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7E1AA" w14:textId="3B508AC3" w:rsidR="009E2276" w:rsidRPr="00870B3D" w:rsidRDefault="00F83E2E">
      <w:pPr>
        <w:ind w:left="-540"/>
        <w:rPr>
          <w:rFonts w:ascii="Poppins" w:hAnsi="Poppins" w:cs="Poppins"/>
        </w:rPr>
      </w:pPr>
      <w:r w:rsidRPr="00870B3D">
        <w:rPr>
          <w:rFonts w:ascii="Poppins" w:hAnsi="Poppins" w:cs="Poppins"/>
          <w:noProof/>
        </w:rPr>
        <w:drawing>
          <wp:anchor distT="0" distB="0" distL="114300" distR="114300" simplePos="0" relativeHeight="251658241" behindDoc="0" locked="0" layoutInCell="1" allowOverlap="1" wp14:anchorId="26103463" wp14:editId="3CC3FE95">
            <wp:simplePos x="0" y="0"/>
            <wp:positionH relativeFrom="page">
              <wp:posOffset>202019</wp:posOffset>
            </wp:positionH>
            <wp:positionV relativeFrom="paragraph">
              <wp:posOffset>-9525</wp:posOffset>
            </wp:positionV>
            <wp:extent cx="2456121" cy="2717383"/>
            <wp:effectExtent l="0" t="0" r="0" b="0"/>
            <wp:wrapNone/>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6121" cy="27173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6F1E" w:rsidRPr="00870B3D">
        <w:rPr>
          <w:rFonts w:ascii="Poppins" w:hAnsi="Poppins" w:cs="Poppins"/>
        </w:rPr>
        <w:tab/>
      </w:r>
    </w:p>
    <w:p w14:paraId="7CD9159D" w14:textId="298A57A1" w:rsidR="009E2276" w:rsidRPr="00870B3D" w:rsidRDefault="009E2276">
      <w:pPr>
        <w:ind w:left="-540"/>
        <w:rPr>
          <w:rFonts w:ascii="Poppins" w:hAnsi="Poppins" w:cs="Poppins"/>
        </w:rPr>
      </w:pPr>
      <w:r w:rsidRPr="00870B3D">
        <w:rPr>
          <w:rFonts w:ascii="Poppins" w:hAnsi="Poppins" w:cs="Poppins"/>
        </w:rPr>
        <w:t xml:space="preserve">     </w:t>
      </w:r>
      <w:r w:rsidR="0031107C" w:rsidRPr="00870B3D">
        <w:rPr>
          <w:rFonts w:ascii="Poppins" w:hAnsi="Poppins" w:cs="Poppins"/>
        </w:rPr>
        <w:tab/>
      </w:r>
      <w:r w:rsidR="0031107C" w:rsidRPr="00870B3D">
        <w:rPr>
          <w:rFonts w:ascii="Poppins" w:hAnsi="Poppins" w:cs="Poppins"/>
        </w:rPr>
        <w:tab/>
      </w:r>
      <w:r w:rsidR="0031107C" w:rsidRPr="00870B3D">
        <w:rPr>
          <w:rFonts w:ascii="Poppins" w:hAnsi="Poppins" w:cs="Poppins"/>
        </w:rPr>
        <w:tab/>
      </w:r>
    </w:p>
    <w:p w14:paraId="2F1F2697" w14:textId="2F1D579F" w:rsidR="009E2276" w:rsidRPr="00870B3D" w:rsidRDefault="009E2276">
      <w:pPr>
        <w:rPr>
          <w:rFonts w:ascii="Poppins" w:hAnsi="Poppins" w:cs="Poppins"/>
          <w:sz w:val="24"/>
        </w:rPr>
      </w:pPr>
    </w:p>
    <w:p w14:paraId="591840C0" w14:textId="0752B519" w:rsidR="009E2276" w:rsidRPr="00870B3D" w:rsidRDefault="009E2276">
      <w:pPr>
        <w:rPr>
          <w:rFonts w:ascii="Poppins" w:hAnsi="Poppins" w:cs="Poppins"/>
          <w:sz w:val="24"/>
        </w:rPr>
      </w:pPr>
      <w:bookmarkStart w:id="0" w:name="_Hlk494359562"/>
      <w:bookmarkEnd w:id="0"/>
    </w:p>
    <w:p w14:paraId="1278F40C" w14:textId="17921CAC" w:rsidR="004F3921" w:rsidRPr="00870B3D" w:rsidRDefault="004F3921">
      <w:pPr>
        <w:rPr>
          <w:rFonts w:ascii="Poppins" w:hAnsi="Poppins" w:cs="Poppins"/>
          <w:sz w:val="24"/>
        </w:rPr>
      </w:pPr>
    </w:p>
    <w:p w14:paraId="45373239" w14:textId="1BBA011F" w:rsidR="004F3921" w:rsidRPr="00870B3D" w:rsidRDefault="004F3921">
      <w:pPr>
        <w:rPr>
          <w:rFonts w:ascii="Poppins" w:hAnsi="Poppins" w:cs="Poppins"/>
          <w:sz w:val="24"/>
        </w:rPr>
      </w:pPr>
    </w:p>
    <w:p w14:paraId="718E8195" w14:textId="691FE88F" w:rsidR="004F3921" w:rsidRPr="00870B3D" w:rsidRDefault="004F3921">
      <w:pPr>
        <w:rPr>
          <w:rFonts w:ascii="Poppins" w:hAnsi="Poppins" w:cs="Poppins"/>
          <w:sz w:val="24"/>
        </w:rPr>
      </w:pPr>
    </w:p>
    <w:p w14:paraId="030E18E9" w14:textId="588F152A" w:rsidR="004F3921" w:rsidRPr="00870B3D" w:rsidRDefault="004F3921">
      <w:pPr>
        <w:rPr>
          <w:rFonts w:ascii="Poppins" w:hAnsi="Poppins" w:cs="Poppins"/>
          <w:sz w:val="24"/>
        </w:rPr>
      </w:pPr>
    </w:p>
    <w:p w14:paraId="4EDE45C9" w14:textId="77777777" w:rsidR="004F3921" w:rsidRPr="00870B3D" w:rsidRDefault="004F3921">
      <w:pPr>
        <w:rPr>
          <w:rFonts w:ascii="Poppins" w:hAnsi="Poppins" w:cs="Poppins"/>
          <w:sz w:val="24"/>
        </w:rPr>
      </w:pPr>
    </w:p>
    <w:p w14:paraId="40281121" w14:textId="77777777" w:rsidR="004F3921" w:rsidRPr="00870B3D" w:rsidRDefault="004F3921">
      <w:pPr>
        <w:rPr>
          <w:rFonts w:ascii="Poppins" w:hAnsi="Poppins" w:cs="Poppins"/>
          <w:sz w:val="24"/>
        </w:rPr>
      </w:pPr>
    </w:p>
    <w:p w14:paraId="5C25F90D" w14:textId="77777777" w:rsidR="004F3921" w:rsidRPr="00870B3D" w:rsidRDefault="004F3921">
      <w:pPr>
        <w:rPr>
          <w:rFonts w:ascii="Poppins" w:hAnsi="Poppins" w:cs="Poppins"/>
          <w:sz w:val="24"/>
        </w:rPr>
      </w:pPr>
    </w:p>
    <w:p w14:paraId="37D04E4D" w14:textId="77777777" w:rsidR="004F3921" w:rsidRPr="00870B3D" w:rsidRDefault="004F3921">
      <w:pPr>
        <w:rPr>
          <w:rFonts w:ascii="Poppins" w:hAnsi="Poppins" w:cs="Poppins"/>
          <w:sz w:val="24"/>
        </w:rPr>
      </w:pPr>
    </w:p>
    <w:p w14:paraId="4D58AD00" w14:textId="77777777" w:rsidR="004F3921" w:rsidRPr="00870B3D" w:rsidRDefault="004F3921">
      <w:pPr>
        <w:rPr>
          <w:rFonts w:ascii="Poppins" w:hAnsi="Poppins" w:cs="Poppins"/>
          <w:sz w:val="24"/>
        </w:rPr>
      </w:pPr>
    </w:p>
    <w:p w14:paraId="5DF1A859" w14:textId="5DF759C8" w:rsidR="004F3921" w:rsidRPr="00870B3D" w:rsidRDefault="004F3921" w:rsidP="008064C0">
      <w:pPr>
        <w:jc w:val="center"/>
        <w:rPr>
          <w:rFonts w:ascii="Poppins" w:hAnsi="Poppins" w:cs="Poppins"/>
          <w:sz w:val="24"/>
        </w:rPr>
      </w:pPr>
    </w:p>
    <w:p w14:paraId="1AD445E3" w14:textId="77777777" w:rsidR="004F3921" w:rsidRPr="00870B3D" w:rsidRDefault="004F3921">
      <w:pPr>
        <w:rPr>
          <w:rFonts w:ascii="Poppins" w:hAnsi="Poppins" w:cs="Poppins"/>
          <w:sz w:val="24"/>
        </w:rPr>
      </w:pPr>
    </w:p>
    <w:p w14:paraId="5C89C9FD" w14:textId="77777777" w:rsidR="004F3921" w:rsidRPr="00870B3D" w:rsidRDefault="004F3921">
      <w:pPr>
        <w:rPr>
          <w:rFonts w:ascii="Poppins" w:hAnsi="Poppins" w:cs="Poppins"/>
          <w:sz w:val="24"/>
        </w:rPr>
      </w:pPr>
    </w:p>
    <w:p w14:paraId="2D16D56A" w14:textId="77777777" w:rsidR="004F3921" w:rsidRPr="00870B3D" w:rsidRDefault="004F3921">
      <w:pPr>
        <w:rPr>
          <w:rFonts w:ascii="Poppins" w:hAnsi="Poppins" w:cs="Poppins"/>
          <w:sz w:val="24"/>
        </w:rPr>
      </w:pPr>
    </w:p>
    <w:p w14:paraId="60060990" w14:textId="77777777" w:rsidR="004F3921" w:rsidRPr="00870B3D" w:rsidRDefault="004F3921">
      <w:pPr>
        <w:rPr>
          <w:rFonts w:ascii="Poppins" w:hAnsi="Poppins" w:cs="Poppins"/>
          <w:sz w:val="24"/>
        </w:rPr>
      </w:pPr>
    </w:p>
    <w:p w14:paraId="62A9D325" w14:textId="77777777" w:rsidR="004F3921" w:rsidRPr="00870B3D" w:rsidRDefault="004F3921">
      <w:pPr>
        <w:rPr>
          <w:rFonts w:ascii="Poppins" w:hAnsi="Poppins" w:cs="Poppins"/>
          <w:sz w:val="24"/>
        </w:rPr>
      </w:pPr>
    </w:p>
    <w:p w14:paraId="2816199F" w14:textId="77777777" w:rsidR="004F3921" w:rsidRPr="00870B3D" w:rsidRDefault="004F3921">
      <w:pPr>
        <w:rPr>
          <w:rFonts w:ascii="Poppins" w:hAnsi="Poppins" w:cs="Poppins"/>
          <w:sz w:val="24"/>
        </w:rPr>
      </w:pPr>
    </w:p>
    <w:p w14:paraId="72E1A0CE" w14:textId="77777777" w:rsidR="004F3921" w:rsidRPr="00870B3D" w:rsidRDefault="004F3921">
      <w:pPr>
        <w:rPr>
          <w:rFonts w:ascii="Poppins" w:hAnsi="Poppins" w:cs="Poppins"/>
          <w:sz w:val="24"/>
        </w:rPr>
      </w:pPr>
    </w:p>
    <w:p w14:paraId="54E2F9F1" w14:textId="054974F4" w:rsidR="004F3921" w:rsidRPr="00870B3D" w:rsidRDefault="0077309B">
      <w:pPr>
        <w:rPr>
          <w:rFonts w:ascii="Poppins" w:hAnsi="Poppins" w:cs="Poppins"/>
          <w:sz w:val="24"/>
        </w:rPr>
      </w:pPr>
      <w:r w:rsidRPr="00870B3D">
        <w:rPr>
          <w:rFonts w:ascii="Poppins" w:hAnsi="Poppins" w:cs="Poppins"/>
          <w:noProof/>
          <w:sz w:val="24"/>
        </w:rPr>
        <mc:AlternateContent>
          <mc:Choice Requires="wps">
            <w:drawing>
              <wp:anchor distT="0" distB="0" distL="114300" distR="114300" simplePos="0" relativeHeight="251658240" behindDoc="0" locked="0" layoutInCell="1" allowOverlap="1" wp14:anchorId="5DF1ACFA" wp14:editId="3FB1BC6A">
                <wp:simplePos x="0" y="0"/>
                <wp:positionH relativeFrom="column">
                  <wp:posOffset>1030889</wp:posOffset>
                </wp:positionH>
                <wp:positionV relativeFrom="paragraph">
                  <wp:posOffset>53097</wp:posOffset>
                </wp:positionV>
                <wp:extent cx="6735306" cy="4309353"/>
                <wp:effectExtent l="0" t="0" r="0" b="0"/>
                <wp:wrapNone/>
                <wp:docPr id="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5306" cy="4309353"/>
                        </a:xfrm>
                        <a:prstGeom prst="roundRect">
                          <a:avLst>
                            <a:gd name="adj" fmla="val 16667"/>
                          </a:avLst>
                        </a:prstGeom>
                        <a:solidFill>
                          <a:schemeClr val="tx1"/>
                        </a:solidFill>
                        <a:ln>
                          <a:noFill/>
                        </a:ln>
                      </wps:spPr>
                      <wps:txbx>
                        <w:txbxContent>
                          <w:p w14:paraId="05480F91" w14:textId="77777777" w:rsidR="00BA55A8" w:rsidRPr="00870B3D" w:rsidRDefault="00BA55A8" w:rsidP="004F3921"/>
                          <w:p w14:paraId="3889E726" w14:textId="77777777" w:rsidR="00BA55A8" w:rsidRPr="00870B3D" w:rsidRDefault="00BA55A8" w:rsidP="004F3921">
                            <w:pPr>
                              <w:ind w:left="2880"/>
                              <w:rPr>
                                <w:rFonts w:ascii="Poppins" w:hAnsi="Poppins" w:cs="Poppins"/>
                                <w:color w:val="FFFFFF" w:themeColor="background1"/>
                              </w:rPr>
                            </w:pPr>
                          </w:p>
                          <w:p w14:paraId="17C32996" w14:textId="25A82BF0" w:rsidR="00BA55A8" w:rsidRPr="00870B3D" w:rsidRDefault="00BA55A8" w:rsidP="004F3921">
                            <w:pPr>
                              <w:rPr>
                                <w:rFonts w:ascii="Poppins" w:hAnsi="Poppins" w:cs="Poppins"/>
                                <w:b/>
                                <w:color w:val="FFFFFF" w:themeColor="background1"/>
                                <w:sz w:val="48"/>
                                <w:szCs w:val="48"/>
                              </w:rPr>
                            </w:pPr>
                            <w:r w:rsidRPr="00870B3D">
                              <w:rPr>
                                <w:rFonts w:ascii="Poppins" w:hAnsi="Poppins" w:cs="Poppins"/>
                                <w:b/>
                                <w:color w:val="FFFFFF" w:themeColor="background1"/>
                                <w:sz w:val="48"/>
                                <w:szCs w:val="48"/>
                              </w:rPr>
                              <w:t xml:space="preserve">Information </w:t>
                            </w:r>
                            <w:r w:rsidR="00B2698A" w:rsidRPr="00870B3D">
                              <w:rPr>
                                <w:rFonts w:ascii="Poppins" w:hAnsi="Poppins" w:cs="Poppins"/>
                                <w:b/>
                                <w:color w:val="FFFFFF" w:themeColor="background1"/>
                                <w:sz w:val="48"/>
                                <w:szCs w:val="48"/>
                              </w:rPr>
                              <w:t>and application p</w:t>
                            </w:r>
                            <w:r w:rsidRPr="00870B3D">
                              <w:rPr>
                                <w:rFonts w:ascii="Poppins" w:hAnsi="Poppins" w:cs="Poppins"/>
                                <w:b/>
                                <w:color w:val="FFFFFF" w:themeColor="background1"/>
                                <w:sz w:val="48"/>
                                <w:szCs w:val="48"/>
                              </w:rPr>
                              <w:t>ack</w:t>
                            </w:r>
                            <w:r w:rsidRPr="00870B3D">
                              <w:rPr>
                                <w:rFonts w:ascii="Poppins" w:hAnsi="Poppins" w:cs="Poppins"/>
                                <w:b/>
                                <w:color w:val="FFFFFF" w:themeColor="background1"/>
                                <w:sz w:val="48"/>
                                <w:szCs w:val="48"/>
                              </w:rPr>
                              <w:tab/>
                            </w:r>
                          </w:p>
                          <w:p w14:paraId="351F1E0F" w14:textId="77777777" w:rsidR="00BA55A8" w:rsidRPr="00870B3D" w:rsidRDefault="00BA55A8" w:rsidP="004F3921">
                            <w:pPr>
                              <w:rPr>
                                <w:rFonts w:ascii="Poppins" w:hAnsi="Poppins" w:cs="Poppins"/>
                                <w:color w:val="FFFFFF" w:themeColor="background1"/>
                              </w:rPr>
                            </w:pPr>
                          </w:p>
                          <w:p w14:paraId="05D0F2A1" w14:textId="1E9CD716" w:rsidR="00BA55A8" w:rsidRPr="00870B3D" w:rsidRDefault="001665FC" w:rsidP="004F3921">
                            <w:pPr>
                              <w:rPr>
                                <w:rFonts w:ascii="Poppins" w:hAnsi="Poppins" w:cs="Poppins"/>
                                <w:color w:val="FFFFFF" w:themeColor="background1"/>
                                <w:sz w:val="40"/>
                                <w:szCs w:val="40"/>
                              </w:rPr>
                            </w:pPr>
                            <w:r w:rsidRPr="00870B3D">
                              <w:rPr>
                                <w:rFonts w:ascii="Poppins" w:hAnsi="Poppins" w:cs="Poppins"/>
                                <w:color w:val="FFFFFF" w:themeColor="background1"/>
                                <w:sz w:val="40"/>
                                <w:szCs w:val="40"/>
                              </w:rPr>
                              <w:t>Marketing assistant</w:t>
                            </w:r>
                            <w:r w:rsidR="009D0749" w:rsidRPr="00870B3D">
                              <w:rPr>
                                <w:rFonts w:ascii="Poppins" w:hAnsi="Poppins" w:cs="Poppins"/>
                                <w:color w:val="FFFFFF" w:themeColor="background1"/>
                                <w:sz w:val="40"/>
                                <w:szCs w:val="40"/>
                              </w:rPr>
                              <w:t xml:space="preserve"> </w:t>
                            </w:r>
                            <w:r w:rsidR="008132BA" w:rsidRPr="00870B3D">
                              <w:rPr>
                                <w:rFonts w:ascii="Poppins" w:hAnsi="Poppins" w:cs="Poppins"/>
                                <w:color w:val="FFFFFF" w:themeColor="background1"/>
                                <w:sz w:val="40"/>
                                <w:szCs w:val="40"/>
                              </w:rPr>
                              <w:t xml:space="preserve"> </w:t>
                            </w:r>
                            <w:r w:rsidR="00BA55A8" w:rsidRPr="00870B3D">
                              <w:rPr>
                                <w:rFonts w:ascii="Poppins" w:hAnsi="Poppins" w:cs="Poppins"/>
                                <w:color w:val="FFFFFF" w:themeColor="background1"/>
                                <w:sz w:val="40"/>
                                <w:szCs w:val="40"/>
                              </w:rPr>
                              <w:tab/>
                            </w:r>
                            <w:r w:rsidR="00BA55A8" w:rsidRPr="00870B3D">
                              <w:rPr>
                                <w:rFonts w:ascii="Poppins" w:hAnsi="Poppins" w:cs="Poppins"/>
                                <w:color w:val="FFFFFF" w:themeColor="background1"/>
                                <w:sz w:val="40"/>
                                <w:szCs w:val="40"/>
                              </w:rPr>
                              <w:tab/>
                            </w:r>
                            <w:r w:rsidR="00BA55A8" w:rsidRPr="00870B3D">
                              <w:rPr>
                                <w:rFonts w:ascii="Poppins" w:hAnsi="Poppins" w:cs="Poppins"/>
                                <w:color w:val="FFFFFF" w:themeColor="background1"/>
                                <w:sz w:val="40"/>
                                <w:szCs w:val="40"/>
                              </w:rPr>
                              <w:tab/>
                            </w:r>
                            <w:r w:rsidR="00BA55A8" w:rsidRPr="00870B3D">
                              <w:rPr>
                                <w:rFonts w:ascii="Poppins" w:hAnsi="Poppins" w:cs="Poppins"/>
                                <w:color w:val="FFFFFF" w:themeColor="background1"/>
                                <w:sz w:val="40"/>
                                <w:szCs w:val="40"/>
                              </w:rPr>
                              <w:tab/>
                            </w:r>
                          </w:p>
                          <w:p w14:paraId="3BF8C169" w14:textId="77777777" w:rsidR="00BA55A8" w:rsidRPr="00870B3D" w:rsidRDefault="00BA55A8" w:rsidP="004F3921">
                            <w:pPr>
                              <w:ind w:left="2880"/>
                              <w:rPr>
                                <w:rFonts w:ascii="Poppins" w:hAnsi="Poppins" w:cs="Poppins"/>
                                <w:color w:val="FFFFFF" w:themeColor="background1"/>
                                <w:sz w:val="32"/>
                                <w:szCs w:val="32"/>
                              </w:rPr>
                            </w:pPr>
                          </w:p>
                          <w:p w14:paraId="0758DE8B" w14:textId="77777777" w:rsidR="009727BC" w:rsidRDefault="009727BC" w:rsidP="004F3921">
                            <w:pPr>
                              <w:rPr>
                                <w:rFonts w:ascii="Poppins" w:hAnsi="Poppins" w:cs="Poppins"/>
                                <w:color w:val="FFFFFF" w:themeColor="background1"/>
                                <w:sz w:val="32"/>
                                <w:szCs w:val="32"/>
                              </w:rPr>
                            </w:pPr>
                          </w:p>
                          <w:p w14:paraId="36E6257D" w14:textId="7BB26EFD" w:rsidR="00B9060F" w:rsidRPr="00870B3D" w:rsidRDefault="0026000A" w:rsidP="004F3921">
                            <w:pPr>
                              <w:rPr>
                                <w:rFonts w:ascii="Poppins" w:hAnsi="Poppins" w:cs="Poppins"/>
                                <w:color w:val="FFFFFF" w:themeColor="background1"/>
                                <w:sz w:val="32"/>
                                <w:szCs w:val="32"/>
                              </w:rPr>
                            </w:pPr>
                            <w:r w:rsidRPr="00870B3D">
                              <w:rPr>
                                <w:rFonts w:ascii="Poppins" w:hAnsi="Poppins" w:cs="Poppins"/>
                                <w:color w:val="FFFFFF" w:themeColor="background1"/>
                                <w:sz w:val="32"/>
                                <w:szCs w:val="32"/>
                              </w:rPr>
                              <w:t>Per</w:t>
                            </w:r>
                            <w:r w:rsidR="00582131" w:rsidRPr="00870B3D">
                              <w:rPr>
                                <w:rFonts w:ascii="Poppins" w:hAnsi="Poppins" w:cs="Poppins"/>
                                <w:color w:val="FFFFFF" w:themeColor="background1"/>
                                <w:sz w:val="32"/>
                                <w:szCs w:val="32"/>
                              </w:rPr>
                              <w:t>manent</w:t>
                            </w:r>
                            <w:r w:rsidR="009727BC">
                              <w:rPr>
                                <w:rFonts w:ascii="Poppins" w:hAnsi="Poppins" w:cs="Poppins"/>
                                <w:color w:val="FFFFFF" w:themeColor="background1"/>
                                <w:sz w:val="32"/>
                                <w:szCs w:val="32"/>
                              </w:rPr>
                              <w:t xml:space="preserve"> role</w:t>
                            </w:r>
                          </w:p>
                          <w:p w14:paraId="570F47FA" w14:textId="77777777" w:rsidR="009727BC" w:rsidRDefault="009727BC" w:rsidP="004F3921">
                            <w:pPr>
                              <w:rPr>
                                <w:rFonts w:ascii="Poppins" w:hAnsi="Poppins" w:cs="Poppins"/>
                                <w:color w:val="FFFFFF" w:themeColor="background1"/>
                                <w:sz w:val="32"/>
                                <w:szCs w:val="32"/>
                              </w:rPr>
                            </w:pPr>
                          </w:p>
                          <w:p w14:paraId="7F7B9411" w14:textId="77777777" w:rsidR="009727BC" w:rsidRDefault="009727BC" w:rsidP="004F3921">
                            <w:pPr>
                              <w:rPr>
                                <w:rFonts w:ascii="Poppins" w:hAnsi="Poppins" w:cs="Poppins"/>
                                <w:color w:val="FFFFFF" w:themeColor="background1"/>
                                <w:sz w:val="32"/>
                                <w:szCs w:val="32"/>
                              </w:rPr>
                            </w:pPr>
                          </w:p>
                          <w:p w14:paraId="6EC40B63" w14:textId="42EC3B79" w:rsidR="009727BC" w:rsidRDefault="009727BC" w:rsidP="004F3921">
                            <w:pPr>
                              <w:rPr>
                                <w:rFonts w:ascii="Poppins" w:hAnsi="Poppins" w:cs="Poppins"/>
                                <w:color w:val="FFFFFF" w:themeColor="background1"/>
                                <w:sz w:val="32"/>
                                <w:szCs w:val="32"/>
                              </w:rPr>
                            </w:pPr>
                            <w:r>
                              <w:rPr>
                                <w:rFonts w:ascii="Poppins" w:hAnsi="Poppins" w:cs="Poppins"/>
                                <w:color w:val="FFFFFF" w:themeColor="background1"/>
                                <w:sz w:val="32"/>
                                <w:szCs w:val="32"/>
                              </w:rPr>
                              <w:t>21 hours a week Tuesday, Thursday and Friday</w:t>
                            </w:r>
                          </w:p>
                          <w:p w14:paraId="60F0ABEB" w14:textId="7E0A58C2" w:rsidR="009126D7" w:rsidRDefault="009126D7" w:rsidP="004F3921">
                            <w:pPr>
                              <w:rPr>
                                <w:rFonts w:ascii="Poppins" w:hAnsi="Poppins" w:cs="Poppins"/>
                                <w:color w:val="FFFFFF" w:themeColor="background1"/>
                                <w:sz w:val="32"/>
                                <w:szCs w:val="32"/>
                              </w:rPr>
                            </w:pPr>
                            <w:r w:rsidRPr="00870B3D">
                              <w:rPr>
                                <w:rFonts w:ascii="Poppins" w:hAnsi="Poppins" w:cs="Poppins"/>
                                <w:color w:val="FFFFFF" w:themeColor="background1"/>
                                <w:sz w:val="32"/>
                                <w:szCs w:val="32"/>
                              </w:rPr>
                              <w:t xml:space="preserve">Salary </w:t>
                            </w:r>
                            <w:r w:rsidR="009727BC">
                              <w:rPr>
                                <w:rFonts w:ascii="Poppins" w:hAnsi="Poppins" w:cs="Poppins"/>
                                <w:color w:val="FFFFFF" w:themeColor="background1"/>
                                <w:sz w:val="32"/>
                                <w:szCs w:val="32"/>
                              </w:rPr>
                              <w:t>£2</w:t>
                            </w:r>
                            <w:r w:rsidR="00B046CD">
                              <w:rPr>
                                <w:rFonts w:ascii="Poppins" w:hAnsi="Poppins" w:cs="Poppins"/>
                                <w:color w:val="FFFFFF" w:themeColor="background1"/>
                                <w:sz w:val="32"/>
                                <w:szCs w:val="32"/>
                              </w:rPr>
                              <w:t>3,133</w:t>
                            </w:r>
                            <w:r w:rsidR="004A71D2">
                              <w:rPr>
                                <w:rFonts w:ascii="Poppins" w:hAnsi="Poppins" w:cs="Poppins"/>
                                <w:color w:val="FFFFFF" w:themeColor="background1"/>
                                <w:sz w:val="32"/>
                                <w:szCs w:val="32"/>
                              </w:rPr>
                              <w:t>-</w:t>
                            </w:r>
                            <w:r w:rsidR="00083D08">
                              <w:rPr>
                                <w:rFonts w:ascii="Poppins" w:hAnsi="Poppins" w:cs="Poppins"/>
                                <w:color w:val="FFFFFF" w:themeColor="background1"/>
                                <w:sz w:val="32"/>
                                <w:szCs w:val="32"/>
                              </w:rPr>
                              <w:t>£26,516</w:t>
                            </w:r>
                            <w:r w:rsidR="009727BC">
                              <w:rPr>
                                <w:rFonts w:ascii="Poppins" w:hAnsi="Poppins" w:cs="Poppins"/>
                                <w:color w:val="FFFFFF" w:themeColor="background1"/>
                                <w:sz w:val="32"/>
                                <w:szCs w:val="32"/>
                              </w:rPr>
                              <w:t xml:space="preserve"> (pro rata £13,</w:t>
                            </w:r>
                            <w:r w:rsidR="00B046CD">
                              <w:rPr>
                                <w:rFonts w:ascii="Poppins" w:hAnsi="Poppins" w:cs="Poppins"/>
                                <w:color w:val="FFFFFF" w:themeColor="background1"/>
                                <w:sz w:val="32"/>
                                <w:szCs w:val="32"/>
                              </w:rPr>
                              <w:t>880</w:t>
                            </w:r>
                            <w:r w:rsidR="00083D08">
                              <w:rPr>
                                <w:rFonts w:ascii="Poppins" w:hAnsi="Poppins" w:cs="Poppins"/>
                                <w:color w:val="FFFFFF" w:themeColor="background1"/>
                                <w:sz w:val="32"/>
                                <w:szCs w:val="32"/>
                              </w:rPr>
                              <w:t>-£15,909</w:t>
                            </w:r>
                            <w:r w:rsidR="009727BC">
                              <w:rPr>
                                <w:rFonts w:ascii="Poppins" w:hAnsi="Poppins" w:cs="Poppins"/>
                                <w:color w:val="FFFFFF" w:themeColor="background1"/>
                                <w:sz w:val="32"/>
                                <w:szCs w:val="32"/>
                              </w:rPr>
                              <w:t>)</w:t>
                            </w:r>
                            <w:r w:rsidR="005C5E2D" w:rsidRPr="00870B3D">
                              <w:rPr>
                                <w:rFonts w:ascii="Poppins" w:hAnsi="Poppins" w:cs="Poppins"/>
                                <w:color w:val="FFFFFF" w:themeColor="background1"/>
                                <w:sz w:val="32"/>
                                <w:szCs w:val="32"/>
                              </w:rPr>
                              <w:t xml:space="preserve"> </w:t>
                            </w:r>
                          </w:p>
                          <w:p w14:paraId="7E7FBDE9" w14:textId="3801A216" w:rsidR="0088044D" w:rsidRPr="00870B3D" w:rsidRDefault="0088044D" w:rsidP="004F3921">
                            <w:pPr>
                              <w:rPr>
                                <w:rFonts w:ascii="Poppins" w:hAnsi="Poppins" w:cs="Poppins"/>
                                <w:color w:val="FFFFFF" w:themeColor="background1"/>
                                <w:sz w:val="32"/>
                                <w:szCs w:val="32"/>
                              </w:rPr>
                            </w:pPr>
                            <w:r>
                              <w:rPr>
                                <w:rFonts w:ascii="Poppins" w:hAnsi="Poppins" w:cs="Poppins"/>
                                <w:color w:val="FFFFFF" w:themeColor="background1"/>
                                <w:sz w:val="32"/>
                                <w:szCs w:val="32"/>
                              </w:rPr>
                              <w:t>Dependent on skills and 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DF1ACFA" id="Rectangle: Rounded Corners 3" o:spid="_x0000_s1026" style="position:absolute;margin-left:81.15pt;margin-top:4.2pt;width:530.35pt;height:33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" fillcolor="#161b4e [3213]" stroked="f">
                <v:textbox>
                  <w:txbxContent>
                    <w:p w14:paraId="05480F91" w14:textId="77777777" w:rsidR="00BA55A8" w:rsidRPr="00870B3D" w:rsidRDefault="00BA55A8" w:rsidP="004F3921"/>
                    <w:p w14:paraId="3889E726" w14:textId="77777777" w:rsidR="00BA55A8" w:rsidRPr="00870B3D" w:rsidRDefault="00BA55A8" w:rsidP="004F3921">
                      <w:pPr>
                        <w:ind w:left="2880"/>
                        <w:rPr>
                          <w:rFonts w:ascii="Poppins" w:hAnsi="Poppins" w:cs="Poppins"/>
                          <w:color w:val="FFFFFF" w:themeColor="background1"/>
                        </w:rPr>
                      </w:pPr>
                    </w:p>
                    <w:p w14:paraId="17C32996" w14:textId="25A82BF0" w:rsidR="00BA55A8" w:rsidRPr="00870B3D" w:rsidRDefault="00BA55A8" w:rsidP="004F3921">
                      <w:pPr>
                        <w:rPr>
                          <w:rFonts w:ascii="Poppins" w:hAnsi="Poppins" w:cs="Poppins"/>
                          <w:b/>
                          <w:color w:val="FFFFFF" w:themeColor="background1"/>
                          <w:sz w:val="48"/>
                          <w:szCs w:val="48"/>
                        </w:rPr>
                      </w:pPr>
                      <w:r w:rsidRPr="00870B3D">
                        <w:rPr>
                          <w:rFonts w:ascii="Poppins" w:hAnsi="Poppins" w:cs="Poppins"/>
                          <w:b/>
                          <w:color w:val="FFFFFF" w:themeColor="background1"/>
                          <w:sz w:val="48"/>
                          <w:szCs w:val="48"/>
                        </w:rPr>
                        <w:t xml:space="preserve">Information </w:t>
                      </w:r>
                      <w:r w:rsidR="00B2698A" w:rsidRPr="00870B3D">
                        <w:rPr>
                          <w:rFonts w:ascii="Poppins" w:hAnsi="Poppins" w:cs="Poppins"/>
                          <w:b/>
                          <w:color w:val="FFFFFF" w:themeColor="background1"/>
                          <w:sz w:val="48"/>
                          <w:szCs w:val="48"/>
                        </w:rPr>
                        <w:t>and application p</w:t>
                      </w:r>
                      <w:r w:rsidRPr="00870B3D">
                        <w:rPr>
                          <w:rFonts w:ascii="Poppins" w:hAnsi="Poppins" w:cs="Poppins"/>
                          <w:b/>
                          <w:color w:val="FFFFFF" w:themeColor="background1"/>
                          <w:sz w:val="48"/>
                          <w:szCs w:val="48"/>
                        </w:rPr>
                        <w:t>ack</w:t>
                      </w:r>
                      <w:r w:rsidRPr="00870B3D">
                        <w:rPr>
                          <w:rFonts w:ascii="Poppins" w:hAnsi="Poppins" w:cs="Poppins"/>
                          <w:b/>
                          <w:color w:val="FFFFFF" w:themeColor="background1"/>
                          <w:sz w:val="48"/>
                          <w:szCs w:val="48"/>
                        </w:rPr>
                        <w:tab/>
                      </w:r>
                    </w:p>
                    <w:p w14:paraId="351F1E0F" w14:textId="77777777" w:rsidR="00BA55A8" w:rsidRPr="00870B3D" w:rsidRDefault="00BA55A8" w:rsidP="004F3921">
                      <w:pPr>
                        <w:rPr>
                          <w:rFonts w:ascii="Poppins" w:hAnsi="Poppins" w:cs="Poppins"/>
                          <w:color w:val="FFFFFF" w:themeColor="background1"/>
                        </w:rPr>
                      </w:pPr>
                    </w:p>
                    <w:p w14:paraId="05D0F2A1" w14:textId="1E9CD716" w:rsidR="00BA55A8" w:rsidRPr="00870B3D" w:rsidRDefault="001665FC" w:rsidP="004F3921">
                      <w:pPr>
                        <w:rPr>
                          <w:rFonts w:ascii="Poppins" w:hAnsi="Poppins" w:cs="Poppins"/>
                          <w:color w:val="FFFFFF" w:themeColor="background1"/>
                          <w:sz w:val="40"/>
                          <w:szCs w:val="40"/>
                        </w:rPr>
                      </w:pPr>
                      <w:r w:rsidRPr="00870B3D">
                        <w:rPr>
                          <w:rFonts w:ascii="Poppins" w:hAnsi="Poppins" w:cs="Poppins"/>
                          <w:color w:val="FFFFFF" w:themeColor="background1"/>
                          <w:sz w:val="40"/>
                          <w:szCs w:val="40"/>
                        </w:rPr>
                        <w:t>Marketing assistant</w:t>
                      </w:r>
                      <w:r w:rsidR="009D0749" w:rsidRPr="00870B3D">
                        <w:rPr>
                          <w:rFonts w:ascii="Poppins" w:hAnsi="Poppins" w:cs="Poppins"/>
                          <w:color w:val="FFFFFF" w:themeColor="background1"/>
                          <w:sz w:val="40"/>
                          <w:szCs w:val="40"/>
                        </w:rPr>
                        <w:t xml:space="preserve"> </w:t>
                      </w:r>
                      <w:r w:rsidR="008132BA" w:rsidRPr="00870B3D">
                        <w:rPr>
                          <w:rFonts w:ascii="Poppins" w:hAnsi="Poppins" w:cs="Poppins"/>
                          <w:color w:val="FFFFFF" w:themeColor="background1"/>
                          <w:sz w:val="40"/>
                          <w:szCs w:val="40"/>
                        </w:rPr>
                        <w:t xml:space="preserve"> </w:t>
                      </w:r>
                      <w:r w:rsidR="00BA55A8" w:rsidRPr="00870B3D">
                        <w:rPr>
                          <w:rFonts w:ascii="Poppins" w:hAnsi="Poppins" w:cs="Poppins"/>
                          <w:color w:val="FFFFFF" w:themeColor="background1"/>
                          <w:sz w:val="40"/>
                          <w:szCs w:val="40"/>
                        </w:rPr>
                        <w:tab/>
                      </w:r>
                      <w:r w:rsidR="00BA55A8" w:rsidRPr="00870B3D">
                        <w:rPr>
                          <w:rFonts w:ascii="Poppins" w:hAnsi="Poppins" w:cs="Poppins"/>
                          <w:color w:val="FFFFFF" w:themeColor="background1"/>
                          <w:sz w:val="40"/>
                          <w:szCs w:val="40"/>
                        </w:rPr>
                        <w:tab/>
                      </w:r>
                      <w:r w:rsidR="00BA55A8" w:rsidRPr="00870B3D">
                        <w:rPr>
                          <w:rFonts w:ascii="Poppins" w:hAnsi="Poppins" w:cs="Poppins"/>
                          <w:color w:val="FFFFFF" w:themeColor="background1"/>
                          <w:sz w:val="40"/>
                          <w:szCs w:val="40"/>
                        </w:rPr>
                        <w:tab/>
                      </w:r>
                      <w:r w:rsidR="00BA55A8" w:rsidRPr="00870B3D">
                        <w:rPr>
                          <w:rFonts w:ascii="Poppins" w:hAnsi="Poppins" w:cs="Poppins"/>
                          <w:color w:val="FFFFFF" w:themeColor="background1"/>
                          <w:sz w:val="40"/>
                          <w:szCs w:val="40"/>
                        </w:rPr>
                        <w:tab/>
                      </w:r>
                    </w:p>
                    <w:p w14:paraId="3BF8C169" w14:textId="77777777" w:rsidR="00BA55A8" w:rsidRPr="00870B3D" w:rsidRDefault="00BA55A8" w:rsidP="004F3921">
                      <w:pPr>
                        <w:ind w:left="2880"/>
                        <w:rPr>
                          <w:rFonts w:ascii="Poppins" w:hAnsi="Poppins" w:cs="Poppins"/>
                          <w:color w:val="FFFFFF" w:themeColor="background1"/>
                          <w:sz w:val="32"/>
                          <w:szCs w:val="32"/>
                        </w:rPr>
                      </w:pPr>
                    </w:p>
                    <w:p w14:paraId="0758DE8B" w14:textId="77777777" w:rsidR="009727BC" w:rsidRDefault="009727BC" w:rsidP="004F3921">
                      <w:pPr>
                        <w:rPr>
                          <w:rFonts w:ascii="Poppins" w:hAnsi="Poppins" w:cs="Poppins"/>
                          <w:color w:val="FFFFFF" w:themeColor="background1"/>
                          <w:sz w:val="32"/>
                          <w:szCs w:val="32"/>
                        </w:rPr>
                      </w:pPr>
                    </w:p>
                    <w:p w14:paraId="36E6257D" w14:textId="7BB26EFD" w:rsidR="00B9060F" w:rsidRPr="00870B3D" w:rsidRDefault="0026000A" w:rsidP="004F3921">
                      <w:pPr>
                        <w:rPr>
                          <w:rFonts w:ascii="Poppins" w:hAnsi="Poppins" w:cs="Poppins"/>
                          <w:color w:val="FFFFFF" w:themeColor="background1"/>
                          <w:sz w:val="32"/>
                          <w:szCs w:val="32"/>
                        </w:rPr>
                      </w:pPr>
                      <w:r w:rsidRPr="00870B3D">
                        <w:rPr>
                          <w:rFonts w:ascii="Poppins" w:hAnsi="Poppins" w:cs="Poppins"/>
                          <w:color w:val="FFFFFF" w:themeColor="background1"/>
                          <w:sz w:val="32"/>
                          <w:szCs w:val="32"/>
                        </w:rPr>
                        <w:t>Per</w:t>
                      </w:r>
                      <w:r w:rsidR="00582131" w:rsidRPr="00870B3D">
                        <w:rPr>
                          <w:rFonts w:ascii="Poppins" w:hAnsi="Poppins" w:cs="Poppins"/>
                          <w:color w:val="FFFFFF" w:themeColor="background1"/>
                          <w:sz w:val="32"/>
                          <w:szCs w:val="32"/>
                        </w:rPr>
                        <w:t>manent</w:t>
                      </w:r>
                      <w:r w:rsidR="009727BC">
                        <w:rPr>
                          <w:rFonts w:ascii="Poppins" w:hAnsi="Poppins" w:cs="Poppins"/>
                          <w:color w:val="FFFFFF" w:themeColor="background1"/>
                          <w:sz w:val="32"/>
                          <w:szCs w:val="32"/>
                        </w:rPr>
                        <w:t xml:space="preserve"> role</w:t>
                      </w:r>
                    </w:p>
                    <w:p w14:paraId="570F47FA" w14:textId="77777777" w:rsidR="009727BC" w:rsidRDefault="009727BC" w:rsidP="004F3921">
                      <w:pPr>
                        <w:rPr>
                          <w:rFonts w:ascii="Poppins" w:hAnsi="Poppins" w:cs="Poppins"/>
                          <w:color w:val="FFFFFF" w:themeColor="background1"/>
                          <w:sz w:val="32"/>
                          <w:szCs w:val="32"/>
                        </w:rPr>
                      </w:pPr>
                    </w:p>
                    <w:p w14:paraId="7F7B9411" w14:textId="77777777" w:rsidR="009727BC" w:rsidRDefault="009727BC" w:rsidP="004F3921">
                      <w:pPr>
                        <w:rPr>
                          <w:rFonts w:ascii="Poppins" w:hAnsi="Poppins" w:cs="Poppins"/>
                          <w:color w:val="FFFFFF" w:themeColor="background1"/>
                          <w:sz w:val="32"/>
                          <w:szCs w:val="32"/>
                        </w:rPr>
                      </w:pPr>
                    </w:p>
                    <w:p w14:paraId="6EC40B63" w14:textId="42EC3B79" w:rsidR="009727BC" w:rsidRDefault="009727BC" w:rsidP="004F3921">
                      <w:pPr>
                        <w:rPr>
                          <w:rFonts w:ascii="Poppins" w:hAnsi="Poppins" w:cs="Poppins"/>
                          <w:color w:val="FFFFFF" w:themeColor="background1"/>
                          <w:sz w:val="32"/>
                          <w:szCs w:val="32"/>
                        </w:rPr>
                      </w:pPr>
                      <w:r>
                        <w:rPr>
                          <w:rFonts w:ascii="Poppins" w:hAnsi="Poppins" w:cs="Poppins"/>
                          <w:color w:val="FFFFFF" w:themeColor="background1"/>
                          <w:sz w:val="32"/>
                          <w:szCs w:val="32"/>
                        </w:rPr>
                        <w:t>21 hours a week Tuesday, Thursday and Friday</w:t>
                      </w:r>
                    </w:p>
                    <w:p w14:paraId="60F0ABEB" w14:textId="7E0A58C2" w:rsidR="009126D7" w:rsidRDefault="009126D7" w:rsidP="004F3921">
                      <w:pPr>
                        <w:rPr>
                          <w:rFonts w:ascii="Poppins" w:hAnsi="Poppins" w:cs="Poppins"/>
                          <w:color w:val="FFFFFF" w:themeColor="background1"/>
                          <w:sz w:val="32"/>
                          <w:szCs w:val="32"/>
                        </w:rPr>
                      </w:pPr>
                      <w:r w:rsidRPr="00870B3D">
                        <w:rPr>
                          <w:rFonts w:ascii="Poppins" w:hAnsi="Poppins" w:cs="Poppins"/>
                          <w:color w:val="FFFFFF" w:themeColor="background1"/>
                          <w:sz w:val="32"/>
                          <w:szCs w:val="32"/>
                        </w:rPr>
                        <w:t xml:space="preserve">Salary </w:t>
                      </w:r>
                      <w:r w:rsidR="009727BC">
                        <w:rPr>
                          <w:rFonts w:ascii="Poppins" w:hAnsi="Poppins" w:cs="Poppins"/>
                          <w:color w:val="FFFFFF" w:themeColor="background1"/>
                          <w:sz w:val="32"/>
                          <w:szCs w:val="32"/>
                        </w:rPr>
                        <w:t>£2</w:t>
                      </w:r>
                      <w:r w:rsidR="00B046CD">
                        <w:rPr>
                          <w:rFonts w:ascii="Poppins" w:hAnsi="Poppins" w:cs="Poppins"/>
                          <w:color w:val="FFFFFF" w:themeColor="background1"/>
                          <w:sz w:val="32"/>
                          <w:szCs w:val="32"/>
                        </w:rPr>
                        <w:t>3,133</w:t>
                      </w:r>
                      <w:r w:rsidR="004A71D2">
                        <w:rPr>
                          <w:rFonts w:ascii="Poppins" w:hAnsi="Poppins" w:cs="Poppins"/>
                          <w:color w:val="FFFFFF" w:themeColor="background1"/>
                          <w:sz w:val="32"/>
                          <w:szCs w:val="32"/>
                        </w:rPr>
                        <w:t>-</w:t>
                      </w:r>
                      <w:r w:rsidR="00083D08">
                        <w:rPr>
                          <w:rFonts w:ascii="Poppins" w:hAnsi="Poppins" w:cs="Poppins"/>
                          <w:color w:val="FFFFFF" w:themeColor="background1"/>
                          <w:sz w:val="32"/>
                          <w:szCs w:val="32"/>
                        </w:rPr>
                        <w:t>£26,516</w:t>
                      </w:r>
                      <w:r w:rsidR="009727BC">
                        <w:rPr>
                          <w:rFonts w:ascii="Poppins" w:hAnsi="Poppins" w:cs="Poppins"/>
                          <w:color w:val="FFFFFF" w:themeColor="background1"/>
                          <w:sz w:val="32"/>
                          <w:szCs w:val="32"/>
                        </w:rPr>
                        <w:t xml:space="preserve"> (pro rata £13,</w:t>
                      </w:r>
                      <w:r w:rsidR="00B046CD">
                        <w:rPr>
                          <w:rFonts w:ascii="Poppins" w:hAnsi="Poppins" w:cs="Poppins"/>
                          <w:color w:val="FFFFFF" w:themeColor="background1"/>
                          <w:sz w:val="32"/>
                          <w:szCs w:val="32"/>
                        </w:rPr>
                        <w:t>880</w:t>
                      </w:r>
                      <w:r w:rsidR="00083D08">
                        <w:rPr>
                          <w:rFonts w:ascii="Poppins" w:hAnsi="Poppins" w:cs="Poppins"/>
                          <w:color w:val="FFFFFF" w:themeColor="background1"/>
                          <w:sz w:val="32"/>
                          <w:szCs w:val="32"/>
                        </w:rPr>
                        <w:t>-£15,909</w:t>
                      </w:r>
                      <w:r w:rsidR="009727BC">
                        <w:rPr>
                          <w:rFonts w:ascii="Poppins" w:hAnsi="Poppins" w:cs="Poppins"/>
                          <w:color w:val="FFFFFF" w:themeColor="background1"/>
                          <w:sz w:val="32"/>
                          <w:szCs w:val="32"/>
                        </w:rPr>
                        <w:t>)</w:t>
                      </w:r>
                      <w:r w:rsidR="005C5E2D" w:rsidRPr="00870B3D">
                        <w:rPr>
                          <w:rFonts w:ascii="Poppins" w:hAnsi="Poppins" w:cs="Poppins"/>
                          <w:color w:val="FFFFFF" w:themeColor="background1"/>
                          <w:sz w:val="32"/>
                          <w:szCs w:val="32"/>
                        </w:rPr>
                        <w:t xml:space="preserve"> </w:t>
                      </w:r>
                    </w:p>
                    <w:p w14:paraId="7E7FBDE9" w14:textId="3801A216" w:rsidR="0088044D" w:rsidRPr="00870B3D" w:rsidRDefault="0088044D" w:rsidP="004F3921">
                      <w:pPr>
                        <w:rPr>
                          <w:rFonts w:ascii="Poppins" w:hAnsi="Poppins" w:cs="Poppins"/>
                          <w:color w:val="FFFFFF" w:themeColor="background1"/>
                          <w:sz w:val="32"/>
                          <w:szCs w:val="32"/>
                        </w:rPr>
                      </w:pPr>
                      <w:r>
                        <w:rPr>
                          <w:rFonts w:ascii="Poppins" w:hAnsi="Poppins" w:cs="Poppins"/>
                          <w:color w:val="FFFFFF" w:themeColor="background1"/>
                          <w:sz w:val="32"/>
                          <w:szCs w:val="32"/>
                        </w:rPr>
                        <w:t>Dependent on skills and experience</w:t>
                      </w:r>
                    </w:p>
                  </w:txbxContent>
                </v:textbox>
              </v:roundrect>
            </w:pict>
          </mc:Fallback>
        </mc:AlternateContent>
      </w:r>
    </w:p>
    <w:p w14:paraId="229B7D2D" w14:textId="47680857" w:rsidR="004F3921" w:rsidRPr="00870B3D" w:rsidRDefault="004F3921">
      <w:pPr>
        <w:rPr>
          <w:rFonts w:ascii="Poppins" w:hAnsi="Poppins" w:cs="Poppins"/>
          <w:sz w:val="24"/>
        </w:rPr>
      </w:pPr>
    </w:p>
    <w:p w14:paraId="421DED08" w14:textId="683190BE" w:rsidR="004F3921" w:rsidRPr="00870B3D" w:rsidRDefault="004F3921">
      <w:pPr>
        <w:rPr>
          <w:rFonts w:ascii="Poppins" w:hAnsi="Poppins" w:cs="Poppins"/>
          <w:sz w:val="24"/>
        </w:rPr>
      </w:pPr>
    </w:p>
    <w:p w14:paraId="111B22E7" w14:textId="7A7C1548" w:rsidR="004F3921" w:rsidRPr="00870B3D" w:rsidRDefault="004F3921">
      <w:pPr>
        <w:rPr>
          <w:rFonts w:ascii="Poppins" w:hAnsi="Poppins" w:cs="Poppins"/>
          <w:sz w:val="24"/>
        </w:rPr>
      </w:pPr>
    </w:p>
    <w:p w14:paraId="5916A6F9" w14:textId="77777777" w:rsidR="004F3921" w:rsidRPr="00870B3D" w:rsidRDefault="004F3921">
      <w:pPr>
        <w:rPr>
          <w:rFonts w:ascii="Poppins" w:hAnsi="Poppins" w:cs="Poppins"/>
          <w:sz w:val="24"/>
        </w:rPr>
      </w:pPr>
    </w:p>
    <w:p w14:paraId="55107AFE" w14:textId="77777777" w:rsidR="004F3921" w:rsidRPr="00870B3D" w:rsidRDefault="004F3921">
      <w:pPr>
        <w:rPr>
          <w:rFonts w:ascii="Poppins" w:hAnsi="Poppins" w:cs="Poppins"/>
          <w:sz w:val="24"/>
        </w:rPr>
      </w:pPr>
    </w:p>
    <w:p w14:paraId="744B489F" w14:textId="77777777" w:rsidR="004F3921" w:rsidRPr="00870B3D" w:rsidRDefault="004F3921">
      <w:pPr>
        <w:rPr>
          <w:rFonts w:ascii="Poppins" w:hAnsi="Poppins" w:cs="Poppins"/>
          <w:sz w:val="24"/>
        </w:rPr>
      </w:pPr>
    </w:p>
    <w:p w14:paraId="072E009D" w14:textId="77777777" w:rsidR="004F3921" w:rsidRPr="00870B3D" w:rsidRDefault="004F3921">
      <w:pPr>
        <w:rPr>
          <w:rFonts w:ascii="Poppins" w:hAnsi="Poppins" w:cs="Poppins"/>
          <w:sz w:val="24"/>
        </w:rPr>
      </w:pPr>
    </w:p>
    <w:p w14:paraId="0ADA3C76" w14:textId="77777777" w:rsidR="004F3921" w:rsidRPr="00870B3D" w:rsidRDefault="004F3921">
      <w:pPr>
        <w:rPr>
          <w:rFonts w:ascii="Poppins" w:hAnsi="Poppins" w:cs="Poppins"/>
          <w:sz w:val="24"/>
        </w:rPr>
      </w:pPr>
    </w:p>
    <w:p w14:paraId="714E41E6" w14:textId="77777777" w:rsidR="004F3921" w:rsidRPr="00870B3D" w:rsidRDefault="004F3921">
      <w:pPr>
        <w:rPr>
          <w:rFonts w:ascii="Poppins" w:hAnsi="Poppins" w:cs="Poppins"/>
          <w:sz w:val="24"/>
        </w:rPr>
      </w:pPr>
    </w:p>
    <w:p w14:paraId="6242F5E3" w14:textId="77777777" w:rsidR="004F3921" w:rsidRPr="00870B3D" w:rsidRDefault="004F3921">
      <w:pPr>
        <w:rPr>
          <w:rFonts w:ascii="Poppins" w:hAnsi="Poppins" w:cs="Poppins"/>
          <w:sz w:val="24"/>
        </w:rPr>
      </w:pPr>
    </w:p>
    <w:p w14:paraId="3DDFDD82" w14:textId="77777777" w:rsidR="004F3921" w:rsidRPr="00870B3D" w:rsidRDefault="004F3921">
      <w:pPr>
        <w:rPr>
          <w:rFonts w:ascii="Poppins" w:hAnsi="Poppins" w:cs="Poppins"/>
          <w:sz w:val="24"/>
        </w:rPr>
      </w:pPr>
    </w:p>
    <w:p w14:paraId="5041881C" w14:textId="77777777" w:rsidR="004F3921" w:rsidRPr="00870B3D" w:rsidRDefault="004F3921">
      <w:pPr>
        <w:rPr>
          <w:rFonts w:ascii="Poppins" w:hAnsi="Poppins" w:cs="Poppins"/>
          <w:sz w:val="24"/>
        </w:rPr>
      </w:pPr>
    </w:p>
    <w:p w14:paraId="7D0F89BD" w14:textId="77777777" w:rsidR="004F3921" w:rsidRPr="00870B3D" w:rsidRDefault="004F3921">
      <w:pPr>
        <w:rPr>
          <w:rFonts w:ascii="Poppins" w:hAnsi="Poppins" w:cs="Poppins"/>
          <w:sz w:val="24"/>
        </w:rPr>
      </w:pPr>
    </w:p>
    <w:p w14:paraId="58240342" w14:textId="77777777" w:rsidR="004F3921" w:rsidRPr="00870B3D" w:rsidRDefault="004F3921">
      <w:pPr>
        <w:rPr>
          <w:rFonts w:ascii="Poppins" w:hAnsi="Poppins" w:cs="Poppins"/>
          <w:sz w:val="24"/>
        </w:rPr>
      </w:pPr>
    </w:p>
    <w:p w14:paraId="789DCE85" w14:textId="77777777" w:rsidR="004F3921" w:rsidRPr="00870B3D" w:rsidRDefault="004F3921">
      <w:pPr>
        <w:rPr>
          <w:rFonts w:ascii="Poppins" w:hAnsi="Poppins" w:cs="Poppins"/>
          <w:sz w:val="24"/>
        </w:rPr>
      </w:pPr>
    </w:p>
    <w:p w14:paraId="5908B276" w14:textId="77777777" w:rsidR="004F3921" w:rsidRPr="00870B3D" w:rsidRDefault="004F3921">
      <w:pPr>
        <w:rPr>
          <w:rFonts w:ascii="Poppins" w:hAnsi="Poppins" w:cs="Poppins"/>
          <w:sz w:val="24"/>
        </w:rPr>
      </w:pPr>
    </w:p>
    <w:p w14:paraId="3DB3334E" w14:textId="77777777" w:rsidR="004F3921" w:rsidRPr="00870B3D" w:rsidRDefault="004F3921">
      <w:pPr>
        <w:rPr>
          <w:rFonts w:ascii="Poppins" w:hAnsi="Poppins" w:cs="Poppins"/>
          <w:sz w:val="24"/>
        </w:rPr>
      </w:pPr>
    </w:p>
    <w:p w14:paraId="1EC41A65" w14:textId="77777777" w:rsidR="004F3921" w:rsidRPr="00870B3D" w:rsidRDefault="004F3921">
      <w:pPr>
        <w:rPr>
          <w:rFonts w:ascii="Poppins" w:hAnsi="Poppins" w:cs="Poppins"/>
          <w:sz w:val="24"/>
        </w:rPr>
      </w:pPr>
    </w:p>
    <w:p w14:paraId="64354D1C" w14:textId="77777777" w:rsidR="004F3921" w:rsidRPr="00870B3D" w:rsidRDefault="004F3921">
      <w:pPr>
        <w:rPr>
          <w:rFonts w:ascii="Poppins" w:hAnsi="Poppins" w:cs="Poppins"/>
          <w:sz w:val="24"/>
        </w:rPr>
      </w:pPr>
    </w:p>
    <w:p w14:paraId="6BDC22C1" w14:textId="77777777" w:rsidR="004F3921" w:rsidRPr="00870B3D" w:rsidRDefault="004F3921">
      <w:pPr>
        <w:rPr>
          <w:rFonts w:ascii="Poppins" w:hAnsi="Poppins" w:cs="Poppins"/>
          <w:sz w:val="24"/>
        </w:rPr>
      </w:pPr>
    </w:p>
    <w:p w14:paraId="772E426B" w14:textId="77777777" w:rsidR="004F3921" w:rsidRPr="00870B3D" w:rsidRDefault="004F3921">
      <w:pPr>
        <w:rPr>
          <w:rFonts w:ascii="Poppins" w:hAnsi="Poppins" w:cs="Poppins"/>
          <w:sz w:val="24"/>
        </w:rPr>
      </w:pPr>
    </w:p>
    <w:p w14:paraId="44B6E9E6" w14:textId="77777777" w:rsidR="004F3921" w:rsidRPr="00870B3D" w:rsidRDefault="004F3921">
      <w:pPr>
        <w:rPr>
          <w:rFonts w:ascii="Poppins" w:hAnsi="Poppins" w:cs="Poppins"/>
          <w:sz w:val="24"/>
        </w:rPr>
      </w:pPr>
    </w:p>
    <w:p w14:paraId="7E2E0330" w14:textId="527A97EB" w:rsidR="00D30245" w:rsidRPr="00870B3D" w:rsidRDefault="00A9367B" w:rsidP="00156951">
      <w:pPr>
        <w:pStyle w:val="Heading1"/>
        <w:rPr>
          <w:rFonts w:ascii="Poppins" w:hAnsi="Poppins" w:cs="Poppins"/>
          <w:color w:val="161B4E"/>
        </w:rPr>
      </w:pPr>
      <w:r w:rsidRPr="00870B3D">
        <w:rPr>
          <w:rFonts w:ascii="Poppins" w:hAnsi="Poppins" w:cs="Poppins"/>
          <w:color w:val="161B4E"/>
        </w:rPr>
        <w:t>Overview</w:t>
      </w:r>
    </w:p>
    <w:p w14:paraId="382CE49B" w14:textId="77777777" w:rsidR="00420377" w:rsidRPr="00870B3D" w:rsidRDefault="00420377" w:rsidP="00BF7728">
      <w:pPr>
        <w:rPr>
          <w:rFonts w:ascii="Poppins" w:hAnsi="Poppins" w:cs="Poppins"/>
          <w:b/>
          <w:color w:val="161B4E"/>
          <w:szCs w:val="22"/>
        </w:rPr>
      </w:pPr>
    </w:p>
    <w:p w14:paraId="279F9E03" w14:textId="33D5C3BD" w:rsidR="005D12B0" w:rsidRDefault="005D12B0" w:rsidP="005D12B0">
      <w:pPr>
        <w:spacing w:after="240"/>
        <w:rPr>
          <w:rFonts w:ascii="Poppins" w:hAnsi="Poppins" w:cs="Poppins"/>
          <w:color w:val="161B4E" w:themeColor="text1"/>
        </w:rPr>
      </w:pPr>
      <w:r>
        <w:rPr>
          <w:rFonts w:ascii="Poppins" w:hAnsi="Poppins" w:cs="Poppins"/>
          <w:b/>
          <w:bCs/>
          <w:color w:val="161B4E" w:themeColor="text1"/>
        </w:rPr>
        <w:t xml:space="preserve">Girlguiding Anglia is recruiting a marketing assistant to work </w:t>
      </w:r>
      <w:r w:rsidR="0036454F">
        <w:rPr>
          <w:rFonts w:ascii="Poppins" w:hAnsi="Poppins" w:cs="Poppins"/>
          <w:b/>
          <w:bCs/>
          <w:color w:val="161B4E" w:themeColor="text1"/>
        </w:rPr>
        <w:t xml:space="preserve">part </w:t>
      </w:r>
      <w:r>
        <w:rPr>
          <w:rFonts w:ascii="Poppins" w:hAnsi="Poppins" w:cs="Poppins"/>
          <w:b/>
          <w:bCs/>
          <w:color w:val="161B4E" w:themeColor="text1"/>
        </w:rPr>
        <w:t xml:space="preserve">time based at our region office </w:t>
      </w:r>
      <w:r w:rsidR="0036454F">
        <w:rPr>
          <w:rFonts w:ascii="Poppins" w:hAnsi="Poppins" w:cs="Poppins"/>
          <w:b/>
          <w:bCs/>
          <w:color w:val="161B4E" w:themeColor="text1"/>
        </w:rPr>
        <w:t xml:space="preserve">and activity centre </w:t>
      </w:r>
      <w:r>
        <w:rPr>
          <w:rFonts w:ascii="Poppins" w:hAnsi="Poppins" w:cs="Poppins"/>
          <w:b/>
          <w:bCs/>
          <w:color w:val="161B4E" w:themeColor="text1"/>
        </w:rPr>
        <w:t xml:space="preserve">in Coltishall. </w:t>
      </w:r>
    </w:p>
    <w:p w14:paraId="317D9DCD" w14:textId="665B8A87" w:rsidR="005D12B0" w:rsidRDefault="005D12B0" w:rsidP="005D12B0">
      <w:pPr>
        <w:rPr>
          <w:rFonts w:ascii="Poppins" w:hAnsi="Poppins" w:cs="Poppins"/>
          <w:color w:val="161B4E" w:themeColor="text1"/>
        </w:rPr>
      </w:pPr>
      <w:r>
        <w:rPr>
          <w:rFonts w:ascii="Poppins" w:hAnsi="Poppins" w:cs="Poppins"/>
          <w:color w:val="161B4E" w:themeColor="text1"/>
        </w:rPr>
        <w:t xml:space="preserve">This is your chance to be part of something a bit different. You will be working closely with staff and volunteers across our network to deliver the strategic priorities of Girlguiding Anglia and </w:t>
      </w:r>
      <w:r w:rsidR="000134A9">
        <w:rPr>
          <w:rFonts w:ascii="Poppins" w:hAnsi="Poppins" w:cs="Poppins"/>
          <w:color w:val="161B4E" w:themeColor="text1"/>
        </w:rPr>
        <w:t xml:space="preserve">Hautbois Activity Centre and </w:t>
      </w:r>
      <w:r>
        <w:rPr>
          <w:rFonts w:ascii="Poppins" w:hAnsi="Poppins" w:cs="Poppins"/>
          <w:color w:val="161B4E" w:themeColor="text1"/>
        </w:rPr>
        <w:t>have an impact on the most important part of our charity - our members</w:t>
      </w:r>
      <w:r w:rsidR="000134A9">
        <w:rPr>
          <w:rFonts w:ascii="Poppins" w:hAnsi="Poppins" w:cs="Poppins"/>
          <w:color w:val="161B4E" w:themeColor="text1"/>
        </w:rPr>
        <w:t xml:space="preserve"> and customers</w:t>
      </w:r>
      <w:r>
        <w:rPr>
          <w:rFonts w:ascii="Poppins" w:hAnsi="Poppins" w:cs="Poppins"/>
          <w:color w:val="161B4E" w:themeColor="text1"/>
        </w:rPr>
        <w:t xml:space="preserve">. </w:t>
      </w:r>
    </w:p>
    <w:p w14:paraId="3B1B8A9A" w14:textId="77777777" w:rsidR="005D12B0" w:rsidRDefault="005D12B0" w:rsidP="005D12B0">
      <w:pPr>
        <w:rPr>
          <w:rFonts w:ascii="Poppins" w:hAnsi="Poppins" w:cs="Poppins"/>
          <w:color w:val="161B4E" w:themeColor="text1"/>
        </w:rPr>
      </w:pPr>
    </w:p>
    <w:p w14:paraId="2AA11A93" w14:textId="77777777" w:rsidR="005D12B0" w:rsidRDefault="005D12B0" w:rsidP="005D12B0">
      <w:pPr>
        <w:rPr>
          <w:rFonts w:ascii="Poppins" w:hAnsi="Poppins" w:cs="Poppins"/>
          <w:color w:val="161B4E" w:themeColor="text1"/>
        </w:rPr>
      </w:pPr>
      <w:r>
        <w:rPr>
          <w:rFonts w:ascii="Poppins" w:hAnsi="Poppins" w:cs="Poppins"/>
          <w:color w:val="161B4E" w:themeColor="text1"/>
        </w:rPr>
        <w:t xml:space="preserve">We are seeking an enthusiastic, creative and forward-thinking individual who enjoys getting involved and can support the team to get things done. </w:t>
      </w:r>
    </w:p>
    <w:p w14:paraId="01855113" w14:textId="77777777" w:rsidR="005D12B0" w:rsidRDefault="005D12B0" w:rsidP="005D12B0">
      <w:pPr>
        <w:rPr>
          <w:rFonts w:ascii="Poppins" w:hAnsi="Poppins" w:cs="Poppins"/>
          <w:color w:val="161B4E" w:themeColor="text1"/>
        </w:rPr>
      </w:pPr>
    </w:p>
    <w:p w14:paraId="7283E6F1" w14:textId="77777777" w:rsidR="005D12B0" w:rsidRDefault="005D12B0" w:rsidP="005D12B0">
      <w:pPr>
        <w:rPr>
          <w:rFonts w:ascii="Poppins" w:hAnsi="Poppins" w:cs="Poppins"/>
          <w:color w:val="161B4E" w:themeColor="text1"/>
        </w:rPr>
      </w:pPr>
      <w:r>
        <w:rPr>
          <w:rFonts w:ascii="Poppins" w:hAnsi="Poppins" w:cs="Poppins"/>
          <w:color w:val="161B4E" w:themeColor="text1"/>
        </w:rPr>
        <w:t xml:space="preserve">When filling out the application if you feel there are some expectations you don’t have real-life experience of but instead have relevant transferable skills that would enable you to thrive within the role, please still apply.  </w:t>
      </w:r>
    </w:p>
    <w:p w14:paraId="493FAFBA" w14:textId="77777777" w:rsidR="005D12B0" w:rsidRDefault="005D12B0" w:rsidP="005D12B0">
      <w:pPr>
        <w:rPr>
          <w:rFonts w:ascii="Poppins" w:hAnsi="Poppins" w:cs="Poppins"/>
        </w:rPr>
      </w:pPr>
    </w:p>
    <w:p w14:paraId="2B454179" w14:textId="77777777" w:rsidR="005D12B0" w:rsidRDefault="005D12B0" w:rsidP="005D12B0">
      <w:pPr>
        <w:rPr>
          <w:rFonts w:ascii="Poppins" w:hAnsi="Poppins" w:cs="Poppins"/>
          <w:color w:val="161B4E" w:themeColor="text1"/>
          <w:szCs w:val="22"/>
        </w:rPr>
      </w:pPr>
      <w:r>
        <w:rPr>
          <w:rFonts w:ascii="Poppins" w:hAnsi="Poppins" w:cs="Poppins"/>
          <w:color w:val="161B4E" w:themeColor="text1"/>
          <w:szCs w:val="22"/>
        </w:rPr>
        <w:t>Based within the grounds of our activity centre in the stunning Norfolk countryside Girlguiding Anglia offers team members free car parking and office drinks, increasing holiday allowance based on years’ service,</w:t>
      </w:r>
      <w:r>
        <w:rPr>
          <w:rFonts w:ascii="Poppins" w:hAnsi="Poppins" w:cs="Poppins"/>
          <w:color w:val="161B4E" w:themeColor="text1"/>
        </w:rPr>
        <w:t xml:space="preserve"> modern IT and working facilities. </w:t>
      </w:r>
    </w:p>
    <w:p w14:paraId="1AED7CB3" w14:textId="77777777" w:rsidR="005D12B0" w:rsidRDefault="005D12B0" w:rsidP="005D12B0"/>
    <w:p w14:paraId="23D5AC48" w14:textId="77777777" w:rsidR="005D12B0" w:rsidRDefault="005D12B0" w:rsidP="005D12B0">
      <w:pPr>
        <w:rPr>
          <w:rFonts w:ascii="Poppins" w:hAnsi="Poppins" w:cs="Poppins"/>
          <w:color w:val="161B4E"/>
        </w:rPr>
      </w:pPr>
      <w:r>
        <w:rPr>
          <w:rFonts w:ascii="Poppins" w:hAnsi="Poppins" w:cs="Poppins"/>
          <w:color w:val="161B4E"/>
        </w:rPr>
        <w:t xml:space="preserve">If you have any questions regarding this role and person specification or would like to discuss the opportunity further, please contact Louise Copley at the contact details below: </w:t>
      </w:r>
    </w:p>
    <w:p w14:paraId="521FC8D2" w14:textId="77777777" w:rsidR="00601F9E" w:rsidRPr="00870B3D" w:rsidRDefault="00601F9E" w:rsidP="002C647C">
      <w:pPr>
        <w:rPr>
          <w:rFonts w:ascii="Poppins" w:hAnsi="Poppins" w:cs="Poppins"/>
          <w:color w:val="161B4E"/>
        </w:rPr>
      </w:pPr>
    </w:p>
    <w:p w14:paraId="3B23F0EF" w14:textId="0F720F8C" w:rsidR="00601F9E" w:rsidRPr="00870B3D" w:rsidRDefault="00B36E5B" w:rsidP="002C647C">
      <w:pPr>
        <w:rPr>
          <w:rFonts w:ascii="Poppins" w:hAnsi="Poppins" w:cs="Poppins"/>
          <w:b/>
          <w:bCs/>
          <w:color w:val="161B4E"/>
        </w:rPr>
      </w:pPr>
      <w:r w:rsidRPr="00870B3D">
        <w:rPr>
          <w:rFonts w:ascii="Poppins" w:hAnsi="Poppins" w:cs="Poppins"/>
          <w:b/>
          <w:bCs/>
          <w:color w:val="161B4E"/>
        </w:rPr>
        <w:t>For more information c</w:t>
      </w:r>
      <w:r w:rsidR="00601F9E" w:rsidRPr="00870B3D">
        <w:rPr>
          <w:rFonts w:ascii="Poppins" w:hAnsi="Poppins" w:cs="Poppins"/>
          <w:b/>
          <w:bCs/>
          <w:color w:val="161B4E"/>
        </w:rPr>
        <w:t>ontact</w:t>
      </w:r>
    </w:p>
    <w:p w14:paraId="2ECFC364" w14:textId="6895207A" w:rsidR="009126D7" w:rsidRPr="00870B3D" w:rsidRDefault="001665FC" w:rsidP="002C647C">
      <w:pPr>
        <w:rPr>
          <w:rFonts w:ascii="Poppins" w:hAnsi="Poppins" w:cs="Poppins"/>
          <w:color w:val="161B4E"/>
        </w:rPr>
      </w:pPr>
      <w:r w:rsidRPr="00870B3D">
        <w:rPr>
          <w:rFonts w:ascii="Poppins" w:hAnsi="Poppins" w:cs="Poppins"/>
          <w:color w:val="161B4E"/>
        </w:rPr>
        <w:t>Louise Copley</w:t>
      </w:r>
    </w:p>
    <w:p w14:paraId="2D158EAF" w14:textId="3297D431" w:rsidR="001665FC" w:rsidRPr="00870B3D" w:rsidRDefault="003D6653" w:rsidP="002C647C">
      <w:pPr>
        <w:rPr>
          <w:rFonts w:ascii="Poppins" w:hAnsi="Poppins" w:cs="Poppins"/>
          <w:color w:val="161B4E"/>
        </w:rPr>
      </w:pPr>
      <w:hyperlink r:id="rId12" w:history="1">
        <w:r w:rsidRPr="00BC688E">
          <w:rPr>
            <w:rStyle w:val="Hyperlink"/>
            <w:rFonts w:ascii="Poppins" w:hAnsi="Poppins" w:cs="Poppins"/>
          </w:rPr>
          <w:t>louise.copley@girlguiding-anglia.org.uk</w:t>
        </w:r>
      </w:hyperlink>
      <w:r w:rsidR="001665FC" w:rsidRPr="00870B3D">
        <w:rPr>
          <w:rFonts w:ascii="Poppins" w:hAnsi="Poppins" w:cs="Poppins"/>
          <w:color w:val="161B4E"/>
        </w:rPr>
        <w:t xml:space="preserve"> </w:t>
      </w:r>
    </w:p>
    <w:p w14:paraId="0EC2C763" w14:textId="2261A2D3" w:rsidR="00D07065" w:rsidRPr="00870B3D" w:rsidRDefault="00D07065" w:rsidP="002C647C">
      <w:pPr>
        <w:rPr>
          <w:rFonts w:ascii="Poppins" w:hAnsi="Poppins" w:cs="Poppins"/>
          <w:color w:val="161B4E"/>
        </w:rPr>
      </w:pPr>
      <w:r w:rsidRPr="00870B3D">
        <w:rPr>
          <w:rFonts w:ascii="Poppins" w:hAnsi="Poppins" w:cs="Poppins"/>
          <w:color w:val="161B4E"/>
        </w:rPr>
        <w:t xml:space="preserve">01603 </w:t>
      </w:r>
      <w:r w:rsidR="003D6653">
        <w:rPr>
          <w:rFonts w:ascii="Poppins" w:hAnsi="Poppins" w:cs="Poppins"/>
          <w:color w:val="161B4E"/>
        </w:rPr>
        <w:t>739694</w:t>
      </w:r>
    </w:p>
    <w:p w14:paraId="516D0E56" w14:textId="05C7E7B7" w:rsidR="00485ED7" w:rsidRPr="00870B3D" w:rsidRDefault="00485ED7" w:rsidP="00C53295">
      <w:pPr>
        <w:rPr>
          <w:rFonts w:ascii="Poppins" w:hAnsi="Poppins" w:cs="Poppins"/>
          <w:sz w:val="32"/>
          <w:szCs w:val="32"/>
        </w:rPr>
      </w:pPr>
    </w:p>
    <w:p w14:paraId="6111027D" w14:textId="078F4FB4" w:rsidR="00485ED7" w:rsidRPr="00870B3D" w:rsidRDefault="00485ED7" w:rsidP="00C53295">
      <w:pPr>
        <w:rPr>
          <w:rFonts w:ascii="Poppins" w:hAnsi="Poppins" w:cs="Poppins"/>
        </w:rPr>
      </w:pPr>
    </w:p>
    <w:p w14:paraId="1FF173CD" w14:textId="0CF436EC" w:rsidR="00B010E5" w:rsidRPr="00870B3D" w:rsidRDefault="00B010E5" w:rsidP="00C53295">
      <w:pPr>
        <w:rPr>
          <w:rFonts w:ascii="Poppins" w:hAnsi="Poppins" w:cs="Poppins"/>
        </w:rPr>
      </w:pPr>
    </w:p>
    <w:p w14:paraId="0FEBBF19" w14:textId="77777777" w:rsidR="00B010E5" w:rsidRPr="00870B3D" w:rsidRDefault="00B010E5" w:rsidP="00C53295">
      <w:pPr>
        <w:rPr>
          <w:rFonts w:ascii="Poppins" w:hAnsi="Poppins" w:cs="Poppins"/>
        </w:rPr>
      </w:pPr>
    </w:p>
    <w:p w14:paraId="6AD5E915" w14:textId="2B5BC1C4" w:rsidR="00ED7D06" w:rsidRPr="00870B3D" w:rsidRDefault="00ED7D06" w:rsidP="00036663">
      <w:pPr>
        <w:rPr>
          <w:rFonts w:ascii="Poppins" w:hAnsi="Poppins" w:cs="Poppins"/>
        </w:rPr>
      </w:pPr>
    </w:p>
    <w:p w14:paraId="7A254ED9" w14:textId="044EC216" w:rsidR="00ED7D06" w:rsidRPr="00870B3D" w:rsidRDefault="00ED7D06" w:rsidP="00036663">
      <w:pPr>
        <w:rPr>
          <w:rFonts w:ascii="Poppins" w:hAnsi="Poppins" w:cs="Poppins"/>
        </w:rPr>
      </w:pPr>
    </w:p>
    <w:p w14:paraId="7CFA39C1" w14:textId="0CD08C09" w:rsidR="00951929" w:rsidRPr="00870B3D" w:rsidRDefault="00951929" w:rsidP="00951929">
      <w:pPr>
        <w:rPr>
          <w:rFonts w:ascii="Poppins" w:hAnsi="Poppins" w:cs="Poppins"/>
          <w:szCs w:val="22"/>
        </w:rPr>
      </w:pPr>
    </w:p>
    <w:p w14:paraId="67334B57" w14:textId="77777777" w:rsidR="000A61E4" w:rsidRPr="00870B3D" w:rsidRDefault="000A61E4">
      <w:pPr>
        <w:rPr>
          <w:rFonts w:ascii="Poppins" w:hAnsi="Poppins" w:cs="Poppins"/>
          <w:b/>
          <w:bCs/>
          <w:sz w:val="28"/>
          <w:szCs w:val="28"/>
        </w:rPr>
      </w:pPr>
      <w:r w:rsidRPr="00870B3D">
        <w:rPr>
          <w:rFonts w:ascii="Poppins" w:hAnsi="Poppins" w:cs="Poppins"/>
          <w:b/>
          <w:bCs/>
          <w:sz w:val="28"/>
          <w:szCs w:val="28"/>
        </w:rPr>
        <w:br w:type="page"/>
      </w:r>
    </w:p>
    <w:p w14:paraId="6D37E175" w14:textId="77777777" w:rsidR="00A56A2A" w:rsidRPr="00870B3D" w:rsidRDefault="00A56A2A" w:rsidP="00A56A2A">
      <w:pPr>
        <w:rPr>
          <w:rFonts w:ascii="Poppins" w:hAnsi="Poppins" w:cs="Poppins"/>
          <w:szCs w:val="22"/>
        </w:rPr>
      </w:pPr>
      <w:bookmarkStart w:id="1" w:name="_Hlk512868234"/>
      <w:bookmarkEnd w:id="1"/>
    </w:p>
    <w:p w14:paraId="13D14961" w14:textId="77777777" w:rsidR="00A56A2A" w:rsidRPr="00870B3D" w:rsidRDefault="00A56A2A" w:rsidP="00A56A2A">
      <w:pPr>
        <w:rPr>
          <w:rFonts w:ascii="Poppins" w:hAnsi="Poppins" w:cs="Poppins"/>
        </w:rPr>
      </w:pPr>
    </w:p>
    <w:p w14:paraId="5EF8DC16" w14:textId="77777777" w:rsidR="00A56A2A" w:rsidRPr="00870B3D" w:rsidRDefault="00A56A2A" w:rsidP="00A56A2A">
      <w:pPr>
        <w:rPr>
          <w:rFonts w:ascii="Poppins" w:hAnsi="Poppins" w:cs="Poppins"/>
        </w:rPr>
      </w:pPr>
    </w:p>
    <w:tbl>
      <w:tblPr>
        <w:tblW w:w="9640" w:type="dxa"/>
        <w:tblInd w:w="108" w:type="dxa"/>
        <w:shd w:val="clear" w:color="auto" w:fill="548DD4"/>
        <w:tblLook w:val="01E0" w:firstRow="1" w:lastRow="1" w:firstColumn="1" w:lastColumn="1" w:noHBand="0" w:noVBand="0"/>
      </w:tblPr>
      <w:tblGrid>
        <w:gridCol w:w="9640"/>
      </w:tblGrid>
      <w:tr w:rsidR="00BF1197" w:rsidRPr="00870B3D" w14:paraId="62DFF188" w14:textId="77777777" w:rsidTr="00BF1197">
        <w:trPr>
          <w:trHeight w:val="300"/>
        </w:trPr>
        <w:tc>
          <w:tcPr>
            <w:tcW w:w="9640" w:type="dxa"/>
            <w:shd w:val="clear" w:color="auto" w:fill="161B4E"/>
            <w:vAlign w:val="center"/>
          </w:tcPr>
          <w:p w14:paraId="233AD889" w14:textId="77777777" w:rsidR="00BF1197" w:rsidRPr="00870B3D" w:rsidRDefault="00BF1197" w:rsidP="000A36E5">
            <w:pPr>
              <w:ind w:left="-108" w:firstLine="108"/>
              <w:rPr>
                <w:rFonts w:ascii="Poppins" w:hAnsi="Poppins" w:cs="Poppins"/>
                <w:color w:val="FFFFFF"/>
                <w:sz w:val="20"/>
                <w:szCs w:val="20"/>
              </w:rPr>
            </w:pPr>
            <w:r w:rsidRPr="00870B3D">
              <w:rPr>
                <w:rFonts w:ascii="Poppins" w:hAnsi="Poppins" w:cs="Poppins"/>
                <w:sz w:val="20"/>
                <w:szCs w:val="20"/>
              </w:rPr>
              <w:br w:type="page"/>
            </w:r>
          </w:p>
          <w:p w14:paraId="2391C023" w14:textId="77777777" w:rsidR="00BF1197" w:rsidRPr="00870B3D" w:rsidRDefault="00BF1197" w:rsidP="000A36E5">
            <w:pPr>
              <w:ind w:left="-108" w:firstLine="108"/>
              <w:jc w:val="center"/>
              <w:rPr>
                <w:rFonts w:ascii="Poppins" w:hAnsi="Poppins" w:cs="Poppins"/>
                <w:b/>
                <w:color w:val="FFFFFF"/>
                <w:sz w:val="20"/>
                <w:szCs w:val="20"/>
              </w:rPr>
            </w:pPr>
            <w:r w:rsidRPr="00870B3D">
              <w:rPr>
                <w:rFonts w:ascii="Poppins" w:hAnsi="Poppins" w:cs="Poppins"/>
                <w:b/>
                <w:color w:val="FFFFFF"/>
                <w:sz w:val="20"/>
                <w:szCs w:val="20"/>
              </w:rPr>
              <w:t xml:space="preserve">Job Description </w:t>
            </w:r>
          </w:p>
          <w:p w14:paraId="2984B351" w14:textId="77777777" w:rsidR="00BF1197" w:rsidRPr="00870B3D" w:rsidRDefault="00BF1197" w:rsidP="000A36E5">
            <w:pPr>
              <w:ind w:left="-108" w:firstLine="108"/>
              <w:rPr>
                <w:rFonts w:ascii="Poppins" w:hAnsi="Poppins" w:cs="Poppins"/>
                <w:sz w:val="20"/>
                <w:szCs w:val="20"/>
              </w:rPr>
            </w:pPr>
          </w:p>
        </w:tc>
      </w:tr>
    </w:tbl>
    <w:p w14:paraId="490C8CD1" w14:textId="77777777" w:rsidR="00C3006D" w:rsidRPr="00870B3D" w:rsidRDefault="00C3006D" w:rsidP="00C3006D">
      <w:pPr>
        <w:rPr>
          <w:rFonts w:ascii="Poppins" w:hAnsi="Poppins" w:cs="Poppins"/>
          <w:b/>
          <w:color w:val="161B4E"/>
          <w:szCs w:val="22"/>
        </w:rPr>
      </w:pPr>
    </w:p>
    <w:p w14:paraId="3CD90B2F" w14:textId="1A7FAAA0" w:rsidR="00C3006D" w:rsidRDefault="00C3006D" w:rsidP="00C3006D">
      <w:pPr>
        <w:rPr>
          <w:rFonts w:ascii="Poppins" w:hAnsi="Poppins" w:cs="Poppins"/>
          <w:b/>
          <w:color w:val="161B4E"/>
          <w:szCs w:val="22"/>
        </w:rPr>
      </w:pPr>
      <w:r w:rsidRPr="00870B3D">
        <w:rPr>
          <w:rFonts w:ascii="Poppins" w:hAnsi="Poppins" w:cs="Poppins"/>
          <w:b/>
          <w:color w:val="161B4E"/>
          <w:szCs w:val="22"/>
        </w:rPr>
        <w:t>Po</w:t>
      </w:r>
      <w:r w:rsidR="003D6653">
        <w:rPr>
          <w:rFonts w:ascii="Poppins" w:hAnsi="Poppins" w:cs="Poppins"/>
          <w:b/>
          <w:color w:val="161B4E"/>
          <w:szCs w:val="22"/>
        </w:rPr>
        <w:t>s</w:t>
      </w:r>
      <w:r w:rsidRPr="00870B3D">
        <w:rPr>
          <w:rFonts w:ascii="Poppins" w:hAnsi="Poppins" w:cs="Poppins"/>
          <w:b/>
          <w:color w:val="161B4E"/>
          <w:szCs w:val="22"/>
        </w:rPr>
        <w:t>t:</w:t>
      </w:r>
      <w:r w:rsidR="009727BC">
        <w:rPr>
          <w:rFonts w:ascii="Poppins" w:hAnsi="Poppins" w:cs="Poppins"/>
          <w:b/>
          <w:color w:val="161B4E"/>
          <w:szCs w:val="22"/>
        </w:rPr>
        <w:tab/>
      </w:r>
      <w:r w:rsidR="009727BC">
        <w:rPr>
          <w:rFonts w:ascii="Poppins" w:hAnsi="Poppins" w:cs="Poppins"/>
          <w:b/>
          <w:color w:val="161B4E"/>
          <w:szCs w:val="22"/>
        </w:rPr>
        <w:tab/>
      </w:r>
      <w:r w:rsidR="009727BC">
        <w:rPr>
          <w:rFonts w:ascii="Poppins" w:hAnsi="Poppins" w:cs="Poppins"/>
          <w:b/>
          <w:color w:val="161B4E"/>
          <w:szCs w:val="22"/>
        </w:rPr>
        <w:tab/>
      </w:r>
      <w:r w:rsidRPr="00870B3D">
        <w:rPr>
          <w:rFonts w:ascii="Poppins" w:hAnsi="Poppins" w:cs="Poppins"/>
          <w:b/>
          <w:color w:val="161B4E"/>
          <w:szCs w:val="22"/>
        </w:rPr>
        <w:t xml:space="preserve"> </w:t>
      </w:r>
      <w:r w:rsidR="001665FC" w:rsidRPr="00870B3D">
        <w:rPr>
          <w:rFonts w:ascii="Poppins" w:hAnsi="Poppins" w:cs="Poppins"/>
          <w:b/>
          <w:color w:val="161B4E"/>
          <w:szCs w:val="22"/>
        </w:rPr>
        <w:t>Marketing assistant</w:t>
      </w:r>
      <w:r w:rsidRPr="00870B3D">
        <w:rPr>
          <w:rFonts w:ascii="Poppins" w:hAnsi="Poppins" w:cs="Poppins"/>
          <w:b/>
          <w:color w:val="161B4E"/>
          <w:szCs w:val="22"/>
        </w:rPr>
        <w:t xml:space="preserve"> </w:t>
      </w:r>
    </w:p>
    <w:p w14:paraId="07F31436" w14:textId="77777777" w:rsidR="005D12B0" w:rsidRPr="00870B3D" w:rsidRDefault="005D12B0" w:rsidP="00C3006D">
      <w:pPr>
        <w:rPr>
          <w:rFonts w:ascii="Poppins" w:hAnsi="Poppins" w:cs="Poppins"/>
          <w:b/>
          <w:color w:val="161B4E"/>
          <w:szCs w:val="22"/>
        </w:rPr>
      </w:pPr>
    </w:p>
    <w:p w14:paraId="6D8EE363" w14:textId="22219F98" w:rsidR="00C3006D" w:rsidRDefault="00C3006D" w:rsidP="00C3006D">
      <w:pPr>
        <w:rPr>
          <w:rFonts w:ascii="Poppins" w:hAnsi="Poppins" w:cs="Poppins"/>
          <w:b/>
          <w:color w:val="161B4E"/>
          <w:szCs w:val="22"/>
        </w:rPr>
      </w:pPr>
      <w:r w:rsidRPr="00870B3D">
        <w:rPr>
          <w:rFonts w:ascii="Poppins" w:hAnsi="Poppins" w:cs="Poppins"/>
          <w:b/>
          <w:color w:val="161B4E"/>
          <w:szCs w:val="22"/>
        </w:rPr>
        <w:t xml:space="preserve">Responsible to: </w:t>
      </w:r>
      <w:r w:rsidR="009727BC">
        <w:rPr>
          <w:rFonts w:ascii="Poppins" w:hAnsi="Poppins" w:cs="Poppins"/>
          <w:b/>
          <w:color w:val="161B4E"/>
          <w:szCs w:val="22"/>
        </w:rPr>
        <w:tab/>
      </w:r>
      <w:r w:rsidR="005D12B0">
        <w:rPr>
          <w:rFonts w:ascii="Poppins" w:hAnsi="Poppins" w:cs="Poppins"/>
          <w:b/>
          <w:color w:val="161B4E"/>
          <w:szCs w:val="22"/>
        </w:rPr>
        <w:t>Retail, brand and communications committee</w:t>
      </w:r>
      <w:r w:rsidRPr="00870B3D">
        <w:rPr>
          <w:rFonts w:ascii="Poppins" w:hAnsi="Poppins" w:cs="Poppins"/>
          <w:b/>
          <w:color w:val="161B4E"/>
          <w:szCs w:val="22"/>
        </w:rPr>
        <w:t xml:space="preserve"> </w:t>
      </w:r>
    </w:p>
    <w:p w14:paraId="285BD203" w14:textId="77777777" w:rsidR="005D12B0" w:rsidRPr="00870B3D" w:rsidRDefault="005D12B0" w:rsidP="00C3006D">
      <w:pPr>
        <w:rPr>
          <w:rFonts w:ascii="Poppins" w:hAnsi="Poppins" w:cs="Poppins"/>
          <w:b/>
          <w:color w:val="161B4E"/>
          <w:szCs w:val="22"/>
        </w:rPr>
      </w:pPr>
    </w:p>
    <w:p w14:paraId="1DB63A96" w14:textId="7EF449FB" w:rsidR="00C3006D" w:rsidRPr="00870B3D" w:rsidRDefault="00C3006D" w:rsidP="00C3006D">
      <w:pPr>
        <w:rPr>
          <w:rFonts w:ascii="Poppins" w:hAnsi="Poppins" w:cs="Poppins"/>
          <w:b/>
          <w:color w:val="161B4E"/>
          <w:szCs w:val="22"/>
        </w:rPr>
      </w:pPr>
      <w:r w:rsidRPr="00870B3D">
        <w:rPr>
          <w:rFonts w:ascii="Poppins" w:hAnsi="Poppins" w:cs="Poppins"/>
          <w:b/>
          <w:color w:val="161B4E"/>
          <w:szCs w:val="22"/>
        </w:rPr>
        <w:t>Line management:</w:t>
      </w:r>
      <w:r w:rsidR="009727BC">
        <w:rPr>
          <w:rFonts w:ascii="Poppins" w:hAnsi="Poppins" w:cs="Poppins"/>
          <w:b/>
          <w:color w:val="161B4E"/>
          <w:szCs w:val="22"/>
        </w:rPr>
        <w:tab/>
      </w:r>
      <w:r w:rsidR="005D12B0">
        <w:rPr>
          <w:rFonts w:ascii="Poppins" w:hAnsi="Poppins" w:cs="Poppins"/>
          <w:b/>
          <w:color w:val="161B4E"/>
          <w:szCs w:val="22"/>
        </w:rPr>
        <w:t>Retail, brand and communications manager</w:t>
      </w:r>
    </w:p>
    <w:p w14:paraId="72F25C70" w14:textId="77777777" w:rsidR="00C3006D" w:rsidRPr="00870B3D" w:rsidRDefault="00C3006D" w:rsidP="00C3006D">
      <w:pPr>
        <w:rPr>
          <w:rFonts w:ascii="Poppins" w:hAnsi="Poppins" w:cs="Poppins"/>
          <w:b/>
          <w:color w:val="161B4E"/>
          <w:szCs w:val="22"/>
        </w:rPr>
      </w:pPr>
      <w:r w:rsidRPr="00870B3D">
        <w:rPr>
          <w:rFonts w:ascii="Poppins" w:hAnsi="Poppins" w:cs="Poppins"/>
          <w:b/>
          <w:color w:val="161B4E"/>
          <w:szCs w:val="22"/>
        </w:rPr>
        <w:t xml:space="preserve"> </w:t>
      </w:r>
    </w:p>
    <w:p w14:paraId="4441D6B5" w14:textId="77777777" w:rsidR="00BF1197" w:rsidRPr="00870B3D" w:rsidRDefault="00BF1197" w:rsidP="00BF1197">
      <w:pPr>
        <w:rPr>
          <w:rFonts w:ascii="Poppins" w:hAnsi="Poppins" w:cs="Poppins"/>
          <w:sz w:val="20"/>
          <w:szCs w:val="20"/>
        </w:rPr>
      </w:pPr>
    </w:p>
    <w:tbl>
      <w:tblPr>
        <w:tblStyle w:val="TableGrid"/>
        <w:tblW w:w="9747" w:type="dxa"/>
        <w:tblLook w:val="04A0" w:firstRow="1" w:lastRow="0" w:firstColumn="1" w:lastColumn="0" w:noHBand="0" w:noVBand="1"/>
      </w:tblPr>
      <w:tblGrid>
        <w:gridCol w:w="9747"/>
      </w:tblGrid>
      <w:tr w:rsidR="00BF1197" w:rsidRPr="00870B3D" w14:paraId="794F1B06" w14:textId="77777777" w:rsidTr="00BF1197">
        <w:trPr>
          <w:trHeight w:val="300"/>
        </w:trPr>
        <w:tc>
          <w:tcPr>
            <w:tcW w:w="9747" w:type="dxa"/>
            <w:shd w:val="clear" w:color="auto" w:fill="161B4E"/>
          </w:tcPr>
          <w:p w14:paraId="0D7269BC" w14:textId="77777777" w:rsidR="00BF1197" w:rsidRPr="00870B3D" w:rsidRDefault="00BF1197" w:rsidP="000A36E5">
            <w:pPr>
              <w:rPr>
                <w:rFonts w:ascii="Poppins" w:hAnsi="Poppins" w:cs="Poppins"/>
                <w:b/>
                <w:sz w:val="20"/>
                <w:szCs w:val="20"/>
              </w:rPr>
            </w:pPr>
            <w:r w:rsidRPr="00870B3D">
              <w:rPr>
                <w:rFonts w:ascii="Poppins" w:hAnsi="Poppins" w:cs="Poppins"/>
                <w:b/>
                <w:sz w:val="20"/>
                <w:szCs w:val="20"/>
              </w:rPr>
              <w:t>Purpose</w:t>
            </w:r>
          </w:p>
        </w:tc>
      </w:tr>
      <w:tr w:rsidR="00BF1197" w:rsidRPr="00870B3D" w14:paraId="48D053F0" w14:textId="77777777" w:rsidTr="000A36E5">
        <w:trPr>
          <w:trHeight w:val="1082"/>
        </w:trPr>
        <w:tc>
          <w:tcPr>
            <w:tcW w:w="9747" w:type="dxa"/>
          </w:tcPr>
          <w:p w14:paraId="6ACCAB31" w14:textId="3A2891B1" w:rsidR="00DF12EC" w:rsidRPr="00870B3D" w:rsidRDefault="00DF12EC" w:rsidP="000A36E5">
            <w:pPr>
              <w:spacing w:after="240"/>
              <w:contextualSpacing/>
              <w:rPr>
                <w:rFonts w:ascii="Poppins" w:hAnsi="Poppins" w:cs="Poppins"/>
                <w:sz w:val="20"/>
                <w:szCs w:val="20"/>
              </w:rPr>
            </w:pPr>
            <w:r w:rsidRPr="00870B3D">
              <w:rPr>
                <w:rFonts w:ascii="Poppins" w:hAnsi="Poppins" w:cs="Poppins"/>
                <w:color w:val="161B4E"/>
                <w:szCs w:val="22"/>
              </w:rPr>
              <w:t xml:space="preserve">The </w:t>
            </w:r>
            <w:r w:rsidR="009727BC">
              <w:rPr>
                <w:rFonts w:ascii="Poppins" w:hAnsi="Poppins" w:cs="Poppins"/>
                <w:color w:val="161B4E"/>
                <w:szCs w:val="22"/>
              </w:rPr>
              <w:t>m</w:t>
            </w:r>
            <w:r w:rsidRPr="00870B3D">
              <w:rPr>
                <w:rFonts w:ascii="Poppins" w:hAnsi="Poppins" w:cs="Poppins"/>
                <w:color w:val="161B4E"/>
                <w:szCs w:val="22"/>
              </w:rPr>
              <w:t xml:space="preserve">arketing </w:t>
            </w:r>
            <w:r w:rsidR="009727BC">
              <w:rPr>
                <w:rFonts w:ascii="Poppins" w:hAnsi="Poppins" w:cs="Poppins"/>
                <w:color w:val="161B4E"/>
                <w:szCs w:val="22"/>
              </w:rPr>
              <w:t>a</w:t>
            </w:r>
            <w:r w:rsidRPr="00870B3D">
              <w:rPr>
                <w:rFonts w:ascii="Poppins" w:hAnsi="Poppins" w:cs="Poppins"/>
                <w:color w:val="161B4E"/>
                <w:szCs w:val="22"/>
              </w:rPr>
              <w:t>ssistant will play a key role in delivering high</w:t>
            </w:r>
            <w:r w:rsidRPr="00870B3D">
              <w:rPr>
                <w:rFonts w:ascii="Cambria Math" w:hAnsi="Cambria Math" w:cs="Cambria Math"/>
                <w:color w:val="161B4E"/>
                <w:szCs w:val="22"/>
              </w:rPr>
              <w:t>‑</w:t>
            </w:r>
            <w:r w:rsidRPr="00870B3D">
              <w:rPr>
                <w:rFonts w:ascii="Poppins" w:hAnsi="Poppins" w:cs="Poppins"/>
                <w:color w:val="161B4E"/>
                <w:szCs w:val="22"/>
              </w:rPr>
              <w:t>quality, engaging marketing and communications across Girlguiding Anglia and Hautbois Activity Centre. This creative and dynamic role includes producing on</w:t>
            </w:r>
            <w:r w:rsidRPr="00870B3D">
              <w:rPr>
                <w:rFonts w:ascii="Cambria Math" w:hAnsi="Cambria Math" w:cs="Cambria Math"/>
                <w:color w:val="161B4E"/>
                <w:szCs w:val="22"/>
              </w:rPr>
              <w:t>‑</w:t>
            </w:r>
            <w:r w:rsidRPr="00870B3D">
              <w:rPr>
                <w:rFonts w:ascii="Poppins" w:hAnsi="Poppins" w:cs="Poppins"/>
                <w:color w:val="161B4E"/>
                <w:szCs w:val="22"/>
              </w:rPr>
              <w:t>brand content, managing social media, supporting campaigns and publications, and maintaining consistent, effective communications that strengthen our visibility and impact.</w:t>
            </w:r>
          </w:p>
        </w:tc>
      </w:tr>
    </w:tbl>
    <w:p w14:paraId="7B30EFA2" w14:textId="77777777" w:rsidR="00BF1197" w:rsidRPr="00870B3D" w:rsidRDefault="00BF1197" w:rsidP="00BF1197">
      <w:pPr>
        <w:rPr>
          <w:rFonts w:ascii="Poppins" w:hAnsi="Poppins" w:cs="Poppins"/>
          <w:b/>
          <w:sz w:val="20"/>
          <w:szCs w:val="20"/>
        </w:rPr>
      </w:pPr>
    </w:p>
    <w:tbl>
      <w:tblPr>
        <w:tblStyle w:val="TableGrid"/>
        <w:tblW w:w="9747" w:type="dxa"/>
        <w:tblLook w:val="04A0" w:firstRow="1" w:lastRow="0" w:firstColumn="1" w:lastColumn="0" w:noHBand="0" w:noVBand="1"/>
      </w:tblPr>
      <w:tblGrid>
        <w:gridCol w:w="9747"/>
      </w:tblGrid>
      <w:tr w:rsidR="00BF1197" w:rsidRPr="00870B3D" w14:paraId="504F34C5" w14:textId="77777777" w:rsidTr="00BF1197">
        <w:trPr>
          <w:trHeight w:val="586"/>
        </w:trPr>
        <w:tc>
          <w:tcPr>
            <w:tcW w:w="9747" w:type="dxa"/>
            <w:shd w:val="clear" w:color="auto" w:fill="161B4E"/>
          </w:tcPr>
          <w:p w14:paraId="1F6604B4" w14:textId="77777777" w:rsidR="00BF1197" w:rsidRPr="00870B3D" w:rsidRDefault="00BF1197" w:rsidP="000A36E5">
            <w:pPr>
              <w:rPr>
                <w:rFonts w:ascii="Poppins" w:hAnsi="Poppins" w:cs="Poppins"/>
                <w:b/>
                <w:sz w:val="20"/>
                <w:szCs w:val="20"/>
              </w:rPr>
            </w:pPr>
            <w:r w:rsidRPr="00870B3D">
              <w:rPr>
                <w:rFonts w:ascii="Poppins" w:hAnsi="Poppins" w:cs="Poppins"/>
                <w:b/>
                <w:sz w:val="20"/>
                <w:szCs w:val="20"/>
              </w:rPr>
              <w:t>Main duties for the post:</w:t>
            </w:r>
          </w:p>
          <w:p w14:paraId="27CF21C4" w14:textId="77777777" w:rsidR="00BF1197" w:rsidRPr="00870B3D" w:rsidRDefault="00BF1197" w:rsidP="000A36E5">
            <w:pPr>
              <w:rPr>
                <w:rFonts w:ascii="Poppins" w:hAnsi="Poppins" w:cs="Poppins"/>
                <w:sz w:val="20"/>
                <w:szCs w:val="20"/>
              </w:rPr>
            </w:pPr>
            <w:r w:rsidRPr="00870B3D">
              <w:rPr>
                <w:rFonts w:ascii="Poppins" w:hAnsi="Poppins" w:cs="Poppins"/>
                <w:sz w:val="20"/>
                <w:szCs w:val="20"/>
              </w:rPr>
              <w:t>The duties are likely to vary so an ability to work flexibly will be essential.</w:t>
            </w:r>
          </w:p>
        </w:tc>
      </w:tr>
      <w:tr w:rsidR="00EC4CAA" w:rsidRPr="00870B3D" w14:paraId="20F18E5F" w14:textId="77777777" w:rsidTr="000A36E5">
        <w:trPr>
          <w:trHeight w:val="69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4125F" w14:textId="1370B0C7" w:rsidR="00EC4CAA" w:rsidRPr="00870B3D" w:rsidRDefault="00DF12EC" w:rsidP="00EC4CAA">
            <w:pPr>
              <w:spacing w:after="80"/>
              <w:contextualSpacing/>
              <w:rPr>
                <w:rFonts w:ascii="Poppins" w:hAnsi="Poppins" w:cs="Poppins"/>
                <w:color w:val="161B4E"/>
                <w:szCs w:val="22"/>
              </w:rPr>
            </w:pPr>
            <w:r w:rsidRPr="00DF12EC">
              <w:rPr>
                <w:rFonts w:ascii="Poppins" w:hAnsi="Poppins" w:cs="Poppins"/>
                <w:color w:val="161B4E"/>
                <w:szCs w:val="22"/>
              </w:rPr>
              <w:t>To support the delivery of Girlguiding Anglia and Hautbois Activity Centre’s marketing and communications by creating high</w:t>
            </w:r>
            <w:r w:rsidRPr="00DF12EC">
              <w:rPr>
                <w:rFonts w:ascii="Poppins" w:hAnsi="Poppins" w:cs="Poppins"/>
                <w:color w:val="161B4E"/>
                <w:szCs w:val="22"/>
              </w:rPr>
              <w:noBreakHyphen/>
              <w:t>quality, on</w:t>
            </w:r>
            <w:r w:rsidRPr="00DF12EC">
              <w:rPr>
                <w:rFonts w:ascii="Poppins" w:hAnsi="Poppins" w:cs="Poppins"/>
                <w:color w:val="161B4E"/>
                <w:szCs w:val="22"/>
              </w:rPr>
              <w:noBreakHyphen/>
              <w:t>brand content across digital, print, and social channels.</w:t>
            </w:r>
            <w:r w:rsidR="00EC4CAA" w:rsidRPr="00870B3D">
              <w:rPr>
                <w:rFonts w:ascii="Poppins" w:hAnsi="Poppins" w:cs="Poppins"/>
                <w:color w:val="161B4E"/>
                <w:szCs w:val="22"/>
              </w:rPr>
              <w:br/>
              <w:t>The exact tasks will vary, and flexibility is key, but will include the following:</w:t>
            </w:r>
          </w:p>
        </w:tc>
      </w:tr>
      <w:tr w:rsidR="00D70F95" w:rsidRPr="00870B3D" w14:paraId="047EB3A6" w14:textId="77777777" w:rsidTr="00AC727A">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0CFC0" w14:textId="77BF0C0F" w:rsidR="00D70F95" w:rsidRPr="00870B3D" w:rsidRDefault="00D70F95" w:rsidP="00D70F95">
            <w:pPr>
              <w:pStyle w:val="Default"/>
              <w:rPr>
                <w:rFonts w:ascii="Poppins" w:hAnsi="Poppins" w:cs="Poppins"/>
                <w:b/>
                <w:bCs/>
                <w:sz w:val="20"/>
                <w:szCs w:val="20"/>
              </w:rPr>
            </w:pPr>
            <w:r w:rsidRPr="00870B3D">
              <w:rPr>
                <w:rFonts w:ascii="Poppins" w:hAnsi="Poppins" w:cs="Poppins"/>
                <w:b/>
                <w:bCs/>
                <w:color w:val="161B4E"/>
                <w:sz w:val="22"/>
                <w:szCs w:val="22"/>
              </w:rPr>
              <w:t>Marketing &amp; branding</w:t>
            </w:r>
          </w:p>
        </w:tc>
      </w:tr>
      <w:tr w:rsidR="00D70F95" w:rsidRPr="00870B3D" w14:paraId="28F18B97" w14:textId="77777777" w:rsidTr="00AC727A">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0BBE91F1" w14:textId="7FA3E013" w:rsidR="00D70F95" w:rsidRPr="00870B3D" w:rsidRDefault="0090736D" w:rsidP="0090736D">
            <w:pPr>
              <w:pStyle w:val="Default"/>
              <w:numPr>
                <w:ilvl w:val="0"/>
                <w:numId w:val="3"/>
              </w:numPr>
              <w:rPr>
                <w:rFonts w:ascii="Poppins" w:hAnsi="Poppins" w:cs="Poppins"/>
                <w:color w:val="161B4E"/>
                <w:sz w:val="22"/>
                <w:szCs w:val="22"/>
              </w:rPr>
            </w:pPr>
            <w:r w:rsidRPr="0090736D">
              <w:rPr>
                <w:rFonts w:ascii="Poppins" w:hAnsi="Poppins" w:cs="Poppins"/>
                <w:color w:val="161B4E"/>
                <w:sz w:val="22"/>
                <w:szCs w:val="22"/>
              </w:rPr>
              <w:t xml:space="preserve">Support the </w:t>
            </w:r>
            <w:r w:rsidRPr="00870B3D">
              <w:rPr>
                <w:rFonts w:ascii="Poppins" w:hAnsi="Poppins" w:cs="Poppins"/>
                <w:color w:val="161B4E"/>
                <w:sz w:val="22"/>
                <w:szCs w:val="22"/>
              </w:rPr>
              <w:t xml:space="preserve">senior </w:t>
            </w:r>
            <w:r w:rsidRPr="0090736D">
              <w:rPr>
                <w:rFonts w:ascii="Poppins" w:hAnsi="Poppins" w:cs="Poppins"/>
                <w:color w:val="161B4E"/>
                <w:sz w:val="22"/>
                <w:szCs w:val="22"/>
              </w:rPr>
              <w:t>marketing and communications officer in the delivery of the</w:t>
            </w:r>
            <w:r w:rsidRPr="00870B3D">
              <w:rPr>
                <w:rFonts w:ascii="Poppins" w:hAnsi="Poppins" w:cs="Poppins"/>
                <w:color w:val="161B4E"/>
                <w:sz w:val="22"/>
                <w:szCs w:val="22"/>
              </w:rPr>
              <w:t xml:space="preserve"> organisation’s marketing and communications strategy</w:t>
            </w:r>
          </w:p>
        </w:tc>
      </w:tr>
      <w:tr w:rsidR="0090736D" w:rsidRPr="00870B3D" w14:paraId="1021FFB8" w14:textId="77777777" w:rsidTr="00AC727A">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5A8735A6" w14:textId="67E50C42" w:rsidR="0090736D" w:rsidRPr="00870B3D" w:rsidRDefault="0090736D" w:rsidP="0090736D">
            <w:pPr>
              <w:pStyle w:val="Default"/>
              <w:numPr>
                <w:ilvl w:val="0"/>
                <w:numId w:val="3"/>
              </w:numPr>
              <w:rPr>
                <w:rFonts w:ascii="Poppins" w:hAnsi="Poppins" w:cs="Poppins"/>
                <w:color w:val="161B4E"/>
                <w:sz w:val="22"/>
                <w:szCs w:val="22"/>
              </w:rPr>
            </w:pPr>
            <w:r w:rsidRPr="0090736D">
              <w:rPr>
                <w:rFonts w:ascii="Poppins" w:hAnsi="Poppins" w:cs="Poppins"/>
                <w:color w:val="161B4E"/>
                <w:sz w:val="22"/>
                <w:szCs w:val="22"/>
              </w:rPr>
              <w:t>Assist in the production of any relevant content or creative work on</w:t>
            </w:r>
            <w:r w:rsidRPr="00870B3D">
              <w:rPr>
                <w:rFonts w:ascii="Poppins" w:hAnsi="Poppins" w:cs="Poppins"/>
                <w:color w:val="161B4E"/>
                <w:sz w:val="22"/>
                <w:szCs w:val="22"/>
              </w:rPr>
              <w:t xml:space="preserve"> Girlguiding Anglia or Hautbois Activity Centre’s website</w:t>
            </w:r>
          </w:p>
        </w:tc>
      </w:tr>
      <w:tr w:rsidR="00D70F95" w:rsidRPr="00870B3D" w14:paraId="677D8994" w14:textId="77777777" w:rsidTr="00AC727A">
        <w:trPr>
          <w:trHeight w:val="467"/>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5584ECCE" w14:textId="0BE04BE0" w:rsidR="00D70F95" w:rsidRPr="00870B3D" w:rsidRDefault="00D70F95" w:rsidP="00D70F95">
            <w:pPr>
              <w:pStyle w:val="Default"/>
              <w:numPr>
                <w:ilvl w:val="0"/>
                <w:numId w:val="3"/>
              </w:numPr>
              <w:spacing w:after="67"/>
              <w:rPr>
                <w:rFonts w:ascii="Poppins" w:hAnsi="Poppins" w:cs="Poppins"/>
                <w:color w:val="161B4E"/>
                <w:sz w:val="20"/>
                <w:szCs w:val="20"/>
              </w:rPr>
            </w:pPr>
            <w:r w:rsidRPr="00870B3D">
              <w:rPr>
                <w:rFonts w:ascii="Poppins" w:hAnsi="Poppins" w:cs="Poppins"/>
                <w:color w:val="161B4E"/>
                <w:sz w:val="22"/>
                <w:szCs w:val="22"/>
              </w:rPr>
              <w:t>Create engaging marketing content for both external production and in-house use, including social media campaigns.</w:t>
            </w:r>
          </w:p>
        </w:tc>
      </w:tr>
      <w:tr w:rsidR="00D70F95" w:rsidRPr="00870B3D" w14:paraId="53494933" w14:textId="77777777" w:rsidTr="00AC727A">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5613DE70" w14:textId="47BD762F" w:rsidR="00D70F95" w:rsidRPr="00870B3D" w:rsidRDefault="00D70F95" w:rsidP="00D70F95">
            <w:pPr>
              <w:pStyle w:val="Default"/>
              <w:numPr>
                <w:ilvl w:val="0"/>
                <w:numId w:val="3"/>
              </w:numPr>
              <w:spacing w:after="67"/>
              <w:rPr>
                <w:rFonts w:ascii="Poppins" w:hAnsi="Poppins" w:cs="Poppins"/>
                <w:color w:val="161B4E"/>
                <w:sz w:val="20"/>
                <w:szCs w:val="20"/>
              </w:rPr>
            </w:pPr>
            <w:r w:rsidRPr="00870B3D">
              <w:rPr>
                <w:rFonts w:ascii="Poppins" w:hAnsi="Poppins" w:cs="Poppins"/>
                <w:color w:val="161B4E"/>
                <w:sz w:val="22"/>
                <w:szCs w:val="22"/>
              </w:rPr>
              <w:t xml:space="preserve">Manage </w:t>
            </w:r>
            <w:r w:rsidR="0036454F">
              <w:rPr>
                <w:rFonts w:ascii="Poppins" w:hAnsi="Poppins" w:cs="Poppins"/>
                <w:color w:val="161B4E"/>
                <w:sz w:val="22"/>
                <w:szCs w:val="22"/>
              </w:rPr>
              <w:t xml:space="preserve">the </w:t>
            </w:r>
            <w:r w:rsidRPr="00870B3D">
              <w:rPr>
                <w:rFonts w:ascii="Poppins" w:hAnsi="Poppins" w:cs="Poppins"/>
                <w:color w:val="161B4E"/>
                <w:sz w:val="22"/>
                <w:szCs w:val="22"/>
              </w:rPr>
              <w:t>Hautbois</w:t>
            </w:r>
            <w:r w:rsidR="0036454F">
              <w:rPr>
                <w:rFonts w:ascii="Poppins" w:hAnsi="Poppins" w:cs="Poppins"/>
                <w:color w:val="161B4E"/>
                <w:sz w:val="22"/>
                <w:szCs w:val="22"/>
              </w:rPr>
              <w:t xml:space="preserve"> Activity Centre</w:t>
            </w:r>
            <w:r w:rsidRPr="00870B3D">
              <w:rPr>
                <w:rFonts w:ascii="Poppins" w:hAnsi="Poppins" w:cs="Poppins"/>
                <w:color w:val="161B4E"/>
                <w:sz w:val="22"/>
                <w:szCs w:val="22"/>
              </w:rPr>
              <w:t xml:space="preserve"> social media accounts, ensuring content is accurate, engaging, and up to date, while actively interacting with </w:t>
            </w:r>
            <w:r w:rsidR="00DF12EC" w:rsidRPr="00870B3D">
              <w:rPr>
                <w:rFonts w:ascii="Poppins" w:hAnsi="Poppins" w:cs="Poppins"/>
                <w:color w:val="161B4E"/>
                <w:sz w:val="22"/>
                <w:szCs w:val="22"/>
              </w:rPr>
              <w:t>audiences</w:t>
            </w:r>
          </w:p>
        </w:tc>
      </w:tr>
      <w:tr w:rsidR="00D70F95" w:rsidRPr="00870B3D" w14:paraId="751CE2E2" w14:textId="77777777" w:rsidTr="00AC727A">
        <w:trPr>
          <w:trHeight w:val="56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3D8A138D" w14:textId="4A6BD439" w:rsidR="00D70F95" w:rsidRPr="00870B3D" w:rsidRDefault="0090736D" w:rsidP="0090736D">
            <w:pPr>
              <w:pStyle w:val="Default"/>
              <w:numPr>
                <w:ilvl w:val="0"/>
                <w:numId w:val="3"/>
              </w:numPr>
              <w:spacing w:after="67"/>
              <w:rPr>
                <w:rFonts w:ascii="Poppins" w:hAnsi="Poppins" w:cs="Poppins"/>
                <w:color w:val="161B4E"/>
                <w:sz w:val="22"/>
                <w:szCs w:val="22"/>
              </w:rPr>
            </w:pPr>
            <w:r w:rsidRPr="00870B3D">
              <w:rPr>
                <w:rFonts w:ascii="Poppins" w:hAnsi="Poppins" w:cs="Poppins"/>
                <w:color w:val="161B4E"/>
                <w:sz w:val="22"/>
                <w:szCs w:val="22"/>
              </w:rPr>
              <w:t>Assist in the content and creative work for newsletters, publications or advertisements</w:t>
            </w:r>
          </w:p>
        </w:tc>
      </w:tr>
      <w:tr w:rsidR="0090736D" w:rsidRPr="00870B3D" w14:paraId="2F871558" w14:textId="77777777" w:rsidTr="00AC727A">
        <w:trPr>
          <w:trHeight w:val="56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25C5C79A" w14:textId="506E1EF9" w:rsidR="0090736D" w:rsidRPr="00870B3D" w:rsidRDefault="0090736D" w:rsidP="0090736D">
            <w:pPr>
              <w:pStyle w:val="Default"/>
              <w:numPr>
                <w:ilvl w:val="0"/>
                <w:numId w:val="3"/>
              </w:numPr>
              <w:spacing w:after="67"/>
              <w:rPr>
                <w:rFonts w:ascii="Poppins" w:hAnsi="Poppins" w:cs="Poppins"/>
                <w:color w:val="161B4E"/>
                <w:sz w:val="22"/>
                <w:szCs w:val="22"/>
              </w:rPr>
            </w:pPr>
            <w:r w:rsidRPr="00870B3D">
              <w:rPr>
                <w:rFonts w:ascii="Poppins" w:hAnsi="Poppins" w:cs="Poppins"/>
                <w:color w:val="161B4E"/>
                <w:sz w:val="22"/>
                <w:szCs w:val="22"/>
              </w:rPr>
              <w:t>Produce and design materials to a high and consistent quality standard using appropriate software including Adobe Creative Cloud and Canva</w:t>
            </w:r>
          </w:p>
        </w:tc>
      </w:tr>
      <w:tr w:rsidR="00DF12EC" w:rsidRPr="00870B3D" w14:paraId="7608B2AE" w14:textId="77777777" w:rsidTr="00AC727A">
        <w:trPr>
          <w:trHeight w:val="56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34492B23" w14:textId="25B95ECF" w:rsidR="00DF12EC" w:rsidRPr="00870B3D" w:rsidRDefault="00DF12EC" w:rsidP="0090736D">
            <w:pPr>
              <w:pStyle w:val="Default"/>
              <w:numPr>
                <w:ilvl w:val="0"/>
                <w:numId w:val="3"/>
              </w:numPr>
              <w:spacing w:after="67"/>
              <w:rPr>
                <w:rFonts w:ascii="Poppins" w:hAnsi="Poppins" w:cs="Poppins"/>
                <w:color w:val="161B4E"/>
                <w:sz w:val="22"/>
                <w:szCs w:val="22"/>
              </w:rPr>
            </w:pPr>
            <w:r w:rsidRPr="00870B3D">
              <w:rPr>
                <w:rFonts w:ascii="Poppins" w:hAnsi="Poppins" w:cs="Poppins"/>
                <w:color w:val="161B4E"/>
                <w:sz w:val="22"/>
                <w:szCs w:val="22"/>
              </w:rPr>
              <w:t>Produce designs for badges in line with branding guidelines</w:t>
            </w:r>
          </w:p>
        </w:tc>
      </w:tr>
      <w:tr w:rsidR="00D70F95" w:rsidRPr="00870B3D" w14:paraId="702D07BE" w14:textId="77777777" w:rsidTr="00E01B7E">
        <w:trPr>
          <w:trHeight w:val="20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35AAAFF5" w14:textId="5F56B164" w:rsidR="00D70F95" w:rsidRPr="00870B3D" w:rsidRDefault="00D70F95" w:rsidP="00DF12EC">
            <w:pPr>
              <w:pStyle w:val="ListParagraph"/>
              <w:numPr>
                <w:ilvl w:val="0"/>
                <w:numId w:val="3"/>
              </w:numPr>
              <w:contextualSpacing/>
              <w:rPr>
                <w:rFonts w:ascii="Poppins" w:hAnsi="Poppins" w:cs="Poppins"/>
                <w:color w:val="161B4E"/>
                <w:szCs w:val="22"/>
              </w:rPr>
            </w:pPr>
            <w:r w:rsidRPr="00870B3D">
              <w:rPr>
                <w:rFonts w:ascii="Poppins" w:hAnsi="Poppins" w:cs="Poppins"/>
                <w:color w:val="161B4E"/>
                <w:szCs w:val="22"/>
              </w:rPr>
              <w:t>Ensure all imagery and media used are appropriately licensed, GDPR-compliant, and have necessary permissions</w:t>
            </w:r>
          </w:p>
        </w:tc>
      </w:tr>
      <w:tr w:rsidR="00D70F95" w:rsidRPr="00870B3D" w14:paraId="3E45688F" w14:textId="77777777" w:rsidTr="00E01B7E">
        <w:trPr>
          <w:trHeight w:val="20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215112A8" w14:textId="1B69A1E7" w:rsidR="00D70F95" w:rsidRPr="00870B3D" w:rsidRDefault="00D70F95" w:rsidP="006C50C0">
            <w:pPr>
              <w:pStyle w:val="ListParagraph"/>
              <w:numPr>
                <w:ilvl w:val="0"/>
                <w:numId w:val="3"/>
              </w:numPr>
              <w:rPr>
                <w:rFonts w:ascii="Poppins" w:hAnsi="Poppins" w:cs="Poppins"/>
                <w:color w:val="161B4E"/>
                <w:szCs w:val="22"/>
              </w:rPr>
            </w:pPr>
            <w:r w:rsidRPr="00870B3D">
              <w:rPr>
                <w:rFonts w:ascii="Poppins" w:hAnsi="Poppins" w:cs="Poppins"/>
                <w:color w:val="161B4E"/>
                <w:szCs w:val="22"/>
              </w:rPr>
              <w:t>Maintain brand consistency across all marketing outputs, ensuring they reflect Girlguiding Anglia’s</w:t>
            </w:r>
            <w:r w:rsidR="00DF12EC" w:rsidRPr="00870B3D">
              <w:rPr>
                <w:rFonts w:ascii="Poppins" w:hAnsi="Poppins" w:cs="Poppins"/>
                <w:color w:val="161B4E"/>
                <w:szCs w:val="22"/>
              </w:rPr>
              <w:t xml:space="preserve"> and Hautbois’</w:t>
            </w:r>
            <w:r w:rsidRPr="00870B3D">
              <w:rPr>
                <w:rFonts w:ascii="Poppins" w:hAnsi="Poppins" w:cs="Poppins"/>
                <w:color w:val="161B4E"/>
                <w:szCs w:val="22"/>
              </w:rPr>
              <w:t xml:space="preserve"> identity and guidelines.</w:t>
            </w:r>
          </w:p>
        </w:tc>
      </w:tr>
      <w:tr w:rsidR="00DF12EC" w:rsidRPr="00870B3D" w14:paraId="2F621825" w14:textId="77777777" w:rsidTr="00E01B7E">
        <w:trPr>
          <w:trHeight w:val="20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4D2C1658" w14:textId="0660D780" w:rsidR="00DF12EC" w:rsidRPr="00870B3D" w:rsidRDefault="00DF12EC" w:rsidP="006C50C0">
            <w:pPr>
              <w:pStyle w:val="ListParagraph"/>
              <w:numPr>
                <w:ilvl w:val="0"/>
                <w:numId w:val="3"/>
              </w:numPr>
              <w:rPr>
                <w:rFonts w:ascii="Poppins" w:hAnsi="Poppins" w:cs="Poppins"/>
                <w:color w:val="161B4E"/>
                <w:szCs w:val="22"/>
              </w:rPr>
            </w:pPr>
            <w:r w:rsidRPr="00870B3D">
              <w:rPr>
                <w:rFonts w:ascii="Poppins" w:hAnsi="Poppins" w:cs="Poppins"/>
                <w:color w:val="161B4E"/>
                <w:szCs w:val="22"/>
              </w:rPr>
              <w:t>Recording data for social media and website content for analysis</w:t>
            </w:r>
          </w:p>
        </w:tc>
      </w:tr>
      <w:tr w:rsidR="0090736D" w:rsidRPr="00870B3D" w14:paraId="1D7120BD" w14:textId="77777777" w:rsidTr="00E01B7E">
        <w:trPr>
          <w:trHeight w:val="20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445F7750" w14:textId="1D0E09AD" w:rsidR="0090736D" w:rsidRPr="00917F72" w:rsidRDefault="0090736D" w:rsidP="006C50C0">
            <w:pPr>
              <w:pStyle w:val="ListParagraph"/>
              <w:numPr>
                <w:ilvl w:val="0"/>
                <w:numId w:val="3"/>
              </w:numPr>
              <w:rPr>
                <w:rFonts w:ascii="Poppins" w:hAnsi="Poppins" w:cs="Poppins"/>
                <w:color w:val="161B4E"/>
                <w:szCs w:val="22"/>
              </w:rPr>
            </w:pPr>
            <w:r w:rsidRPr="00917F72">
              <w:rPr>
                <w:rFonts w:ascii="Poppins" w:hAnsi="Poppins" w:cs="Poppins"/>
                <w:color w:val="161B4E"/>
                <w:szCs w:val="22"/>
              </w:rPr>
              <w:lastRenderedPageBreak/>
              <w:t>Work closely with and support the Hautbois operations and region events team</w:t>
            </w:r>
            <w:r w:rsidR="009727BC" w:rsidRPr="00917F72">
              <w:rPr>
                <w:rFonts w:ascii="Poppins" w:hAnsi="Poppins" w:cs="Poppins"/>
                <w:color w:val="161B4E"/>
                <w:szCs w:val="22"/>
              </w:rPr>
              <w:t>s</w:t>
            </w:r>
            <w:r w:rsidRPr="00917F72">
              <w:rPr>
                <w:rFonts w:ascii="Poppins" w:hAnsi="Poppins" w:cs="Poppins"/>
                <w:color w:val="161B4E"/>
                <w:szCs w:val="22"/>
              </w:rPr>
              <w:t xml:space="preserve"> on </w:t>
            </w:r>
            <w:r w:rsidR="00DF12EC" w:rsidRPr="00917F72">
              <w:rPr>
                <w:rFonts w:ascii="Poppins" w:hAnsi="Poppins" w:cs="Poppins"/>
                <w:color w:val="161B4E"/>
                <w:szCs w:val="22"/>
              </w:rPr>
              <w:t>designing and creating resources and materials required for activity</w:t>
            </w:r>
          </w:p>
        </w:tc>
      </w:tr>
      <w:tr w:rsidR="0090736D" w:rsidRPr="00870B3D" w14:paraId="611AEF5E" w14:textId="77777777" w:rsidTr="00E01B7E">
        <w:trPr>
          <w:trHeight w:val="20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673E6E50" w14:textId="3E95E300" w:rsidR="0090736D" w:rsidRPr="00917F72" w:rsidRDefault="0090736D" w:rsidP="0090736D">
            <w:pPr>
              <w:pStyle w:val="ListParagraph"/>
              <w:numPr>
                <w:ilvl w:val="0"/>
                <w:numId w:val="3"/>
              </w:numPr>
              <w:rPr>
                <w:rFonts w:ascii="Poppins" w:hAnsi="Poppins" w:cs="Poppins"/>
                <w:color w:val="161B4E"/>
                <w:szCs w:val="22"/>
              </w:rPr>
            </w:pPr>
            <w:r w:rsidRPr="00917F72">
              <w:rPr>
                <w:rFonts w:ascii="Poppins" w:hAnsi="Poppins" w:cs="Poppins"/>
                <w:color w:val="161B4E"/>
                <w:szCs w:val="22"/>
              </w:rPr>
              <w:t>Support with preparing event materials including signage, badges, and programmes</w:t>
            </w:r>
          </w:p>
        </w:tc>
      </w:tr>
      <w:tr w:rsidR="00DF12EC" w:rsidRPr="00870B3D" w14:paraId="3E0E8C21" w14:textId="77777777" w:rsidTr="00E01B7E">
        <w:trPr>
          <w:trHeight w:val="209"/>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tcPr>
          <w:p w14:paraId="56F2DCD4" w14:textId="61D24D3C" w:rsidR="00DF12EC" w:rsidRPr="00917F72" w:rsidRDefault="00DF12EC" w:rsidP="00DF12EC">
            <w:pPr>
              <w:pStyle w:val="ListParagraph"/>
              <w:numPr>
                <w:ilvl w:val="0"/>
                <w:numId w:val="3"/>
              </w:numPr>
              <w:rPr>
                <w:rFonts w:ascii="Poppins" w:hAnsi="Poppins" w:cs="Poppins"/>
                <w:color w:val="161B4E"/>
                <w:szCs w:val="22"/>
              </w:rPr>
            </w:pPr>
            <w:r w:rsidRPr="00917F72">
              <w:rPr>
                <w:rFonts w:ascii="Poppins" w:hAnsi="Poppins" w:cs="Poppins"/>
                <w:color w:val="161B4E"/>
                <w:szCs w:val="22"/>
              </w:rPr>
              <w:t xml:space="preserve">Monitor the </w:t>
            </w:r>
            <w:proofErr w:type="spellStart"/>
            <w:r w:rsidRPr="00917F72">
              <w:rPr>
                <w:rFonts w:ascii="Poppins" w:hAnsi="Poppins" w:cs="Poppins"/>
                <w:color w:val="161B4E"/>
                <w:szCs w:val="22"/>
              </w:rPr>
              <w:t>commsteam</w:t>
            </w:r>
            <w:proofErr w:type="spellEnd"/>
            <w:r w:rsidRPr="00917F72">
              <w:rPr>
                <w:rFonts w:ascii="Poppins" w:hAnsi="Poppins" w:cs="Poppins"/>
                <w:color w:val="161B4E"/>
                <w:szCs w:val="22"/>
              </w:rPr>
              <w:t>@ inbox, complying with Girlguiding Anglia’s service standards</w:t>
            </w:r>
          </w:p>
        </w:tc>
      </w:tr>
      <w:tr w:rsidR="0090736D" w:rsidRPr="00870B3D" w14:paraId="42BD95FB" w14:textId="77777777" w:rsidTr="00E01B7E">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161B4E"/>
            <w:vAlign w:val="center"/>
          </w:tcPr>
          <w:p w14:paraId="4604D71F" w14:textId="77777777" w:rsidR="0090736D" w:rsidRPr="00870B3D" w:rsidRDefault="0090736D" w:rsidP="0090736D">
            <w:pPr>
              <w:pStyle w:val="Default"/>
              <w:rPr>
                <w:rFonts w:ascii="Poppins" w:hAnsi="Poppins" w:cs="Poppins"/>
                <w:b/>
                <w:bCs/>
                <w:color w:val="FFFFFF" w:themeColor="background1"/>
                <w:sz w:val="22"/>
                <w:szCs w:val="22"/>
              </w:rPr>
            </w:pPr>
            <w:r w:rsidRPr="00870B3D">
              <w:rPr>
                <w:rFonts w:ascii="Poppins" w:hAnsi="Poppins" w:cs="Poppins"/>
                <w:b/>
                <w:bCs/>
                <w:color w:val="FFFFFF" w:themeColor="background1"/>
                <w:sz w:val="22"/>
                <w:szCs w:val="22"/>
              </w:rPr>
              <w:t>Additional information</w:t>
            </w:r>
          </w:p>
        </w:tc>
      </w:tr>
      <w:tr w:rsidR="0090736D" w:rsidRPr="00870B3D" w14:paraId="01BCFD4E" w14:textId="77777777" w:rsidTr="00E01B7E">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7E2F903A" w14:textId="77777777" w:rsidR="0090736D" w:rsidRPr="00870B3D" w:rsidRDefault="0090736D" w:rsidP="0090736D">
            <w:pPr>
              <w:pStyle w:val="Default"/>
              <w:numPr>
                <w:ilvl w:val="0"/>
                <w:numId w:val="11"/>
              </w:numPr>
              <w:rPr>
                <w:rFonts w:ascii="Poppins" w:hAnsi="Poppins" w:cs="Poppins"/>
                <w:b/>
                <w:bCs/>
                <w:color w:val="161B4E"/>
                <w:sz w:val="22"/>
                <w:szCs w:val="22"/>
              </w:rPr>
            </w:pPr>
            <w:r w:rsidRPr="00870B3D">
              <w:rPr>
                <w:rStyle w:val="normaltextrun"/>
                <w:rFonts w:ascii="Poppins" w:hAnsi="Poppins" w:cs="Poppins"/>
                <w:color w:val="161B4E"/>
                <w:sz w:val="22"/>
                <w:szCs w:val="22"/>
                <w:shd w:val="clear" w:color="auto" w:fill="FFFFFF"/>
              </w:rPr>
              <w:t xml:space="preserve">To be able to </w:t>
            </w:r>
            <w:proofErr w:type="gramStart"/>
            <w:r w:rsidRPr="00870B3D">
              <w:rPr>
                <w:rStyle w:val="normaltextrun"/>
                <w:rFonts w:ascii="Poppins" w:hAnsi="Poppins" w:cs="Poppins"/>
                <w:color w:val="161B4E"/>
                <w:sz w:val="22"/>
                <w:szCs w:val="22"/>
                <w:shd w:val="clear" w:color="auto" w:fill="FFFFFF"/>
              </w:rPr>
              <w:t>evidence Girlguiding’s values at all times</w:t>
            </w:r>
            <w:proofErr w:type="gramEnd"/>
            <w:r w:rsidRPr="00870B3D">
              <w:rPr>
                <w:rStyle w:val="normaltextrun"/>
                <w:rFonts w:ascii="Poppins" w:hAnsi="Poppins" w:cs="Poppins"/>
                <w:color w:val="161B4E"/>
                <w:sz w:val="22"/>
                <w:szCs w:val="22"/>
                <w:shd w:val="clear" w:color="auto" w:fill="FFFFFF"/>
              </w:rPr>
              <w:t>, which underpin Girlguiding’s mission of ‘Being our best’</w:t>
            </w:r>
          </w:p>
        </w:tc>
      </w:tr>
      <w:tr w:rsidR="0090736D" w:rsidRPr="00870B3D" w14:paraId="1DA404FF" w14:textId="77777777" w:rsidTr="00E01B7E">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0A4F4202" w14:textId="77777777" w:rsidR="0090736D" w:rsidRPr="00870B3D" w:rsidRDefault="0090736D" w:rsidP="0090736D">
            <w:pPr>
              <w:pStyle w:val="Default"/>
              <w:numPr>
                <w:ilvl w:val="0"/>
                <w:numId w:val="11"/>
              </w:numPr>
              <w:rPr>
                <w:rStyle w:val="normaltextrun"/>
                <w:rFonts w:ascii="Poppins" w:hAnsi="Poppins" w:cs="Poppins"/>
                <w:color w:val="161B4E"/>
                <w:sz w:val="22"/>
                <w:szCs w:val="22"/>
                <w:shd w:val="clear" w:color="auto" w:fill="FFFFFF"/>
              </w:rPr>
            </w:pPr>
            <w:r w:rsidRPr="00870B3D">
              <w:rPr>
                <w:rStyle w:val="normaltextrun"/>
                <w:rFonts w:ascii="Poppins" w:hAnsi="Poppins" w:cs="Poppins"/>
                <w:color w:val="161B4E"/>
                <w:sz w:val="22"/>
                <w:szCs w:val="22"/>
                <w:shd w:val="clear" w:color="auto" w:fill="FFFFFF"/>
              </w:rPr>
              <w:t>Maintain awareness and knowledge of issues related to the responsibility of this post and be responsible for personal development and updating on those issues of a professional nature</w:t>
            </w:r>
          </w:p>
        </w:tc>
      </w:tr>
      <w:tr w:rsidR="0090736D" w:rsidRPr="00870B3D" w14:paraId="63B3F3F5" w14:textId="77777777" w:rsidTr="00E01B7E">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38605BF1" w14:textId="77777777" w:rsidR="0090736D" w:rsidRPr="00870B3D" w:rsidRDefault="0090736D" w:rsidP="0090736D">
            <w:pPr>
              <w:pStyle w:val="Default"/>
              <w:numPr>
                <w:ilvl w:val="0"/>
                <w:numId w:val="11"/>
              </w:numPr>
              <w:rPr>
                <w:rStyle w:val="normaltextrun"/>
                <w:rFonts w:ascii="Poppins" w:hAnsi="Poppins" w:cs="Poppins"/>
                <w:color w:val="161B4E"/>
                <w:sz w:val="22"/>
                <w:szCs w:val="22"/>
                <w:shd w:val="clear" w:color="auto" w:fill="FFFFFF"/>
              </w:rPr>
            </w:pPr>
            <w:r w:rsidRPr="00870B3D">
              <w:rPr>
                <w:rStyle w:val="normaltextrun"/>
                <w:rFonts w:ascii="Poppins" w:hAnsi="Poppins" w:cs="Poppins"/>
                <w:color w:val="161B4E"/>
                <w:sz w:val="22"/>
                <w:szCs w:val="22"/>
                <w:shd w:val="clear" w:color="auto" w:fill="FFFFFF"/>
              </w:rPr>
              <w:t>Ensure all work complies with GDPR and financial legislation and best practice</w:t>
            </w:r>
            <w:r w:rsidRPr="00870B3D">
              <w:rPr>
                <w:rStyle w:val="eop"/>
                <w:rFonts w:ascii="Poppins" w:hAnsi="Poppins" w:cs="Poppins"/>
                <w:color w:val="161B4E"/>
                <w:sz w:val="22"/>
                <w:szCs w:val="22"/>
                <w:shd w:val="clear" w:color="auto" w:fill="FFFFFF"/>
              </w:rPr>
              <w:t> </w:t>
            </w:r>
          </w:p>
        </w:tc>
      </w:tr>
      <w:tr w:rsidR="0090736D" w:rsidRPr="00870B3D" w14:paraId="47D7A449" w14:textId="77777777" w:rsidTr="00E01B7E">
        <w:trPr>
          <w:trHeight w:val="373"/>
        </w:trPr>
        <w:tc>
          <w:tcPr>
            <w:tcW w:w="9747" w:type="dxa"/>
            <w:tcBorders>
              <w:top w:val="single" w:sz="4" w:space="0" w:color="auto"/>
              <w:left w:val="single" w:sz="4" w:space="0" w:color="auto"/>
              <w:bottom w:val="single" w:sz="4" w:space="0" w:color="auto"/>
              <w:right w:val="single" w:sz="4" w:space="0" w:color="auto"/>
            </w:tcBorders>
            <w:vAlign w:val="center"/>
          </w:tcPr>
          <w:p w14:paraId="09A2DBD1" w14:textId="4ACF7A8D" w:rsidR="0090736D" w:rsidRPr="00870B3D" w:rsidRDefault="0090736D" w:rsidP="0090736D">
            <w:pPr>
              <w:pStyle w:val="Default"/>
              <w:numPr>
                <w:ilvl w:val="0"/>
                <w:numId w:val="11"/>
              </w:numPr>
              <w:rPr>
                <w:rStyle w:val="normaltextrun"/>
                <w:rFonts w:ascii="Poppins" w:hAnsi="Poppins" w:cs="Poppins"/>
                <w:color w:val="161B4E"/>
                <w:sz w:val="22"/>
                <w:szCs w:val="22"/>
                <w:shd w:val="clear" w:color="auto" w:fill="FFFFFF"/>
              </w:rPr>
            </w:pPr>
            <w:r w:rsidRPr="00870B3D">
              <w:rPr>
                <w:rStyle w:val="normaltextrun"/>
                <w:rFonts w:ascii="Poppins" w:hAnsi="Poppins" w:cs="Poppins"/>
                <w:color w:val="161B4E"/>
                <w:sz w:val="22"/>
                <w:szCs w:val="22"/>
                <w:shd w:val="clear" w:color="auto" w:fill="FFFFFF"/>
              </w:rPr>
              <w:t>Any other duties which may be reasonably required within the role of</w:t>
            </w:r>
            <w:r w:rsidR="00870B3D" w:rsidRPr="00870B3D">
              <w:rPr>
                <w:rStyle w:val="normaltextrun"/>
                <w:rFonts w:ascii="Poppins" w:hAnsi="Poppins" w:cs="Poppins"/>
                <w:color w:val="161B4E"/>
                <w:sz w:val="22"/>
                <w:szCs w:val="22"/>
                <w:shd w:val="clear" w:color="auto" w:fill="FFFFFF"/>
              </w:rPr>
              <w:t xml:space="preserve"> marketing assistant.</w:t>
            </w:r>
          </w:p>
        </w:tc>
      </w:tr>
      <w:tr w:rsidR="0090736D" w:rsidRPr="00870B3D" w14:paraId="699C4203" w14:textId="77777777" w:rsidTr="00E01B7E">
        <w:trPr>
          <w:trHeight w:val="373"/>
        </w:trPr>
        <w:tc>
          <w:tcPr>
            <w:tcW w:w="9747" w:type="dxa"/>
            <w:tcBorders>
              <w:top w:val="single" w:sz="4" w:space="0" w:color="auto"/>
              <w:left w:val="single" w:sz="4" w:space="0" w:color="auto"/>
              <w:bottom w:val="single" w:sz="4" w:space="0" w:color="auto"/>
              <w:right w:val="single" w:sz="4" w:space="0" w:color="auto"/>
            </w:tcBorders>
            <w:shd w:val="clear" w:color="auto" w:fill="161B4E"/>
            <w:vAlign w:val="center"/>
          </w:tcPr>
          <w:p w14:paraId="096B049A" w14:textId="77777777" w:rsidR="0090736D" w:rsidRPr="00870B3D" w:rsidRDefault="0090736D" w:rsidP="0090736D">
            <w:pPr>
              <w:pStyle w:val="Default"/>
              <w:rPr>
                <w:rFonts w:ascii="Poppins" w:hAnsi="Poppins" w:cs="Poppins"/>
                <w:b/>
                <w:bCs/>
                <w:color w:val="161B4E"/>
                <w:sz w:val="22"/>
                <w:szCs w:val="22"/>
              </w:rPr>
            </w:pPr>
            <w:r w:rsidRPr="00870B3D">
              <w:rPr>
                <w:rFonts w:ascii="Poppins" w:hAnsi="Poppins" w:cs="Poppins"/>
                <w:b/>
                <w:bCs/>
                <w:color w:val="FFFFFF" w:themeColor="background1"/>
                <w:sz w:val="22"/>
                <w:szCs w:val="22"/>
              </w:rPr>
              <w:t>All Girlguiding Anglia staff will be expected to:</w:t>
            </w:r>
          </w:p>
        </w:tc>
      </w:tr>
      <w:tr w:rsidR="003D6653" w:rsidRPr="00870B3D" w14:paraId="3F934E57" w14:textId="77777777" w:rsidTr="00E01B7E">
        <w:trPr>
          <w:trHeight w:val="467"/>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6568E" w14:textId="688BF454" w:rsidR="003D6653" w:rsidRPr="00917F72" w:rsidRDefault="003D6653" w:rsidP="003D6653">
            <w:pPr>
              <w:pStyle w:val="Default"/>
              <w:numPr>
                <w:ilvl w:val="0"/>
                <w:numId w:val="3"/>
              </w:numPr>
              <w:spacing w:after="67"/>
              <w:rPr>
                <w:rFonts w:ascii="Poppins" w:hAnsi="Poppins" w:cs="Poppins"/>
                <w:color w:val="161B4E"/>
                <w:sz w:val="22"/>
                <w:szCs w:val="22"/>
              </w:rPr>
            </w:pPr>
            <w:r w:rsidRPr="00917F72">
              <w:rPr>
                <w:rFonts w:ascii="Poppins" w:hAnsi="Poppins" w:cs="Poppins"/>
                <w:color w:val="161B4E" w:themeColor="text1"/>
                <w:sz w:val="22"/>
                <w:szCs w:val="22"/>
              </w:rPr>
              <w:t>Take reasonable care for the health and safety of self and others. Co-operate fully with the management of the company with regards to Health and Safety legislation to allow that duty or requirement to be carried out or complied with</w:t>
            </w:r>
          </w:p>
        </w:tc>
      </w:tr>
      <w:tr w:rsidR="003D6653" w:rsidRPr="00870B3D" w14:paraId="2A9AA363" w14:textId="77777777" w:rsidTr="00E01B7E">
        <w:trPr>
          <w:trHeight w:val="50"/>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3147C2" w14:textId="5C292B5B" w:rsidR="003D6653" w:rsidRPr="00917F72" w:rsidRDefault="003D6653" w:rsidP="003D6653">
            <w:pPr>
              <w:pStyle w:val="Default"/>
              <w:numPr>
                <w:ilvl w:val="0"/>
                <w:numId w:val="3"/>
              </w:numPr>
              <w:spacing w:after="67"/>
              <w:rPr>
                <w:rFonts w:ascii="Poppins" w:hAnsi="Poppins" w:cs="Poppins"/>
                <w:color w:val="161B4E"/>
                <w:sz w:val="22"/>
                <w:szCs w:val="22"/>
              </w:rPr>
            </w:pPr>
            <w:r w:rsidRPr="00917F72">
              <w:rPr>
                <w:rFonts w:ascii="Poppins" w:hAnsi="Poppins" w:cs="Poppins"/>
                <w:color w:val="161B4E" w:themeColor="text1"/>
                <w:sz w:val="22"/>
                <w:szCs w:val="22"/>
              </w:rPr>
              <w:t>Keep confidential all matters relating to Girlguiding Anglia in accordance with current legislation, including storage and release of digital information and data</w:t>
            </w:r>
          </w:p>
        </w:tc>
      </w:tr>
      <w:tr w:rsidR="003D6653" w:rsidRPr="00870B3D" w14:paraId="47EA418E" w14:textId="77777777" w:rsidTr="00E01B7E">
        <w:trPr>
          <w:trHeight w:val="563"/>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AD281" w14:textId="32713107" w:rsidR="003D6653" w:rsidRPr="00917F72" w:rsidRDefault="003D6653" w:rsidP="003D6653">
            <w:pPr>
              <w:pStyle w:val="Default"/>
              <w:numPr>
                <w:ilvl w:val="0"/>
                <w:numId w:val="3"/>
              </w:numPr>
              <w:spacing w:after="67"/>
              <w:rPr>
                <w:rFonts w:ascii="Poppins" w:hAnsi="Poppins" w:cs="Poppins"/>
                <w:color w:val="161B4E"/>
                <w:sz w:val="22"/>
                <w:szCs w:val="22"/>
              </w:rPr>
            </w:pPr>
            <w:r w:rsidRPr="00917F72">
              <w:rPr>
                <w:rFonts w:ascii="Poppins" w:hAnsi="Poppins" w:cs="Poppins"/>
                <w:color w:val="161B4E" w:themeColor="text1"/>
                <w:sz w:val="22"/>
                <w:szCs w:val="22"/>
              </w:rPr>
              <w:t xml:space="preserve">Ensure that Girlguiding Anglia always promotes a positive professional image, </w:t>
            </w:r>
            <w:proofErr w:type="gramStart"/>
            <w:r w:rsidRPr="00917F72">
              <w:rPr>
                <w:rFonts w:ascii="Poppins" w:hAnsi="Poppins" w:cs="Poppins"/>
                <w:color w:val="161B4E" w:themeColor="text1"/>
                <w:sz w:val="22"/>
                <w:szCs w:val="22"/>
              </w:rPr>
              <w:t>evidencing Girlguiding’s values at all times</w:t>
            </w:r>
            <w:proofErr w:type="gramEnd"/>
          </w:p>
        </w:tc>
      </w:tr>
      <w:tr w:rsidR="003D6653" w:rsidRPr="00870B3D" w14:paraId="6FE5C6AC" w14:textId="77777777" w:rsidTr="00E01B7E">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1C240" w14:textId="3B72B3C2" w:rsidR="003D6653" w:rsidRPr="00917F72" w:rsidRDefault="003D6653" w:rsidP="003D6653">
            <w:pPr>
              <w:pStyle w:val="Default"/>
              <w:numPr>
                <w:ilvl w:val="0"/>
                <w:numId w:val="3"/>
              </w:numPr>
              <w:spacing w:after="67"/>
              <w:rPr>
                <w:rFonts w:ascii="Poppins" w:hAnsi="Poppins" w:cs="Poppins"/>
                <w:color w:val="161B4E"/>
                <w:sz w:val="22"/>
                <w:szCs w:val="22"/>
              </w:rPr>
            </w:pPr>
            <w:r w:rsidRPr="00917F72">
              <w:rPr>
                <w:rFonts w:ascii="Poppins" w:hAnsi="Poppins" w:cs="Poppins"/>
                <w:color w:val="161B4E" w:themeColor="text1"/>
                <w:sz w:val="22"/>
                <w:szCs w:val="22"/>
              </w:rPr>
              <w:t>To be an active wider team member taking on additional responsibilities where appropriate to support others and promote excellent customer service</w:t>
            </w:r>
          </w:p>
        </w:tc>
      </w:tr>
      <w:tr w:rsidR="003D6653" w:rsidRPr="00870B3D" w14:paraId="6F66219B" w14:textId="77777777" w:rsidTr="00E01B7E">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03A1E1" w14:textId="3A66E7A1" w:rsidR="003D6653" w:rsidRPr="00917F72" w:rsidRDefault="003D6653" w:rsidP="003D6653">
            <w:pPr>
              <w:pStyle w:val="Default"/>
              <w:numPr>
                <w:ilvl w:val="0"/>
                <w:numId w:val="3"/>
              </w:numPr>
              <w:spacing w:after="67"/>
              <w:rPr>
                <w:rFonts w:ascii="Poppins" w:hAnsi="Poppins" w:cs="Poppins"/>
                <w:color w:val="161B4E"/>
                <w:sz w:val="22"/>
                <w:szCs w:val="22"/>
              </w:rPr>
            </w:pPr>
            <w:r w:rsidRPr="00917F72">
              <w:rPr>
                <w:rFonts w:ascii="Poppins" w:hAnsi="Poppins" w:cs="Poppins"/>
                <w:color w:val="161B4E" w:themeColor="text1"/>
                <w:sz w:val="22"/>
                <w:szCs w:val="22"/>
              </w:rPr>
              <w:t>Manage databases and filing systems in line with internal policies and procedures</w:t>
            </w:r>
          </w:p>
        </w:tc>
      </w:tr>
      <w:tr w:rsidR="003D6653" w:rsidRPr="00870B3D" w14:paraId="688945F2" w14:textId="77777777" w:rsidTr="00E01B7E">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167D5" w14:textId="18D0D046" w:rsidR="003D6653" w:rsidRPr="00917F72" w:rsidRDefault="003D6653" w:rsidP="003D6653">
            <w:pPr>
              <w:pStyle w:val="Default"/>
              <w:numPr>
                <w:ilvl w:val="0"/>
                <w:numId w:val="3"/>
              </w:numPr>
              <w:spacing w:after="67"/>
              <w:rPr>
                <w:rFonts w:ascii="Poppins" w:hAnsi="Poppins" w:cs="Poppins"/>
                <w:color w:val="161B4E" w:themeColor="text1"/>
                <w:sz w:val="22"/>
                <w:szCs w:val="22"/>
              </w:rPr>
            </w:pPr>
            <w:r w:rsidRPr="00917F72">
              <w:rPr>
                <w:rFonts w:ascii="Poppins" w:hAnsi="Poppins" w:cs="Poppins"/>
                <w:color w:val="161B4E" w:themeColor="text1"/>
                <w:sz w:val="22"/>
                <w:szCs w:val="22"/>
              </w:rPr>
              <w:t>Liaise with volunteers, staff, and external parties to contribute to effective internal and external communications</w:t>
            </w:r>
          </w:p>
        </w:tc>
      </w:tr>
      <w:tr w:rsidR="003D6653" w:rsidRPr="00870B3D" w14:paraId="0FF20D4D" w14:textId="77777777" w:rsidTr="00E01B7E">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1C793" w14:textId="1DD2DD88" w:rsidR="003D6653" w:rsidRPr="00917F72" w:rsidRDefault="003D6653" w:rsidP="003D6653">
            <w:pPr>
              <w:pStyle w:val="Default"/>
              <w:numPr>
                <w:ilvl w:val="0"/>
                <w:numId w:val="3"/>
              </w:numPr>
              <w:spacing w:after="67"/>
              <w:rPr>
                <w:rFonts w:ascii="Poppins" w:hAnsi="Poppins" w:cs="Poppins"/>
                <w:color w:val="161B4E" w:themeColor="text1"/>
                <w:sz w:val="22"/>
                <w:szCs w:val="22"/>
              </w:rPr>
            </w:pPr>
            <w:r w:rsidRPr="00917F72">
              <w:rPr>
                <w:rFonts w:ascii="Poppins" w:hAnsi="Poppins" w:cs="Poppins"/>
                <w:color w:val="161B4E" w:themeColor="text1"/>
                <w:sz w:val="22"/>
                <w:szCs w:val="22"/>
              </w:rPr>
              <w:t>Miscellaneous tasks which will vary according to business priorities</w:t>
            </w:r>
          </w:p>
        </w:tc>
      </w:tr>
      <w:tr w:rsidR="003D6653" w:rsidRPr="00870B3D" w14:paraId="5A1BEBFE" w14:textId="77777777" w:rsidTr="00E01B7E">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52511" w14:textId="3D89648D" w:rsidR="003D6653" w:rsidRPr="00917F72" w:rsidRDefault="003D6653" w:rsidP="003D6653">
            <w:pPr>
              <w:pStyle w:val="Default"/>
              <w:numPr>
                <w:ilvl w:val="0"/>
                <w:numId w:val="3"/>
              </w:numPr>
              <w:spacing w:after="67"/>
              <w:rPr>
                <w:rFonts w:ascii="Poppins" w:hAnsi="Poppins" w:cs="Poppins"/>
                <w:color w:val="161B4E" w:themeColor="text1"/>
                <w:sz w:val="22"/>
                <w:szCs w:val="22"/>
              </w:rPr>
            </w:pPr>
            <w:r w:rsidRPr="00917F72">
              <w:rPr>
                <w:rFonts w:ascii="Poppins" w:hAnsi="Poppins" w:cs="Poppins"/>
                <w:color w:val="161B4E" w:themeColor="text1"/>
                <w:sz w:val="22"/>
                <w:szCs w:val="22"/>
              </w:rPr>
              <w:t>Maintain awareness and knowledge of issues related to the responsibility of this post and be responsible for personal development and updating on those issues of a professional nature</w:t>
            </w:r>
          </w:p>
        </w:tc>
      </w:tr>
      <w:tr w:rsidR="003D6653" w:rsidRPr="00870B3D" w14:paraId="66FFE427" w14:textId="77777777" w:rsidTr="00E01B7E">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774787" w14:textId="5AE34D43" w:rsidR="003D6653" w:rsidRPr="00917F72" w:rsidRDefault="003D6653" w:rsidP="003D6653">
            <w:pPr>
              <w:pStyle w:val="Default"/>
              <w:numPr>
                <w:ilvl w:val="0"/>
                <w:numId w:val="3"/>
              </w:numPr>
              <w:spacing w:after="67"/>
              <w:rPr>
                <w:rFonts w:ascii="Poppins" w:hAnsi="Poppins" w:cs="Poppins"/>
                <w:color w:val="161B4E" w:themeColor="text1"/>
                <w:sz w:val="22"/>
                <w:szCs w:val="22"/>
              </w:rPr>
            </w:pPr>
            <w:r w:rsidRPr="00917F72">
              <w:rPr>
                <w:rFonts w:ascii="Poppins" w:hAnsi="Poppins" w:cs="Poppins"/>
                <w:color w:val="161B4E" w:themeColor="text1"/>
                <w:sz w:val="22"/>
                <w:szCs w:val="22"/>
              </w:rPr>
              <w:t>Deliver outstanding customer service internally and externally</w:t>
            </w:r>
          </w:p>
        </w:tc>
      </w:tr>
      <w:tr w:rsidR="003D6653" w:rsidRPr="00870B3D" w14:paraId="415E0F3E" w14:textId="77777777" w:rsidTr="00E01B7E">
        <w:trPr>
          <w:trHeight w:val="708"/>
        </w:trPr>
        <w:tc>
          <w:tcPr>
            <w:tcW w:w="9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90694" w14:textId="5D17ED96" w:rsidR="003D6653" w:rsidRPr="00917F72" w:rsidRDefault="003D6653" w:rsidP="003D6653">
            <w:pPr>
              <w:pStyle w:val="Default"/>
              <w:numPr>
                <w:ilvl w:val="0"/>
                <w:numId w:val="3"/>
              </w:numPr>
              <w:spacing w:after="67"/>
              <w:rPr>
                <w:rFonts w:ascii="Poppins" w:hAnsi="Poppins" w:cs="Poppins"/>
                <w:color w:val="161B4E" w:themeColor="text1"/>
                <w:sz w:val="22"/>
                <w:szCs w:val="22"/>
              </w:rPr>
            </w:pPr>
            <w:r w:rsidRPr="00917F72">
              <w:rPr>
                <w:rFonts w:ascii="Poppins" w:hAnsi="Poppins" w:cs="Poppins"/>
                <w:color w:val="161B4E" w:themeColor="text1"/>
                <w:sz w:val="22"/>
                <w:szCs w:val="22"/>
              </w:rPr>
              <w:t>Ensure all work complies with best practice, GDPR and financial legislation</w:t>
            </w:r>
          </w:p>
        </w:tc>
      </w:tr>
    </w:tbl>
    <w:p w14:paraId="5402534E" w14:textId="77777777" w:rsidR="009C5E39" w:rsidRDefault="009C5E39" w:rsidP="009C5E39">
      <w:pPr>
        <w:rPr>
          <w:rFonts w:ascii="Poppins" w:hAnsi="Poppins" w:cs="Poppins"/>
          <w:b/>
          <w:color w:val="161B4E"/>
          <w:szCs w:val="22"/>
        </w:rPr>
      </w:pPr>
    </w:p>
    <w:p w14:paraId="4D6AC20C" w14:textId="77777777" w:rsidR="00917F72" w:rsidRDefault="00917F72" w:rsidP="009C5E39">
      <w:pPr>
        <w:rPr>
          <w:rFonts w:ascii="Poppins" w:hAnsi="Poppins" w:cs="Poppins"/>
          <w:b/>
          <w:color w:val="161B4E"/>
          <w:szCs w:val="22"/>
        </w:rPr>
      </w:pPr>
    </w:p>
    <w:p w14:paraId="7325A10F" w14:textId="77777777" w:rsidR="00917F72" w:rsidRDefault="00917F72" w:rsidP="009C5E39">
      <w:pPr>
        <w:rPr>
          <w:rFonts w:ascii="Poppins" w:hAnsi="Poppins" w:cs="Poppins"/>
          <w:b/>
          <w:color w:val="161B4E"/>
          <w:szCs w:val="22"/>
        </w:rPr>
      </w:pPr>
    </w:p>
    <w:p w14:paraId="028363A5" w14:textId="77777777" w:rsidR="00917F72" w:rsidRDefault="00917F72" w:rsidP="009C5E39">
      <w:pPr>
        <w:rPr>
          <w:rFonts w:ascii="Poppins" w:hAnsi="Poppins" w:cs="Poppins"/>
          <w:b/>
          <w:color w:val="161B4E"/>
          <w:szCs w:val="22"/>
        </w:rPr>
      </w:pPr>
    </w:p>
    <w:p w14:paraId="5968ADF8" w14:textId="77777777" w:rsidR="00917F72" w:rsidRDefault="00917F72" w:rsidP="009C5E39">
      <w:pPr>
        <w:rPr>
          <w:rFonts w:ascii="Poppins" w:hAnsi="Poppins" w:cs="Poppins"/>
          <w:b/>
          <w:color w:val="161B4E"/>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6"/>
        <w:gridCol w:w="7371"/>
      </w:tblGrid>
      <w:tr w:rsidR="003D6653" w:rsidRPr="00EE5E17" w14:paraId="1FAD8F7D" w14:textId="77777777" w:rsidTr="003D7B10">
        <w:trPr>
          <w:trHeight w:val="435"/>
        </w:trPr>
        <w:tc>
          <w:tcPr>
            <w:tcW w:w="2376" w:type="dxa"/>
            <w:shd w:val="clear" w:color="auto" w:fill="161B4E" w:themeFill="text1"/>
            <w:vAlign w:val="center"/>
          </w:tcPr>
          <w:p w14:paraId="12513799" w14:textId="77777777" w:rsidR="003D6653" w:rsidRPr="00015154" w:rsidRDefault="003D6653" w:rsidP="003D7B10">
            <w:pPr>
              <w:rPr>
                <w:rFonts w:ascii="Poppins" w:hAnsi="Poppins" w:cs="Poppins"/>
                <w:b/>
                <w:szCs w:val="22"/>
                <w:lang w:val="en-US"/>
              </w:rPr>
            </w:pPr>
            <w:r w:rsidRPr="00015154">
              <w:rPr>
                <w:rFonts w:ascii="Poppins" w:hAnsi="Poppins" w:cs="Poppins"/>
                <w:b/>
                <w:szCs w:val="22"/>
                <w:lang w:val="en-US"/>
              </w:rPr>
              <w:lastRenderedPageBreak/>
              <w:t>Line Manager</w:t>
            </w:r>
          </w:p>
        </w:tc>
        <w:tc>
          <w:tcPr>
            <w:tcW w:w="7371" w:type="dxa"/>
            <w:vAlign w:val="center"/>
          </w:tcPr>
          <w:p w14:paraId="50CE916B" w14:textId="74B3D012" w:rsidR="003D6653" w:rsidRPr="003D6653" w:rsidRDefault="003D6653" w:rsidP="003D7B10">
            <w:pPr>
              <w:rPr>
                <w:rFonts w:ascii="Poppins" w:hAnsi="Poppins" w:cs="Poppins"/>
                <w:color w:val="161B4E" w:themeColor="text1"/>
                <w:szCs w:val="22"/>
              </w:rPr>
            </w:pPr>
            <w:r w:rsidRPr="003D6653">
              <w:rPr>
                <w:rFonts w:ascii="Poppins" w:hAnsi="Poppins" w:cs="Poppins"/>
                <w:color w:val="161B4E" w:themeColor="text1"/>
                <w:szCs w:val="22"/>
              </w:rPr>
              <w:t>Senior marketing and communications officer</w:t>
            </w:r>
          </w:p>
        </w:tc>
      </w:tr>
      <w:tr w:rsidR="003D6653" w:rsidRPr="00015154" w14:paraId="7DF4498B" w14:textId="77777777" w:rsidTr="003D7B10">
        <w:trPr>
          <w:trHeight w:val="399"/>
        </w:trPr>
        <w:tc>
          <w:tcPr>
            <w:tcW w:w="2376" w:type="dxa"/>
            <w:shd w:val="clear" w:color="auto" w:fill="161B4E" w:themeFill="text1"/>
            <w:vAlign w:val="center"/>
          </w:tcPr>
          <w:p w14:paraId="60666B2D" w14:textId="77777777" w:rsidR="003D6653" w:rsidRPr="00015154" w:rsidRDefault="003D6653" w:rsidP="003D7B10">
            <w:pPr>
              <w:rPr>
                <w:rFonts w:ascii="Poppins" w:hAnsi="Poppins" w:cs="Poppins"/>
                <w:b/>
                <w:szCs w:val="22"/>
                <w:lang w:val="en-US"/>
              </w:rPr>
            </w:pPr>
            <w:r w:rsidRPr="00015154">
              <w:rPr>
                <w:rFonts w:ascii="Poppins" w:hAnsi="Poppins" w:cs="Poppins"/>
                <w:b/>
                <w:szCs w:val="22"/>
                <w:lang w:val="en-US"/>
              </w:rPr>
              <w:t>Working Hours</w:t>
            </w:r>
          </w:p>
        </w:tc>
        <w:tc>
          <w:tcPr>
            <w:tcW w:w="7371" w:type="dxa"/>
            <w:vAlign w:val="center"/>
          </w:tcPr>
          <w:p w14:paraId="542A8319" w14:textId="5178067D" w:rsidR="003D6653" w:rsidRPr="003D6653" w:rsidRDefault="003D6653" w:rsidP="003D7B10">
            <w:pPr>
              <w:rPr>
                <w:rFonts w:ascii="Poppins" w:hAnsi="Poppins" w:cs="Poppins"/>
                <w:color w:val="161B4E" w:themeColor="text1"/>
                <w:szCs w:val="22"/>
              </w:rPr>
            </w:pPr>
            <w:r w:rsidRPr="003D6653">
              <w:rPr>
                <w:rFonts w:ascii="Poppins" w:hAnsi="Poppins" w:cs="Poppins"/>
                <w:color w:val="161B4E" w:themeColor="text1"/>
                <w:szCs w:val="22"/>
              </w:rPr>
              <w:t>21 hours per week – Normal working days Tuesday, Thursday a</w:t>
            </w:r>
            <w:r>
              <w:rPr>
                <w:rFonts w:ascii="Poppins" w:hAnsi="Poppins" w:cs="Poppins"/>
                <w:color w:val="161B4E" w:themeColor="text1"/>
                <w:szCs w:val="22"/>
              </w:rPr>
              <w:t>n</w:t>
            </w:r>
            <w:r w:rsidRPr="003D6653">
              <w:rPr>
                <w:rFonts w:ascii="Poppins" w:hAnsi="Poppins" w:cs="Poppins"/>
                <w:color w:val="161B4E" w:themeColor="text1"/>
                <w:szCs w:val="22"/>
              </w:rPr>
              <w:t>d Friday 9am to 5pm, some weekend and evening working will be required</w:t>
            </w:r>
            <w:r>
              <w:rPr>
                <w:rFonts w:ascii="Poppins" w:hAnsi="Poppins" w:cs="Poppins"/>
                <w:color w:val="161B4E" w:themeColor="text1"/>
                <w:szCs w:val="22"/>
              </w:rPr>
              <w:t xml:space="preserve">, </w:t>
            </w:r>
            <w:r w:rsidRPr="003D6653">
              <w:rPr>
                <w:rFonts w:ascii="Poppins" w:hAnsi="Poppins" w:cs="Poppins"/>
                <w:color w:val="161B4E" w:themeColor="text1"/>
                <w:szCs w:val="22"/>
              </w:rPr>
              <w:t>time off in lieu will be given</w:t>
            </w:r>
          </w:p>
        </w:tc>
      </w:tr>
      <w:tr w:rsidR="003D6653" w:rsidRPr="00015154" w14:paraId="08D9B08F" w14:textId="77777777" w:rsidTr="003D7B10">
        <w:trPr>
          <w:trHeight w:val="418"/>
        </w:trPr>
        <w:tc>
          <w:tcPr>
            <w:tcW w:w="2376" w:type="dxa"/>
            <w:shd w:val="clear" w:color="auto" w:fill="161B4E" w:themeFill="text1"/>
            <w:vAlign w:val="center"/>
          </w:tcPr>
          <w:p w14:paraId="1FB6562E" w14:textId="77777777" w:rsidR="003D6653" w:rsidRPr="00015154" w:rsidRDefault="003D6653" w:rsidP="003D7B10">
            <w:pPr>
              <w:rPr>
                <w:rFonts w:ascii="Poppins" w:hAnsi="Poppins" w:cs="Poppins"/>
                <w:b/>
                <w:szCs w:val="22"/>
                <w:lang w:val="en-US"/>
              </w:rPr>
            </w:pPr>
            <w:r w:rsidRPr="00015154">
              <w:rPr>
                <w:rFonts w:ascii="Poppins" w:hAnsi="Poppins" w:cs="Poppins"/>
                <w:b/>
                <w:szCs w:val="22"/>
                <w:lang w:val="en-US"/>
              </w:rPr>
              <w:t>Location</w:t>
            </w:r>
          </w:p>
        </w:tc>
        <w:tc>
          <w:tcPr>
            <w:tcW w:w="7371" w:type="dxa"/>
            <w:vAlign w:val="center"/>
          </w:tcPr>
          <w:p w14:paraId="3114DFC7" w14:textId="4345F7BD" w:rsidR="003D6653" w:rsidRPr="003D6653" w:rsidRDefault="003D6653" w:rsidP="003D7B10">
            <w:pPr>
              <w:rPr>
                <w:rFonts w:ascii="Poppins" w:hAnsi="Poppins" w:cs="Poppins"/>
                <w:color w:val="161B4E" w:themeColor="text1"/>
                <w:szCs w:val="22"/>
              </w:rPr>
            </w:pPr>
            <w:r w:rsidRPr="003D6653">
              <w:rPr>
                <w:rFonts w:ascii="Poppins" w:hAnsi="Poppins" w:cs="Poppins"/>
                <w:color w:val="161B4E" w:themeColor="text1"/>
                <w:szCs w:val="22"/>
              </w:rPr>
              <w:t>Girlguiding Anglia Region Office</w:t>
            </w:r>
            <w:r>
              <w:rPr>
                <w:rFonts w:ascii="Poppins" w:hAnsi="Poppins" w:cs="Poppins"/>
                <w:color w:val="161B4E" w:themeColor="text1"/>
                <w:szCs w:val="22"/>
              </w:rPr>
              <w:t>/Hautbois Activity Centre</w:t>
            </w:r>
            <w:r w:rsidRPr="003D6653">
              <w:rPr>
                <w:rFonts w:ascii="Poppins" w:hAnsi="Poppins" w:cs="Poppins"/>
                <w:color w:val="161B4E" w:themeColor="text1"/>
                <w:szCs w:val="22"/>
              </w:rPr>
              <w:t>, 5 -7 Gt Hautbois Road, Coltishall, Norfolk, NR12 7JN</w:t>
            </w:r>
          </w:p>
        </w:tc>
      </w:tr>
      <w:tr w:rsidR="003D6653" w:rsidRPr="008A2D49" w14:paraId="42F02B1E" w14:textId="77777777" w:rsidTr="003D7B10">
        <w:trPr>
          <w:trHeight w:val="365"/>
        </w:trPr>
        <w:tc>
          <w:tcPr>
            <w:tcW w:w="2376" w:type="dxa"/>
            <w:shd w:val="clear" w:color="auto" w:fill="161B4E" w:themeFill="text1"/>
            <w:vAlign w:val="center"/>
          </w:tcPr>
          <w:p w14:paraId="22571A91" w14:textId="77777777" w:rsidR="003D6653" w:rsidRPr="00015154" w:rsidRDefault="003D6653" w:rsidP="003D7B10">
            <w:pPr>
              <w:rPr>
                <w:rFonts w:ascii="Poppins" w:hAnsi="Poppins" w:cs="Poppins"/>
                <w:b/>
                <w:szCs w:val="22"/>
                <w:lang w:val="en-US"/>
              </w:rPr>
            </w:pPr>
            <w:r w:rsidRPr="00015154">
              <w:rPr>
                <w:rFonts w:ascii="Poppins" w:hAnsi="Poppins" w:cs="Poppins"/>
                <w:b/>
                <w:szCs w:val="22"/>
                <w:lang w:val="en-US"/>
              </w:rPr>
              <w:t>Contract type</w:t>
            </w:r>
          </w:p>
        </w:tc>
        <w:tc>
          <w:tcPr>
            <w:tcW w:w="7371" w:type="dxa"/>
            <w:vAlign w:val="center"/>
          </w:tcPr>
          <w:p w14:paraId="02A3047F" w14:textId="77777777" w:rsidR="003D6653" w:rsidRPr="008A2D49" w:rsidRDefault="003D6653" w:rsidP="003D7B10">
            <w:pPr>
              <w:rPr>
                <w:rFonts w:ascii="Poppins" w:hAnsi="Poppins" w:cs="Poppins"/>
                <w:color w:val="161B4E" w:themeColor="text1"/>
                <w:szCs w:val="22"/>
              </w:rPr>
            </w:pPr>
            <w:r w:rsidRPr="008A2D49">
              <w:rPr>
                <w:rFonts w:ascii="Poppins" w:hAnsi="Poppins" w:cs="Poppins"/>
                <w:color w:val="161B4E" w:themeColor="text1"/>
                <w:szCs w:val="22"/>
              </w:rPr>
              <w:t>Permanent</w:t>
            </w:r>
          </w:p>
        </w:tc>
      </w:tr>
      <w:tr w:rsidR="003D6653" w:rsidRPr="008A2D49" w14:paraId="22077DCD" w14:textId="77777777" w:rsidTr="003D7B10">
        <w:trPr>
          <w:trHeight w:val="454"/>
        </w:trPr>
        <w:tc>
          <w:tcPr>
            <w:tcW w:w="2376" w:type="dxa"/>
            <w:shd w:val="clear" w:color="auto" w:fill="161B4E" w:themeFill="text1"/>
            <w:vAlign w:val="center"/>
          </w:tcPr>
          <w:p w14:paraId="12B2F379" w14:textId="77777777" w:rsidR="003D6653" w:rsidRPr="00015154" w:rsidRDefault="003D6653" w:rsidP="003D7B10">
            <w:pPr>
              <w:rPr>
                <w:rFonts w:ascii="Poppins" w:hAnsi="Poppins" w:cs="Poppins"/>
                <w:b/>
                <w:szCs w:val="22"/>
                <w:lang w:val="en-US"/>
              </w:rPr>
            </w:pPr>
            <w:r w:rsidRPr="00015154">
              <w:rPr>
                <w:rFonts w:ascii="Poppins" w:hAnsi="Poppins" w:cs="Poppins"/>
                <w:b/>
                <w:szCs w:val="22"/>
                <w:lang w:val="en-US"/>
              </w:rPr>
              <w:t xml:space="preserve">Salary </w:t>
            </w:r>
          </w:p>
        </w:tc>
        <w:tc>
          <w:tcPr>
            <w:tcW w:w="7371" w:type="dxa"/>
            <w:vAlign w:val="center"/>
          </w:tcPr>
          <w:p w14:paraId="76331DB4" w14:textId="22F2A962" w:rsidR="003D6653" w:rsidRPr="008A2D49" w:rsidRDefault="0088044D" w:rsidP="003D7B10">
            <w:pPr>
              <w:rPr>
                <w:rFonts w:ascii="Poppins" w:hAnsi="Poppins" w:cs="Poppins"/>
                <w:color w:val="161B4E" w:themeColor="text1"/>
                <w:szCs w:val="22"/>
              </w:rPr>
            </w:pPr>
            <w:r w:rsidRPr="0088044D">
              <w:rPr>
                <w:rFonts w:ascii="Poppins" w:hAnsi="Poppins" w:cs="Poppins"/>
                <w:color w:val="161B4E" w:themeColor="text1"/>
                <w:szCs w:val="22"/>
              </w:rPr>
              <w:t>£23,133-£26,516 (pro rata £13,880-£15,909)</w:t>
            </w:r>
          </w:p>
        </w:tc>
      </w:tr>
      <w:tr w:rsidR="003D6653" w:rsidRPr="008A2D49" w14:paraId="3CD3E57C" w14:textId="77777777" w:rsidTr="003D7B10">
        <w:trPr>
          <w:trHeight w:val="454"/>
        </w:trPr>
        <w:tc>
          <w:tcPr>
            <w:tcW w:w="2376" w:type="dxa"/>
            <w:shd w:val="clear" w:color="auto" w:fill="161B4E" w:themeFill="text1"/>
            <w:vAlign w:val="center"/>
          </w:tcPr>
          <w:p w14:paraId="1471DB3F" w14:textId="77777777" w:rsidR="003D6653" w:rsidRPr="00015154" w:rsidRDefault="003D6653" w:rsidP="003D7B10">
            <w:pPr>
              <w:rPr>
                <w:rFonts w:ascii="Poppins" w:hAnsi="Poppins" w:cs="Poppins"/>
                <w:b/>
                <w:szCs w:val="22"/>
                <w:lang w:val="en-US"/>
              </w:rPr>
            </w:pPr>
            <w:r>
              <w:rPr>
                <w:rFonts w:ascii="Poppins" w:hAnsi="Poppins" w:cs="Poppins"/>
                <w:b/>
                <w:szCs w:val="22"/>
                <w:lang w:val="en-US"/>
              </w:rPr>
              <w:t>Benefits</w:t>
            </w:r>
          </w:p>
        </w:tc>
        <w:tc>
          <w:tcPr>
            <w:tcW w:w="7371" w:type="dxa"/>
            <w:vAlign w:val="center"/>
          </w:tcPr>
          <w:p w14:paraId="6EF4B515" w14:textId="77777777" w:rsidR="003D6653" w:rsidRPr="008A2D49" w:rsidRDefault="003D6653" w:rsidP="003D7B10">
            <w:pPr>
              <w:rPr>
                <w:rFonts w:ascii="Poppins" w:hAnsi="Poppins" w:cs="Poppins"/>
                <w:color w:val="161B4E" w:themeColor="text1"/>
                <w:szCs w:val="22"/>
              </w:rPr>
            </w:pPr>
            <w:r>
              <w:rPr>
                <w:rFonts w:ascii="Poppins" w:hAnsi="Poppins" w:cs="Poppins"/>
                <w:color w:val="161B4E" w:themeColor="text1"/>
                <w:szCs w:val="22"/>
              </w:rPr>
              <w:t xml:space="preserve">25 days per annum pro rata exclusive of statutory and national holidays </w:t>
            </w:r>
          </w:p>
        </w:tc>
      </w:tr>
    </w:tbl>
    <w:p w14:paraId="1A9647E7" w14:textId="77777777" w:rsidR="003D6653" w:rsidRPr="00870B3D" w:rsidRDefault="003D6653" w:rsidP="009C5E39">
      <w:pPr>
        <w:rPr>
          <w:rFonts w:ascii="Poppins" w:hAnsi="Poppins" w:cs="Poppins"/>
          <w:b/>
          <w:color w:val="161B4E"/>
          <w:szCs w:val="22"/>
        </w:rPr>
      </w:pPr>
    </w:p>
    <w:p w14:paraId="78241A58" w14:textId="77777777" w:rsidR="00917F72" w:rsidRDefault="00917F72" w:rsidP="00917F72">
      <w:pPr>
        <w:rPr>
          <w:rFonts w:ascii="Poppins" w:hAnsi="Poppins" w:cs="Poppins"/>
          <w:szCs w:val="22"/>
        </w:rPr>
      </w:pPr>
      <w:r w:rsidRPr="00015154">
        <w:rPr>
          <w:rFonts w:ascii="Poppins" w:hAnsi="Poppins" w:cs="Poppins"/>
          <w:color w:val="161B4E" w:themeColor="text1"/>
          <w:szCs w:val="22"/>
        </w:rPr>
        <w:t>This is an outline job description designed to give an overview of the responsibilities of the role. We expect the job holder will work flexibly, responding to organisational needs and changes as they occur. You will also contribute to the wider corporate and organisational needs of Girlguiding Anglia</w:t>
      </w:r>
      <w:r w:rsidRPr="00015154">
        <w:rPr>
          <w:rFonts w:ascii="Poppins" w:hAnsi="Poppins" w:cs="Poppins"/>
          <w:szCs w:val="22"/>
        </w:rPr>
        <w:t>.</w:t>
      </w:r>
    </w:p>
    <w:p w14:paraId="1C13A565" w14:textId="77777777" w:rsidR="00917F72" w:rsidRDefault="00917F72" w:rsidP="00917F72">
      <w:pPr>
        <w:rPr>
          <w:rFonts w:ascii="Poppins" w:hAnsi="Poppins" w:cs="Poppins"/>
          <w:szCs w:val="22"/>
        </w:rPr>
      </w:pPr>
    </w:p>
    <w:p w14:paraId="38BCDE3F" w14:textId="77777777" w:rsidR="00917F72" w:rsidRDefault="00917F72" w:rsidP="00917F72">
      <w:r w:rsidRPr="00AC1EF5">
        <w:rPr>
          <w:rFonts w:ascii="Poppins" w:eastAsia="Poppins" w:hAnsi="Poppins" w:cs="Poppins"/>
          <w:color w:val="161B4E" w:themeColor="text1"/>
          <w:szCs w:val="22"/>
        </w:rPr>
        <w:t xml:space="preserve">We want everyone to feel comfortable and supported when applying to join Girlguiding Anglia. If you have a disability or think you might need any adjustments during the recruitment process, just get in touch with our HR officer at </w:t>
      </w:r>
      <w:hyperlink r:id="rId13">
        <w:r w:rsidRPr="00AC1EF5">
          <w:rPr>
            <w:rStyle w:val="Hyperlink"/>
            <w:rFonts w:ascii="Poppins" w:eastAsia="Poppins" w:hAnsi="Poppins" w:cs="Poppins"/>
            <w:szCs w:val="22"/>
          </w:rPr>
          <w:t>HR@girlguiding-anglia.org.uk</w:t>
        </w:r>
      </w:hyperlink>
    </w:p>
    <w:p w14:paraId="40A6E676" w14:textId="77777777" w:rsidR="00917F72" w:rsidRPr="00AC1EF5" w:rsidRDefault="00917F72" w:rsidP="00917F72">
      <w:pPr>
        <w:rPr>
          <w:rFonts w:eastAsia="Trebuchet MS" w:cs="Trebuchet MS"/>
          <w:szCs w:val="22"/>
        </w:rPr>
      </w:pPr>
    </w:p>
    <w:p w14:paraId="5DE412F5" w14:textId="77777777" w:rsidR="00917F72" w:rsidRPr="00AC1EF5" w:rsidRDefault="00917F72" w:rsidP="00917F72">
      <w:pPr>
        <w:rPr>
          <w:rFonts w:ascii="Poppins" w:eastAsia="Poppins" w:hAnsi="Poppins" w:cs="Poppins"/>
          <w:szCs w:val="22"/>
        </w:rPr>
      </w:pPr>
      <w:r w:rsidRPr="00AC1EF5">
        <w:rPr>
          <w:rFonts w:ascii="Poppins" w:eastAsia="Poppins" w:hAnsi="Poppins" w:cs="Poppins"/>
          <w:color w:val="161B4E" w:themeColor="text1"/>
          <w:szCs w:val="22"/>
        </w:rPr>
        <w:t>We are happy to discuss how we can best support you.</w:t>
      </w:r>
    </w:p>
    <w:p w14:paraId="11B835E5" w14:textId="77777777" w:rsidR="00917F72" w:rsidRPr="00AC1EF5" w:rsidRDefault="00917F72" w:rsidP="00917F72">
      <w:pPr>
        <w:rPr>
          <w:rFonts w:ascii="Poppins" w:hAnsi="Poppins" w:cs="Poppins"/>
          <w:szCs w:val="22"/>
        </w:rPr>
      </w:pPr>
    </w:p>
    <w:p w14:paraId="3F801528" w14:textId="77777777" w:rsidR="00D476B4" w:rsidRPr="00870B3D" w:rsidRDefault="00D476B4" w:rsidP="00BF1197">
      <w:pPr>
        <w:rPr>
          <w:rFonts w:ascii="Poppins" w:hAnsi="Poppins" w:cs="Poppins"/>
          <w:b/>
          <w:sz w:val="20"/>
          <w:szCs w:val="20"/>
        </w:rPr>
      </w:pPr>
    </w:p>
    <w:p w14:paraId="31824350" w14:textId="77777777" w:rsidR="00BF1197" w:rsidRPr="00870B3D" w:rsidRDefault="00BF1197" w:rsidP="00BF1197">
      <w:pPr>
        <w:ind w:left="-709"/>
        <w:rPr>
          <w:rFonts w:ascii="Poppins" w:hAnsi="Poppins" w:cs="Poppins"/>
          <w:b/>
          <w:sz w:val="20"/>
          <w:szCs w:val="20"/>
        </w:rPr>
      </w:pPr>
    </w:p>
    <w:p w14:paraId="6D5D1E9D" w14:textId="77777777" w:rsidR="00BF1197" w:rsidRPr="00870B3D" w:rsidRDefault="00BF1197" w:rsidP="00BF1197">
      <w:pPr>
        <w:ind w:left="-709"/>
        <w:rPr>
          <w:rFonts w:ascii="Poppins" w:hAnsi="Poppins" w:cs="Poppins"/>
          <w:b/>
          <w:sz w:val="20"/>
          <w:szCs w:val="20"/>
        </w:rPr>
        <w:sectPr w:rsidR="00BF1197" w:rsidRPr="00870B3D" w:rsidSect="00BF1197">
          <w:footerReference w:type="default" r:id="rId14"/>
          <w:pgSz w:w="11906" w:h="16838"/>
          <w:pgMar w:top="284" w:right="1133" w:bottom="360" w:left="1134" w:header="708" w:footer="708" w:gutter="0"/>
          <w:cols w:space="708"/>
          <w:docGrid w:linePitch="360"/>
        </w:sectPr>
      </w:pPr>
    </w:p>
    <w:tbl>
      <w:tblPr>
        <w:tblpPr w:leftFromText="180" w:rightFromText="180" w:vertAnchor="text" w:horzAnchor="margin" w:tblpXSpec="center" w:tblpY="-848"/>
        <w:tblW w:w="9977" w:type="dxa"/>
        <w:jc w:val="center"/>
        <w:shd w:val="clear" w:color="auto" w:fill="548DD4"/>
        <w:tblLook w:val="01E0" w:firstRow="1" w:lastRow="1" w:firstColumn="1" w:lastColumn="1" w:noHBand="0" w:noVBand="0"/>
      </w:tblPr>
      <w:tblGrid>
        <w:gridCol w:w="9977"/>
      </w:tblGrid>
      <w:tr w:rsidR="00917F72" w14:paraId="13DE8553" w14:textId="77777777" w:rsidTr="003D7B10">
        <w:trPr>
          <w:trHeight w:val="624"/>
          <w:jc w:val="center"/>
        </w:trPr>
        <w:tc>
          <w:tcPr>
            <w:tcW w:w="9977" w:type="dxa"/>
            <w:shd w:val="clear" w:color="auto" w:fill="161B4E" w:themeFill="text1"/>
            <w:vAlign w:val="center"/>
          </w:tcPr>
          <w:p w14:paraId="0CC8F152" w14:textId="77777777" w:rsidR="00917F72" w:rsidRDefault="00917F72" w:rsidP="003D7B10">
            <w:pPr>
              <w:rPr>
                <w:rFonts w:ascii="Poppins" w:eastAsia="Poppins" w:hAnsi="Poppins" w:cs="Poppins"/>
                <w:b/>
                <w:bCs/>
                <w:color w:val="FFFFFF" w:themeColor="background1"/>
              </w:rPr>
            </w:pPr>
            <w:r w:rsidRPr="5746FEF7">
              <w:rPr>
                <w:rFonts w:ascii="Poppins" w:eastAsia="Poppins" w:hAnsi="Poppins" w:cs="Poppins"/>
                <w:b/>
                <w:bCs/>
                <w:color w:val="FFFFFF" w:themeColor="background1"/>
              </w:rPr>
              <w:lastRenderedPageBreak/>
              <w:t xml:space="preserve">                                                                           Person Specification</w:t>
            </w:r>
          </w:p>
        </w:tc>
      </w:tr>
    </w:tbl>
    <w:p w14:paraId="3972675A" w14:textId="77777777" w:rsidR="00BF1197" w:rsidRPr="00870B3D" w:rsidRDefault="00BF1197" w:rsidP="00BF1197">
      <w:pPr>
        <w:ind w:left="-709"/>
        <w:rPr>
          <w:rFonts w:ascii="Poppins" w:hAnsi="Poppins" w:cs="Poppins"/>
          <w:b/>
          <w:sz w:val="20"/>
          <w:szCs w:val="20"/>
        </w:rPr>
      </w:pPr>
    </w:p>
    <w:tbl>
      <w:tblPr>
        <w:tblStyle w:val="TableGrid"/>
        <w:tblW w:w="10491" w:type="dxa"/>
        <w:tblInd w:w="-431" w:type="dxa"/>
        <w:tblLook w:val="04A0" w:firstRow="1" w:lastRow="0" w:firstColumn="1" w:lastColumn="0" w:noHBand="0" w:noVBand="1"/>
      </w:tblPr>
      <w:tblGrid>
        <w:gridCol w:w="1711"/>
        <w:gridCol w:w="4102"/>
        <w:gridCol w:w="2693"/>
        <w:gridCol w:w="1985"/>
      </w:tblGrid>
      <w:tr w:rsidR="00BF1197" w:rsidRPr="00870B3D" w14:paraId="5CF115B5" w14:textId="77777777" w:rsidTr="00BF1197">
        <w:trPr>
          <w:tblHeader/>
        </w:trPr>
        <w:tc>
          <w:tcPr>
            <w:tcW w:w="1711" w:type="dxa"/>
            <w:shd w:val="clear" w:color="auto" w:fill="161B4E"/>
          </w:tcPr>
          <w:p w14:paraId="74F3C308" w14:textId="77777777" w:rsidR="00BF1197" w:rsidRPr="00870B3D" w:rsidRDefault="00BF1197" w:rsidP="000A36E5">
            <w:pPr>
              <w:jc w:val="center"/>
              <w:rPr>
                <w:rFonts w:ascii="Poppins" w:hAnsi="Poppins" w:cs="Poppins"/>
                <w:b/>
                <w:sz w:val="20"/>
                <w:szCs w:val="20"/>
              </w:rPr>
            </w:pPr>
            <w:r w:rsidRPr="00870B3D">
              <w:rPr>
                <w:rFonts w:ascii="Poppins" w:hAnsi="Poppins" w:cs="Poppins"/>
                <w:b/>
                <w:sz w:val="20"/>
                <w:szCs w:val="20"/>
              </w:rPr>
              <w:t>Factor</w:t>
            </w:r>
          </w:p>
        </w:tc>
        <w:tc>
          <w:tcPr>
            <w:tcW w:w="4102" w:type="dxa"/>
            <w:shd w:val="clear" w:color="auto" w:fill="161B4E"/>
          </w:tcPr>
          <w:p w14:paraId="468DF3DB" w14:textId="77777777" w:rsidR="00BF1197" w:rsidRPr="00870B3D" w:rsidRDefault="00BF1197" w:rsidP="000A36E5">
            <w:pPr>
              <w:jc w:val="center"/>
              <w:rPr>
                <w:rFonts w:ascii="Poppins" w:hAnsi="Poppins" w:cs="Poppins"/>
                <w:b/>
                <w:sz w:val="20"/>
                <w:szCs w:val="20"/>
              </w:rPr>
            </w:pPr>
            <w:r w:rsidRPr="00870B3D">
              <w:rPr>
                <w:rFonts w:ascii="Poppins" w:hAnsi="Poppins" w:cs="Poppins"/>
                <w:b/>
                <w:sz w:val="20"/>
                <w:szCs w:val="20"/>
              </w:rPr>
              <w:t>Essential</w:t>
            </w:r>
          </w:p>
        </w:tc>
        <w:tc>
          <w:tcPr>
            <w:tcW w:w="2693" w:type="dxa"/>
            <w:shd w:val="clear" w:color="auto" w:fill="161B4E"/>
          </w:tcPr>
          <w:p w14:paraId="4ED0EC67" w14:textId="77777777" w:rsidR="00BF1197" w:rsidRPr="00870B3D" w:rsidRDefault="00BF1197" w:rsidP="000A36E5">
            <w:pPr>
              <w:jc w:val="center"/>
              <w:rPr>
                <w:rFonts w:ascii="Poppins" w:hAnsi="Poppins" w:cs="Poppins"/>
                <w:b/>
                <w:sz w:val="20"/>
                <w:szCs w:val="20"/>
              </w:rPr>
            </w:pPr>
            <w:r w:rsidRPr="00870B3D">
              <w:rPr>
                <w:rFonts w:ascii="Poppins" w:hAnsi="Poppins" w:cs="Poppins"/>
                <w:b/>
                <w:sz w:val="20"/>
                <w:szCs w:val="20"/>
              </w:rPr>
              <w:t>Desirable</w:t>
            </w:r>
          </w:p>
        </w:tc>
        <w:tc>
          <w:tcPr>
            <w:tcW w:w="1985" w:type="dxa"/>
            <w:shd w:val="clear" w:color="auto" w:fill="161B4E"/>
          </w:tcPr>
          <w:p w14:paraId="400A0F13" w14:textId="77777777" w:rsidR="00BF1197" w:rsidRPr="00870B3D" w:rsidRDefault="00BF1197" w:rsidP="000A36E5">
            <w:pPr>
              <w:jc w:val="center"/>
              <w:rPr>
                <w:rFonts w:ascii="Poppins" w:hAnsi="Poppins" w:cs="Poppins"/>
                <w:b/>
                <w:sz w:val="20"/>
                <w:szCs w:val="20"/>
              </w:rPr>
            </w:pPr>
            <w:r w:rsidRPr="00870B3D">
              <w:rPr>
                <w:rFonts w:ascii="Poppins" w:hAnsi="Poppins" w:cs="Poppins"/>
                <w:b/>
                <w:sz w:val="20"/>
                <w:szCs w:val="20"/>
              </w:rPr>
              <w:t>Method of assessment</w:t>
            </w:r>
          </w:p>
        </w:tc>
      </w:tr>
      <w:tr w:rsidR="00BF1197" w:rsidRPr="00870B3D" w14:paraId="5FFB7FEC" w14:textId="77777777" w:rsidTr="000A36E5">
        <w:trPr>
          <w:trHeight w:val="1109"/>
        </w:trPr>
        <w:tc>
          <w:tcPr>
            <w:tcW w:w="1711" w:type="dxa"/>
            <w:vAlign w:val="center"/>
          </w:tcPr>
          <w:p w14:paraId="27DA975F" w14:textId="77777777" w:rsidR="00BF1197" w:rsidRPr="00917F72" w:rsidRDefault="00BF1197" w:rsidP="000A36E5">
            <w:pPr>
              <w:pStyle w:val="Default"/>
              <w:rPr>
                <w:rFonts w:ascii="Poppins" w:hAnsi="Poppins" w:cs="Poppins"/>
                <w:color w:val="161B4E"/>
                <w:sz w:val="22"/>
                <w:szCs w:val="22"/>
              </w:rPr>
            </w:pPr>
            <w:r w:rsidRPr="00917F72">
              <w:rPr>
                <w:rFonts w:ascii="Poppins" w:hAnsi="Poppins" w:cs="Poppins"/>
                <w:color w:val="161B4E"/>
                <w:sz w:val="22"/>
                <w:szCs w:val="22"/>
              </w:rPr>
              <w:t xml:space="preserve">Education and qualifications </w:t>
            </w:r>
          </w:p>
        </w:tc>
        <w:tc>
          <w:tcPr>
            <w:tcW w:w="4102" w:type="dxa"/>
            <w:vAlign w:val="center"/>
          </w:tcPr>
          <w:p w14:paraId="07EDF075" w14:textId="54D31A46" w:rsidR="00BF1197" w:rsidRPr="00917F72" w:rsidRDefault="001B3A30" w:rsidP="00FE7F07">
            <w:pPr>
              <w:pStyle w:val="Default"/>
              <w:numPr>
                <w:ilvl w:val="0"/>
                <w:numId w:val="4"/>
              </w:numPr>
              <w:rPr>
                <w:rFonts w:ascii="Poppins" w:hAnsi="Poppins" w:cs="Poppins"/>
                <w:color w:val="161B4E"/>
                <w:sz w:val="22"/>
                <w:szCs w:val="22"/>
              </w:rPr>
            </w:pPr>
            <w:r w:rsidRPr="00917F72">
              <w:rPr>
                <w:rFonts w:ascii="Poppins" w:hAnsi="Poppins" w:cs="Poppins"/>
                <w:color w:val="161B4E"/>
                <w:sz w:val="22"/>
                <w:szCs w:val="22"/>
              </w:rPr>
              <w:t>Maths</w:t>
            </w:r>
            <w:r w:rsidR="009C64BB" w:rsidRPr="00917F72">
              <w:rPr>
                <w:rFonts w:ascii="Poppins" w:hAnsi="Poppins" w:cs="Poppins"/>
                <w:color w:val="161B4E"/>
                <w:sz w:val="22"/>
                <w:szCs w:val="22"/>
              </w:rPr>
              <w:t xml:space="preserve"> and English to level 2 or equivalent (GCSE grade C or above)</w:t>
            </w:r>
          </w:p>
        </w:tc>
        <w:tc>
          <w:tcPr>
            <w:tcW w:w="2693" w:type="dxa"/>
            <w:vAlign w:val="center"/>
          </w:tcPr>
          <w:p w14:paraId="4E2E5CEB" w14:textId="77777777" w:rsidR="00BF1197" w:rsidRPr="00917F72" w:rsidRDefault="00BF1197" w:rsidP="00FE7F07">
            <w:pPr>
              <w:pStyle w:val="Default"/>
              <w:numPr>
                <w:ilvl w:val="0"/>
                <w:numId w:val="4"/>
              </w:numPr>
              <w:rPr>
                <w:rFonts w:ascii="Poppins" w:hAnsi="Poppins" w:cs="Poppins"/>
                <w:color w:val="161B4E"/>
                <w:sz w:val="22"/>
                <w:szCs w:val="22"/>
              </w:rPr>
            </w:pPr>
            <w:r w:rsidRPr="00917F72">
              <w:rPr>
                <w:rFonts w:ascii="Poppins" w:hAnsi="Poppins" w:cs="Poppins"/>
                <w:color w:val="161B4E"/>
                <w:sz w:val="22"/>
                <w:szCs w:val="22"/>
              </w:rPr>
              <w:t>Educated to higher education level or equivalent</w:t>
            </w:r>
          </w:p>
        </w:tc>
        <w:tc>
          <w:tcPr>
            <w:tcW w:w="1985" w:type="dxa"/>
            <w:vAlign w:val="center"/>
          </w:tcPr>
          <w:p w14:paraId="63AF87D9" w14:textId="77777777" w:rsidR="00BF1197" w:rsidRPr="00917F72" w:rsidRDefault="00BF1197" w:rsidP="000A36E5">
            <w:pPr>
              <w:pStyle w:val="Default"/>
              <w:rPr>
                <w:rFonts w:ascii="Poppins" w:hAnsi="Poppins" w:cs="Poppins"/>
                <w:color w:val="161B4E"/>
                <w:sz w:val="22"/>
                <w:szCs w:val="22"/>
              </w:rPr>
            </w:pPr>
            <w:r w:rsidRPr="00917F72">
              <w:rPr>
                <w:rFonts w:ascii="Poppins" w:hAnsi="Poppins" w:cs="Poppins"/>
                <w:color w:val="161B4E"/>
                <w:sz w:val="22"/>
                <w:szCs w:val="22"/>
              </w:rPr>
              <w:t>Checking original certification</w:t>
            </w:r>
          </w:p>
        </w:tc>
      </w:tr>
      <w:tr w:rsidR="00252F9B" w:rsidRPr="00870B3D" w14:paraId="140D4C26" w14:textId="77777777" w:rsidTr="000A36E5">
        <w:trPr>
          <w:trHeight w:val="2273"/>
        </w:trPr>
        <w:tc>
          <w:tcPr>
            <w:tcW w:w="1711" w:type="dxa"/>
            <w:vAlign w:val="center"/>
          </w:tcPr>
          <w:p w14:paraId="4E6776BF" w14:textId="77777777" w:rsidR="00252F9B" w:rsidRPr="00917F72" w:rsidRDefault="00252F9B" w:rsidP="00252F9B">
            <w:pPr>
              <w:pStyle w:val="Default"/>
              <w:rPr>
                <w:rFonts w:ascii="Poppins" w:hAnsi="Poppins" w:cs="Poppins"/>
                <w:color w:val="161B4E"/>
                <w:sz w:val="22"/>
                <w:szCs w:val="22"/>
              </w:rPr>
            </w:pPr>
            <w:r w:rsidRPr="00917F72">
              <w:rPr>
                <w:rFonts w:ascii="Poppins" w:hAnsi="Poppins" w:cs="Poppins"/>
                <w:color w:val="161B4E"/>
                <w:sz w:val="22"/>
                <w:szCs w:val="22"/>
              </w:rPr>
              <w:t>Experience:</w:t>
            </w:r>
          </w:p>
        </w:tc>
        <w:tc>
          <w:tcPr>
            <w:tcW w:w="4102" w:type="dxa"/>
            <w:vAlign w:val="center"/>
          </w:tcPr>
          <w:p w14:paraId="72435A72" w14:textId="77777777" w:rsidR="00252F9B" w:rsidRPr="00917F72" w:rsidRDefault="00252F9B" w:rsidP="00252F9B">
            <w:pPr>
              <w:pStyle w:val="Default"/>
              <w:numPr>
                <w:ilvl w:val="0"/>
                <w:numId w:val="10"/>
              </w:numPr>
              <w:rPr>
                <w:rFonts w:ascii="Poppins" w:hAnsi="Poppins" w:cs="Poppins"/>
                <w:color w:val="161B4E"/>
                <w:sz w:val="22"/>
                <w:szCs w:val="22"/>
              </w:rPr>
            </w:pPr>
            <w:r w:rsidRPr="00917F72">
              <w:rPr>
                <w:rFonts w:ascii="Poppins" w:hAnsi="Poppins" w:cs="Poppins"/>
                <w:color w:val="161B4E"/>
                <w:sz w:val="22"/>
                <w:szCs w:val="22"/>
              </w:rPr>
              <w:t>Managing high volumes of tasks.</w:t>
            </w:r>
          </w:p>
          <w:p w14:paraId="1CF1B82F" w14:textId="624BF961" w:rsidR="00252F9B" w:rsidRPr="00917F72" w:rsidRDefault="00252F9B" w:rsidP="00252F9B">
            <w:pPr>
              <w:pStyle w:val="Default"/>
              <w:numPr>
                <w:ilvl w:val="0"/>
                <w:numId w:val="6"/>
              </w:numPr>
              <w:rPr>
                <w:rFonts w:ascii="Poppins" w:hAnsi="Poppins" w:cs="Poppins"/>
                <w:color w:val="161B4E"/>
                <w:sz w:val="22"/>
                <w:szCs w:val="22"/>
              </w:rPr>
            </w:pPr>
            <w:r w:rsidRPr="00917F72">
              <w:rPr>
                <w:rFonts w:ascii="Poppins" w:hAnsi="Poppins" w:cs="Poppins"/>
                <w:color w:val="161B4E"/>
                <w:sz w:val="22"/>
                <w:szCs w:val="22"/>
              </w:rPr>
              <w:t>Excellent computer skills including experience of MS Office suite and other communications-based software</w:t>
            </w:r>
          </w:p>
          <w:p w14:paraId="0033A4CA" w14:textId="77777777" w:rsidR="00252F9B" w:rsidRPr="00917F72" w:rsidRDefault="00252F9B" w:rsidP="00252F9B">
            <w:pPr>
              <w:pStyle w:val="Default"/>
              <w:numPr>
                <w:ilvl w:val="0"/>
                <w:numId w:val="6"/>
              </w:numPr>
              <w:rPr>
                <w:rFonts w:ascii="Poppins" w:hAnsi="Poppins" w:cs="Poppins"/>
                <w:color w:val="161B4E"/>
                <w:sz w:val="22"/>
                <w:szCs w:val="22"/>
              </w:rPr>
            </w:pPr>
            <w:r w:rsidRPr="00917F72">
              <w:rPr>
                <w:rFonts w:ascii="Poppins" w:hAnsi="Poppins" w:cs="Poppins"/>
                <w:color w:val="161B4E"/>
                <w:sz w:val="22"/>
                <w:szCs w:val="22"/>
              </w:rPr>
              <w:t>Working to challenging deadlines</w:t>
            </w:r>
          </w:p>
          <w:p w14:paraId="49A7E944" w14:textId="77777777" w:rsidR="00252F9B" w:rsidRPr="00917F72" w:rsidRDefault="00252F9B" w:rsidP="00252F9B">
            <w:pPr>
              <w:pStyle w:val="Default"/>
              <w:ind w:left="360"/>
              <w:rPr>
                <w:rFonts w:ascii="Poppins" w:hAnsi="Poppins" w:cs="Poppins"/>
                <w:color w:val="161B4E"/>
                <w:sz w:val="22"/>
                <w:szCs w:val="22"/>
              </w:rPr>
            </w:pPr>
          </w:p>
        </w:tc>
        <w:tc>
          <w:tcPr>
            <w:tcW w:w="2693" w:type="dxa"/>
            <w:vAlign w:val="center"/>
          </w:tcPr>
          <w:p w14:paraId="1376D3EC" w14:textId="77777777" w:rsidR="00252F9B" w:rsidRPr="00917F72" w:rsidRDefault="00252F9B" w:rsidP="00252F9B">
            <w:pPr>
              <w:pStyle w:val="ListParagraph"/>
              <w:numPr>
                <w:ilvl w:val="0"/>
                <w:numId w:val="5"/>
              </w:numPr>
              <w:contextualSpacing/>
              <w:rPr>
                <w:rFonts w:ascii="Poppins" w:hAnsi="Poppins" w:cs="Poppins"/>
                <w:color w:val="161B4E" w:themeColor="text1"/>
                <w:szCs w:val="22"/>
              </w:rPr>
            </w:pPr>
            <w:r w:rsidRPr="00917F72">
              <w:rPr>
                <w:rFonts w:ascii="Poppins" w:hAnsi="Poppins" w:cs="Poppins"/>
                <w:color w:val="161B4E" w:themeColor="text1"/>
                <w:szCs w:val="22"/>
              </w:rPr>
              <w:t>Previous experience of working within a communications team and familiar with procedures including email marketing, dot digital, creating press releases</w:t>
            </w:r>
          </w:p>
          <w:p w14:paraId="50ACB8F5" w14:textId="77777777" w:rsidR="00252F9B" w:rsidRPr="00917F72" w:rsidRDefault="00252F9B" w:rsidP="00252F9B">
            <w:pPr>
              <w:pStyle w:val="ListParagraph"/>
              <w:numPr>
                <w:ilvl w:val="0"/>
                <w:numId w:val="5"/>
              </w:numPr>
              <w:contextualSpacing/>
              <w:rPr>
                <w:rFonts w:ascii="Poppins" w:hAnsi="Poppins" w:cs="Poppins"/>
                <w:color w:val="161B4E" w:themeColor="text1"/>
                <w:szCs w:val="22"/>
              </w:rPr>
            </w:pPr>
            <w:r w:rsidRPr="00917F72">
              <w:rPr>
                <w:rFonts w:ascii="Poppins" w:hAnsi="Poppins" w:cs="Poppins"/>
                <w:color w:val="161B4E" w:themeColor="text1"/>
                <w:szCs w:val="22"/>
              </w:rPr>
              <w:t>Using Adobe Creative Suite and/or Canva</w:t>
            </w:r>
          </w:p>
          <w:p w14:paraId="658EE09A" w14:textId="77777777" w:rsidR="00252F9B" w:rsidRPr="00917F72" w:rsidRDefault="00252F9B" w:rsidP="00252F9B">
            <w:pPr>
              <w:pStyle w:val="ListParagraph"/>
              <w:numPr>
                <w:ilvl w:val="0"/>
                <w:numId w:val="5"/>
              </w:numPr>
              <w:contextualSpacing/>
              <w:rPr>
                <w:rFonts w:ascii="Poppins" w:hAnsi="Poppins" w:cs="Poppins"/>
                <w:color w:val="161B4E" w:themeColor="text1"/>
                <w:szCs w:val="22"/>
              </w:rPr>
            </w:pPr>
            <w:r w:rsidRPr="00917F72">
              <w:rPr>
                <w:rFonts w:ascii="Poppins" w:hAnsi="Poppins" w:cs="Poppins"/>
                <w:color w:val="161B4E" w:themeColor="text1"/>
                <w:szCs w:val="22"/>
              </w:rPr>
              <w:t>Have experience of updating websites</w:t>
            </w:r>
          </w:p>
          <w:p w14:paraId="0139003D" w14:textId="251D067E" w:rsidR="00252F9B" w:rsidRPr="00917F72" w:rsidRDefault="00252F9B" w:rsidP="00252F9B">
            <w:pPr>
              <w:pStyle w:val="ListParagraph"/>
              <w:numPr>
                <w:ilvl w:val="0"/>
                <w:numId w:val="5"/>
              </w:numPr>
              <w:contextualSpacing/>
              <w:rPr>
                <w:rFonts w:ascii="Poppins" w:hAnsi="Poppins" w:cs="Poppins"/>
                <w:color w:val="161B4E" w:themeColor="text1"/>
                <w:szCs w:val="22"/>
              </w:rPr>
            </w:pPr>
            <w:r w:rsidRPr="00917F72">
              <w:rPr>
                <w:rFonts w:ascii="Poppins" w:hAnsi="Poppins" w:cs="Poppins"/>
                <w:color w:val="161B4E" w:themeColor="text1"/>
                <w:szCs w:val="22"/>
              </w:rPr>
              <w:t>Working with volunteers or a membership organisation</w:t>
            </w:r>
          </w:p>
        </w:tc>
        <w:tc>
          <w:tcPr>
            <w:tcW w:w="1985" w:type="dxa"/>
            <w:vAlign w:val="center"/>
          </w:tcPr>
          <w:p w14:paraId="02CADC83" w14:textId="77777777" w:rsidR="00252F9B" w:rsidRPr="00917F72" w:rsidRDefault="00252F9B" w:rsidP="00252F9B">
            <w:pPr>
              <w:pStyle w:val="Default"/>
              <w:rPr>
                <w:rFonts w:ascii="Poppins" w:hAnsi="Poppins" w:cs="Poppins"/>
                <w:color w:val="161B4E"/>
                <w:sz w:val="22"/>
                <w:szCs w:val="22"/>
              </w:rPr>
            </w:pPr>
            <w:r w:rsidRPr="00917F72">
              <w:rPr>
                <w:rFonts w:ascii="Poppins" w:hAnsi="Poppins" w:cs="Poppins"/>
                <w:color w:val="161B4E"/>
                <w:sz w:val="22"/>
                <w:szCs w:val="22"/>
              </w:rPr>
              <w:t>Via application form and verified by references.</w:t>
            </w:r>
          </w:p>
          <w:p w14:paraId="3B7A317B" w14:textId="77777777" w:rsidR="00252F9B" w:rsidRPr="00917F72" w:rsidRDefault="00252F9B" w:rsidP="00252F9B">
            <w:pPr>
              <w:pStyle w:val="Default"/>
              <w:rPr>
                <w:rFonts w:ascii="Poppins" w:hAnsi="Poppins" w:cs="Poppins"/>
                <w:color w:val="161B4E"/>
                <w:sz w:val="22"/>
                <w:szCs w:val="22"/>
              </w:rPr>
            </w:pPr>
            <w:r w:rsidRPr="00917F72">
              <w:rPr>
                <w:rFonts w:ascii="Poppins" w:hAnsi="Poppins" w:cs="Poppins"/>
                <w:color w:val="161B4E"/>
                <w:sz w:val="22"/>
                <w:szCs w:val="22"/>
              </w:rPr>
              <w:t xml:space="preserve"> </w:t>
            </w:r>
          </w:p>
          <w:p w14:paraId="59C9213F" w14:textId="77777777" w:rsidR="00252F9B" w:rsidRPr="00917F72" w:rsidRDefault="00252F9B" w:rsidP="00252F9B">
            <w:pPr>
              <w:pStyle w:val="Default"/>
              <w:rPr>
                <w:rFonts w:ascii="Poppins" w:hAnsi="Poppins" w:cs="Poppins"/>
                <w:color w:val="161B4E"/>
                <w:sz w:val="22"/>
                <w:szCs w:val="22"/>
              </w:rPr>
            </w:pPr>
            <w:r w:rsidRPr="00917F72">
              <w:rPr>
                <w:rFonts w:ascii="Poppins" w:hAnsi="Poppins" w:cs="Poppins"/>
                <w:color w:val="161B4E"/>
                <w:sz w:val="22"/>
                <w:szCs w:val="22"/>
              </w:rPr>
              <w:t xml:space="preserve">Through appropriate questions and answers at interview. </w:t>
            </w:r>
          </w:p>
        </w:tc>
      </w:tr>
      <w:tr w:rsidR="00252F9B" w:rsidRPr="00870B3D" w14:paraId="49A49740" w14:textId="77777777" w:rsidTr="000A36E5">
        <w:trPr>
          <w:trHeight w:val="5070"/>
        </w:trPr>
        <w:tc>
          <w:tcPr>
            <w:tcW w:w="1711" w:type="dxa"/>
            <w:vAlign w:val="center"/>
          </w:tcPr>
          <w:p w14:paraId="5D2F149C" w14:textId="77777777" w:rsidR="00252F9B" w:rsidRPr="00917F72" w:rsidRDefault="00252F9B" w:rsidP="00252F9B">
            <w:pPr>
              <w:pStyle w:val="Default"/>
              <w:rPr>
                <w:rFonts w:ascii="Poppins" w:hAnsi="Poppins" w:cs="Poppins"/>
                <w:color w:val="161B4E"/>
                <w:sz w:val="22"/>
                <w:szCs w:val="22"/>
              </w:rPr>
            </w:pPr>
            <w:r w:rsidRPr="00917F72">
              <w:rPr>
                <w:rFonts w:ascii="Poppins" w:hAnsi="Poppins" w:cs="Poppins"/>
                <w:color w:val="161B4E"/>
                <w:sz w:val="22"/>
                <w:szCs w:val="22"/>
              </w:rPr>
              <w:t xml:space="preserve">Ability to </w:t>
            </w:r>
          </w:p>
          <w:p w14:paraId="72369776" w14:textId="77777777" w:rsidR="00252F9B" w:rsidRPr="00917F72" w:rsidRDefault="00252F9B" w:rsidP="00252F9B">
            <w:pPr>
              <w:rPr>
                <w:rFonts w:ascii="Poppins" w:hAnsi="Poppins" w:cs="Poppins"/>
                <w:color w:val="161B4E"/>
                <w:szCs w:val="22"/>
              </w:rPr>
            </w:pPr>
          </w:p>
          <w:p w14:paraId="335D6E33" w14:textId="77777777" w:rsidR="00252F9B" w:rsidRPr="00917F72" w:rsidRDefault="00252F9B" w:rsidP="00252F9B">
            <w:pPr>
              <w:rPr>
                <w:rFonts w:ascii="Poppins" w:hAnsi="Poppins" w:cs="Poppins"/>
                <w:color w:val="161B4E"/>
                <w:szCs w:val="22"/>
              </w:rPr>
            </w:pPr>
          </w:p>
          <w:p w14:paraId="22595666" w14:textId="77777777" w:rsidR="00252F9B" w:rsidRPr="00917F72" w:rsidRDefault="00252F9B" w:rsidP="00252F9B">
            <w:pPr>
              <w:rPr>
                <w:rFonts w:ascii="Poppins" w:hAnsi="Poppins" w:cs="Poppins"/>
                <w:color w:val="161B4E"/>
                <w:szCs w:val="22"/>
              </w:rPr>
            </w:pPr>
          </w:p>
          <w:p w14:paraId="58543F8D" w14:textId="77777777" w:rsidR="00252F9B" w:rsidRPr="00917F72" w:rsidRDefault="00252F9B" w:rsidP="00252F9B">
            <w:pPr>
              <w:rPr>
                <w:rFonts w:ascii="Poppins" w:hAnsi="Poppins" w:cs="Poppins"/>
                <w:color w:val="161B4E"/>
                <w:szCs w:val="22"/>
              </w:rPr>
            </w:pPr>
          </w:p>
          <w:p w14:paraId="3316DC6A" w14:textId="77777777" w:rsidR="00252F9B" w:rsidRPr="00917F72" w:rsidRDefault="00252F9B" w:rsidP="00252F9B">
            <w:pPr>
              <w:rPr>
                <w:rFonts w:ascii="Poppins" w:hAnsi="Poppins" w:cs="Poppins"/>
                <w:color w:val="161B4E"/>
                <w:szCs w:val="22"/>
              </w:rPr>
            </w:pPr>
          </w:p>
          <w:p w14:paraId="0F12A055" w14:textId="77777777" w:rsidR="00252F9B" w:rsidRPr="00917F72" w:rsidRDefault="00252F9B" w:rsidP="00252F9B">
            <w:pPr>
              <w:rPr>
                <w:rFonts w:ascii="Poppins" w:hAnsi="Poppins" w:cs="Poppins"/>
                <w:color w:val="161B4E"/>
                <w:szCs w:val="22"/>
              </w:rPr>
            </w:pPr>
          </w:p>
          <w:p w14:paraId="589D9DD7" w14:textId="77777777" w:rsidR="00252F9B" w:rsidRPr="00917F72" w:rsidRDefault="00252F9B" w:rsidP="00252F9B">
            <w:pPr>
              <w:rPr>
                <w:rFonts w:ascii="Poppins" w:hAnsi="Poppins" w:cs="Poppins"/>
                <w:color w:val="161B4E"/>
                <w:szCs w:val="22"/>
              </w:rPr>
            </w:pPr>
          </w:p>
          <w:p w14:paraId="31BD2D74" w14:textId="77777777" w:rsidR="00252F9B" w:rsidRPr="00917F72" w:rsidRDefault="00252F9B" w:rsidP="00252F9B">
            <w:pPr>
              <w:tabs>
                <w:tab w:val="left" w:pos="280"/>
              </w:tabs>
              <w:rPr>
                <w:rFonts w:ascii="Poppins" w:hAnsi="Poppins" w:cs="Poppins"/>
                <w:color w:val="161B4E"/>
                <w:szCs w:val="22"/>
              </w:rPr>
            </w:pPr>
            <w:r w:rsidRPr="00917F72">
              <w:rPr>
                <w:rFonts w:ascii="Poppins" w:hAnsi="Poppins" w:cs="Poppins"/>
                <w:color w:val="161B4E"/>
                <w:szCs w:val="22"/>
              </w:rPr>
              <w:tab/>
            </w:r>
          </w:p>
        </w:tc>
        <w:tc>
          <w:tcPr>
            <w:tcW w:w="4102" w:type="dxa"/>
            <w:vAlign w:val="center"/>
          </w:tcPr>
          <w:p w14:paraId="152A5FDC" w14:textId="77777777" w:rsidR="00917F72" w:rsidRPr="008A2D49" w:rsidRDefault="00917F72" w:rsidP="00917F72">
            <w:pPr>
              <w:pStyle w:val="Default"/>
              <w:numPr>
                <w:ilvl w:val="0"/>
                <w:numId w:val="8"/>
              </w:numPr>
              <w:rPr>
                <w:rFonts w:ascii="Poppins" w:hAnsi="Poppins" w:cs="Poppins"/>
                <w:color w:val="161B4E" w:themeColor="text1"/>
                <w:sz w:val="22"/>
                <w:szCs w:val="22"/>
              </w:rPr>
            </w:pPr>
            <w:r>
              <w:rPr>
                <w:rFonts w:ascii="Poppins" w:hAnsi="Poppins" w:cs="Poppins"/>
                <w:color w:val="161B4E" w:themeColor="text1"/>
                <w:sz w:val="22"/>
                <w:szCs w:val="22"/>
              </w:rPr>
              <w:t xml:space="preserve">Build excellent relationships with staff at all levels and use these to champion communications </w:t>
            </w:r>
          </w:p>
          <w:p w14:paraId="15AC38E4" w14:textId="77777777" w:rsidR="00917F72" w:rsidRPr="002F0821" w:rsidRDefault="00917F72" w:rsidP="00917F72">
            <w:pPr>
              <w:pStyle w:val="Default"/>
              <w:numPr>
                <w:ilvl w:val="0"/>
                <w:numId w:val="8"/>
              </w:numPr>
              <w:rPr>
                <w:rFonts w:ascii="Poppins" w:hAnsi="Poppins" w:cs="Poppins"/>
                <w:color w:val="161B4E" w:themeColor="text1"/>
                <w:sz w:val="22"/>
                <w:szCs w:val="22"/>
              </w:rPr>
            </w:pPr>
            <w:r>
              <w:rPr>
                <w:rFonts w:ascii="Poppins" w:hAnsi="Poppins" w:cs="Poppins"/>
                <w:color w:val="161B4E" w:themeColor="text1"/>
                <w:sz w:val="22"/>
                <w:szCs w:val="22"/>
              </w:rPr>
              <w:t>Have excellent writing, editing and proofreading skills with a knowledge of good grammar and experience of adhering to a style guide as well as excellent verbal communication skills</w:t>
            </w:r>
          </w:p>
          <w:p w14:paraId="0B0F3EA0" w14:textId="77777777" w:rsidR="00917F72" w:rsidRPr="008A2D49" w:rsidRDefault="00917F72" w:rsidP="00917F72">
            <w:pPr>
              <w:pStyle w:val="Default"/>
              <w:numPr>
                <w:ilvl w:val="0"/>
                <w:numId w:val="8"/>
              </w:numPr>
              <w:rPr>
                <w:rFonts w:ascii="Poppins" w:hAnsi="Poppins" w:cs="Poppins"/>
                <w:color w:val="161B4E" w:themeColor="text1"/>
                <w:sz w:val="22"/>
                <w:szCs w:val="22"/>
              </w:rPr>
            </w:pPr>
            <w:r w:rsidRPr="008A2D49">
              <w:rPr>
                <w:rFonts w:ascii="Poppins" w:hAnsi="Poppins" w:cs="Poppins"/>
                <w:color w:val="161B4E" w:themeColor="text1"/>
                <w:sz w:val="22"/>
                <w:szCs w:val="22"/>
              </w:rPr>
              <w:t>Demonstrate discretion and handle confidential data in line with GDPR regulations</w:t>
            </w:r>
          </w:p>
          <w:p w14:paraId="62E231A7" w14:textId="77777777" w:rsidR="00917F72" w:rsidRPr="008A2D49" w:rsidRDefault="00917F72" w:rsidP="00917F72">
            <w:pPr>
              <w:pStyle w:val="Default"/>
              <w:numPr>
                <w:ilvl w:val="0"/>
                <w:numId w:val="8"/>
              </w:numPr>
              <w:rPr>
                <w:rFonts w:ascii="Poppins" w:hAnsi="Poppins" w:cs="Poppins"/>
                <w:color w:val="161B4E" w:themeColor="text1"/>
                <w:sz w:val="22"/>
                <w:szCs w:val="22"/>
              </w:rPr>
            </w:pPr>
            <w:r w:rsidRPr="008A2D49">
              <w:rPr>
                <w:rFonts w:ascii="Poppins" w:hAnsi="Poppins" w:cs="Poppins"/>
                <w:color w:val="161B4E" w:themeColor="text1"/>
                <w:sz w:val="22"/>
                <w:szCs w:val="22"/>
              </w:rPr>
              <w:t>Be proactive and take the initiative</w:t>
            </w:r>
          </w:p>
          <w:p w14:paraId="1A97AFFB" w14:textId="77777777" w:rsidR="00917F72" w:rsidRDefault="00917F72" w:rsidP="00917F72">
            <w:pPr>
              <w:pStyle w:val="Default"/>
              <w:numPr>
                <w:ilvl w:val="0"/>
                <w:numId w:val="8"/>
              </w:numPr>
              <w:rPr>
                <w:rFonts w:ascii="Poppins" w:hAnsi="Poppins" w:cs="Poppins"/>
                <w:color w:val="161B4E" w:themeColor="text1"/>
                <w:sz w:val="22"/>
                <w:szCs w:val="22"/>
              </w:rPr>
            </w:pPr>
            <w:r w:rsidRPr="008A2D49">
              <w:rPr>
                <w:rFonts w:ascii="Poppins" w:hAnsi="Poppins" w:cs="Poppins"/>
                <w:color w:val="161B4E" w:themeColor="text1"/>
                <w:sz w:val="22"/>
                <w:szCs w:val="22"/>
              </w:rPr>
              <w:t>Manage own work priorities and meet deadlines</w:t>
            </w:r>
          </w:p>
          <w:p w14:paraId="72789EAE" w14:textId="787AFDA5" w:rsidR="00252F9B" w:rsidRPr="00917F72" w:rsidRDefault="00917F72" w:rsidP="00917F72">
            <w:pPr>
              <w:pStyle w:val="Default"/>
              <w:numPr>
                <w:ilvl w:val="0"/>
                <w:numId w:val="6"/>
              </w:numPr>
              <w:rPr>
                <w:rFonts w:ascii="Poppins" w:hAnsi="Poppins" w:cs="Poppins"/>
                <w:color w:val="161B4E"/>
                <w:sz w:val="22"/>
                <w:szCs w:val="22"/>
              </w:rPr>
            </w:pPr>
            <w:r>
              <w:rPr>
                <w:rFonts w:ascii="Poppins" w:hAnsi="Poppins" w:cs="Poppins"/>
                <w:color w:val="161B4E" w:themeColor="text1"/>
                <w:sz w:val="22"/>
                <w:szCs w:val="22"/>
              </w:rPr>
              <w:t>Work within the Girlguiding values; empowering, fun, caring, inclusive, challenging and inspiring</w:t>
            </w:r>
          </w:p>
        </w:tc>
        <w:tc>
          <w:tcPr>
            <w:tcW w:w="2693" w:type="dxa"/>
            <w:vAlign w:val="center"/>
          </w:tcPr>
          <w:p w14:paraId="1407AE6E" w14:textId="79BBF33F" w:rsidR="00252F9B" w:rsidRPr="00917F72" w:rsidRDefault="00917F72" w:rsidP="00917F72">
            <w:pPr>
              <w:pStyle w:val="Default"/>
              <w:numPr>
                <w:ilvl w:val="0"/>
                <w:numId w:val="8"/>
              </w:numPr>
              <w:rPr>
                <w:rFonts w:ascii="Poppins" w:hAnsi="Poppins" w:cs="Poppins"/>
                <w:color w:val="161B4E"/>
                <w:sz w:val="22"/>
                <w:szCs w:val="22"/>
              </w:rPr>
            </w:pPr>
            <w:r w:rsidRPr="008A2D49">
              <w:rPr>
                <w:rFonts w:ascii="Poppins" w:hAnsi="Poppins" w:cs="Poppins"/>
                <w:color w:val="161B4E" w:themeColor="text1"/>
                <w:sz w:val="22"/>
                <w:szCs w:val="22"/>
              </w:rPr>
              <w:t>Use social media platforms</w:t>
            </w:r>
          </w:p>
        </w:tc>
        <w:tc>
          <w:tcPr>
            <w:tcW w:w="1985" w:type="dxa"/>
            <w:vAlign w:val="center"/>
          </w:tcPr>
          <w:p w14:paraId="05BB7759" w14:textId="77777777" w:rsidR="00252F9B" w:rsidRPr="00917F72" w:rsidRDefault="00252F9B" w:rsidP="00252F9B">
            <w:pPr>
              <w:pStyle w:val="Default"/>
              <w:rPr>
                <w:rFonts w:ascii="Poppins" w:hAnsi="Poppins" w:cs="Poppins"/>
                <w:color w:val="161B4E"/>
                <w:sz w:val="22"/>
                <w:szCs w:val="22"/>
              </w:rPr>
            </w:pPr>
            <w:r w:rsidRPr="00917F72">
              <w:rPr>
                <w:rFonts w:ascii="Poppins" w:hAnsi="Poppins" w:cs="Poppins"/>
                <w:color w:val="161B4E"/>
                <w:sz w:val="22"/>
                <w:szCs w:val="22"/>
              </w:rPr>
              <w:t xml:space="preserve">Via application form and verified by references. </w:t>
            </w:r>
          </w:p>
          <w:p w14:paraId="03DE4C74" w14:textId="77777777" w:rsidR="00252F9B" w:rsidRPr="00917F72" w:rsidRDefault="00252F9B" w:rsidP="00252F9B">
            <w:pPr>
              <w:pStyle w:val="Default"/>
              <w:rPr>
                <w:rFonts w:ascii="Poppins" w:hAnsi="Poppins" w:cs="Poppins"/>
                <w:color w:val="161B4E"/>
                <w:sz w:val="22"/>
                <w:szCs w:val="22"/>
              </w:rPr>
            </w:pPr>
          </w:p>
          <w:p w14:paraId="0227BDAF" w14:textId="77777777" w:rsidR="00252F9B" w:rsidRPr="00917F72" w:rsidRDefault="00252F9B" w:rsidP="00252F9B">
            <w:pPr>
              <w:pStyle w:val="Default"/>
              <w:rPr>
                <w:rFonts w:ascii="Poppins" w:hAnsi="Poppins" w:cs="Poppins"/>
                <w:color w:val="161B4E"/>
                <w:sz w:val="22"/>
                <w:szCs w:val="22"/>
              </w:rPr>
            </w:pPr>
            <w:r w:rsidRPr="00917F72">
              <w:rPr>
                <w:rFonts w:ascii="Poppins" w:hAnsi="Poppins" w:cs="Poppins"/>
                <w:color w:val="161B4E"/>
                <w:sz w:val="22"/>
                <w:szCs w:val="22"/>
              </w:rPr>
              <w:t>Through appropriate questions and answers at interview.</w:t>
            </w:r>
          </w:p>
        </w:tc>
      </w:tr>
      <w:tr w:rsidR="00252F9B" w:rsidRPr="00870B3D" w14:paraId="1142A5D0" w14:textId="77777777" w:rsidTr="000A36E5">
        <w:trPr>
          <w:trHeight w:val="2629"/>
        </w:trPr>
        <w:tc>
          <w:tcPr>
            <w:tcW w:w="1711" w:type="dxa"/>
            <w:vAlign w:val="center"/>
          </w:tcPr>
          <w:p w14:paraId="58E85146" w14:textId="77777777" w:rsidR="00252F9B" w:rsidRPr="00917F72" w:rsidRDefault="00252F9B" w:rsidP="00252F9B">
            <w:pPr>
              <w:pStyle w:val="Default"/>
              <w:rPr>
                <w:rFonts w:ascii="Poppins" w:hAnsi="Poppins" w:cs="Poppins"/>
                <w:color w:val="161B4E"/>
                <w:sz w:val="22"/>
                <w:szCs w:val="22"/>
              </w:rPr>
            </w:pPr>
            <w:r w:rsidRPr="00917F72">
              <w:rPr>
                <w:rFonts w:ascii="Poppins" w:hAnsi="Poppins" w:cs="Poppins"/>
                <w:color w:val="161B4E"/>
                <w:sz w:val="22"/>
                <w:szCs w:val="22"/>
              </w:rPr>
              <w:lastRenderedPageBreak/>
              <w:t>Committed to</w:t>
            </w:r>
          </w:p>
        </w:tc>
        <w:tc>
          <w:tcPr>
            <w:tcW w:w="4102" w:type="dxa"/>
            <w:vAlign w:val="center"/>
          </w:tcPr>
          <w:p w14:paraId="6382D533" w14:textId="77777777" w:rsidR="00252F9B" w:rsidRPr="00917F72" w:rsidRDefault="00252F9B" w:rsidP="00252F9B">
            <w:pPr>
              <w:pStyle w:val="ListParagraph"/>
              <w:numPr>
                <w:ilvl w:val="0"/>
                <w:numId w:val="1"/>
              </w:numPr>
              <w:rPr>
                <w:rFonts w:ascii="Poppins" w:hAnsi="Poppins" w:cs="Poppins"/>
                <w:color w:val="161B4E"/>
                <w:szCs w:val="22"/>
              </w:rPr>
            </w:pPr>
            <w:r w:rsidRPr="00917F72">
              <w:rPr>
                <w:rFonts w:ascii="Poppins" w:hAnsi="Poppins" w:cs="Poppins"/>
                <w:color w:val="161B4E"/>
                <w:szCs w:val="22"/>
              </w:rPr>
              <w:t>Joint working to achieve the overall aims of Girlguiding Anglia</w:t>
            </w:r>
          </w:p>
          <w:p w14:paraId="2D39FF83" w14:textId="77777777" w:rsidR="00252F9B" w:rsidRPr="00917F72" w:rsidRDefault="00252F9B" w:rsidP="00252F9B">
            <w:pPr>
              <w:pStyle w:val="ListParagraph"/>
              <w:numPr>
                <w:ilvl w:val="0"/>
                <w:numId w:val="1"/>
              </w:numPr>
              <w:rPr>
                <w:rFonts w:ascii="Poppins" w:hAnsi="Poppins" w:cs="Poppins"/>
                <w:color w:val="161B4E"/>
                <w:szCs w:val="22"/>
              </w:rPr>
            </w:pPr>
            <w:r w:rsidRPr="00917F72">
              <w:rPr>
                <w:rFonts w:ascii="Poppins" w:hAnsi="Poppins" w:cs="Poppins"/>
                <w:color w:val="161B4E"/>
                <w:szCs w:val="22"/>
              </w:rPr>
              <w:t>Supervision and appraisal</w:t>
            </w:r>
          </w:p>
          <w:p w14:paraId="250C1357" w14:textId="4FEAAE9C" w:rsidR="00252F9B" w:rsidRPr="00917F72" w:rsidRDefault="00252F9B" w:rsidP="00252F9B">
            <w:pPr>
              <w:pStyle w:val="ListParagraph"/>
              <w:numPr>
                <w:ilvl w:val="0"/>
                <w:numId w:val="1"/>
              </w:numPr>
              <w:rPr>
                <w:rFonts w:ascii="Poppins" w:hAnsi="Poppins" w:cs="Poppins"/>
                <w:color w:val="161B4E"/>
                <w:szCs w:val="22"/>
              </w:rPr>
            </w:pPr>
            <w:r w:rsidRPr="00917F72">
              <w:rPr>
                <w:rFonts w:ascii="Poppins" w:hAnsi="Poppins" w:cs="Poppins"/>
                <w:color w:val="161B4E"/>
                <w:szCs w:val="22"/>
              </w:rPr>
              <w:t>Participation in team meetings and reflective discussions</w:t>
            </w:r>
          </w:p>
          <w:p w14:paraId="5B4EC6C6" w14:textId="77777777" w:rsidR="00252F9B" w:rsidRPr="00917F72" w:rsidRDefault="00252F9B" w:rsidP="00252F9B">
            <w:pPr>
              <w:pStyle w:val="ListParagraph"/>
              <w:numPr>
                <w:ilvl w:val="0"/>
                <w:numId w:val="1"/>
              </w:numPr>
              <w:rPr>
                <w:rFonts w:ascii="Poppins" w:hAnsi="Poppins" w:cs="Poppins"/>
                <w:color w:val="161B4E"/>
                <w:szCs w:val="22"/>
              </w:rPr>
            </w:pPr>
            <w:r w:rsidRPr="00917F72">
              <w:rPr>
                <w:rFonts w:ascii="Poppins" w:hAnsi="Poppins" w:cs="Poppins"/>
                <w:color w:val="161B4E"/>
                <w:szCs w:val="22"/>
              </w:rPr>
              <w:t>Strong positive focus on outstanding customer care</w:t>
            </w:r>
          </w:p>
          <w:p w14:paraId="782C6F6B" w14:textId="7E4F7FBC" w:rsidR="00252F9B" w:rsidRPr="00917F72" w:rsidRDefault="00252F9B" w:rsidP="00252F9B">
            <w:pPr>
              <w:pStyle w:val="ListParagraph"/>
              <w:numPr>
                <w:ilvl w:val="0"/>
                <w:numId w:val="1"/>
              </w:numPr>
              <w:rPr>
                <w:rFonts w:ascii="Poppins" w:hAnsi="Poppins" w:cs="Poppins"/>
                <w:color w:val="161B4E"/>
                <w:szCs w:val="22"/>
              </w:rPr>
            </w:pPr>
            <w:proofErr w:type="gramStart"/>
            <w:r w:rsidRPr="00917F72">
              <w:rPr>
                <w:rFonts w:ascii="Poppins" w:hAnsi="Poppins" w:cs="Poppins"/>
                <w:color w:val="161B4E"/>
                <w:szCs w:val="22"/>
              </w:rPr>
              <w:t>Promoting Girlguiding Anglia</w:t>
            </w:r>
            <w:r w:rsidR="00A05B19">
              <w:rPr>
                <w:rFonts w:ascii="Poppins" w:hAnsi="Poppins" w:cs="Poppins"/>
                <w:color w:val="161B4E"/>
                <w:szCs w:val="22"/>
              </w:rPr>
              <w:t xml:space="preserve">/Hautbois Activity Centre </w:t>
            </w:r>
            <w:r w:rsidRPr="00917F72">
              <w:rPr>
                <w:rFonts w:ascii="Poppins" w:hAnsi="Poppins" w:cs="Poppins"/>
                <w:color w:val="161B4E"/>
                <w:szCs w:val="22"/>
              </w:rPr>
              <w:t>and our services at all times</w:t>
            </w:r>
            <w:proofErr w:type="gramEnd"/>
          </w:p>
        </w:tc>
        <w:tc>
          <w:tcPr>
            <w:tcW w:w="2693" w:type="dxa"/>
            <w:vAlign w:val="center"/>
          </w:tcPr>
          <w:p w14:paraId="5BBB65BD" w14:textId="77777777" w:rsidR="00252F9B" w:rsidRPr="00917F72" w:rsidRDefault="00252F9B" w:rsidP="00252F9B">
            <w:pPr>
              <w:pStyle w:val="Default"/>
              <w:rPr>
                <w:rFonts w:ascii="Poppins" w:hAnsi="Poppins" w:cs="Poppins"/>
                <w:color w:val="161B4E"/>
                <w:sz w:val="22"/>
                <w:szCs w:val="22"/>
              </w:rPr>
            </w:pPr>
          </w:p>
        </w:tc>
        <w:tc>
          <w:tcPr>
            <w:tcW w:w="1985" w:type="dxa"/>
            <w:vAlign w:val="center"/>
          </w:tcPr>
          <w:p w14:paraId="3F3AE5E4" w14:textId="77777777" w:rsidR="00252F9B" w:rsidRPr="00917F72" w:rsidRDefault="00252F9B" w:rsidP="00252F9B">
            <w:pPr>
              <w:pStyle w:val="Default"/>
              <w:rPr>
                <w:rFonts w:ascii="Poppins" w:hAnsi="Poppins" w:cs="Poppins"/>
                <w:color w:val="161B4E"/>
                <w:sz w:val="22"/>
                <w:szCs w:val="22"/>
              </w:rPr>
            </w:pPr>
            <w:r w:rsidRPr="00917F72">
              <w:rPr>
                <w:rFonts w:ascii="Poppins" w:hAnsi="Poppins" w:cs="Poppins"/>
                <w:color w:val="161B4E"/>
                <w:sz w:val="22"/>
                <w:szCs w:val="22"/>
              </w:rPr>
              <w:t xml:space="preserve">Via application form and verified by references. </w:t>
            </w:r>
          </w:p>
          <w:p w14:paraId="51923AB0" w14:textId="77777777" w:rsidR="00252F9B" w:rsidRPr="00917F72" w:rsidRDefault="00252F9B" w:rsidP="00252F9B">
            <w:pPr>
              <w:pStyle w:val="Default"/>
              <w:rPr>
                <w:rFonts w:ascii="Poppins" w:hAnsi="Poppins" w:cs="Poppins"/>
                <w:color w:val="161B4E"/>
                <w:sz w:val="22"/>
                <w:szCs w:val="22"/>
              </w:rPr>
            </w:pPr>
          </w:p>
          <w:p w14:paraId="71E24A20" w14:textId="77777777" w:rsidR="00252F9B" w:rsidRPr="00917F72" w:rsidRDefault="00252F9B" w:rsidP="00252F9B">
            <w:pPr>
              <w:pStyle w:val="Default"/>
              <w:rPr>
                <w:rFonts w:ascii="Poppins" w:hAnsi="Poppins" w:cs="Poppins"/>
                <w:color w:val="161B4E"/>
                <w:sz w:val="22"/>
                <w:szCs w:val="22"/>
              </w:rPr>
            </w:pPr>
            <w:r w:rsidRPr="00917F72">
              <w:rPr>
                <w:rFonts w:ascii="Poppins" w:hAnsi="Poppins" w:cs="Poppins"/>
                <w:color w:val="161B4E"/>
                <w:sz w:val="22"/>
                <w:szCs w:val="22"/>
              </w:rPr>
              <w:t>Through appropriate questions and answers at interview.</w:t>
            </w:r>
          </w:p>
        </w:tc>
      </w:tr>
      <w:tr w:rsidR="00252F9B" w:rsidRPr="00870B3D" w14:paraId="5609F16C" w14:textId="77777777" w:rsidTr="00E16A70">
        <w:trPr>
          <w:trHeight w:val="1264"/>
        </w:trPr>
        <w:tc>
          <w:tcPr>
            <w:tcW w:w="1711" w:type="dxa"/>
            <w:vAlign w:val="center"/>
          </w:tcPr>
          <w:p w14:paraId="44DFDD86" w14:textId="77777777" w:rsidR="00252F9B" w:rsidRPr="00917F72" w:rsidRDefault="00252F9B" w:rsidP="00252F9B">
            <w:pPr>
              <w:pStyle w:val="Default"/>
              <w:rPr>
                <w:rFonts w:ascii="Poppins" w:hAnsi="Poppins" w:cs="Poppins"/>
                <w:color w:val="161B4E"/>
                <w:sz w:val="22"/>
                <w:szCs w:val="22"/>
              </w:rPr>
            </w:pPr>
            <w:r w:rsidRPr="00917F72">
              <w:rPr>
                <w:rFonts w:ascii="Poppins" w:hAnsi="Poppins" w:cs="Poppins"/>
                <w:color w:val="161B4E"/>
                <w:sz w:val="22"/>
                <w:szCs w:val="22"/>
              </w:rPr>
              <w:t xml:space="preserve">Additional requirements </w:t>
            </w:r>
          </w:p>
        </w:tc>
        <w:tc>
          <w:tcPr>
            <w:tcW w:w="4102" w:type="dxa"/>
            <w:vAlign w:val="center"/>
          </w:tcPr>
          <w:p w14:paraId="5B424A06" w14:textId="77777777" w:rsidR="00252F9B" w:rsidRPr="00917F72" w:rsidRDefault="00252F9B" w:rsidP="00252F9B">
            <w:pPr>
              <w:pStyle w:val="Default"/>
              <w:numPr>
                <w:ilvl w:val="0"/>
                <w:numId w:val="9"/>
              </w:numPr>
              <w:rPr>
                <w:rFonts w:ascii="Poppins" w:hAnsi="Poppins" w:cs="Poppins"/>
                <w:color w:val="161B4E"/>
                <w:sz w:val="22"/>
                <w:szCs w:val="22"/>
              </w:rPr>
            </w:pPr>
            <w:r w:rsidRPr="00917F72">
              <w:rPr>
                <w:rFonts w:ascii="Poppins" w:hAnsi="Poppins" w:cs="Poppins"/>
                <w:color w:val="161B4E"/>
                <w:sz w:val="22"/>
                <w:szCs w:val="22"/>
              </w:rPr>
              <w:t>Weekend and evening working as required</w:t>
            </w:r>
          </w:p>
        </w:tc>
        <w:tc>
          <w:tcPr>
            <w:tcW w:w="2693" w:type="dxa"/>
            <w:vAlign w:val="center"/>
          </w:tcPr>
          <w:p w14:paraId="191EBB0C" w14:textId="0EF7402D" w:rsidR="00252F9B" w:rsidRPr="00917F72" w:rsidRDefault="00252F9B" w:rsidP="00E16A70">
            <w:pPr>
              <w:pStyle w:val="Default"/>
              <w:numPr>
                <w:ilvl w:val="0"/>
                <w:numId w:val="9"/>
              </w:numPr>
              <w:rPr>
                <w:rFonts w:ascii="Poppins" w:hAnsi="Poppins" w:cs="Poppins"/>
                <w:color w:val="161B4E"/>
                <w:sz w:val="22"/>
                <w:szCs w:val="22"/>
              </w:rPr>
            </w:pPr>
            <w:r w:rsidRPr="00917F72">
              <w:rPr>
                <w:rFonts w:ascii="Poppins" w:hAnsi="Poppins" w:cs="Poppins"/>
                <w:color w:val="161B4E"/>
                <w:sz w:val="22"/>
                <w:szCs w:val="22"/>
              </w:rPr>
              <w:t>Ability to drive and have access to a car</w:t>
            </w:r>
          </w:p>
        </w:tc>
        <w:tc>
          <w:tcPr>
            <w:tcW w:w="1985" w:type="dxa"/>
            <w:vAlign w:val="center"/>
          </w:tcPr>
          <w:p w14:paraId="4AFA804B" w14:textId="77777777" w:rsidR="00252F9B" w:rsidRPr="00917F72" w:rsidRDefault="00252F9B" w:rsidP="00252F9B">
            <w:pPr>
              <w:rPr>
                <w:rFonts w:ascii="Poppins" w:hAnsi="Poppins" w:cs="Poppins"/>
                <w:color w:val="161B4E"/>
                <w:szCs w:val="22"/>
              </w:rPr>
            </w:pPr>
            <w:r w:rsidRPr="00917F72">
              <w:rPr>
                <w:rFonts w:ascii="Poppins" w:hAnsi="Poppins" w:cs="Poppins"/>
                <w:color w:val="161B4E"/>
                <w:szCs w:val="22"/>
              </w:rPr>
              <w:t>Checking original certification.</w:t>
            </w:r>
          </w:p>
          <w:p w14:paraId="07189B49" w14:textId="77777777" w:rsidR="00252F9B" w:rsidRPr="00917F72" w:rsidRDefault="00252F9B" w:rsidP="00252F9B">
            <w:pPr>
              <w:rPr>
                <w:rFonts w:ascii="Poppins" w:hAnsi="Poppins" w:cs="Poppins"/>
                <w:color w:val="161B4E"/>
                <w:szCs w:val="22"/>
              </w:rPr>
            </w:pPr>
            <w:r w:rsidRPr="00917F72">
              <w:rPr>
                <w:rFonts w:ascii="Poppins" w:hAnsi="Poppins" w:cs="Poppins"/>
                <w:color w:val="161B4E"/>
                <w:szCs w:val="22"/>
              </w:rPr>
              <w:t>Via application form and interview.</w:t>
            </w:r>
          </w:p>
        </w:tc>
      </w:tr>
    </w:tbl>
    <w:p w14:paraId="567F9506" w14:textId="77777777" w:rsidR="00BF1197" w:rsidRPr="00870B3D" w:rsidRDefault="00BF1197" w:rsidP="00BF1197">
      <w:pPr>
        <w:rPr>
          <w:rFonts w:ascii="Poppins" w:hAnsi="Poppins" w:cs="Poppins"/>
          <w:color w:val="161B4E"/>
          <w:sz w:val="20"/>
          <w:szCs w:val="20"/>
        </w:rPr>
      </w:pPr>
    </w:p>
    <w:p w14:paraId="7784EA62" w14:textId="77777777" w:rsidR="00BF1197" w:rsidRPr="00917F72" w:rsidRDefault="00BF1197" w:rsidP="00BF1197">
      <w:pPr>
        <w:rPr>
          <w:rFonts w:ascii="Poppins" w:hAnsi="Poppins" w:cs="Poppins"/>
          <w:b/>
          <w:color w:val="161B4E"/>
          <w:szCs w:val="22"/>
        </w:rPr>
      </w:pPr>
      <w:r w:rsidRPr="00917F72">
        <w:rPr>
          <w:rFonts w:ascii="Poppins" w:hAnsi="Poppins" w:cs="Poppins"/>
          <w:b/>
          <w:color w:val="161B4E"/>
          <w:szCs w:val="22"/>
        </w:rPr>
        <w:t xml:space="preserve">Explanation </w:t>
      </w:r>
    </w:p>
    <w:p w14:paraId="41209E53" w14:textId="1F51FD45" w:rsidR="00BF1197" w:rsidRPr="00917F72" w:rsidRDefault="00BF1197" w:rsidP="00BF1197">
      <w:pPr>
        <w:rPr>
          <w:rFonts w:ascii="Poppins" w:hAnsi="Poppins" w:cs="Poppins"/>
          <w:color w:val="161B4E"/>
          <w:szCs w:val="22"/>
        </w:rPr>
      </w:pPr>
      <w:r w:rsidRPr="00917F72">
        <w:rPr>
          <w:rFonts w:ascii="Poppins" w:hAnsi="Poppins" w:cs="Poppins"/>
          <w:color w:val="161B4E"/>
          <w:szCs w:val="22"/>
        </w:rPr>
        <w:t xml:space="preserve">When completing the enclosed application form, please be aware that the person specification </w:t>
      </w:r>
      <w:r w:rsidR="00805DDF" w:rsidRPr="00917F72">
        <w:rPr>
          <w:rFonts w:ascii="Poppins" w:hAnsi="Poppins" w:cs="Poppins"/>
          <w:color w:val="161B4E"/>
          <w:szCs w:val="22"/>
        </w:rPr>
        <w:t xml:space="preserve">and cover letter </w:t>
      </w:r>
      <w:r w:rsidRPr="00917F72">
        <w:rPr>
          <w:rFonts w:ascii="Poppins" w:hAnsi="Poppins" w:cs="Poppins"/>
          <w:color w:val="161B4E"/>
          <w:szCs w:val="22"/>
        </w:rPr>
        <w:t xml:space="preserve">will be used in determining the shortlist for interview. </w:t>
      </w:r>
      <w:r w:rsidR="00805DDF" w:rsidRPr="00917F72">
        <w:rPr>
          <w:rFonts w:ascii="Poppins" w:hAnsi="Poppins" w:cs="Poppins"/>
          <w:color w:val="161B4E"/>
          <w:szCs w:val="22"/>
        </w:rPr>
        <w:t xml:space="preserve">We </w:t>
      </w:r>
      <w:r w:rsidR="00103898" w:rsidRPr="00917F72">
        <w:rPr>
          <w:rFonts w:ascii="Poppins" w:hAnsi="Poppins" w:cs="Poppins"/>
          <w:color w:val="161B4E"/>
          <w:szCs w:val="22"/>
        </w:rPr>
        <w:t xml:space="preserve">welcome applicants at the beginning of their career and encourage </w:t>
      </w:r>
      <w:r w:rsidR="00FC1157" w:rsidRPr="00917F72">
        <w:rPr>
          <w:rFonts w:ascii="Poppins" w:hAnsi="Poppins" w:cs="Poppins"/>
          <w:color w:val="161B4E"/>
          <w:szCs w:val="22"/>
        </w:rPr>
        <w:t xml:space="preserve">you to apply even if </w:t>
      </w:r>
      <w:r w:rsidR="00712EAE" w:rsidRPr="00917F72">
        <w:rPr>
          <w:rFonts w:ascii="Poppins" w:hAnsi="Poppins" w:cs="Poppins"/>
          <w:color w:val="161B4E"/>
          <w:szCs w:val="22"/>
        </w:rPr>
        <w:t xml:space="preserve">feel your experience doesn’t meet every </w:t>
      </w:r>
      <w:r w:rsidR="00C9741D" w:rsidRPr="00917F72">
        <w:rPr>
          <w:rFonts w:ascii="Poppins" w:hAnsi="Poppins" w:cs="Poppins"/>
          <w:color w:val="161B4E"/>
          <w:szCs w:val="22"/>
        </w:rPr>
        <w:t xml:space="preserve">factor from </w:t>
      </w:r>
      <w:r w:rsidR="00193AC5" w:rsidRPr="00917F72">
        <w:rPr>
          <w:rFonts w:ascii="Poppins" w:hAnsi="Poppins" w:cs="Poppins"/>
          <w:color w:val="161B4E"/>
          <w:szCs w:val="22"/>
        </w:rPr>
        <w:t>the above person specification.</w:t>
      </w:r>
    </w:p>
    <w:p w14:paraId="3A6FDB18" w14:textId="77777777" w:rsidR="00642940" w:rsidRPr="00917F72" w:rsidRDefault="00642940" w:rsidP="00BF1197">
      <w:pPr>
        <w:rPr>
          <w:rFonts w:ascii="Poppins" w:hAnsi="Poppins" w:cs="Poppins"/>
          <w:color w:val="161B4E"/>
          <w:szCs w:val="22"/>
        </w:rPr>
      </w:pPr>
    </w:p>
    <w:p w14:paraId="1B669F36" w14:textId="77777777" w:rsidR="00BF1197" w:rsidRPr="00917F72" w:rsidRDefault="00BF1197" w:rsidP="00BF1197">
      <w:pPr>
        <w:rPr>
          <w:rFonts w:ascii="Poppins" w:hAnsi="Poppins" w:cs="Poppins"/>
          <w:color w:val="161B4E"/>
          <w:szCs w:val="22"/>
        </w:rPr>
      </w:pPr>
      <w:r w:rsidRPr="00917F72">
        <w:rPr>
          <w:rFonts w:ascii="Poppins" w:hAnsi="Poppins" w:cs="Poppins"/>
          <w:color w:val="161B4E"/>
          <w:szCs w:val="22"/>
        </w:rPr>
        <w:t>Only information provided by you on the application form can be used when making this decision.</w:t>
      </w:r>
    </w:p>
    <w:p w14:paraId="5459761B" w14:textId="77777777" w:rsidR="00D467FD" w:rsidRPr="00870B3D" w:rsidRDefault="00D467FD" w:rsidP="00D467FD">
      <w:pPr>
        <w:rPr>
          <w:rFonts w:ascii="Poppins" w:hAnsi="Poppins" w:cs="Poppins"/>
        </w:rPr>
        <w:sectPr w:rsidR="00D467FD" w:rsidRPr="00870B3D" w:rsidSect="00CE402A">
          <w:pgSz w:w="11906" w:h="16838"/>
          <w:pgMar w:top="284" w:right="1133" w:bottom="360" w:left="1134" w:header="708" w:footer="708" w:gutter="0"/>
          <w:pgNumType w:start="1"/>
          <w:cols w:space="720"/>
          <w:docGrid w:linePitch="299"/>
        </w:sectPr>
      </w:pPr>
    </w:p>
    <w:p w14:paraId="679E8D3F" w14:textId="1A9172A9" w:rsidR="00E9669B" w:rsidRPr="00870B3D" w:rsidRDefault="00E9669B" w:rsidP="00E9669B">
      <w:pPr>
        <w:pStyle w:val="Heading1"/>
        <w:rPr>
          <w:rFonts w:ascii="Poppins" w:hAnsi="Poppins" w:cs="Poppins"/>
          <w:color w:val="161B4E"/>
        </w:rPr>
      </w:pPr>
      <w:r w:rsidRPr="00870B3D">
        <w:rPr>
          <w:rFonts w:ascii="Poppins" w:hAnsi="Poppins" w:cs="Poppins"/>
          <w:color w:val="161B4E"/>
        </w:rPr>
        <w:lastRenderedPageBreak/>
        <w:t>Application form</w:t>
      </w:r>
    </w:p>
    <w:p w14:paraId="3A94D833" w14:textId="71D51C1D" w:rsidR="00C969C9" w:rsidRPr="00870B3D" w:rsidRDefault="00AA5C36" w:rsidP="001003D7">
      <w:pPr>
        <w:pStyle w:val="NormalWeb"/>
        <w:spacing w:before="0" w:beforeAutospacing="0" w:after="0" w:afterAutospacing="0"/>
        <w:rPr>
          <w:rStyle w:val="Emphasis"/>
          <w:rFonts w:ascii="Poppins" w:hAnsi="Poppins" w:cs="Poppins"/>
          <w:i w:val="0"/>
          <w:color w:val="161B4E"/>
          <w:sz w:val="22"/>
          <w:szCs w:val="22"/>
        </w:rPr>
      </w:pPr>
      <w:r w:rsidRPr="00870B3D">
        <w:rPr>
          <w:rStyle w:val="Emphasis"/>
          <w:rFonts w:ascii="Poppins" w:hAnsi="Poppins" w:cs="Poppins"/>
          <w:i w:val="0"/>
          <w:color w:val="161B4E"/>
          <w:sz w:val="22"/>
          <w:szCs w:val="22"/>
        </w:rPr>
        <w:t>Role appl</w:t>
      </w:r>
      <w:r w:rsidR="005718FE" w:rsidRPr="00870B3D">
        <w:rPr>
          <w:rStyle w:val="Emphasis"/>
          <w:rFonts w:ascii="Poppins" w:hAnsi="Poppins" w:cs="Poppins"/>
          <w:i w:val="0"/>
          <w:color w:val="161B4E"/>
          <w:sz w:val="22"/>
          <w:szCs w:val="22"/>
        </w:rPr>
        <w:t>ied</w:t>
      </w:r>
      <w:r w:rsidRPr="00870B3D">
        <w:rPr>
          <w:rStyle w:val="Emphasis"/>
          <w:rFonts w:ascii="Poppins" w:hAnsi="Poppins" w:cs="Poppins"/>
          <w:i w:val="0"/>
          <w:color w:val="161B4E"/>
          <w:sz w:val="22"/>
          <w:szCs w:val="22"/>
        </w:rPr>
        <w:t xml:space="preserve"> for: </w:t>
      </w:r>
      <w:r w:rsidR="00E16A70">
        <w:rPr>
          <w:rStyle w:val="Emphasis"/>
          <w:rFonts w:ascii="Poppins" w:hAnsi="Poppins" w:cs="Poppins"/>
          <w:i w:val="0"/>
          <w:color w:val="161B4E"/>
          <w:sz w:val="22"/>
          <w:szCs w:val="22"/>
        </w:rPr>
        <w:t>Marketing assistant</w:t>
      </w:r>
    </w:p>
    <w:p w14:paraId="2A913AFB" w14:textId="77777777" w:rsidR="00AA5C36" w:rsidRPr="00870B3D" w:rsidRDefault="00AA5C36" w:rsidP="001003D7">
      <w:pPr>
        <w:pStyle w:val="NormalWeb"/>
        <w:spacing w:before="0" w:beforeAutospacing="0" w:after="0" w:afterAutospacing="0"/>
        <w:rPr>
          <w:rStyle w:val="Emphasis"/>
          <w:rFonts w:ascii="Poppins" w:hAnsi="Poppins" w:cs="Poppins"/>
          <w:i w:val="0"/>
          <w:color w:val="161B4E"/>
          <w:sz w:val="22"/>
          <w:szCs w:val="22"/>
        </w:rPr>
      </w:pPr>
    </w:p>
    <w:tbl>
      <w:tblPr>
        <w:tblW w:w="10314" w:type="dxa"/>
        <w:tblInd w:w="-5" w:type="dxa"/>
        <w:tblLayout w:type="fixed"/>
        <w:tblLook w:val="0000" w:firstRow="0" w:lastRow="0" w:firstColumn="0" w:lastColumn="0" w:noHBand="0" w:noVBand="0"/>
      </w:tblPr>
      <w:tblGrid>
        <w:gridCol w:w="1134"/>
        <w:gridCol w:w="567"/>
        <w:gridCol w:w="851"/>
        <w:gridCol w:w="425"/>
        <w:gridCol w:w="7337"/>
      </w:tblGrid>
      <w:tr w:rsidR="00AB0C8F" w:rsidRPr="00870B3D" w14:paraId="3F3C4F1B" w14:textId="77777777" w:rsidTr="00BF1197">
        <w:trPr>
          <w:cantSplit/>
          <w:trHeight w:val="431"/>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1CD55576" w14:textId="77777777" w:rsidR="00AB0C8F" w:rsidRPr="00870B3D" w:rsidRDefault="00AB0C8F" w:rsidP="00AB0C8F">
            <w:pPr>
              <w:rPr>
                <w:rFonts w:ascii="Poppins" w:hAnsi="Poppins" w:cs="Poppins"/>
                <w:b/>
                <w:szCs w:val="22"/>
              </w:rPr>
            </w:pPr>
            <w:r w:rsidRPr="00870B3D">
              <w:rPr>
                <w:rFonts w:ascii="Poppins" w:hAnsi="Poppins" w:cs="Poppins"/>
                <w:b/>
                <w:szCs w:val="22"/>
              </w:rPr>
              <w:t>Personal Details</w:t>
            </w:r>
          </w:p>
        </w:tc>
      </w:tr>
      <w:tr w:rsidR="00AB0C8F" w:rsidRPr="00870B3D" w14:paraId="4E4C7C27" w14:textId="77777777" w:rsidTr="008633C4">
        <w:trPr>
          <w:cantSplit/>
          <w:trHeight w:val="516"/>
        </w:trPr>
        <w:tc>
          <w:tcPr>
            <w:tcW w:w="1701" w:type="dxa"/>
            <w:gridSpan w:val="2"/>
            <w:tcBorders>
              <w:top w:val="single" w:sz="4" w:space="0" w:color="auto"/>
              <w:left w:val="single" w:sz="4" w:space="0" w:color="auto"/>
              <w:bottom w:val="single" w:sz="4" w:space="0" w:color="auto"/>
              <w:right w:val="single" w:sz="4" w:space="0" w:color="auto"/>
            </w:tcBorders>
            <w:vAlign w:val="center"/>
          </w:tcPr>
          <w:p w14:paraId="07B3A457" w14:textId="444BA867" w:rsidR="00AB0C8F" w:rsidRPr="00870B3D" w:rsidRDefault="00AB0C8F" w:rsidP="00135872">
            <w:pPr>
              <w:rPr>
                <w:rFonts w:ascii="Poppins" w:hAnsi="Poppins" w:cs="Poppins"/>
                <w:color w:val="161B4E"/>
                <w:szCs w:val="22"/>
              </w:rPr>
            </w:pPr>
            <w:r w:rsidRPr="00870B3D">
              <w:rPr>
                <w:rFonts w:ascii="Poppins" w:hAnsi="Poppins" w:cs="Poppins"/>
                <w:color w:val="161B4E"/>
                <w:szCs w:val="22"/>
              </w:rPr>
              <w:t>First name</w:t>
            </w:r>
            <w:r w:rsidR="00E17764" w:rsidRPr="00870B3D">
              <w:rPr>
                <w:rFonts w:ascii="Poppins" w:hAnsi="Poppins" w:cs="Poppins"/>
                <w:color w:val="161B4E"/>
                <w:szCs w:val="22"/>
              </w:rPr>
              <w:t>(</w:t>
            </w:r>
            <w:r w:rsidRPr="00870B3D">
              <w:rPr>
                <w:rFonts w:ascii="Poppins" w:hAnsi="Poppins" w:cs="Poppins"/>
                <w:color w:val="161B4E"/>
                <w:szCs w:val="22"/>
              </w:rPr>
              <w:t>s</w:t>
            </w:r>
            <w:r w:rsidR="00E17764" w:rsidRPr="00870B3D">
              <w:rPr>
                <w:rFonts w:ascii="Poppins" w:hAnsi="Poppins" w:cs="Poppins"/>
                <w:color w:val="161B4E"/>
                <w:szCs w:val="22"/>
              </w:rPr>
              <w:t>)</w:t>
            </w:r>
          </w:p>
        </w:tc>
        <w:tc>
          <w:tcPr>
            <w:tcW w:w="8613" w:type="dxa"/>
            <w:gridSpan w:val="3"/>
            <w:tcBorders>
              <w:top w:val="single" w:sz="4" w:space="0" w:color="auto"/>
              <w:left w:val="single" w:sz="4" w:space="0" w:color="auto"/>
              <w:bottom w:val="single" w:sz="4" w:space="0" w:color="auto"/>
              <w:right w:val="single" w:sz="4" w:space="0" w:color="auto"/>
            </w:tcBorders>
            <w:vAlign w:val="center"/>
          </w:tcPr>
          <w:p w14:paraId="11B455CE" w14:textId="03414DAE" w:rsidR="00AB0C8F" w:rsidRPr="00870B3D" w:rsidRDefault="00AB0C8F" w:rsidP="00AB0C8F">
            <w:pPr>
              <w:rPr>
                <w:rFonts w:ascii="Poppins" w:hAnsi="Poppins" w:cs="Poppins"/>
                <w:color w:val="161B4E"/>
                <w:szCs w:val="22"/>
              </w:rPr>
            </w:pPr>
          </w:p>
        </w:tc>
      </w:tr>
      <w:tr w:rsidR="00157730" w:rsidRPr="00870B3D" w14:paraId="6F46E88D" w14:textId="77777777" w:rsidTr="008633C4">
        <w:trPr>
          <w:cantSplit/>
          <w:trHeight w:val="508"/>
        </w:trPr>
        <w:tc>
          <w:tcPr>
            <w:tcW w:w="2977" w:type="dxa"/>
            <w:gridSpan w:val="4"/>
            <w:tcBorders>
              <w:top w:val="single" w:sz="4" w:space="0" w:color="auto"/>
              <w:left w:val="single" w:sz="4" w:space="0" w:color="auto"/>
              <w:bottom w:val="single" w:sz="4" w:space="0" w:color="auto"/>
              <w:right w:val="single" w:sz="4" w:space="0" w:color="auto"/>
            </w:tcBorders>
            <w:vAlign w:val="center"/>
          </w:tcPr>
          <w:p w14:paraId="6743C679" w14:textId="78EFEAAA" w:rsidR="00157730" w:rsidRPr="00870B3D" w:rsidRDefault="00157730" w:rsidP="00135872">
            <w:pPr>
              <w:rPr>
                <w:rFonts w:ascii="Poppins" w:hAnsi="Poppins" w:cs="Poppins"/>
                <w:color w:val="161B4E"/>
                <w:szCs w:val="22"/>
              </w:rPr>
            </w:pPr>
            <w:r w:rsidRPr="00870B3D">
              <w:rPr>
                <w:rFonts w:ascii="Poppins" w:hAnsi="Poppins" w:cs="Poppins"/>
                <w:color w:val="161B4E"/>
                <w:szCs w:val="22"/>
              </w:rPr>
              <w:t>Surname (family name)</w:t>
            </w:r>
          </w:p>
        </w:tc>
        <w:tc>
          <w:tcPr>
            <w:tcW w:w="7337" w:type="dxa"/>
            <w:tcBorders>
              <w:top w:val="single" w:sz="4" w:space="0" w:color="auto"/>
              <w:left w:val="single" w:sz="4" w:space="0" w:color="auto"/>
              <w:bottom w:val="single" w:sz="4" w:space="0" w:color="auto"/>
              <w:right w:val="single" w:sz="4" w:space="0" w:color="auto"/>
            </w:tcBorders>
            <w:vAlign w:val="center"/>
          </w:tcPr>
          <w:p w14:paraId="67DEF416" w14:textId="5D222DBB" w:rsidR="00157730" w:rsidRPr="00870B3D" w:rsidRDefault="00157730" w:rsidP="00AB0C8F">
            <w:pPr>
              <w:rPr>
                <w:rFonts w:ascii="Poppins" w:hAnsi="Poppins" w:cs="Poppins"/>
                <w:szCs w:val="22"/>
              </w:rPr>
            </w:pPr>
          </w:p>
        </w:tc>
      </w:tr>
      <w:tr w:rsidR="00135872" w:rsidRPr="00870B3D" w14:paraId="6F0507E4" w14:textId="77777777">
        <w:trPr>
          <w:cantSplit/>
          <w:trHeight w:val="1346"/>
        </w:trPr>
        <w:tc>
          <w:tcPr>
            <w:tcW w:w="2552" w:type="dxa"/>
            <w:gridSpan w:val="3"/>
            <w:tcBorders>
              <w:top w:val="single" w:sz="4" w:space="0" w:color="auto"/>
              <w:left w:val="single" w:sz="4" w:space="0" w:color="auto"/>
              <w:right w:val="single" w:sz="4" w:space="0" w:color="auto"/>
            </w:tcBorders>
            <w:vAlign w:val="center"/>
          </w:tcPr>
          <w:p w14:paraId="0E544D08" w14:textId="094735BF" w:rsidR="00135872" w:rsidRPr="00870B3D" w:rsidRDefault="00135872" w:rsidP="00135872">
            <w:pPr>
              <w:rPr>
                <w:rFonts w:ascii="Poppins" w:hAnsi="Poppins" w:cs="Poppins"/>
                <w:color w:val="161B4E"/>
                <w:szCs w:val="22"/>
              </w:rPr>
            </w:pPr>
            <w:r w:rsidRPr="00870B3D">
              <w:rPr>
                <w:rFonts w:ascii="Poppins" w:hAnsi="Poppins" w:cs="Poppins"/>
                <w:color w:val="161B4E"/>
                <w:szCs w:val="22"/>
              </w:rPr>
              <w:t>Home Address (including postcode)</w:t>
            </w:r>
          </w:p>
        </w:tc>
        <w:tc>
          <w:tcPr>
            <w:tcW w:w="7762" w:type="dxa"/>
            <w:gridSpan w:val="2"/>
            <w:tcBorders>
              <w:top w:val="single" w:sz="4" w:space="0" w:color="auto"/>
              <w:left w:val="single" w:sz="4" w:space="0" w:color="auto"/>
              <w:right w:val="single" w:sz="4" w:space="0" w:color="auto"/>
            </w:tcBorders>
            <w:vAlign w:val="center"/>
          </w:tcPr>
          <w:p w14:paraId="531BDD48" w14:textId="1ACA4768" w:rsidR="00624F36" w:rsidRPr="00870B3D" w:rsidRDefault="00624F36" w:rsidP="00AB0C8F">
            <w:pPr>
              <w:rPr>
                <w:rFonts w:ascii="Poppins" w:hAnsi="Poppins" w:cs="Poppins"/>
                <w:szCs w:val="22"/>
              </w:rPr>
            </w:pPr>
            <w:r w:rsidRPr="00870B3D">
              <w:rPr>
                <w:rFonts w:ascii="Poppins" w:hAnsi="Poppins" w:cs="Poppins"/>
                <w:szCs w:val="22"/>
              </w:rPr>
              <w:t xml:space="preserve"> </w:t>
            </w:r>
          </w:p>
        </w:tc>
      </w:tr>
      <w:tr w:rsidR="00B262DA" w:rsidRPr="00870B3D" w14:paraId="0E33C5F4" w14:textId="77777777" w:rsidTr="00BF1197">
        <w:trPr>
          <w:cantSplit/>
          <w:trHeight w:val="476"/>
        </w:trPr>
        <w:tc>
          <w:tcPr>
            <w:tcW w:w="10314" w:type="dxa"/>
            <w:gridSpan w:val="5"/>
            <w:tcBorders>
              <w:top w:val="single" w:sz="4" w:space="0" w:color="auto"/>
              <w:left w:val="single" w:sz="4" w:space="0" w:color="auto"/>
              <w:bottom w:val="single" w:sz="4" w:space="0" w:color="auto"/>
              <w:right w:val="single" w:sz="4" w:space="0" w:color="auto"/>
            </w:tcBorders>
            <w:shd w:val="clear" w:color="auto" w:fill="161B4E"/>
            <w:vAlign w:val="center"/>
          </w:tcPr>
          <w:p w14:paraId="205C40EF" w14:textId="47E9401D" w:rsidR="00B262DA" w:rsidRPr="00870B3D" w:rsidRDefault="00B262DA" w:rsidP="00AB0C8F">
            <w:pPr>
              <w:pStyle w:val="Header"/>
              <w:tabs>
                <w:tab w:val="clear" w:pos="4153"/>
                <w:tab w:val="clear" w:pos="8306"/>
              </w:tabs>
              <w:rPr>
                <w:rFonts w:ascii="Poppins" w:hAnsi="Poppins" w:cs="Poppins"/>
                <w:i/>
                <w:szCs w:val="22"/>
              </w:rPr>
            </w:pPr>
            <w:r w:rsidRPr="00870B3D">
              <w:rPr>
                <w:rFonts w:ascii="Poppins" w:hAnsi="Poppins" w:cs="Poppins"/>
                <w:b/>
                <w:szCs w:val="22"/>
              </w:rPr>
              <w:t xml:space="preserve">Contact details </w:t>
            </w:r>
          </w:p>
        </w:tc>
      </w:tr>
      <w:tr w:rsidR="005C3408" w:rsidRPr="00870B3D" w14:paraId="27D76620" w14:textId="77777777" w:rsidTr="00157730">
        <w:trPr>
          <w:cantSplit/>
          <w:trHeight w:val="458"/>
        </w:trPr>
        <w:tc>
          <w:tcPr>
            <w:tcW w:w="1134" w:type="dxa"/>
            <w:tcBorders>
              <w:top w:val="single" w:sz="4" w:space="0" w:color="auto"/>
              <w:left w:val="single" w:sz="4" w:space="0" w:color="auto"/>
              <w:bottom w:val="single" w:sz="4" w:space="0" w:color="auto"/>
              <w:right w:val="single" w:sz="4" w:space="0" w:color="auto"/>
            </w:tcBorders>
            <w:vAlign w:val="center"/>
          </w:tcPr>
          <w:p w14:paraId="733DCCCC" w14:textId="5FE57C9E" w:rsidR="005C3408" w:rsidRPr="00870B3D" w:rsidRDefault="005C3408" w:rsidP="005C3408">
            <w:pPr>
              <w:rPr>
                <w:rFonts w:ascii="Poppins" w:hAnsi="Poppins" w:cs="Poppins"/>
                <w:color w:val="161B4E"/>
                <w:szCs w:val="22"/>
              </w:rPr>
            </w:pPr>
            <w:r w:rsidRPr="00870B3D">
              <w:rPr>
                <w:rFonts w:ascii="Poppins" w:hAnsi="Poppins" w:cs="Poppins"/>
                <w:color w:val="161B4E"/>
                <w:szCs w:val="22"/>
              </w:rPr>
              <w:t xml:space="preserve">Phone </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0687EE8E" w14:textId="7B4DD184" w:rsidR="005C3408" w:rsidRPr="00870B3D" w:rsidRDefault="005C3408" w:rsidP="00AB0C8F">
            <w:pPr>
              <w:rPr>
                <w:rFonts w:ascii="Poppins" w:hAnsi="Poppins" w:cs="Poppins"/>
                <w:szCs w:val="22"/>
              </w:rPr>
            </w:pPr>
          </w:p>
        </w:tc>
      </w:tr>
      <w:tr w:rsidR="005C3408" w:rsidRPr="00870B3D" w14:paraId="6825B109" w14:textId="77777777" w:rsidTr="00157730">
        <w:trPr>
          <w:cantSplit/>
          <w:trHeight w:val="422"/>
        </w:trPr>
        <w:tc>
          <w:tcPr>
            <w:tcW w:w="1134" w:type="dxa"/>
            <w:tcBorders>
              <w:top w:val="single" w:sz="4" w:space="0" w:color="auto"/>
              <w:left w:val="single" w:sz="4" w:space="0" w:color="auto"/>
              <w:bottom w:val="single" w:sz="4" w:space="0" w:color="auto"/>
              <w:right w:val="single" w:sz="4" w:space="0" w:color="auto"/>
            </w:tcBorders>
            <w:vAlign w:val="center"/>
          </w:tcPr>
          <w:p w14:paraId="72DAC96A" w14:textId="33573E12" w:rsidR="005C3408" w:rsidRPr="00870B3D" w:rsidRDefault="005C3408" w:rsidP="005C3408">
            <w:pPr>
              <w:rPr>
                <w:rFonts w:ascii="Poppins" w:hAnsi="Poppins" w:cs="Poppins"/>
                <w:color w:val="161B4E"/>
                <w:szCs w:val="22"/>
              </w:rPr>
            </w:pPr>
            <w:r w:rsidRPr="00870B3D">
              <w:rPr>
                <w:rFonts w:ascii="Poppins" w:hAnsi="Poppins" w:cs="Poppins"/>
                <w:color w:val="161B4E"/>
                <w:szCs w:val="22"/>
              </w:rPr>
              <w:t>Email</w:t>
            </w:r>
          </w:p>
        </w:tc>
        <w:tc>
          <w:tcPr>
            <w:tcW w:w="9180" w:type="dxa"/>
            <w:gridSpan w:val="4"/>
            <w:tcBorders>
              <w:top w:val="single" w:sz="4" w:space="0" w:color="auto"/>
              <w:left w:val="single" w:sz="4" w:space="0" w:color="auto"/>
              <w:bottom w:val="single" w:sz="4" w:space="0" w:color="auto"/>
              <w:right w:val="single" w:sz="4" w:space="0" w:color="auto"/>
            </w:tcBorders>
            <w:vAlign w:val="center"/>
          </w:tcPr>
          <w:p w14:paraId="4E6DDF8B" w14:textId="736BB5D4" w:rsidR="005C3408" w:rsidRPr="00870B3D" w:rsidRDefault="005C3408" w:rsidP="00AB0C8F">
            <w:pPr>
              <w:rPr>
                <w:rFonts w:ascii="Poppins" w:hAnsi="Poppins" w:cs="Poppins"/>
                <w:szCs w:val="22"/>
              </w:rPr>
            </w:pPr>
          </w:p>
        </w:tc>
      </w:tr>
    </w:tbl>
    <w:p w14:paraId="47D5ED7B" w14:textId="77777777" w:rsidR="00AB0C8F" w:rsidRPr="00870B3D" w:rsidRDefault="00AB0C8F" w:rsidP="00F60F2D">
      <w:pPr>
        <w:outlineLvl w:val="0"/>
        <w:rPr>
          <w:rFonts w:ascii="Poppins" w:hAnsi="Poppins" w:cs="Poppins"/>
          <w:b/>
          <w:sz w:val="28"/>
        </w:rPr>
      </w:pPr>
    </w:p>
    <w:p w14:paraId="0F4445FD" w14:textId="77777777" w:rsidR="00C50B56" w:rsidRPr="00870B3D" w:rsidRDefault="00C50B56" w:rsidP="00721DC6">
      <w:pPr>
        <w:pStyle w:val="Heading2"/>
        <w:rPr>
          <w:rFonts w:ascii="Poppins" w:hAnsi="Poppins" w:cs="Poppins"/>
          <w:i w:val="0"/>
          <w:iCs w:val="0"/>
          <w:color w:val="161B4E"/>
        </w:rPr>
      </w:pPr>
      <w:r w:rsidRPr="00870B3D">
        <w:rPr>
          <w:rFonts w:ascii="Poppins" w:hAnsi="Poppins" w:cs="Poppins"/>
          <w:i w:val="0"/>
          <w:iCs w:val="0"/>
          <w:color w:val="161B4E"/>
        </w:rPr>
        <w:t xml:space="preserve">Declaration by applicant </w:t>
      </w:r>
    </w:p>
    <w:p w14:paraId="493DC251" w14:textId="77777777" w:rsidR="00C50B56" w:rsidRPr="00870B3D" w:rsidRDefault="00C50B56" w:rsidP="00C50B56">
      <w:pPr>
        <w:rPr>
          <w:rFonts w:ascii="Poppins" w:hAnsi="Poppins" w:cs="Poppins"/>
          <w:color w:val="161B4E"/>
          <w:szCs w:val="22"/>
        </w:rPr>
      </w:pPr>
      <w:r w:rsidRPr="00870B3D">
        <w:rPr>
          <w:rFonts w:ascii="Poppins" w:hAnsi="Poppins" w:cs="Poppins"/>
          <w:color w:val="161B4E"/>
          <w:szCs w:val="22"/>
        </w:rPr>
        <w:t xml:space="preserve">I confirm that the information in this application form is correct. I understand that any false information or deliberate omissions which may impact upon or affect my ability to perform this role will disqualify me from employment or may render me liable for dismissal. </w:t>
      </w:r>
    </w:p>
    <w:p w14:paraId="61547B3C" w14:textId="77777777" w:rsidR="00C50B56" w:rsidRPr="00870B3D" w:rsidRDefault="00C50B56" w:rsidP="00C50B56">
      <w:pPr>
        <w:rPr>
          <w:rFonts w:ascii="Poppins" w:hAnsi="Poppins" w:cs="Poppins"/>
          <w:color w:val="161B4E"/>
          <w:szCs w:val="22"/>
        </w:rPr>
      </w:pPr>
    </w:p>
    <w:p w14:paraId="01089686" w14:textId="4BFB3183" w:rsidR="00C50B56" w:rsidRPr="00870B3D" w:rsidRDefault="00C50B56" w:rsidP="00C50B56">
      <w:pPr>
        <w:rPr>
          <w:rFonts w:ascii="Poppins" w:hAnsi="Poppins" w:cs="Poppins"/>
          <w:color w:val="161B4E"/>
          <w:szCs w:val="22"/>
        </w:rPr>
      </w:pPr>
      <w:r w:rsidRPr="00870B3D">
        <w:rPr>
          <w:rFonts w:ascii="Poppins" w:hAnsi="Poppins" w:cs="Poppins"/>
          <w:color w:val="161B4E"/>
          <w:szCs w:val="22"/>
        </w:rPr>
        <w:t xml:space="preserve">I agree that the information I have supplied can be stored </w:t>
      </w:r>
      <w:r w:rsidR="00024D9A" w:rsidRPr="00870B3D">
        <w:rPr>
          <w:rFonts w:ascii="Poppins" w:hAnsi="Poppins" w:cs="Poppins"/>
          <w:color w:val="161B4E"/>
          <w:szCs w:val="22"/>
        </w:rPr>
        <w:t xml:space="preserve">digitally </w:t>
      </w:r>
      <w:r w:rsidRPr="00870B3D">
        <w:rPr>
          <w:rFonts w:ascii="Poppins" w:hAnsi="Poppins" w:cs="Poppins"/>
          <w:color w:val="161B4E"/>
          <w:szCs w:val="22"/>
        </w:rPr>
        <w:t xml:space="preserve">or held manually </w:t>
      </w:r>
      <w:r w:rsidR="00024D9A" w:rsidRPr="00870B3D">
        <w:rPr>
          <w:rFonts w:ascii="Poppins" w:hAnsi="Poppins" w:cs="Poppins"/>
          <w:color w:val="161B4E"/>
          <w:szCs w:val="22"/>
        </w:rPr>
        <w:t>following</w:t>
      </w:r>
      <w:r w:rsidRPr="00870B3D">
        <w:rPr>
          <w:rFonts w:ascii="Poppins" w:hAnsi="Poppins" w:cs="Poppins"/>
          <w:color w:val="161B4E"/>
          <w:szCs w:val="22"/>
        </w:rPr>
        <w:t xml:space="preserve"> UK General Data Protection </w:t>
      </w:r>
      <w:r w:rsidR="00024D9A" w:rsidRPr="00870B3D">
        <w:rPr>
          <w:rFonts w:ascii="Poppins" w:hAnsi="Poppins" w:cs="Poppins"/>
          <w:color w:val="161B4E"/>
          <w:szCs w:val="22"/>
        </w:rPr>
        <w:t>R</w:t>
      </w:r>
      <w:r w:rsidRPr="00870B3D">
        <w:rPr>
          <w:rFonts w:ascii="Poppins" w:hAnsi="Poppins" w:cs="Poppins"/>
          <w:color w:val="161B4E"/>
          <w:szCs w:val="22"/>
        </w:rPr>
        <w:t xml:space="preserve">egulations. </w:t>
      </w:r>
    </w:p>
    <w:p w14:paraId="65D94AAD" w14:textId="77777777" w:rsidR="00C50B56" w:rsidRPr="00870B3D" w:rsidRDefault="00C50B56" w:rsidP="00C50B56">
      <w:pPr>
        <w:rPr>
          <w:rFonts w:ascii="Poppins" w:hAnsi="Poppins" w:cs="Poppins"/>
          <w:color w:val="161B4E"/>
          <w:szCs w:val="22"/>
        </w:rPr>
      </w:pPr>
    </w:p>
    <w:p w14:paraId="5C12AB3C" w14:textId="77777777" w:rsidR="00C50B56" w:rsidRPr="00870B3D" w:rsidRDefault="00C50B56" w:rsidP="00C50B56">
      <w:pPr>
        <w:rPr>
          <w:rFonts w:ascii="Poppins" w:hAnsi="Poppins" w:cs="Poppins"/>
          <w:szCs w:val="22"/>
        </w:rPr>
      </w:pPr>
      <w:r w:rsidRPr="00870B3D">
        <w:rPr>
          <w:rFonts w:ascii="Poppins" w:hAnsi="Poppins" w:cs="Poppins"/>
          <w:color w:val="161B4E"/>
          <w:szCs w:val="22"/>
        </w:rPr>
        <w:t xml:space="preserve">I consent to Girlguiding Anglia (and their professional advisers) using and keeping information I have provided on this application form or elsewhere as part of the recruitment process and/or personal information supplied by third parties such as referees, relating to my application or future employment. The privacy notice can be </w:t>
      </w:r>
      <w:hyperlink r:id="rId15" w:history="1">
        <w:r w:rsidRPr="00870B3D">
          <w:rPr>
            <w:rStyle w:val="Hyperlink"/>
            <w:rFonts w:ascii="Poppins" w:hAnsi="Poppins" w:cs="Poppins"/>
            <w:szCs w:val="22"/>
          </w:rPr>
          <w:t>viewed on Girlguiding Anglia’s website</w:t>
        </w:r>
      </w:hyperlink>
      <w:r w:rsidRPr="00870B3D">
        <w:rPr>
          <w:rFonts w:ascii="Poppins" w:hAnsi="Poppins" w:cs="Poppins"/>
          <w:szCs w:val="22"/>
        </w:rPr>
        <w:t>.</w:t>
      </w:r>
    </w:p>
    <w:p w14:paraId="533FF536" w14:textId="77777777" w:rsidR="00C50B56" w:rsidRPr="00870B3D" w:rsidRDefault="00C50B56" w:rsidP="00C50B56">
      <w:pPr>
        <w:rPr>
          <w:rFonts w:ascii="Poppins" w:hAnsi="Poppins" w:cs="Poppins"/>
          <w:szCs w:val="22"/>
        </w:rPr>
      </w:pPr>
    </w:p>
    <w:p w14:paraId="57AEFF58" w14:textId="6D09F584" w:rsidR="00C50B56" w:rsidRPr="00870B3D" w:rsidRDefault="00C50B56" w:rsidP="00C50B56">
      <w:pPr>
        <w:rPr>
          <w:rFonts w:ascii="Poppins" w:hAnsi="Poppins" w:cs="Poppins"/>
          <w:color w:val="161B4E"/>
          <w:szCs w:val="22"/>
        </w:rPr>
      </w:pPr>
      <w:r w:rsidRPr="00870B3D">
        <w:rPr>
          <w:rFonts w:ascii="Poppins" w:hAnsi="Poppins" w:cs="Poppins"/>
          <w:color w:val="161B4E"/>
          <w:szCs w:val="22"/>
        </w:rPr>
        <w:t xml:space="preserve">I understand that the information provided will be used to decide my suitability for employment and if successful the information will be used to form my personnel record and will be retained for the duration of my employment. If I am not successful, I understand that Girlguiding Anglia will retain my information for up to 6 months after which time it will be destroyed. </w:t>
      </w:r>
    </w:p>
    <w:p w14:paraId="7FACEBCD" w14:textId="77777777" w:rsidR="00F60F2D" w:rsidRPr="00870B3D" w:rsidRDefault="00F60F2D" w:rsidP="00C50B56">
      <w:pPr>
        <w:rPr>
          <w:rFonts w:ascii="Poppins" w:hAnsi="Poppins" w:cs="Poppins"/>
          <w:szCs w:val="22"/>
        </w:rPr>
      </w:pPr>
    </w:p>
    <w:p w14:paraId="323D94CF" w14:textId="02C169BA" w:rsidR="00F60F2D" w:rsidRPr="00870B3D" w:rsidRDefault="00F60F2D" w:rsidP="00C50B56">
      <w:pPr>
        <w:rPr>
          <w:rFonts w:ascii="Poppins" w:hAnsi="Poppins" w:cs="Poppins"/>
          <w:color w:val="161B4E"/>
          <w:szCs w:val="22"/>
        </w:rPr>
      </w:pPr>
      <w:r w:rsidRPr="00870B3D">
        <w:rPr>
          <w:rFonts w:ascii="Poppins" w:hAnsi="Poppins" w:cs="Poppins"/>
          <w:color w:val="161B4E"/>
          <w:szCs w:val="22"/>
        </w:rPr>
        <w:t xml:space="preserve">By submitting my </w:t>
      </w:r>
      <w:r w:rsidR="00A604BD" w:rsidRPr="00870B3D">
        <w:rPr>
          <w:rFonts w:ascii="Poppins" w:hAnsi="Poppins" w:cs="Poppins"/>
          <w:color w:val="161B4E"/>
          <w:szCs w:val="22"/>
        </w:rPr>
        <w:t>application,</w:t>
      </w:r>
      <w:r w:rsidRPr="00870B3D">
        <w:rPr>
          <w:rFonts w:ascii="Poppins" w:hAnsi="Poppins" w:cs="Poppins"/>
          <w:color w:val="161B4E"/>
          <w:szCs w:val="22"/>
        </w:rPr>
        <w:t xml:space="preserve"> I consent to </w:t>
      </w:r>
      <w:proofErr w:type="gramStart"/>
      <w:r w:rsidRPr="00870B3D">
        <w:rPr>
          <w:rFonts w:ascii="Poppins" w:hAnsi="Poppins" w:cs="Poppins"/>
          <w:color w:val="161B4E"/>
          <w:szCs w:val="22"/>
        </w:rPr>
        <w:t>all of</w:t>
      </w:r>
      <w:proofErr w:type="gramEnd"/>
      <w:r w:rsidRPr="00870B3D">
        <w:rPr>
          <w:rFonts w:ascii="Poppins" w:hAnsi="Poppins" w:cs="Poppins"/>
          <w:color w:val="161B4E"/>
          <w:szCs w:val="22"/>
        </w:rPr>
        <w:t xml:space="preserve"> the above.</w:t>
      </w:r>
    </w:p>
    <w:p w14:paraId="75046651" w14:textId="77777777" w:rsidR="00AB0C8F" w:rsidRPr="00870B3D" w:rsidRDefault="00AB0C8F" w:rsidP="00721DC6">
      <w:pPr>
        <w:pStyle w:val="Heading2"/>
        <w:rPr>
          <w:rFonts w:ascii="Poppins" w:hAnsi="Poppins" w:cs="Poppins"/>
          <w:i w:val="0"/>
          <w:iCs w:val="0"/>
          <w:color w:val="161B4E"/>
        </w:rPr>
      </w:pPr>
      <w:r w:rsidRPr="00870B3D">
        <w:rPr>
          <w:rFonts w:ascii="Poppins" w:hAnsi="Poppins" w:cs="Poppins"/>
          <w:color w:val="161B4E"/>
        </w:rPr>
        <w:br w:type="page"/>
      </w:r>
      <w:r w:rsidRPr="00870B3D">
        <w:rPr>
          <w:rFonts w:ascii="Poppins" w:hAnsi="Poppins" w:cs="Poppins"/>
          <w:i w:val="0"/>
          <w:iCs w:val="0"/>
          <w:color w:val="161B4E"/>
        </w:rPr>
        <w:lastRenderedPageBreak/>
        <w:t>Employment History</w:t>
      </w:r>
    </w:p>
    <w:p w14:paraId="64D9863C" w14:textId="5DCDD57E" w:rsidR="00AB0C8F" w:rsidRPr="00870B3D" w:rsidRDefault="00AB0C8F" w:rsidP="00AB0C8F">
      <w:pPr>
        <w:rPr>
          <w:rFonts w:ascii="Poppins" w:hAnsi="Poppins" w:cs="Poppins"/>
          <w:color w:val="161B4E"/>
        </w:rPr>
      </w:pPr>
      <w:r w:rsidRPr="00870B3D">
        <w:rPr>
          <w:rFonts w:ascii="Poppins" w:hAnsi="Poppins" w:cs="Poppins"/>
          <w:color w:val="161B4E"/>
        </w:rPr>
        <w:t>Starting with your present or most recent job, please give a summary of all employment, including any freelance and relevant unpaid</w:t>
      </w:r>
      <w:r w:rsidR="00E17764" w:rsidRPr="00870B3D">
        <w:rPr>
          <w:rFonts w:ascii="Poppins" w:hAnsi="Poppins" w:cs="Poppins"/>
          <w:color w:val="161B4E"/>
        </w:rPr>
        <w:t>/voluntary</w:t>
      </w:r>
      <w:r w:rsidRPr="00870B3D">
        <w:rPr>
          <w:rFonts w:ascii="Poppins" w:hAnsi="Poppins" w:cs="Poppins"/>
          <w:color w:val="161B4E"/>
        </w:rPr>
        <w:t xml:space="preserve"> work. Please </w:t>
      </w:r>
      <w:proofErr w:type="gramStart"/>
      <w:r w:rsidRPr="00870B3D">
        <w:rPr>
          <w:rFonts w:ascii="Poppins" w:hAnsi="Poppins" w:cs="Poppins"/>
          <w:color w:val="161B4E"/>
        </w:rPr>
        <w:t>continue on</w:t>
      </w:r>
      <w:proofErr w:type="gramEnd"/>
      <w:r w:rsidRPr="00870B3D">
        <w:rPr>
          <w:rFonts w:ascii="Poppins" w:hAnsi="Poppins" w:cs="Poppins"/>
          <w:color w:val="161B4E"/>
        </w:rPr>
        <w:t xml:space="preserve"> another sheet if needed.</w:t>
      </w:r>
    </w:p>
    <w:p w14:paraId="0D894C5E" w14:textId="77777777" w:rsidR="00840C95" w:rsidRPr="00870B3D" w:rsidRDefault="00840C95" w:rsidP="00AB0C8F">
      <w:pPr>
        <w:rPr>
          <w:rFonts w:ascii="Poppins" w:hAnsi="Poppins" w:cs="Poppins"/>
        </w:rPr>
      </w:pPr>
    </w:p>
    <w:tbl>
      <w:tblPr>
        <w:tblW w:w="9781"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781"/>
      </w:tblGrid>
      <w:tr w:rsidR="0019522B" w:rsidRPr="00870B3D" w14:paraId="7D7FB480" w14:textId="77777777" w:rsidTr="0004236D">
        <w:trPr>
          <w:trHeight w:val="441"/>
        </w:trPr>
        <w:tc>
          <w:tcPr>
            <w:tcW w:w="9781" w:type="dxa"/>
            <w:shd w:val="clear" w:color="auto" w:fill="161B4E"/>
            <w:vAlign w:val="center"/>
          </w:tcPr>
          <w:p w14:paraId="19D78E6D" w14:textId="151E9820" w:rsidR="0019522B" w:rsidRPr="00870B3D" w:rsidRDefault="0019522B" w:rsidP="0019522B">
            <w:pPr>
              <w:rPr>
                <w:rFonts w:ascii="Poppins" w:hAnsi="Poppins" w:cs="Poppins"/>
                <w:b/>
                <w:bCs/>
                <w:sz w:val="20"/>
              </w:rPr>
            </w:pPr>
            <w:r w:rsidRPr="00870B3D">
              <w:rPr>
                <w:rFonts w:ascii="Poppins" w:hAnsi="Poppins" w:cs="Poppins"/>
                <w:b/>
                <w:bCs/>
                <w:sz w:val="20"/>
              </w:rPr>
              <w:t>Present empl</w:t>
            </w:r>
            <w:r w:rsidR="004B6A43" w:rsidRPr="00870B3D">
              <w:rPr>
                <w:rFonts w:ascii="Poppins" w:hAnsi="Poppins" w:cs="Poppins"/>
                <w:b/>
                <w:bCs/>
                <w:sz w:val="20"/>
              </w:rPr>
              <w:t>o</w:t>
            </w:r>
            <w:r w:rsidRPr="00870B3D">
              <w:rPr>
                <w:rFonts w:ascii="Poppins" w:hAnsi="Poppins" w:cs="Poppins"/>
                <w:b/>
                <w:bCs/>
                <w:sz w:val="20"/>
              </w:rPr>
              <w:t>yment</w:t>
            </w:r>
          </w:p>
        </w:tc>
      </w:tr>
      <w:tr w:rsidR="00AB0C8F" w:rsidRPr="00870B3D" w14:paraId="5E4662A9" w14:textId="77777777" w:rsidTr="0004236D">
        <w:trPr>
          <w:trHeight w:val="2974"/>
        </w:trPr>
        <w:tc>
          <w:tcPr>
            <w:tcW w:w="9781" w:type="dxa"/>
          </w:tcPr>
          <w:p w14:paraId="709A54CC" w14:textId="77777777" w:rsidR="007E1B7A" w:rsidRPr="00870B3D" w:rsidRDefault="00AB0C8F" w:rsidP="00AB0C8F">
            <w:pPr>
              <w:rPr>
                <w:rFonts w:ascii="Poppins" w:hAnsi="Poppins" w:cs="Poppins"/>
                <w:color w:val="161B4E"/>
              </w:rPr>
            </w:pPr>
            <w:r w:rsidRPr="00870B3D">
              <w:rPr>
                <w:rFonts w:ascii="Poppins" w:hAnsi="Poppins" w:cs="Poppins"/>
                <w:color w:val="161B4E"/>
              </w:rPr>
              <w:t xml:space="preserve">Name and address of employer: </w:t>
            </w:r>
          </w:p>
          <w:p w14:paraId="0ADE0A43" w14:textId="77777777" w:rsidR="00BF1197" w:rsidRPr="00870B3D" w:rsidRDefault="00BF1197" w:rsidP="00AB0C8F">
            <w:pPr>
              <w:rPr>
                <w:rFonts w:ascii="Poppins" w:hAnsi="Poppins" w:cs="Poppins"/>
                <w:color w:val="161B4E"/>
              </w:rPr>
            </w:pPr>
          </w:p>
          <w:p w14:paraId="5B1C484A" w14:textId="3E8DB27B" w:rsidR="00AB0C8F" w:rsidRPr="00870B3D" w:rsidRDefault="00AB0C8F" w:rsidP="00AB0C8F">
            <w:pPr>
              <w:rPr>
                <w:rFonts w:ascii="Poppins" w:hAnsi="Poppins" w:cs="Poppins"/>
                <w:color w:val="161B4E"/>
              </w:rPr>
            </w:pPr>
            <w:r w:rsidRPr="00870B3D">
              <w:rPr>
                <w:rFonts w:ascii="Poppins" w:hAnsi="Poppins" w:cs="Poppins"/>
                <w:color w:val="161B4E"/>
              </w:rPr>
              <w:t xml:space="preserve">Dates of employment: </w:t>
            </w:r>
          </w:p>
          <w:p w14:paraId="670E1D37" w14:textId="77777777" w:rsidR="00AB0C8F" w:rsidRPr="00870B3D" w:rsidRDefault="00AB0C8F" w:rsidP="00AB0C8F">
            <w:pPr>
              <w:rPr>
                <w:rFonts w:ascii="Poppins" w:hAnsi="Poppins" w:cs="Poppins"/>
                <w:color w:val="161B4E"/>
              </w:rPr>
            </w:pPr>
          </w:p>
          <w:p w14:paraId="2383BB1F" w14:textId="528638AB" w:rsidR="00AB0C8F" w:rsidRPr="00870B3D" w:rsidRDefault="00AB0C8F" w:rsidP="00AB0C8F">
            <w:pPr>
              <w:rPr>
                <w:rFonts w:ascii="Poppins" w:hAnsi="Poppins" w:cs="Poppins"/>
                <w:color w:val="161B4E"/>
              </w:rPr>
            </w:pPr>
            <w:r w:rsidRPr="00870B3D">
              <w:rPr>
                <w:rFonts w:ascii="Poppins" w:hAnsi="Poppins" w:cs="Poppins"/>
                <w:color w:val="161B4E"/>
              </w:rPr>
              <w:t xml:space="preserve">Job title: </w:t>
            </w:r>
          </w:p>
          <w:p w14:paraId="0FAE5C92" w14:textId="77777777" w:rsidR="00AB0C8F" w:rsidRPr="00870B3D" w:rsidRDefault="00AB0C8F" w:rsidP="00AB0C8F">
            <w:pPr>
              <w:rPr>
                <w:rFonts w:ascii="Poppins" w:hAnsi="Poppins" w:cs="Poppins"/>
                <w:color w:val="161B4E"/>
              </w:rPr>
            </w:pPr>
          </w:p>
          <w:p w14:paraId="2F220B61" w14:textId="77777777" w:rsidR="00AB0C8F" w:rsidRPr="00870B3D" w:rsidRDefault="00AB0C8F" w:rsidP="00AB0C8F">
            <w:pPr>
              <w:rPr>
                <w:rFonts w:ascii="Poppins" w:hAnsi="Poppins" w:cs="Poppins"/>
                <w:color w:val="161B4E"/>
              </w:rPr>
            </w:pPr>
            <w:r w:rsidRPr="00870B3D">
              <w:rPr>
                <w:rFonts w:ascii="Poppins" w:hAnsi="Poppins" w:cs="Poppins"/>
                <w:color w:val="161B4E"/>
              </w:rPr>
              <w:t>Brief details of your responsibilities:</w:t>
            </w:r>
          </w:p>
          <w:p w14:paraId="7BD2278B" w14:textId="403FD77C" w:rsidR="00624F36" w:rsidRPr="00870B3D" w:rsidRDefault="00624F36" w:rsidP="0004236D">
            <w:pPr>
              <w:rPr>
                <w:rFonts w:ascii="Poppins" w:hAnsi="Poppins" w:cs="Poppins"/>
                <w:color w:val="161B4E"/>
              </w:rPr>
            </w:pPr>
            <w:r w:rsidRPr="00870B3D">
              <w:rPr>
                <w:rFonts w:ascii="Poppins" w:hAnsi="Poppins" w:cs="Poppins"/>
                <w:color w:val="161B4E"/>
              </w:rPr>
              <w:t xml:space="preserve"> </w:t>
            </w:r>
          </w:p>
          <w:p w14:paraId="481B66DF" w14:textId="77777777" w:rsidR="00AB0C8F" w:rsidRPr="00870B3D" w:rsidRDefault="00AB0C8F" w:rsidP="00AB0C8F">
            <w:pPr>
              <w:rPr>
                <w:rFonts w:ascii="Poppins" w:hAnsi="Poppins" w:cs="Poppins"/>
                <w:color w:val="161B4E"/>
                <w:sz w:val="20"/>
              </w:rPr>
            </w:pPr>
          </w:p>
        </w:tc>
      </w:tr>
      <w:tr w:rsidR="00AF41E6" w:rsidRPr="00870B3D" w14:paraId="348D81FA" w14:textId="77777777" w:rsidTr="00AF41E6">
        <w:trPr>
          <w:trHeight w:val="625"/>
        </w:trPr>
        <w:tc>
          <w:tcPr>
            <w:tcW w:w="9781" w:type="dxa"/>
            <w:vAlign w:val="center"/>
          </w:tcPr>
          <w:p w14:paraId="5428994A" w14:textId="45E55E36" w:rsidR="00AF41E6" w:rsidRPr="00870B3D" w:rsidRDefault="00AF41E6" w:rsidP="00AF41E6">
            <w:pPr>
              <w:rPr>
                <w:rFonts w:ascii="Poppins" w:hAnsi="Poppins" w:cs="Poppins"/>
                <w:color w:val="161B4E"/>
                <w:sz w:val="20"/>
              </w:rPr>
            </w:pPr>
            <w:r w:rsidRPr="00870B3D">
              <w:rPr>
                <w:rFonts w:ascii="Poppins" w:hAnsi="Poppins" w:cs="Poppins"/>
                <w:color w:val="161B4E"/>
                <w:sz w:val="20"/>
              </w:rPr>
              <w:t>Notice required in current position:</w:t>
            </w:r>
            <w:r w:rsidR="00624F36" w:rsidRPr="00870B3D">
              <w:rPr>
                <w:rFonts w:ascii="Poppins" w:hAnsi="Poppins" w:cs="Poppins"/>
                <w:color w:val="161B4E"/>
                <w:sz w:val="20"/>
              </w:rPr>
              <w:t xml:space="preserve"> </w:t>
            </w:r>
          </w:p>
        </w:tc>
      </w:tr>
      <w:tr w:rsidR="0019522B" w:rsidRPr="00870B3D" w14:paraId="4F07E74E" w14:textId="77777777" w:rsidTr="0004236D">
        <w:trPr>
          <w:trHeight w:val="527"/>
        </w:trPr>
        <w:tc>
          <w:tcPr>
            <w:tcW w:w="9781" w:type="dxa"/>
            <w:shd w:val="clear" w:color="auto" w:fill="161B4E"/>
            <w:vAlign w:val="center"/>
          </w:tcPr>
          <w:p w14:paraId="2C40DA6A" w14:textId="2FB91AF7" w:rsidR="0019522B" w:rsidRPr="00870B3D" w:rsidRDefault="0019522B" w:rsidP="00AF41E6">
            <w:pPr>
              <w:rPr>
                <w:rFonts w:ascii="Poppins" w:hAnsi="Poppins" w:cs="Poppins"/>
                <w:b/>
                <w:bCs/>
                <w:sz w:val="20"/>
              </w:rPr>
            </w:pPr>
            <w:r w:rsidRPr="00870B3D">
              <w:rPr>
                <w:rFonts w:ascii="Poppins" w:hAnsi="Poppins" w:cs="Poppins"/>
                <w:b/>
                <w:bCs/>
                <w:sz w:val="20"/>
              </w:rPr>
              <w:t>Empl</w:t>
            </w:r>
            <w:r w:rsidR="00F70140" w:rsidRPr="00870B3D">
              <w:rPr>
                <w:rFonts w:ascii="Poppins" w:hAnsi="Poppins" w:cs="Poppins"/>
                <w:b/>
                <w:bCs/>
                <w:sz w:val="20"/>
              </w:rPr>
              <w:t>oyment history</w:t>
            </w:r>
          </w:p>
        </w:tc>
      </w:tr>
      <w:tr w:rsidR="00AB0C8F" w:rsidRPr="00870B3D" w14:paraId="1EE8504A" w14:textId="77777777" w:rsidTr="00AB0C8F">
        <w:trPr>
          <w:trHeight w:val="1000"/>
        </w:trPr>
        <w:tc>
          <w:tcPr>
            <w:tcW w:w="9781" w:type="dxa"/>
          </w:tcPr>
          <w:p w14:paraId="57DB44A4" w14:textId="281BCDBB" w:rsidR="00AB0C8F" w:rsidRPr="00870B3D" w:rsidRDefault="00AB0C8F" w:rsidP="00AB0C8F">
            <w:pPr>
              <w:rPr>
                <w:rFonts w:ascii="Poppins" w:hAnsi="Poppins" w:cs="Poppins"/>
                <w:color w:val="161B4E"/>
              </w:rPr>
            </w:pPr>
            <w:r w:rsidRPr="00870B3D">
              <w:rPr>
                <w:rFonts w:ascii="Poppins" w:hAnsi="Poppins" w:cs="Poppins"/>
                <w:color w:val="161B4E"/>
              </w:rPr>
              <w:t xml:space="preserve">Name and address of employer: </w:t>
            </w:r>
          </w:p>
          <w:p w14:paraId="401C3235" w14:textId="77777777" w:rsidR="0004236D" w:rsidRPr="00870B3D" w:rsidRDefault="0004236D" w:rsidP="00AB0C8F">
            <w:pPr>
              <w:rPr>
                <w:rFonts w:ascii="Poppins" w:hAnsi="Poppins" w:cs="Poppins"/>
                <w:color w:val="161B4E"/>
              </w:rPr>
            </w:pPr>
          </w:p>
          <w:p w14:paraId="11E52B89" w14:textId="7E39B8E7" w:rsidR="00AB0C8F" w:rsidRPr="00870B3D" w:rsidRDefault="00AB0C8F" w:rsidP="00AB0C8F">
            <w:pPr>
              <w:rPr>
                <w:rFonts w:ascii="Poppins" w:hAnsi="Poppins" w:cs="Poppins"/>
                <w:color w:val="161B4E"/>
              </w:rPr>
            </w:pPr>
            <w:r w:rsidRPr="00870B3D">
              <w:rPr>
                <w:rFonts w:ascii="Poppins" w:hAnsi="Poppins" w:cs="Poppins"/>
                <w:color w:val="161B4E"/>
              </w:rPr>
              <w:t xml:space="preserve">Dates of employment: </w:t>
            </w:r>
          </w:p>
          <w:p w14:paraId="1FC3E616" w14:textId="77777777" w:rsidR="00AB0C8F" w:rsidRPr="00870B3D" w:rsidRDefault="00AB0C8F" w:rsidP="00AB0C8F">
            <w:pPr>
              <w:rPr>
                <w:rFonts w:ascii="Poppins" w:hAnsi="Poppins" w:cs="Poppins"/>
                <w:color w:val="161B4E"/>
              </w:rPr>
            </w:pPr>
          </w:p>
          <w:p w14:paraId="395EA020" w14:textId="054BFA3F" w:rsidR="00AB0C8F" w:rsidRPr="00870B3D" w:rsidRDefault="00AB0C8F" w:rsidP="00AB0C8F">
            <w:pPr>
              <w:rPr>
                <w:rFonts w:ascii="Poppins" w:hAnsi="Poppins" w:cs="Poppins"/>
                <w:color w:val="161B4E"/>
              </w:rPr>
            </w:pPr>
            <w:r w:rsidRPr="00870B3D">
              <w:rPr>
                <w:rFonts w:ascii="Poppins" w:hAnsi="Poppins" w:cs="Poppins"/>
                <w:color w:val="161B4E"/>
              </w:rPr>
              <w:t xml:space="preserve">Job title: </w:t>
            </w:r>
          </w:p>
          <w:p w14:paraId="7E31C60F" w14:textId="77777777" w:rsidR="00AB0C8F" w:rsidRPr="00870B3D" w:rsidRDefault="00AB0C8F" w:rsidP="00AB0C8F">
            <w:pPr>
              <w:rPr>
                <w:rFonts w:ascii="Poppins" w:hAnsi="Poppins" w:cs="Poppins"/>
                <w:color w:val="161B4E"/>
              </w:rPr>
            </w:pPr>
          </w:p>
          <w:p w14:paraId="568836DE" w14:textId="77777777" w:rsidR="00AB0C8F" w:rsidRPr="00870B3D" w:rsidRDefault="00AB0C8F" w:rsidP="00AB0C8F">
            <w:pPr>
              <w:rPr>
                <w:rFonts w:ascii="Poppins" w:hAnsi="Poppins" w:cs="Poppins"/>
                <w:color w:val="161B4E"/>
              </w:rPr>
            </w:pPr>
            <w:r w:rsidRPr="00870B3D">
              <w:rPr>
                <w:rFonts w:ascii="Poppins" w:hAnsi="Poppins" w:cs="Poppins"/>
                <w:color w:val="161B4E"/>
              </w:rPr>
              <w:t>Brief details of your responsibilities:</w:t>
            </w:r>
          </w:p>
          <w:p w14:paraId="42ADC195" w14:textId="77777777" w:rsidR="00AB0C8F" w:rsidRPr="00870B3D" w:rsidRDefault="00AB0C8F" w:rsidP="0004236D">
            <w:pPr>
              <w:rPr>
                <w:rFonts w:ascii="Poppins" w:hAnsi="Poppins" w:cs="Poppins"/>
                <w:color w:val="161B4E"/>
                <w:sz w:val="20"/>
              </w:rPr>
            </w:pPr>
          </w:p>
        </w:tc>
      </w:tr>
      <w:tr w:rsidR="00AB0C8F" w:rsidRPr="00870B3D" w14:paraId="2CE18BA5" w14:textId="77777777" w:rsidTr="00AB0C8F">
        <w:trPr>
          <w:trHeight w:val="1000"/>
        </w:trPr>
        <w:tc>
          <w:tcPr>
            <w:tcW w:w="9781" w:type="dxa"/>
          </w:tcPr>
          <w:p w14:paraId="04DBFB06" w14:textId="77777777" w:rsidR="007E1B7A" w:rsidRPr="00870B3D" w:rsidRDefault="00AB0C8F" w:rsidP="00AB0C8F">
            <w:pPr>
              <w:rPr>
                <w:rFonts w:ascii="Poppins" w:hAnsi="Poppins" w:cs="Poppins"/>
                <w:color w:val="161B4E"/>
              </w:rPr>
            </w:pPr>
            <w:r w:rsidRPr="00870B3D">
              <w:rPr>
                <w:rFonts w:ascii="Poppins" w:hAnsi="Poppins" w:cs="Poppins"/>
                <w:color w:val="161B4E"/>
              </w:rPr>
              <w:t xml:space="preserve">Name and address of employer: </w:t>
            </w:r>
          </w:p>
          <w:p w14:paraId="3FDAB0D7" w14:textId="77777777" w:rsidR="00AB0C8F" w:rsidRPr="00870B3D" w:rsidRDefault="00AB0C8F" w:rsidP="00AB0C8F">
            <w:pPr>
              <w:rPr>
                <w:rFonts w:ascii="Poppins" w:hAnsi="Poppins" w:cs="Poppins"/>
                <w:color w:val="161B4E"/>
              </w:rPr>
            </w:pPr>
          </w:p>
          <w:p w14:paraId="43BF0671" w14:textId="0A1DEF5D" w:rsidR="00AB0C8F" w:rsidRPr="00870B3D" w:rsidRDefault="00AB0C8F" w:rsidP="00AB0C8F">
            <w:pPr>
              <w:rPr>
                <w:rFonts w:ascii="Poppins" w:hAnsi="Poppins" w:cs="Poppins"/>
                <w:color w:val="161B4E"/>
              </w:rPr>
            </w:pPr>
            <w:r w:rsidRPr="00870B3D">
              <w:rPr>
                <w:rFonts w:ascii="Poppins" w:hAnsi="Poppins" w:cs="Poppins"/>
                <w:color w:val="161B4E"/>
              </w:rPr>
              <w:t xml:space="preserve">Dates of employment: </w:t>
            </w:r>
            <w:r w:rsidR="007E1B7A" w:rsidRPr="00870B3D">
              <w:rPr>
                <w:rFonts w:ascii="Poppins" w:hAnsi="Poppins" w:cs="Poppins"/>
                <w:color w:val="161B4E"/>
              </w:rPr>
              <w:t xml:space="preserve">September </w:t>
            </w:r>
          </w:p>
          <w:p w14:paraId="1266EAD4" w14:textId="77777777" w:rsidR="00AB0C8F" w:rsidRPr="00870B3D" w:rsidRDefault="00AB0C8F" w:rsidP="00AB0C8F">
            <w:pPr>
              <w:rPr>
                <w:rFonts w:ascii="Poppins" w:hAnsi="Poppins" w:cs="Poppins"/>
                <w:color w:val="161B4E"/>
              </w:rPr>
            </w:pPr>
          </w:p>
          <w:p w14:paraId="114B8F53" w14:textId="397480E7" w:rsidR="00AB0C8F" w:rsidRPr="00870B3D" w:rsidRDefault="00AB0C8F" w:rsidP="00AB0C8F">
            <w:pPr>
              <w:rPr>
                <w:rFonts w:ascii="Poppins" w:hAnsi="Poppins" w:cs="Poppins"/>
                <w:color w:val="161B4E"/>
              </w:rPr>
            </w:pPr>
            <w:r w:rsidRPr="00870B3D">
              <w:rPr>
                <w:rFonts w:ascii="Poppins" w:hAnsi="Poppins" w:cs="Poppins"/>
                <w:color w:val="161B4E"/>
              </w:rPr>
              <w:t xml:space="preserve">Job title: </w:t>
            </w:r>
          </w:p>
          <w:p w14:paraId="1AC6217F" w14:textId="77777777" w:rsidR="00AB0C8F" w:rsidRPr="00870B3D" w:rsidRDefault="00AB0C8F" w:rsidP="00AB0C8F">
            <w:pPr>
              <w:rPr>
                <w:rFonts w:ascii="Poppins" w:hAnsi="Poppins" w:cs="Poppins"/>
                <w:color w:val="161B4E"/>
              </w:rPr>
            </w:pPr>
          </w:p>
          <w:p w14:paraId="3DFFBD69" w14:textId="77777777" w:rsidR="00AB0C8F" w:rsidRPr="00870B3D" w:rsidRDefault="00AB0C8F" w:rsidP="00AB0C8F">
            <w:pPr>
              <w:rPr>
                <w:rFonts w:ascii="Poppins" w:hAnsi="Poppins" w:cs="Poppins"/>
                <w:color w:val="161B4E"/>
              </w:rPr>
            </w:pPr>
            <w:r w:rsidRPr="00870B3D">
              <w:rPr>
                <w:rFonts w:ascii="Poppins" w:hAnsi="Poppins" w:cs="Poppins"/>
                <w:color w:val="161B4E"/>
              </w:rPr>
              <w:t>Brief details of your responsibilities:</w:t>
            </w:r>
          </w:p>
          <w:p w14:paraId="2EA5E226" w14:textId="77777777" w:rsidR="0004236D" w:rsidRPr="00870B3D" w:rsidRDefault="0004236D" w:rsidP="0004236D">
            <w:pPr>
              <w:rPr>
                <w:rFonts w:ascii="Poppins" w:hAnsi="Poppins" w:cs="Poppins"/>
                <w:color w:val="161B4E"/>
                <w:sz w:val="20"/>
              </w:rPr>
            </w:pPr>
          </w:p>
        </w:tc>
      </w:tr>
      <w:tr w:rsidR="007E1B7A" w:rsidRPr="00870B3D" w14:paraId="02B9BD0C" w14:textId="77777777" w:rsidTr="007E1B7A">
        <w:trPr>
          <w:trHeight w:val="1000"/>
        </w:trPr>
        <w:tc>
          <w:tcPr>
            <w:tcW w:w="9781" w:type="dxa"/>
            <w:tcBorders>
              <w:top w:val="single" w:sz="6" w:space="0" w:color="000000"/>
              <w:left w:val="single" w:sz="6" w:space="0" w:color="000000"/>
              <w:bottom w:val="single" w:sz="6" w:space="0" w:color="000000"/>
              <w:right w:val="single" w:sz="6" w:space="0" w:color="000000"/>
            </w:tcBorders>
          </w:tcPr>
          <w:p w14:paraId="07EF18EE" w14:textId="50726E29" w:rsidR="007E1B7A" w:rsidRPr="00870B3D" w:rsidRDefault="007E1B7A" w:rsidP="004F5169">
            <w:pPr>
              <w:rPr>
                <w:rFonts w:ascii="Poppins" w:hAnsi="Poppins" w:cs="Poppins"/>
                <w:color w:val="161B4E"/>
                <w:szCs w:val="22"/>
              </w:rPr>
            </w:pPr>
            <w:r w:rsidRPr="00870B3D">
              <w:rPr>
                <w:rFonts w:ascii="Poppins" w:hAnsi="Poppins" w:cs="Poppins"/>
                <w:color w:val="161B4E"/>
                <w:szCs w:val="22"/>
              </w:rPr>
              <w:t xml:space="preserve">Name and address of employer: </w:t>
            </w:r>
          </w:p>
          <w:p w14:paraId="46347F51" w14:textId="77777777" w:rsidR="0004236D" w:rsidRPr="00870B3D" w:rsidRDefault="0004236D" w:rsidP="004F5169">
            <w:pPr>
              <w:rPr>
                <w:rFonts w:ascii="Poppins" w:hAnsi="Poppins" w:cs="Poppins"/>
                <w:color w:val="161B4E"/>
                <w:szCs w:val="22"/>
              </w:rPr>
            </w:pPr>
          </w:p>
          <w:p w14:paraId="14136447" w14:textId="77777777" w:rsidR="0004236D" w:rsidRPr="00870B3D" w:rsidRDefault="0004236D" w:rsidP="0004236D">
            <w:pPr>
              <w:rPr>
                <w:rFonts w:ascii="Poppins" w:hAnsi="Poppins" w:cs="Poppins"/>
                <w:color w:val="161B4E"/>
              </w:rPr>
            </w:pPr>
            <w:r w:rsidRPr="00870B3D">
              <w:rPr>
                <w:rFonts w:ascii="Poppins" w:hAnsi="Poppins" w:cs="Poppins"/>
                <w:color w:val="161B4E"/>
              </w:rPr>
              <w:t xml:space="preserve">Dates of employment: </w:t>
            </w:r>
          </w:p>
          <w:p w14:paraId="3DFBB15B" w14:textId="77777777" w:rsidR="007E1B7A" w:rsidRPr="00870B3D" w:rsidRDefault="007E1B7A" w:rsidP="004F5169">
            <w:pPr>
              <w:rPr>
                <w:rFonts w:ascii="Poppins" w:hAnsi="Poppins" w:cs="Poppins"/>
                <w:color w:val="161B4E"/>
                <w:szCs w:val="22"/>
              </w:rPr>
            </w:pPr>
          </w:p>
          <w:p w14:paraId="7BCFC447" w14:textId="25E7ACAF" w:rsidR="007E1B7A" w:rsidRPr="00870B3D" w:rsidRDefault="007E1B7A" w:rsidP="004F5169">
            <w:pPr>
              <w:rPr>
                <w:rFonts w:ascii="Poppins" w:hAnsi="Poppins" w:cs="Poppins"/>
                <w:color w:val="161B4E"/>
                <w:szCs w:val="22"/>
              </w:rPr>
            </w:pPr>
            <w:r w:rsidRPr="00870B3D">
              <w:rPr>
                <w:rFonts w:ascii="Poppins" w:hAnsi="Poppins" w:cs="Poppins"/>
                <w:color w:val="161B4E"/>
                <w:szCs w:val="22"/>
              </w:rPr>
              <w:t xml:space="preserve">Job title: </w:t>
            </w:r>
          </w:p>
          <w:p w14:paraId="6CA9C363" w14:textId="77777777" w:rsidR="007E1B7A" w:rsidRPr="00870B3D" w:rsidRDefault="007E1B7A" w:rsidP="004F5169">
            <w:pPr>
              <w:rPr>
                <w:rFonts w:ascii="Poppins" w:hAnsi="Poppins" w:cs="Poppins"/>
                <w:color w:val="161B4E"/>
                <w:szCs w:val="22"/>
              </w:rPr>
            </w:pPr>
          </w:p>
          <w:p w14:paraId="47B9A6DF" w14:textId="77777777" w:rsidR="007E1B7A" w:rsidRPr="00870B3D" w:rsidRDefault="007E1B7A" w:rsidP="004F5169">
            <w:pPr>
              <w:rPr>
                <w:rFonts w:ascii="Poppins" w:hAnsi="Poppins" w:cs="Poppins"/>
                <w:color w:val="161B4E"/>
                <w:szCs w:val="22"/>
              </w:rPr>
            </w:pPr>
            <w:r w:rsidRPr="00870B3D">
              <w:rPr>
                <w:rFonts w:ascii="Poppins" w:hAnsi="Poppins" w:cs="Poppins"/>
                <w:color w:val="161B4E"/>
                <w:szCs w:val="22"/>
              </w:rPr>
              <w:t>Brief details of your responsibilities:</w:t>
            </w:r>
          </w:p>
          <w:p w14:paraId="7CFCA102" w14:textId="77777777" w:rsidR="007E1B7A" w:rsidRPr="00870B3D" w:rsidRDefault="007E1B7A" w:rsidP="0004236D">
            <w:pPr>
              <w:pStyle w:val="ListParagraph"/>
              <w:ind w:left="360"/>
              <w:rPr>
                <w:rFonts w:ascii="Poppins" w:hAnsi="Poppins" w:cs="Poppins"/>
                <w:color w:val="161B4E"/>
                <w:sz w:val="20"/>
              </w:rPr>
            </w:pPr>
          </w:p>
        </w:tc>
      </w:tr>
    </w:tbl>
    <w:p w14:paraId="085139A8" w14:textId="1E57A4B1" w:rsidR="00AB0C8F" w:rsidRPr="00870B3D" w:rsidRDefault="00AB0C8F" w:rsidP="00AF41E6">
      <w:pPr>
        <w:pStyle w:val="Heading1"/>
        <w:rPr>
          <w:rFonts w:ascii="Poppins" w:hAnsi="Poppins" w:cs="Poppins"/>
          <w:i/>
          <w:color w:val="161B4E"/>
          <w:szCs w:val="22"/>
        </w:rPr>
      </w:pPr>
      <w:r w:rsidRPr="00870B3D">
        <w:rPr>
          <w:rFonts w:ascii="Poppins" w:hAnsi="Poppins" w:cs="Poppins"/>
          <w:color w:val="161B4E"/>
        </w:rPr>
        <w:lastRenderedPageBreak/>
        <w:t xml:space="preserve">Qualifications and training </w:t>
      </w:r>
    </w:p>
    <w:p w14:paraId="1DCC6497" w14:textId="77777777" w:rsidR="00AB0C8F" w:rsidRPr="00870B3D" w:rsidRDefault="00AB0C8F" w:rsidP="00AB0C8F">
      <w:pPr>
        <w:rPr>
          <w:rFonts w:ascii="Poppins" w:hAnsi="Poppins" w:cs="Poppins"/>
          <w:color w:val="161B4E"/>
        </w:rPr>
      </w:pPr>
      <w:r w:rsidRPr="00870B3D">
        <w:rPr>
          <w:rFonts w:ascii="Poppins" w:hAnsi="Poppins" w:cs="Poppins"/>
          <w:color w:val="161B4E"/>
        </w:rPr>
        <w:t>Starting with the most recent, please give details of your education, qualifications and training relevant to this application.</w:t>
      </w:r>
    </w:p>
    <w:p w14:paraId="74DBE5A4" w14:textId="77777777" w:rsidR="004668FA" w:rsidRPr="00870B3D" w:rsidRDefault="004668FA" w:rsidP="00AB0C8F">
      <w:pPr>
        <w:rPr>
          <w:rFonts w:ascii="Poppins" w:hAnsi="Poppins" w:cs="Poppins"/>
          <w:b/>
          <w:bCs/>
          <w:color w:val="161B4E"/>
        </w:rPr>
      </w:pPr>
    </w:p>
    <w:p w14:paraId="0658585F" w14:textId="670CE5E1" w:rsidR="004668FA" w:rsidRPr="00870B3D" w:rsidRDefault="004668FA" w:rsidP="00AB0C8F">
      <w:pPr>
        <w:rPr>
          <w:rFonts w:ascii="Poppins" w:hAnsi="Poppins" w:cs="Poppins"/>
          <w:b/>
          <w:bCs/>
          <w:color w:val="161B4E"/>
        </w:rPr>
      </w:pPr>
      <w:r w:rsidRPr="00870B3D">
        <w:rPr>
          <w:rFonts w:ascii="Poppins" w:hAnsi="Poppins" w:cs="Poppins"/>
          <w:b/>
          <w:bCs/>
          <w:color w:val="161B4E"/>
        </w:rPr>
        <w:t xml:space="preserve">Qualifications </w:t>
      </w:r>
    </w:p>
    <w:p w14:paraId="1A278098" w14:textId="77777777" w:rsidR="004668FA" w:rsidRPr="00870B3D" w:rsidRDefault="004668FA" w:rsidP="00AB0C8F">
      <w:pPr>
        <w:rPr>
          <w:rFonts w:ascii="Poppins" w:hAnsi="Poppins" w:cs="Poppins"/>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AB0C8F" w:rsidRPr="00870B3D" w14:paraId="31904D36" w14:textId="77777777" w:rsidTr="0004236D">
        <w:trPr>
          <w:trHeight w:val="689"/>
        </w:trPr>
        <w:tc>
          <w:tcPr>
            <w:tcW w:w="1701" w:type="dxa"/>
            <w:shd w:val="clear" w:color="auto" w:fill="161B4E"/>
            <w:vAlign w:val="center"/>
          </w:tcPr>
          <w:p w14:paraId="1E2B45BE" w14:textId="77777777" w:rsidR="00AB0C8F" w:rsidRPr="00870B3D" w:rsidRDefault="00AB0C8F" w:rsidP="006B4F2A">
            <w:pPr>
              <w:rPr>
                <w:rFonts w:ascii="Poppins" w:hAnsi="Poppins" w:cs="Poppins"/>
                <w:bCs/>
              </w:rPr>
            </w:pPr>
            <w:r w:rsidRPr="00870B3D">
              <w:rPr>
                <w:rFonts w:ascii="Poppins" w:hAnsi="Poppins" w:cs="Poppins"/>
                <w:bCs/>
              </w:rPr>
              <w:t>Dates</w:t>
            </w:r>
          </w:p>
        </w:tc>
        <w:tc>
          <w:tcPr>
            <w:tcW w:w="3802" w:type="dxa"/>
            <w:shd w:val="clear" w:color="auto" w:fill="161B4E"/>
            <w:vAlign w:val="center"/>
          </w:tcPr>
          <w:p w14:paraId="7D1F3E65" w14:textId="1F93EED0" w:rsidR="00AB0C8F" w:rsidRPr="00870B3D" w:rsidRDefault="00AB0C8F" w:rsidP="006B4F2A">
            <w:pPr>
              <w:rPr>
                <w:rFonts w:ascii="Poppins" w:hAnsi="Poppins" w:cs="Poppins"/>
                <w:bCs/>
              </w:rPr>
            </w:pPr>
            <w:r w:rsidRPr="00870B3D">
              <w:rPr>
                <w:rFonts w:ascii="Poppins" w:hAnsi="Poppins" w:cs="Poppins"/>
                <w:bCs/>
              </w:rPr>
              <w:t xml:space="preserve">Name of </w:t>
            </w:r>
            <w:r w:rsidR="006B4F2A" w:rsidRPr="00870B3D">
              <w:rPr>
                <w:rFonts w:ascii="Poppins" w:hAnsi="Poppins" w:cs="Poppins"/>
                <w:bCs/>
              </w:rPr>
              <w:t>e</w:t>
            </w:r>
            <w:r w:rsidRPr="00870B3D">
              <w:rPr>
                <w:rFonts w:ascii="Poppins" w:hAnsi="Poppins" w:cs="Poppins"/>
                <w:bCs/>
              </w:rPr>
              <w:t>ducation</w:t>
            </w:r>
            <w:r w:rsidR="004B6A43" w:rsidRPr="00870B3D">
              <w:rPr>
                <w:rFonts w:ascii="Poppins" w:hAnsi="Poppins" w:cs="Poppins"/>
                <w:bCs/>
              </w:rPr>
              <w:t>al</w:t>
            </w:r>
            <w:r w:rsidRPr="00870B3D">
              <w:rPr>
                <w:rFonts w:ascii="Poppins" w:hAnsi="Poppins" w:cs="Poppins"/>
                <w:bCs/>
              </w:rPr>
              <w:t xml:space="preserve"> </w:t>
            </w:r>
            <w:r w:rsidR="006B4F2A" w:rsidRPr="00870B3D">
              <w:rPr>
                <w:rFonts w:ascii="Poppins" w:hAnsi="Poppins" w:cs="Poppins"/>
                <w:bCs/>
              </w:rPr>
              <w:t>i</w:t>
            </w:r>
            <w:r w:rsidRPr="00870B3D">
              <w:rPr>
                <w:rFonts w:ascii="Poppins" w:hAnsi="Poppins" w:cs="Poppins"/>
                <w:bCs/>
              </w:rPr>
              <w:t xml:space="preserve">nstitution or </w:t>
            </w:r>
            <w:r w:rsidR="006B4F2A" w:rsidRPr="00870B3D">
              <w:rPr>
                <w:rFonts w:ascii="Poppins" w:hAnsi="Poppins" w:cs="Poppins"/>
                <w:bCs/>
              </w:rPr>
              <w:t>t</w:t>
            </w:r>
            <w:r w:rsidRPr="00870B3D">
              <w:rPr>
                <w:rFonts w:ascii="Poppins" w:hAnsi="Poppins" w:cs="Poppins"/>
                <w:bCs/>
              </w:rPr>
              <w:t xml:space="preserve">raining </w:t>
            </w:r>
            <w:r w:rsidR="006B4F2A" w:rsidRPr="00870B3D">
              <w:rPr>
                <w:rFonts w:ascii="Poppins" w:hAnsi="Poppins" w:cs="Poppins"/>
                <w:bCs/>
              </w:rPr>
              <w:t>p</w:t>
            </w:r>
            <w:r w:rsidRPr="00870B3D">
              <w:rPr>
                <w:rFonts w:ascii="Poppins" w:hAnsi="Poppins" w:cs="Poppins"/>
                <w:bCs/>
              </w:rPr>
              <w:t>rovider</w:t>
            </w:r>
          </w:p>
        </w:tc>
        <w:tc>
          <w:tcPr>
            <w:tcW w:w="4961" w:type="dxa"/>
            <w:shd w:val="clear" w:color="auto" w:fill="161B4E"/>
            <w:vAlign w:val="center"/>
          </w:tcPr>
          <w:p w14:paraId="32A9A79F" w14:textId="77777777" w:rsidR="00AB0C8F" w:rsidRPr="00870B3D" w:rsidRDefault="00AB0C8F" w:rsidP="006B4F2A">
            <w:pPr>
              <w:rPr>
                <w:rFonts w:ascii="Poppins" w:hAnsi="Poppins" w:cs="Poppins"/>
                <w:bCs/>
              </w:rPr>
            </w:pPr>
            <w:r w:rsidRPr="00870B3D">
              <w:rPr>
                <w:rFonts w:ascii="Poppins" w:hAnsi="Poppins" w:cs="Poppins"/>
                <w:bCs/>
              </w:rPr>
              <w:t>Qualifications obtained including grades, and/or training relevant to the application</w:t>
            </w:r>
          </w:p>
        </w:tc>
      </w:tr>
      <w:tr w:rsidR="00AB0C8F" w:rsidRPr="00870B3D" w14:paraId="0B92BA57" w14:textId="77777777" w:rsidTr="00B31F26">
        <w:trPr>
          <w:trHeight w:val="900"/>
        </w:trPr>
        <w:tc>
          <w:tcPr>
            <w:tcW w:w="1701" w:type="dxa"/>
          </w:tcPr>
          <w:p w14:paraId="07EEF147" w14:textId="5AB079DB" w:rsidR="00AB0C8F" w:rsidRPr="00870B3D" w:rsidRDefault="00AB0C8F" w:rsidP="00AB0C8F">
            <w:pPr>
              <w:rPr>
                <w:rFonts w:ascii="Poppins" w:hAnsi="Poppins" w:cs="Poppins"/>
                <w:bCs/>
                <w:szCs w:val="22"/>
              </w:rPr>
            </w:pPr>
          </w:p>
        </w:tc>
        <w:tc>
          <w:tcPr>
            <w:tcW w:w="3802" w:type="dxa"/>
          </w:tcPr>
          <w:p w14:paraId="74AAF067" w14:textId="59228105" w:rsidR="00AB0C8F" w:rsidRPr="00870B3D" w:rsidRDefault="00AB0C8F" w:rsidP="00AB0C8F">
            <w:pPr>
              <w:rPr>
                <w:rFonts w:ascii="Poppins" w:hAnsi="Poppins" w:cs="Poppins"/>
                <w:bCs/>
                <w:szCs w:val="22"/>
              </w:rPr>
            </w:pPr>
          </w:p>
        </w:tc>
        <w:tc>
          <w:tcPr>
            <w:tcW w:w="4961" w:type="dxa"/>
          </w:tcPr>
          <w:p w14:paraId="5CD5A7C9" w14:textId="1B70D009" w:rsidR="004668FA" w:rsidRPr="00870B3D" w:rsidRDefault="004668FA" w:rsidP="00AB0C8F">
            <w:pPr>
              <w:rPr>
                <w:rFonts w:ascii="Poppins" w:hAnsi="Poppins" w:cs="Poppins"/>
                <w:bCs/>
                <w:szCs w:val="22"/>
              </w:rPr>
            </w:pPr>
          </w:p>
        </w:tc>
      </w:tr>
      <w:tr w:rsidR="00AB0C8F" w:rsidRPr="00870B3D" w14:paraId="60F5FC01" w14:textId="77777777" w:rsidTr="00B31F26">
        <w:trPr>
          <w:trHeight w:val="900"/>
        </w:trPr>
        <w:tc>
          <w:tcPr>
            <w:tcW w:w="1701" w:type="dxa"/>
          </w:tcPr>
          <w:p w14:paraId="170359CC" w14:textId="193146B8" w:rsidR="00AB0C8F" w:rsidRPr="00870B3D" w:rsidRDefault="00AB0C8F" w:rsidP="00AB0C8F">
            <w:pPr>
              <w:rPr>
                <w:rFonts w:ascii="Poppins" w:hAnsi="Poppins" w:cs="Poppins"/>
                <w:bCs/>
                <w:szCs w:val="22"/>
              </w:rPr>
            </w:pPr>
          </w:p>
        </w:tc>
        <w:tc>
          <w:tcPr>
            <w:tcW w:w="3802" w:type="dxa"/>
          </w:tcPr>
          <w:p w14:paraId="7698B7CE" w14:textId="06D7A067" w:rsidR="004668FA" w:rsidRPr="00870B3D" w:rsidRDefault="004668FA" w:rsidP="00AB0C8F">
            <w:pPr>
              <w:rPr>
                <w:rFonts w:ascii="Poppins" w:hAnsi="Poppins" w:cs="Poppins"/>
                <w:bCs/>
                <w:szCs w:val="22"/>
              </w:rPr>
            </w:pPr>
          </w:p>
        </w:tc>
        <w:tc>
          <w:tcPr>
            <w:tcW w:w="4961" w:type="dxa"/>
          </w:tcPr>
          <w:p w14:paraId="5BD04BBA" w14:textId="66BB9AB9" w:rsidR="003D2FE7" w:rsidRPr="00870B3D" w:rsidRDefault="003D2FE7" w:rsidP="0004236D">
            <w:pPr>
              <w:rPr>
                <w:rFonts w:ascii="Poppins" w:hAnsi="Poppins" w:cs="Poppins"/>
                <w:bCs/>
                <w:szCs w:val="22"/>
              </w:rPr>
            </w:pPr>
          </w:p>
        </w:tc>
      </w:tr>
      <w:tr w:rsidR="00AB0C8F" w:rsidRPr="00870B3D" w14:paraId="17DEBD23" w14:textId="77777777" w:rsidTr="00B31F26">
        <w:trPr>
          <w:trHeight w:val="900"/>
        </w:trPr>
        <w:tc>
          <w:tcPr>
            <w:tcW w:w="1701" w:type="dxa"/>
          </w:tcPr>
          <w:p w14:paraId="57D19F9C" w14:textId="661C633C" w:rsidR="00AB0C8F" w:rsidRPr="00870B3D" w:rsidRDefault="00AB0C8F" w:rsidP="00AB0C8F">
            <w:pPr>
              <w:rPr>
                <w:rFonts w:ascii="Poppins" w:hAnsi="Poppins" w:cs="Poppins"/>
                <w:bCs/>
                <w:szCs w:val="22"/>
              </w:rPr>
            </w:pPr>
          </w:p>
        </w:tc>
        <w:tc>
          <w:tcPr>
            <w:tcW w:w="3802" w:type="dxa"/>
          </w:tcPr>
          <w:p w14:paraId="1FE4F712" w14:textId="1CA0F67A" w:rsidR="004668FA" w:rsidRPr="00870B3D" w:rsidRDefault="004668FA" w:rsidP="00AB0C8F">
            <w:pPr>
              <w:rPr>
                <w:rFonts w:ascii="Poppins" w:hAnsi="Poppins" w:cs="Poppins"/>
                <w:bCs/>
                <w:szCs w:val="22"/>
              </w:rPr>
            </w:pPr>
          </w:p>
        </w:tc>
        <w:tc>
          <w:tcPr>
            <w:tcW w:w="4961" w:type="dxa"/>
          </w:tcPr>
          <w:p w14:paraId="2DE72763" w14:textId="1272B645" w:rsidR="00AB0C8F" w:rsidRPr="00870B3D" w:rsidRDefault="00AB0C8F" w:rsidP="00AB0C8F">
            <w:pPr>
              <w:rPr>
                <w:rFonts w:ascii="Poppins" w:hAnsi="Poppins" w:cs="Poppins"/>
                <w:bCs/>
                <w:szCs w:val="22"/>
              </w:rPr>
            </w:pPr>
          </w:p>
        </w:tc>
      </w:tr>
      <w:tr w:rsidR="00AB0C8F" w:rsidRPr="00870B3D" w14:paraId="1740ACC2" w14:textId="77777777" w:rsidTr="00B31F26">
        <w:trPr>
          <w:trHeight w:val="900"/>
        </w:trPr>
        <w:tc>
          <w:tcPr>
            <w:tcW w:w="1701" w:type="dxa"/>
          </w:tcPr>
          <w:p w14:paraId="570A95B8" w14:textId="2D95D622" w:rsidR="00AB0C8F" w:rsidRPr="00870B3D" w:rsidRDefault="00AB0C8F" w:rsidP="00AB0C8F">
            <w:pPr>
              <w:rPr>
                <w:rFonts w:ascii="Poppins" w:hAnsi="Poppins" w:cs="Poppins"/>
                <w:bCs/>
                <w:szCs w:val="22"/>
              </w:rPr>
            </w:pPr>
          </w:p>
        </w:tc>
        <w:tc>
          <w:tcPr>
            <w:tcW w:w="3802" w:type="dxa"/>
          </w:tcPr>
          <w:p w14:paraId="4C1EA1EA" w14:textId="323EC845" w:rsidR="00AB0C8F" w:rsidRPr="00870B3D" w:rsidRDefault="00AB0C8F" w:rsidP="00AB0C8F">
            <w:pPr>
              <w:rPr>
                <w:rFonts w:ascii="Poppins" w:hAnsi="Poppins" w:cs="Poppins"/>
                <w:bCs/>
                <w:szCs w:val="22"/>
              </w:rPr>
            </w:pPr>
          </w:p>
        </w:tc>
        <w:tc>
          <w:tcPr>
            <w:tcW w:w="4961" w:type="dxa"/>
          </w:tcPr>
          <w:p w14:paraId="4E366154" w14:textId="6A17E87C" w:rsidR="0086369F" w:rsidRPr="00870B3D" w:rsidRDefault="0086369F" w:rsidP="00AB0C8F">
            <w:pPr>
              <w:rPr>
                <w:rFonts w:ascii="Poppins" w:hAnsi="Poppins" w:cs="Poppins"/>
                <w:bCs/>
                <w:szCs w:val="22"/>
              </w:rPr>
            </w:pPr>
          </w:p>
        </w:tc>
      </w:tr>
      <w:tr w:rsidR="004668FA" w:rsidRPr="00870B3D" w14:paraId="50C9A08B" w14:textId="77777777" w:rsidTr="004668FA">
        <w:trPr>
          <w:trHeight w:val="900"/>
        </w:trPr>
        <w:tc>
          <w:tcPr>
            <w:tcW w:w="1701" w:type="dxa"/>
            <w:tcBorders>
              <w:top w:val="single" w:sz="6" w:space="0" w:color="000000"/>
              <w:left w:val="single" w:sz="6" w:space="0" w:color="000000"/>
              <w:bottom w:val="single" w:sz="6" w:space="0" w:color="000000"/>
              <w:right w:val="single" w:sz="6" w:space="0" w:color="000000"/>
            </w:tcBorders>
          </w:tcPr>
          <w:p w14:paraId="41E1447D" w14:textId="34BC536E" w:rsidR="004668FA" w:rsidRPr="00870B3D" w:rsidRDefault="004668FA" w:rsidP="00F400EE">
            <w:pPr>
              <w:rPr>
                <w:rFonts w:ascii="Poppins" w:hAnsi="Poppins" w:cs="Poppins"/>
                <w:bCs/>
                <w:szCs w:val="22"/>
              </w:rPr>
            </w:pPr>
          </w:p>
        </w:tc>
        <w:tc>
          <w:tcPr>
            <w:tcW w:w="3802" w:type="dxa"/>
            <w:tcBorders>
              <w:top w:val="single" w:sz="6" w:space="0" w:color="000000"/>
              <w:left w:val="single" w:sz="6" w:space="0" w:color="000000"/>
              <w:bottom w:val="single" w:sz="6" w:space="0" w:color="000000"/>
              <w:right w:val="single" w:sz="6" w:space="0" w:color="000000"/>
            </w:tcBorders>
          </w:tcPr>
          <w:p w14:paraId="30801D08" w14:textId="77777777" w:rsidR="004668FA" w:rsidRPr="00870B3D" w:rsidRDefault="004668FA" w:rsidP="00F400EE">
            <w:pPr>
              <w:rPr>
                <w:rFonts w:ascii="Poppins" w:hAnsi="Poppins" w:cs="Poppins"/>
                <w:bCs/>
                <w:szCs w:val="22"/>
              </w:rPr>
            </w:pPr>
          </w:p>
        </w:tc>
        <w:tc>
          <w:tcPr>
            <w:tcW w:w="4961" w:type="dxa"/>
            <w:tcBorders>
              <w:top w:val="single" w:sz="6" w:space="0" w:color="000000"/>
              <w:left w:val="single" w:sz="6" w:space="0" w:color="000000"/>
              <w:bottom w:val="single" w:sz="6" w:space="0" w:color="000000"/>
              <w:right w:val="single" w:sz="6" w:space="0" w:color="000000"/>
            </w:tcBorders>
          </w:tcPr>
          <w:p w14:paraId="3DE68D5B" w14:textId="4EB83261" w:rsidR="00AD6385" w:rsidRPr="00870B3D" w:rsidRDefault="00AD6385" w:rsidP="00AD6385">
            <w:pPr>
              <w:rPr>
                <w:rFonts w:ascii="Poppins" w:hAnsi="Poppins" w:cs="Poppins"/>
                <w:bCs/>
                <w:szCs w:val="22"/>
              </w:rPr>
            </w:pPr>
          </w:p>
        </w:tc>
      </w:tr>
    </w:tbl>
    <w:p w14:paraId="769EB70C" w14:textId="77777777" w:rsidR="004668FA" w:rsidRPr="00870B3D" w:rsidRDefault="004668FA" w:rsidP="00AB0C8F">
      <w:pPr>
        <w:outlineLvl w:val="0"/>
        <w:rPr>
          <w:rFonts w:ascii="Poppins" w:hAnsi="Poppins" w:cs="Poppins"/>
          <w:bCs/>
          <w:iCs/>
          <w:sz w:val="20"/>
        </w:rPr>
      </w:pPr>
    </w:p>
    <w:p w14:paraId="1EF9B3DD" w14:textId="0262298A" w:rsidR="004668FA" w:rsidRPr="00870B3D" w:rsidRDefault="004668FA" w:rsidP="00AB0C8F">
      <w:pPr>
        <w:outlineLvl w:val="0"/>
        <w:rPr>
          <w:rFonts w:ascii="Poppins" w:hAnsi="Poppins" w:cs="Poppins"/>
          <w:b/>
          <w:iCs/>
          <w:color w:val="161B4E"/>
          <w:sz w:val="20"/>
        </w:rPr>
      </w:pPr>
      <w:r w:rsidRPr="00870B3D">
        <w:rPr>
          <w:rFonts w:ascii="Poppins" w:hAnsi="Poppins" w:cs="Poppins"/>
          <w:b/>
          <w:iCs/>
          <w:color w:val="161B4E"/>
          <w:sz w:val="20"/>
        </w:rPr>
        <w:t xml:space="preserve">Training </w:t>
      </w:r>
    </w:p>
    <w:p w14:paraId="57A5CFFE" w14:textId="77777777" w:rsidR="004668FA" w:rsidRPr="00870B3D" w:rsidRDefault="004668FA" w:rsidP="00AB0C8F">
      <w:pPr>
        <w:outlineLvl w:val="0"/>
        <w:rPr>
          <w:rFonts w:ascii="Poppins" w:hAnsi="Poppins" w:cs="Poppins"/>
          <w:bCs/>
          <w:iCs/>
          <w:sz w:val="20"/>
        </w:rPr>
      </w:pPr>
    </w:p>
    <w:tbl>
      <w:tblPr>
        <w:tblW w:w="1046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3802"/>
        <w:gridCol w:w="4961"/>
      </w:tblGrid>
      <w:tr w:rsidR="004668FA" w:rsidRPr="00870B3D" w14:paraId="60761B0E" w14:textId="77777777" w:rsidTr="0004236D">
        <w:trPr>
          <w:trHeight w:val="689"/>
        </w:trPr>
        <w:tc>
          <w:tcPr>
            <w:tcW w:w="1701" w:type="dxa"/>
            <w:shd w:val="clear" w:color="auto" w:fill="161B4E"/>
            <w:vAlign w:val="center"/>
          </w:tcPr>
          <w:p w14:paraId="44B66581" w14:textId="77777777" w:rsidR="004668FA" w:rsidRPr="00870B3D" w:rsidRDefault="004668FA" w:rsidP="00F400EE">
            <w:pPr>
              <w:rPr>
                <w:rFonts w:ascii="Poppins" w:hAnsi="Poppins" w:cs="Poppins"/>
                <w:bCs/>
              </w:rPr>
            </w:pPr>
            <w:r w:rsidRPr="00870B3D">
              <w:rPr>
                <w:rFonts w:ascii="Poppins" w:hAnsi="Poppins" w:cs="Poppins"/>
                <w:bCs/>
              </w:rPr>
              <w:t>Dates</w:t>
            </w:r>
          </w:p>
        </w:tc>
        <w:tc>
          <w:tcPr>
            <w:tcW w:w="3802" w:type="dxa"/>
            <w:shd w:val="clear" w:color="auto" w:fill="161B4E"/>
            <w:vAlign w:val="center"/>
          </w:tcPr>
          <w:p w14:paraId="2460D4D7" w14:textId="77777777" w:rsidR="004668FA" w:rsidRPr="00870B3D" w:rsidRDefault="004668FA" w:rsidP="00F400EE">
            <w:pPr>
              <w:rPr>
                <w:rFonts w:ascii="Poppins" w:hAnsi="Poppins" w:cs="Poppins"/>
                <w:bCs/>
              </w:rPr>
            </w:pPr>
            <w:r w:rsidRPr="00870B3D">
              <w:rPr>
                <w:rFonts w:ascii="Poppins" w:hAnsi="Poppins" w:cs="Poppins"/>
                <w:bCs/>
              </w:rPr>
              <w:t>Name of educational institution or training provider</w:t>
            </w:r>
          </w:p>
        </w:tc>
        <w:tc>
          <w:tcPr>
            <w:tcW w:w="4961" w:type="dxa"/>
            <w:shd w:val="clear" w:color="auto" w:fill="161B4E"/>
            <w:vAlign w:val="center"/>
          </w:tcPr>
          <w:p w14:paraId="31D200D1" w14:textId="77777777" w:rsidR="004668FA" w:rsidRPr="00870B3D" w:rsidRDefault="004668FA" w:rsidP="00F400EE">
            <w:pPr>
              <w:rPr>
                <w:rFonts w:ascii="Poppins" w:hAnsi="Poppins" w:cs="Poppins"/>
                <w:bCs/>
              </w:rPr>
            </w:pPr>
            <w:r w:rsidRPr="00870B3D">
              <w:rPr>
                <w:rFonts w:ascii="Poppins" w:hAnsi="Poppins" w:cs="Poppins"/>
                <w:bCs/>
              </w:rPr>
              <w:t>Qualifications obtained including grades, and/or training relevant to the application</w:t>
            </w:r>
          </w:p>
        </w:tc>
      </w:tr>
      <w:tr w:rsidR="004668FA" w:rsidRPr="00870B3D" w14:paraId="50AD2BF1" w14:textId="77777777" w:rsidTr="00F400EE">
        <w:trPr>
          <w:trHeight w:val="900"/>
        </w:trPr>
        <w:tc>
          <w:tcPr>
            <w:tcW w:w="1701" w:type="dxa"/>
          </w:tcPr>
          <w:p w14:paraId="2DF8CCB7" w14:textId="32108294" w:rsidR="004668FA" w:rsidRPr="00870B3D" w:rsidRDefault="004668FA" w:rsidP="00F400EE">
            <w:pPr>
              <w:rPr>
                <w:rFonts w:ascii="Poppins" w:hAnsi="Poppins" w:cs="Poppins"/>
                <w:bCs/>
                <w:szCs w:val="22"/>
              </w:rPr>
            </w:pPr>
          </w:p>
        </w:tc>
        <w:tc>
          <w:tcPr>
            <w:tcW w:w="3802" w:type="dxa"/>
          </w:tcPr>
          <w:p w14:paraId="60CE4A6D" w14:textId="33712DA1" w:rsidR="004668FA" w:rsidRPr="00870B3D" w:rsidRDefault="004668FA" w:rsidP="00FD23D1">
            <w:pPr>
              <w:rPr>
                <w:rFonts w:ascii="Poppins" w:hAnsi="Poppins" w:cs="Poppins"/>
                <w:bCs/>
                <w:szCs w:val="22"/>
              </w:rPr>
            </w:pPr>
          </w:p>
        </w:tc>
        <w:tc>
          <w:tcPr>
            <w:tcW w:w="4961" w:type="dxa"/>
          </w:tcPr>
          <w:p w14:paraId="650A2152" w14:textId="2B49F98A" w:rsidR="004668FA" w:rsidRPr="00870B3D" w:rsidRDefault="004668FA" w:rsidP="00F400EE">
            <w:pPr>
              <w:rPr>
                <w:rFonts w:ascii="Poppins" w:hAnsi="Poppins" w:cs="Poppins"/>
                <w:bCs/>
                <w:szCs w:val="22"/>
              </w:rPr>
            </w:pPr>
          </w:p>
        </w:tc>
      </w:tr>
      <w:tr w:rsidR="004668FA" w:rsidRPr="00870B3D" w14:paraId="44F48900" w14:textId="77777777" w:rsidTr="00F400EE">
        <w:trPr>
          <w:trHeight w:val="900"/>
        </w:trPr>
        <w:tc>
          <w:tcPr>
            <w:tcW w:w="1701" w:type="dxa"/>
          </w:tcPr>
          <w:p w14:paraId="1E7B9EA2" w14:textId="2182AF88" w:rsidR="004668FA" w:rsidRPr="00870B3D" w:rsidRDefault="004668FA" w:rsidP="00F400EE">
            <w:pPr>
              <w:rPr>
                <w:rFonts w:ascii="Poppins" w:hAnsi="Poppins" w:cs="Poppins"/>
                <w:bCs/>
                <w:szCs w:val="22"/>
              </w:rPr>
            </w:pPr>
          </w:p>
        </w:tc>
        <w:tc>
          <w:tcPr>
            <w:tcW w:w="3802" w:type="dxa"/>
          </w:tcPr>
          <w:p w14:paraId="0DC2F55E" w14:textId="230C14B2" w:rsidR="00FD23D1" w:rsidRPr="00870B3D" w:rsidRDefault="00FD23D1" w:rsidP="00F400EE">
            <w:pPr>
              <w:rPr>
                <w:rFonts w:ascii="Poppins" w:hAnsi="Poppins" w:cs="Poppins"/>
                <w:bCs/>
                <w:szCs w:val="22"/>
              </w:rPr>
            </w:pPr>
          </w:p>
        </w:tc>
        <w:tc>
          <w:tcPr>
            <w:tcW w:w="4961" w:type="dxa"/>
          </w:tcPr>
          <w:p w14:paraId="10205F4B" w14:textId="3E6E2848" w:rsidR="00FD23D1" w:rsidRPr="00870B3D" w:rsidRDefault="00FD23D1" w:rsidP="00B955F3">
            <w:pPr>
              <w:rPr>
                <w:rFonts w:ascii="Poppins" w:hAnsi="Poppins" w:cs="Poppins"/>
                <w:bCs/>
                <w:szCs w:val="22"/>
              </w:rPr>
            </w:pPr>
          </w:p>
        </w:tc>
      </w:tr>
      <w:tr w:rsidR="004668FA" w:rsidRPr="00870B3D" w14:paraId="191D9699" w14:textId="77777777" w:rsidTr="00F400EE">
        <w:trPr>
          <w:trHeight w:val="900"/>
        </w:trPr>
        <w:tc>
          <w:tcPr>
            <w:tcW w:w="1701" w:type="dxa"/>
          </w:tcPr>
          <w:p w14:paraId="7438AD26" w14:textId="7CF22F1F" w:rsidR="004668FA" w:rsidRPr="00870B3D" w:rsidRDefault="004668FA" w:rsidP="00F400EE">
            <w:pPr>
              <w:rPr>
                <w:rFonts w:ascii="Poppins" w:hAnsi="Poppins" w:cs="Poppins"/>
                <w:bCs/>
                <w:szCs w:val="22"/>
              </w:rPr>
            </w:pPr>
          </w:p>
        </w:tc>
        <w:tc>
          <w:tcPr>
            <w:tcW w:w="3802" w:type="dxa"/>
          </w:tcPr>
          <w:p w14:paraId="5F7FFFDF" w14:textId="3D40E085" w:rsidR="004668FA" w:rsidRPr="00870B3D" w:rsidRDefault="004668FA" w:rsidP="00F400EE">
            <w:pPr>
              <w:rPr>
                <w:rFonts w:ascii="Poppins" w:hAnsi="Poppins" w:cs="Poppins"/>
                <w:bCs/>
                <w:szCs w:val="22"/>
              </w:rPr>
            </w:pPr>
          </w:p>
        </w:tc>
        <w:tc>
          <w:tcPr>
            <w:tcW w:w="4961" w:type="dxa"/>
          </w:tcPr>
          <w:p w14:paraId="4C880466" w14:textId="2D94B718" w:rsidR="004668FA" w:rsidRPr="00870B3D" w:rsidRDefault="004668FA" w:rsidP="00F400EE">
            <w:pPr>
              <w:rPr>
                <w:rFonts w:ascii="Poppins" w:hAnsi="Poppins" w:cs="Poppins"/>
                <w:bCs/>
                <w:szCs w:val="22"/>
              </w:rPr>
            </w:pPr>
          </w:p>
        </w:tc>
      </w:tr>
      <w:tr w:rsidR="004668FA" w:rsidRPr="00870B3D" w14:paraId="35CF452E" w14:textId="77777777" w:rsidTr="00F400EE">
        <w:trPr>
          <w:trHeight w:val="900"/>
        </w:trPr>
        <w:tc>
          <w:tcPr>
            <w:tcW w:w="1701" w:type="dxa"/>
          </w:tcPr>
          <w:p w14:paraId="1F272162" w14:textId="3FE6B66F" w:rsidR="004668FA" w:rsidRPr="00870B3D" w:rsidRDefault="004668FA" w:rsidP="00F400EE">
            <w:pPr>
              <w:rPr>
                <w:rFonts w:ascii="Poppins" w:hAnsi="Poppins" w:cs="Poppins"/>
                <w:bCs/>
                <w:szCs w:val="22"/>
              </w:rPr>
            </w:pPr>
          </w:p>
        </w:tc>
        <w:tc>
          <w:tcPr>
            <w:tcW w:w="3802" w:type="dxa"/>
          </w:tcPr>
          <w:p w14:paraId="3B38701D" w14:textId="138497D2" w:rsidR="004668FA" w:rsidRPr="00870B3D" w:rsidRDefault="004668FA" w:rsidP="00F400EE">
            <w:pPr>
              <w:rPr>
                <w:rFonts w:ascii="Poppins" w:hAnsi="Poppins" w:cs="Poppins"/>
                <w:bCs/>
                <w:szCs w:val="22"/>
              </w:rPr>
            </w:pPr>
          </w:p>
        </w:tc>
        <w:tc>
          <w:tcPr>
            <w:tcW w:w="4961" w:type="dxa"/>
          </w:tcPr>
          <w:p w14:paraId="7F31D542" w14:textId="7206AC2C" w:rsidR="00FD23D1" w:rsidRPr="00870B3D" w:rsidRDefault="00FD23D1" w:rsidP="00FD23D1">
            <w:pPr>
              <w:rPr>
                <w:rFonts w:ascii="Poppins" w:hAnsi="Poppins" w:cs="Poppins"/>
                <w:bCs/>
                <w:szCs w:val="22"/>
              </w:rPr>
            </w:pPr>
          </w:p>
        </w:tc>
      </w:tr>
      <w:tr w:rsidR="00FD23D1" w:rsidRPr="00870B3D" w14:paraId="3D2FB215" w14:textId="77777777" w:rsidTr="00FD23D1">
        <w:trPr>
          <w:trHeight w:val="900"/>
        </w:trPr>
        <w:tc>
          <w:tcPr>
            <w:tcW w:w="1701" w:type="dxa"/>
            <w:tcBorders>
              <w:top w:val="single" w:sz="6" w:space="0" w:color="000000"/>
              <w:left w:val="single" w:sz="6" w:space="0" w:color="000000"/>
              <w:bottom w:val="single" w:sz="6" w:space="0" w:color="000000"/>
              <w:right w:val="single" w:sz="6" w:space="0" w:color="000000"/>
            </w:tcBorders>
          </w:tcPr>
          <w:p w14:paraId="26783B90" w14:textId="63EABCCF" w:rsidR="00FD23D1" w:rsidRPr="00870B3D" w:rsidRDefault="00FD23D1" w:rsidP="00F400EE">
            <w:pPr>
              <w:rPr>
                <w:rFonts w:ascii="Poppins" w:hAnsi="Poppins" w:cs="Poppins"/>
                <w:bCs/>
                <w:szCs w:val="22"/>
              </w:rPr>
            </w:pPr>
          </w:p>
        </w:tc>
        <w:tc>
          <w:tcPr>
            <w:tcW w:w="3802" w:type="dxa"/>
            <w:tcBorders>
              <w:top w:val="single" w:sz="6" w:space="0" w:color="000000"/>
              <w:left w:val="single" w:sz="6" w:space="0" w:color="000000"/>
              <w:bottom w:val="single" w:sz="6" w:space="0" w:color="000000"/>
              <w:right w:val="single" w:sz="6" w:space="0" w:color="000000"/>
            </w:tcBorders>
          </w:tcPr>
          <w:p w14:paraId="0A605215" w14:textId="1D586A17" w:rsidR="00FD23D1" w:rsidRPr="00870B3D" w:rsidRDefault="00FD23D1" w:rsidP="00F400EE">
            <w:pPr>
              <w:rPr>
                <w:rFonts w:ascii="Poppins" w:hAnsi="Poppins" w:cs="Poppins"/>
                <w:bCs/>
                <w:szCs w:val="22"/>
              </w:rPr>
            </w:pPr>
          </w:p>
        </w:tc>
        <w:tc>
          <w:tcPr>
            <w:tcW w:w="4961" w:type="dxa"/>
            <w:tcBorders>
              <w:top w:val="single" w:sz="6" w:space="0" w:color="000000"/>
              <w:left w:val="single" w:sz="6" w:space="0" w:color="000000"/>
              <w:bottom w:val="single" w:sz="6" w:space="0" w:color="000000"/>
              <w:right w:val="single" w:sz="6" w:space="0" w:color="000000"/>
            </w:tcBorders>
          </w:tcPr>
          <w:p w14:paraId="2C39B709" w14:textId="10F18A6E" w:rsidR="00FD23D1" w:rsidRPr="00870B3D" w:rsidRDefault="00FD23D1" w:rsidP="00F400EE">
            <w:pPr>
              <w:rPr>
                <w:rFonts w:ascii="Poppins" w:hAnsi="Poppins" w:cs="Poppins"/>
                <w:bCs/>
                <w:szCs w:val="22"/>
              </w:rPr>
            </w:pPr>
          </w:p>
        </w:tc>
      </w:tr>
    </w:tbl>
    <w:p w14:paraId="29588A17" w14:textId="77777777" w:rsidR="004668FA" w:rsidRPr="00870B3D" w:rsidRDefault="004668FA" w:rsidP="00AB0C8F">
      <w:pPr>
        <w:outlineLvl w:val="0"/>
        <w:rPr>
          <w:rFonts w:ascii="Poppins" w:hAnsi="Poppins" w:cs="Poppins"/>
          <w:bCs/>
          <w:iCs/>
          <w:sz w:val="20"/>
        </w:rPr>
      </w:pPr>
    </w:p>
    <w:p w14:paraId="034A8934" w14:textId="542A5228" w:rsidR="00AB0C8F" w:rsidRPr="00870B3D" w:rsidRDefault="00AB0C8F" w:rsidP="00AB0C8F">
      <w:pPr>
        <w:outlineLvl w:val="0"/>
        <w:rPr>
          <w:rFonts w:ascii="Poppins" w:hAnsi="Poppins" w:cs="Poppins"/>
          <w:bCs/>
          <w:iCs/>
          <w:sz w:val="20"/>
        </w:rPr>
      </w:pPr>
      <w:r w:rsidRPr="00870B3D">
        <w:rPr>
          <w:rFonts w:ascii="Poppins" w:hAnsi="Poppins" w:cs="Poppins"/>
          <w:bCs/>
          <w:iCs/>
          <w:color w:val="161B4E"/>
          <w:sz w:val="20"/>
        </w:rPr>
        <w:t>Please note, should you be offered employment we may ask you to provide evidence of relevant qualifications</w:t>
      </w:r>
      <w:r w:rsidR="00B31F26" w:rsidRPr="00870B3D">
        <w:rPr>
          <w:rFonts w:ascii="Poppins" w:hAnsi="Poppins" w:cs="Poppins"/>
          <w:bCs/>
          <w:iCs/>
          <w:color w:val="161B4E"/>
          <w:sz w:val="20"/>
        </w:rPr>
        <w:t>.</w:t>
      </w:r>
    </w:p>
    <w:p w14:paraId="4DBAB80A" w14:textId="77777777" w:rsidR="00AB0C8F" w:rsidRPr="00870B3D" w:rsidRDefault="00AB0C8F" w:rsidP="00AB0C8F">
      <w:pPr>
        <w:outlineLvl w:val="0"/>
        <w:rPr>
          <w:rFonts w:ascii="Poppins" w:hAnsi="Poppins" w:cs="Poppins"/>
          <w:b/>
          <w:sz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B0C8F" w:rsidRPr="00870B3D" w14:paraId="3CF33084" w14:textId="77777777" w:rsidTr="00281CE0">
        <w:trPr>
          <w:trHeight w:val="2986"/>
        </w:trPr>
        <w:tc>
          <w:tcPr>
            <w:tcW w:w="10280" w:type="dxa"/>
          </w:tcPr>
          <w:p w14:paraId="3D115D32" w14:textId="6FD72CE9" w:rsidR="00AB0C8F" w:rsidRPr="00870B3D" w:rsidRDefault="00AB0C8F" w:rsidP="00AB0C8F">
            <w:pPr>
              <w:outlineLvl w:val="0"/>
              <w:rPr>
                <w:rFonts w:ascii="Poppins" w:hAnsi="Poppins" w:cs="Poppins"/>
                <w:b/>
                <w:color w:val="161B4E"/>
                <w:szCs w:val="22"/>
              </w:rPr>
            </w:pPr>
            <w:r w:rsidRPr="00870B3D">
              <w:rPr>
                <w:rFonts w:ascii="Poppins" w:hAnsi="Poppins" w:cs="Poppins"/>
                <w:b/>
                <w:color w:val="161B4E"/>
                <w:szCs w:val="22"/>
              </w:rPr>
              <w:t>Skills</w:t>
            </w:r>
            <w:r w:rsidR="00281CE0" w:rsidRPr="00870B3D">
              <w:rPr>
                <w:rFonts w:ascii="Poppins" w:hAnsi="Poppins" w:cs="Poppins"/>
                <w:b/>
                <w:color w:val="161B4E"/>
                <w:szCs w:val="22"/>
              </w:rPr>
              <w:t>,</w:t>
            </w:r>
            <w:r w:rsidRPr="00870B3D">
              <w:rPr>
                <w:rFonts w:ascii="Poppins" w:hAnsi="Poppins" w:cs="Poppins"/>
                <w:b/>
                <w:color w:val="161B4E"/>
                <w:szCs w:val="22"/>
              </w:rPr>
              <w:t xml:space="preserve"> abilities</w:t>
            </w:r>
            <w:r w:rsidR="00CA3FA9" w:rsidRPr="00870B3D">
              <w:rPr>
                <w:rFonts w:ascii="Poppins" w:hAnsi="Poppins" w:cs="Poppins"/>
                <w:b/>
                <w:color w:val="161B4E"/>
                <w:szCs w:val="22"/>
              </w:rPr>
              <w:t>,</w:t>
            </w:r>
            <w:r w:rsidRPr="00870B3D">
              <w:rPr>
                <w:rFonts w:ascii="Poppins" w:hAnsi="Poppins" w:cs="Poppins"/>
                <w:b/>
                <w:color w:val="161B4E"/>
                <w:szCs w:val="22"/>
              </w:rPr>
              <w:t xml:space="preserve"> and experience</w:t>
            </w:r>
          </w:p>
          <w:p w14:paraId="1B3C9286" w14:textId="290A7B9B" w:rsidR="00AB0C8F" w:rsidRPr="00870B3D" w:rsidRDefault="00CE667B" w:rsidP="00AB0C8F">
            <w:pPr>
              <w:rPr>
                <w:rFonts w:ascii="Poppins" w:hAnsi="Poppins" w:cs="Poppins"/>
                <w:color w:val="161B4E"/>
                <w:szCs w:val="22"/>
              </w:rPr>
            </w:pPr>
            <w:r w:rsidRPr="00870B3D">
              <w:rPr>
                <w:rFonts w:ascii="Poppins" w:hAnsi="Poppins" w:cs="Poppins"/>
                <w:color w:val="161B4E"/>
                <w:szCs w:val="22"/>
              </w:rPr>
              <w:t xml:space="preserve">Using the </w:t>
            </w:r>
            <w:r w:rsidR="00283E1D" w:rsidRPr="00870B3D">
              <w:rPr>
                <w:rFonts w:ascii="Poppins" w:hAnsi="Poppins" w:cs="Poppins"/>
                <w:color w:val="161B4E"/>
                <w:szCs w:val="22"/>
              </w:rPr>
              <w:t xml:space="preserve">job description and </w:t>
            </w:r>
            <w:r w:rsidRPr="00870B3D">
              <w:rPr>
                <w:rFonts w:ascii="Poppins" w:hAnsi="Poppins" w:cs="Poppins"/>
                <w:color w:val="161B4E"/>
                <w:szCs w:val="22"/>
              </w:rPr>
              <w:t>person specification</w:t>
            </w:r>
            <w:r w:rsidR="00105D12" w:rsidRPr="00870B3D">
              <w:rPr>
                <w:rFonts w:ascii="Poppins" w:hAnsi="Poppins" w:cs="Poppins"/>
                <w:color w:val="161B4E"/>
                <w:szCs w:val="22"/>
              </w:rPr>
              <w:t xml:space="preserve"> please outline the skills, experience, and knowledge you </w:t>
            </w:r>
            <w:proofErr w:type="gramStart"/>
            <w:r w:rsidR="00105D12" w:rsidRPr="00870B3D">
              <w:rPr>
                <w:rFonts w:ascii="Poppins" w:hAnsi="Poppins" w:cs="Poppins"/>
                <w:color w:val="161B4E"/>
                <w:szCs w:val="22"/>
              </w:rPr>
              <w:t>ha</w:t>
            </w:r>
            <w:r w:rsidR="00962A14" w:rsidRPr="00870B3D">
              <w:rPr>
                <w:rFonts w:ascii="Poppins" w:hAnsi="Poppins" w:cs="Poppins"/>
                <w:color w:val="161B4E"/>
                <w:szCs w:val="22"/>
              </w:rPr>
              <w:t>v</w:t>
            </w:r>
            <w:r w:rsidR="00105D12" w:rsidRPr="00870B3D">
              <w:rPr>
                <w:rFonts w:ascii="Poppins" w:hAnsi="Poppins" w:cs="Poppins"/>
                <w:color w:val="161B4E"/>
                <w:szCs w:val="22"/>
              </w:rPr>
              <w:t>e to</w:t>
            </w:r>
            <w:proofErr w:type="gramEnd"/>
            <w:r w:rsidR="00105D12" w:rsidRPr="00870B3D">
              <w:rPr>
                <w:rFonts w:ascii="Poppins" w:hAnsi="Poppins" w:cs="Poppins"/>
                <w:color w:val="161B4E"/>
                <w:szCs w:val="22"/>
              </w:rPr>
              <w:t xml:space="preserve"> </w:t>
            </w:r>
            <w:r w:rsidR="00283E1D" w:rsidRPr="00870B3D">
              <w:rPr>
                <w:rFonts w:ascii="Poppins" w:hAnsi="Poppins" w:cs="Poppins"/>
                <w:color w:val="161B4E"/>
                <w:szCs w:val="22"/>
              </w:rPr>
              <w:t>deliver th</w:t>
            </w:r>
            <w:r w:rsidR="00F429C8" w:rsidRPr="00870B3D">
              <w:rPr>
                <w:rFonts w:ascii="Poppins" w:hAnsi="Poppins" w:cs="Poppins"/>
                <w:color w:val="161B4E"/>
                <w:szCs w:val="22"/>
              </w:rPr>
              <w:t>i</w:t>
            </w:r>
            <w:r w:rsidR="00283E1D" w:rsidRPr="00870B3D">
              <w:rPr>
                <w:rFonts w:ascii="Poppins" w:hAnsi="Poppins" w:cs="Poppins"/>
                <w:color w:val="161B4E"/>
                <w:szCs w:val="22"/>
              </w:rPr>
              <w:t>s role.</w:t>
            </w:r>
          </w:p>
          <w:p w14:paraId="097086E2" w14:textId="7513FA40" w:rsidR="0025575D" w:rsidRPr="00870B3D" w:rsidRDefault="0025575D" w:rsidP="00BD4DB1">
            <w:pPr>
              <w:rPr>
                <w:rFonts w:ascii="Poppins" w:hAnsi="Poppins" w:cs="Poppins"/>
                <w:color w:val="161B4E"/>
              </w:rPr>
            </w:pPr>
          </w:p>
        </w:tc>
      </w:tr>
      <w:tr w:rsidR="00281CE0" w:rsidRPr="00870B3D" w14:paraId="5403E84B" w14:textId="77777777" w:rsidTr="00281CE0">
        <w:trPr>
          <w:trHeight w:val="2986"/>
        </w:trPr>
        <w:tc>
          <w:tcPr>
            <w:tcW w:w="10280" w:type="dxa"/>
          </w:tcPr>
          <w:p w14:paraId="28492B13" w14:textId="513C8D5A" w:rsidR="00C962B2" w:rsidRPr="00870B3D" w:rsidRDefault="00C962B2" w:rsidP="00AB0C8F">
            <w:pPr>
              <w:rPr>
                <w:rFonts w:ascii="Poppins" w:hAnsi="Poppins" w:cs="Poppins"/>
                <w:b/>
                <w:bCs/>
                <w:color w:val="161B4E"/>
                <w:szCs w:val="22"/>
              </w:rPr>
            </w:pPr>
            <w:r w:rsidRPr="00870B3D">
              <w:rPr>
                <w:rFonts w:ascii="Poppins" w:hAnsi="Poppins" w:cs="Poppins"/>
                <w:b/>
                <w:bCs/>
                <w:color w:val="161B4E"/>
                <w:szCs w:val="22"/>
              </w:rPr>
              <w:t>Final statement</w:t>
            </w:r>
          </w:p>
          <w:p w14:paraId="0BEAFF95" w14:textId="77777777" w:rsidR="00281CE0" w:rsidRPr="00870B3D" w:rsidRDefault="00F1300F" w:rsidP="00AB0C8F">
            <w:pPr>
              <w:rPr>
                <w:rFonts w:ascii="Poppins" w:hAnsi="Poppins" w:cs="Poppins"/>
                <w:color w:val="161B4E"/>
                <w:szCs w:val="22"/>
              </w:rPr>
            </w:pPr>
            <w:r w:rsidRPr="00870B3D">
              <w:rPr>
                <w:rFonts w:ascii="Poppins" w:hAnsi="Poppins" w:cs="Poppins"/>
                <w:color w:val="161B4E"/>
                <w:szCs w:val="22"/>
              </w:rPr>
              <w:t>W</w:t>
            </w:r>
            <w:r w:rsidR="00670F73" w:rsidRPr="00870B3D">
              <w:rPr>
                <w:rFonts w:ascii="Poppins" w:hAnsi="Poppins" w:cs="Poppins"/>
                <w:color w:val="161B4E"/>
                <w:szCs w:val="22"/>
              </w:rPr>
              <w:t xml:space="preserve">hy would you </w:t>
            </w:r>
            <w:r w:rsidR="00792C9E" w:rsidRPr="00870B3D">
              <w:rPr>
                <w:rFonts w:ascii="Poppins" w:hAnsi="Poppins" w:cs="Poppins"/>
                <w:color w:val="161B4E"/>
                <w:szCs w:val="22"/>
              </w:rPr>
              <w:t>like us</w:t>
            </w:r>
            <w:r w:rsidR="00C962B2" w:rsidRPr="00870B3D">
              <w:rPr>
                <w:rFonts w:ascii="Poppins" w:hAnsi="Poppins" w:cs="Poppins"/>
                <w:color w:val="161B4E"/>
                <w:szCs w:val="22"/>
              </w:rPr>
              <w:t xml:space="preserve"> to consider you for this role?</w:t>
            </w:r>
          </w:p>
          <w:p w14:paraId="511CAC1E" w14:textId="3052E85F" w:rsidR="007B6C5E" w:rsidRPr="00870B3D" w:rsidRDefault="007B6C5E" w:rsidP="00AB0C8F">
            <w:pPr>
              <w:rPr>
                <w:rFonts w:ascii="Poppins" w:hAnsi="Poppins" w:cs="Poppins"/>
                <w:color w:val="161B4E"/>
                <w:szCs w:val="22"/>
              </w:rPr>
            </w:pPr>
          </w:p>
        </w:tc>
      </w:tr>
    </w:tbl>
    <w:p w14:paraId="58991C6E" w14:textId="77777777" w:rsidR="00AB0C8F" w:rsidRPr="00870B3D" w:rsidRDefault="00AB0C8F" w:rsidP="00AB0C8F">
      <w:pPr>
        <w:tabs>
          <w:tab w:val="left" w:pos="1380"/>
        </w:tabs>
        <w:jc w:val="both"/>
        <w:rPr>
          <w:rFonts w:ascii="Poppins" w:hAnsi="Poppins" w:cs="Poppins"/>
          <w:bCs/>
          <w:color w:val="000000"/>
          <w:szCs w:val="22"/>
        </w:rPr>
      </w:pPr>
    </w:p>
    <w:p w14:paraId="0656B80D" w14:textId="77777777" w:rsidR="00AB0C8F" w:rsidRPr="00870B3D" w:rsidRDefault="00AB0C8F" w:rsidP="00AB0C8F">
      <w:pPr>
        <w:autoSpaceDE w:val="0"/>
        <w:autoSpaceDN w:val="0"/>
        <w:adjustRightInd w:val="0"/>
        <w:rPr>
          <w:rFonts w:ascii="Poppins" w:hAnsi="Poppins" w:cs="Poppins"/>
          <w:b/>
          <w:bCs/>
          <w:color w:val="000000"/>
          <w:sz w:val="28"/>
          <w:szCs w:val="32"/>
        </w:rPr>
      </w:pPr>
    </w:p>
    <w:p w14:paraId="47DF7AC0" w14:textId="77777777" w:rsidR="00AB0C8F" w:rsidRPr="00870B3D" w:rsidRDefault="00AB0C8F" w:rsidP="00721DC6">
      <w:pPr>
        <w:pStyle w:val="Heading2"/>
        <w:rPr>
          <w:rFonts w:ascii="Poppins" w:hAnsi="Poppins" w:cs="Poppins"/>
          <w:i w:val="0"/>
          <w:iCs w:val="0"/>
          <w:color w:val="161B4E"/>
        </w:rPr>
      </w:pPr>
      <w:r w:rsidRPr="00870B3D">
        <w:rPr>
          <w:rFonts w:ascii="Poppins" w:hAnsi="Poppins" w:cs="Poppins"/>
        </w:rPr>
        <w:br w:type="page"/>
      </w:r>
      <w:r w:rsidRPr="00870B3D">
        <w:rPr>
          <w:rFonts w:ascii="Poppins" w:hAnsi="Poppins" w:cs="Poppins"/>
          <w:i w:val="0"/>
          <w:iCs w:val="0"/>
          <w:color w:val="161B4E"/>
        </w:rPr>
        <w:lastRenderedPageBreak/>
        <w:t>References</w:t>
      </w:r>
    </w:p>
    <w:p w14:paraId="1AE042F3" w14:textId="170082B1" w:rsidR="00AB0C8F" w:rsidRPr="00870B3D" w:rsidRDefault="00AB0C8F" w:rsidP="00AB0C8F">
      <w:pPr>
        <w:rPr>
          <w:rFonts w:ascii="Poppins" w:hAnsi="Poppins" w:cs="Poppins"/>
          <w:color w:val="161B4E"/>
        </w:rPr>
      </w:pPr>
      <w:r w:rsidRPr="00870B3D">
        <w:rPr>
          <w:rFonts w:ascii="Poppins" w:hAnsi="Poppins" w:cs="Poppins"/>
          <w:color w:val="161B4E"/>
        </w:rPr>
        <w:t xml:space="preserve">Please give the full details of </w:t>
      </w:r>
      <w:r w:rsidRPr="00870B3D">
        <w:rPr>
          <w:rFonts w:ascii="Poppins" w:hAnsi="Poppins" w:cs="Poppins"/>
          <w:b/>
          <w:color w:val="161B4E"/>
        </w:rPr>
        <w:t>two</w:t>
      </w:r>
      <w:r w:rsidRPr="00870B3D">
        <w:rPr>
          <w:rFonts w:ascii="Poppins" w:hAnsi="Poppins" w:cs="Poppins"/>
          <w:color w:val="161B4E"/>
        </w:rPr>
        <w:t xml:space="preserve"> referees</w:t>
      </w:r>
      <w:r w:rsidR="00625A68" w:rsidRPr="00870B3D">
        <w:rPr>
          <w:rFonts w:ascii="Poppins" w:hAnsi="Poppins" w:cs="Poppins"/>
          <w:color w:val="161B4E"/>
        </w:rPr>
        <w:t xml:space="preserve">, </w:t>
      </w:r>
      <w:r w:rsidRPr="00870B3D">
        <w:rPr>
          <w:rFonts w:ascii="Poppins" w:hAnsi="Poppins" w:cs="Poppins"/>
          <w:color w:val="161B4E"/>
        </w:rPr>
        <w:t xml:space="preserve">including your present employer where applicable. Personal or academic referees should be given only when there is no previous employer to which reference can be made. </w:t>
      </w:r>
    </w:p>
    <w:p w14:paraId="28752145" w14:textId="77777777" w:rsidR="00AB0C8F" w:rsidRPr="00870B3D" w:rsidRDefault="00AB0C8F" w:rsidP="00AB0C8F">
      <w:pPr>
        <w:rPr>
          <w:rFonts w:ascii="Poppins" w:hAnsi="Poppins" w:cs="Poppins"/>
          <w:color w:val="161B4E"/>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E11494" w:rsidRPr="00870B3D" w14:paraId="7EE63220" w14:textId="77777777" w:rsidTr="0004236D">
        <w:tc>
          <w:tcPr>
            <w:tcW w:w="9781" w:type="dxa"/>
            <w:gridSpan w:val="3"/>
            <w:tcBorders>
              <w:top w:val="single" w:sz="4" w:space="0" w:color="auto"/>
              <w:left w:val="single" w:sz="4" w:space="0" w:color="auto"/>
            </w:tcBorders>
            <w:shd w:val="clear" w:color="auto" w:fill="161B4E"/>
          </w:tcPr>
          <w:p w14:paraId="5DF4441F" w14:textId="53C1E919" w:rsidR="00E11494" w:rsidRPr="00870B3D" w:rsidRDefault="00E11494" w:rsidP="00AB0C8F">
            <w:pPr>
              <w:rPr>
                <w:rFonts w:ascii="Poppins" w:hAnsi="Poppins" w:cs="Poppins"/>
                <w:bCs/>
              </w:rPr>
            </w:pPr>
            <w:r w:rsidRPr="00870B3D">
              <w:rPr>
                <w:rFonts w:ascii="Poppins" w:hAnsi="Poppins" w:cs="Poppins"/>
                <w:bCs/>
              </w:rPr>
              <w:t>Reference 1</w:t>
            </w:r>
          </w:p>
        </w:tc>
      </w:tr>
      <w:tr w:rsidR="00536F1D" w:rsidRPr="00870B3D" w14:paraId="512EF704" w14:textId="77777777" w:rsidTr="00536F1D">
        <w:trPr>
          <w:trHeight w:val="412"/>
        </w:trPr>
        <w:tc>
          <w:tcPr>
            <w:tcW w:w="2439" w:type="dxa"/>
            <w:vAlign w:val="center"/>
          </w:tcPr>
          <w:p w14:paraId="601DDFCC" w14:textId="77777777" w:rsidR="00536F1D" w:rsidRPr="00870B3D" w:rsidRDefault="00536F1D" w:rsidP="00AB0C8F">
            <w:pPr>
              <w:rPr>
                <w:rFonts w:ascii="Poppins" w:hAnsi="Poppins" w:cs="Poppins"/>
                <w:bCs/>
                <w:color w:val="161B4E"/>
              </w:rPr>
            </w:pPr>
            <w:r w:rsidRPr="00870B3D">
              <w:rPr>
                <w:rFonts w:ascii="Poppins" w:hAnsi="Poppins" w:cs="Poppins"/>
                <w:bCs/>
                <w:color w:val="161B4E"/>
              </w:rPr>
              <w:t>Name</w:t>
            </w:r>
          </w:p>
        </w:tc>
        <w:tc>
          <w:tcPr>
            <w:tcW w:w="7342" w:type="dxa"/>
            <w:gridSpan w:val="2"/>
            <w:vAlign w:val="center"/>
          </w:tcPr>
          <w:p w14:paraId="54295857" w14:textId="77A94FD0" w:rsidR="00536F1D" w:rsidRPr="00870B3D" w:rsidRDefault="00536F1D" w:rsidP="00AB0C8F">
            <w:pPr>
              <w:rPr>
                <w:rFonts w:ascii="Poppins" w:hAnsi="Poppins" w:cs="Poppins"/>
                <w:bCs/>
                <w:color w:val="161B4E"/>
                <w:sz w:val="20"/>
              </w:rPr>
            </w:pPr>
          </w:p>
        </w:tc>
      </w:tr>
      <w:tr w:rsidR="00536F1D" w:rsidRPr="00870B3D" w14:paraId="2055EC90" w14:textId="77777777" w:rsidTr="00536F1D">
        <w:trPr>
          <w:trHeight w:val="430"/>
        </w:trPr>
        <w:tc>
          <w:tcPr>
            <w:tcW w:w="2439" w:type="dxa"/>
            <w:vAlign w:val="center"/>
          </w:tcPr>
          <w:p w14:paraId="11C7467F" w14:textId="77777777" w:rsidR="00536F1D" w:rsidRPr="00870B3D" w:rsidRDefault="00536F1D" w:rsidP="00AB0C8F">
            <w:pPr>
              <w:rPr>
                <w:rFonts w:ascii="Poppins" w:hAnsi="Poppins" w:cs="Poppins"/>
                <w:bCs/>
                <w:color w:val="161B4E"/>
              </w:rPr>
            </w:pPr>
            <w:r w:rsidRPr="00870B3D">
              <w:rPr>
                <w:rFonts w:ascii="Poppins" w:hAnsi="Poppins" w:cs="Poppins"/>
                <w:bCs/>
                <w:color w:val="161B4E"/>
              </w:rPr>
              <w:t>Position</w:t>
            </w:r>
          </w:p>
        </w:tc>
        <w:tc>
          <w:tcPr>
            <w:tcW w:w="7342" w:type="dxa"/>
            <w:gridSpan w:val="2"/>
            <w:vAlign w:val="center"/>
          </w:tcPr>
          <w:p w14:paraId="7C31DF71" w14:textId="3567CD75" w:rsidR="00536F1D" w:rsidRPr="00870B3D" w:rsidRDefault="00536F1D" w:rsidP="00AB0C8F">
            <w:pPr>
              <w:rPr>
                <w:rFonts w:ascii="Poppins" w:hAnsi="Poppins" w:cs="Poppins"/>
                <w:bCs/>
                <w:color w:val="161B4E"/>
                <w:sz w:val="20"/>
              </w:rPr>
            </w:pPr>
          </w:p>
        </w:tc>
      </w:tr>
      <w:tr w:rsidR="00536F1D" w:rsidRPr="00870B3D" w14:paraId="5AAE4E97" w14:textId="77777777" w:rsidTr="00536F1D">
        <w:trPr>
          <w:trHeight w:val="476"/>
        </w:trPr>
        <w:tc>
          <w:tcPr>
            <w:tcW w:w="2439" w:type="dxa"/>
            <w:vAlign w:val="center"/>
          </w:tcPr>
          <w:p w14:paraId="45F8D5F0" w14:textId="77777777" w:rsidR="00536F1D" w:rsidRPr="00870B3D" w:rsidRDefault="00536F1D" w:rsidP="00AB0C8F">
            <w:pPr>
              <w:rPr>
                <w:rFonts w:ascii="Poppins" w:hAnsi="Poppins" w:cs="Poppins"/>
                <w:bCs/>
                <w:color w:val="161B4E"/>
              </w:rPr>
            </w:pPr>
            <w:r w:rsidRPr="00870B3D">
              <w:rPr>
                <w:rFonts w:ascii="Poppins" w:hAnsi="Poppins" w:cs="Poppins"/>
                <w:bCs/>
                <w:color w:val="161B4E"/>
              </w:rPr>
              <w:t>Telephone</w:t>
            </w:r>
          </w:p>
        </w:tc>
        <w:tc>
          <w:tcPr>
            <w:tcW w:w="7342" w:type="dxa"/>
            <w:gridSpan w:val="2"/>
            <w:vAlign w:val="center"/>
          </w:tcPr>
          <w:p w14:paraId="4DFF6ABA" w14:textId="6A41D4BF" w:rsidR="00536F1D" w:rsidRPr="00870B3D" w:rsidRDefault="00536F1D" w:rsidP="00AB0C8F">
            <w:pPr>
              <w:rPr>
                <w:rFonts w:ascii="Poppins" w:hAnsi="Poppins" w:cs="Poppins"/>
                <w:bCs/>
                <w:color w:val="161B4E"/>
                <w:sz w:val="20"/>
              </w:rPr>
            </w:pPr>
          </w:p>
        </w:tc>
      </w:tr>
      <w:tr w:rsidR="00536F1D" w:rsidRPr="00870B3D" w14:paraId="5CF44CC1" w14:textId="77777777" w:rsidTr="00536F1D">
        <w:trPr>
          <w:trHeight w:val="491"/>
        </w:trPr>
        <w:tc>
          <w:tcPr>
            <w:tcW w:w="2439" w:type="dxa"/>
            <w:vAlign w:val="center"/>
          </w:tcPr>
          <w:p w14:paraId="6C09DBB5" w14:textId="77777777" w:rsidR="00536F1D" w:rsidRPr="00870B3D" w:rsidRDefault="00536F1D" w:rsidP="00AB0C8F">
            <w:pPr>
              <w:rPr>
                <w:rFonts w:ascii="Poppins" w:hAnsi="Poppins" w:cs="Poppins"/>
                <w:bCs/>
                <w:color w:val="161B4E"/>
              </w:rPr>
            </w:pPr>
            <w:r w:rsidRPr="00870B3D">
              <w:rPr>
                <w:rFonts w:ascii="Poppins" w:hAnsi="Poppins" w:cs="Poppins"/>
                <w:bCs/>
                <w:color w:val="161B4E"/>
              </w:rPr>
              <w:t>Email</w:t>
            </w:r>
          </w:p>
        </w:tc>
        <w:tc>
          <w:tcPr>
            <w:tcW w:w="7342" w:type="dxa"/>
            <w:gridSpan w:val="2"/>
            <w:vAlign w:val="center"/>
          </w:tcPr>
          <w:p w14:paraId="69D9A0A2" w14:textId="7A8B9C05" w:rsidR="00536F1D" w:rsidRPr="00870B3D" w:rsidRDefault="00536F1D" w:rsidP="00AB0C8F">
            <w:pPr>
              <w:rPr>
                <w:rFonts w:ascii="Poppins" w:hAnsi="Poppins" w:cs="Poppins"/>
                <w:bCs/>
                <w:color w:val="161B4E"/>
                <w:sz w:val="20"/>
              </w:rPr>
            </w:pPr>
          </w:p>
        </w:tc>
      </w:tr>
      <w:tr w:rsidR="00536F1D" w:rsidRPr="00870B3D" w14:paraId="7B8BC89B" w14:textId="77777777" w:rsidTr="00536F1D">
        <w:trPr>
          <w:trHeight w:val="410"/>
        </w:trPr>
        <w:tc>
          <w:tcPr>
            <w:tcW w:w="2439" w:type="dxa"/>
            <w:vAlign w:val="center"/>
          </w:tcPr>
          <w:p w14:paraId="23316327" w14:textId="77777777" w:rsidR="00536F1D" w:rsidRPr="00870B3D" w:rsidRDefault="00536F1D" w:rsidP="00AB0C8F">
            <w:pPr>
              <w:rPr>
                <w:rFonts w:ascii="Poppins" w:hAnsi="Poppins" w:cs="Poppins"/>
                <w:bCs/>
                <w:color w:val="161B4E"/>
              </w:rPr>
            </w:pPr>
            <w:r w:rsidRPr="00870B3D">
              <w:rPr>
                <w:rFonts w:ascii="Poppins" w:hAnsi="Poppins" w:cs="Poppins"/>
                <w:bCs/>
                <w:color w:val="161B4E"/>
              </w:rPr>
              <w:t>Relationship to you</w:t>
            </w:r>
          </w:p>
        </w:tc>
        <w:tc>
          <w:tcPr>
            <w:tcW w:w="7342" w:type="dxa"/>
            <w:gridSpan w:val="2"/>
            <w:vAlign w:val="center"/>
          </w:tcPr>
          <w:p w14:paraId="2A5E37B4" w14:textId="58ED5697" w:rsidR="00536F1D" w:rsidRPr="00870B3D" w:rsidRDefault="00536F1D" w:rsidP="00AB0C8F">
            <w:pPr>
              <w:rPr>
                <w:rFonts w:ascii="Poppins" w:hAnsi="Poppins" w:cs="Poppins"/>
                <w:bCs/>
                <w:color w:val="161B4E"/>
                <w:sz w:val="20"/>
              </w:rPr>
            </w:pPr>
          </w:p>
        </w:tc>
      </w:tr>
      <w:tr w:rsidR="00536F1D" w:rsidRPr="00870B3D" w14:paraId="1BC85F33" w14:textId="77777777" w:rsidTr="00F645A7">
        <w:trPr>
          <w:trHeight w:val="440"/>
        </w:trPr>
        <w:tc>
          <w:tcPr>
            <w:tcW w:w="6550" w:type="dxa"/>
            <w:gridSpan w:val="2"/>
            <w:vAlign w:val="center"/>
          </w:tcPr>
          <w:p w14:paraId="72DB14DE" w14:textId="6952D802" w:rsidR="00536F1D" w:rsidRPr="00870B3D" w:rsidRDefault="00536F1D" w:rsidP="00AB0C8F">
            <w:pPr>
              <w:rPr>
                <w:rFonts w:ascii="Poppins" w:hAnsi="Poppins" w:cs="Poppins"/>
                <w:bCs/>
                <w:color w:val="161B4E"/>
              </w:rPr>
            </w:pPr>
            <w:r w:rsidRPr="00870B3D">
              <w:rPr>
                <w:rFonts w:ascii="Poppins" w:hAnsi="Poppins" w:cs="Poppins"/>
                <w:bCs/>
                <w:color w:val="161B4E"/>
              </w:rPr>
              <w:t xml:space="preserve">Can references be taken up </w:t>
            </w:r>
            <w:r w:rsidR="00DF495F" w:rsidRPr="00870B3D">
              <w:rPr>
                <w:rFonts w:ascii="Poppins" w:hAnsi="Poppins" w:cs="Poppins"/>
                <w:bCs/>
                <w:color w:val="161B4E"/>
              </w:rPr>
              <w:t>before</w:t>
            </w:r>
            <w:r w:rsidRPr="00870B3D">
              <w:rPr>
                <w:rFonts w:ascii="Poppins" w:hAnsi="Poppins" w:cs="Poppins"/>
                <w:bCs/>
                <w:color w:val="161B4E"/>
              </w:rPr>
              <w:t xml:space="preserve"> </w:t>
            </w:r>
            <w:r w:rsidR="00DF495F" w:rsidRPr="00870B3D">
              <w:rPr>
                <w:rFonts w:ascii="Poppins" w:hAnsi="Poppins" w:cs="Poppins"/>
                <w:bCs/>
                <w:color w:val="161B4E"/>
              </w:rPr>
              <w:t xml:space="preserve">the </w:t>
            </w:r>
            <w:r w:rsidRPr="00870B3D">
              <w:rPr>
                <w:rFonts w:ascii="Poppins" w:hAnsi="Poppins" w:cs="Poppins"/>
                <w:bCs/>
                <w:color w:val="161B4E"/>
              </w:rPr>
              <w:t>interview?</w:t>
            </w:r>
          </w:p>
        </w:tc>
        <w:tc>
          <w:tcPr>
            <w:tcW w:w="3231" w:type="dxa"/>
            <w:vAlign w:val="center"/>
          </w:tcPr>
          <w:p w14:paraId="2F459741" w14:textId="70470E08" w:rsidR="00536F1D" w:rsidRPr="00870B3D" w:rsidRDefault="00536F1D" w:rsidP="003227A8">
            <w:pPr>
              <w:rPr>
                <w:rFonts w:ascii="Poppins" w:hAnsi="Poppins" w:cs="Poppins"/>
                <w:bCs/>
                <w:color w:val="161B4E"/>
                <w:sz w:val="20"/>
              </w:rPr>
            </w:pPr>
          </w:p>
        </w:tc>
      </w:tr>
    </w:tbl>
    <w:p w14:paraId="13C23FB0" w14:textId="77777777" w:rsidR="0017172B" w:rsidRPr="00870B3D" w:rsidRDefault="0017172B" w:rsidP="00AB0C8F">
      <w:pPr>
        <w:rPr>
          <w:rFonts w:ascii="Poppins" w:hAnsi="Poppins" w:cs="Poppin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4111"/>
        <w:gridCol w:w="3231"/>
      </w:tblGrid>
      <w:tr w:rsidR="00F645A7" w:rsidRPr="00870B3D" w14:paraId="3E625E80" w14:textId="77777777" w:rsidTr="0004236D">
        <w:tc>
          <w:tcPr>
            <w:tcW w:w="9781" w:type="dxa"/>
            <w:gridSpan w:val="3"/>
            <w:tcBorders>
              <w:top w:val="single" w:sz="4" w:space="0" w:color="auto"/>
              <w:left w:val="single" w:sz="4" w:space="0" w:color="auto"/>
            </w:tcBorders>
            <w:shd w:val="clear" w:color="auto" w:fill="161B4E"/>
          </w:tcPr>
          <w:p w14:paraId="148E9E7A" w14:textId="6BF069F1" w:rsidR="00F645A7" w:rsidRPr="00870B3D" w:rsidRDefault="00F645A7">
            <w:pPr>
              <w:rPr>
                <w:rFonts w:ascii="Poppins" w:hAnsi="Poppins" w:cs="Poppins"/>
                <w:bCs/>
              </w:rPr>
            </w:pPr>
            <w:r w:rsidRPr="00870B3D">
              <w:rPr>
                <w:rFonts w:ascii="Poppins" w:hAnsi="Poppins" w:cs="Poppins"/>
                <w:bCs/>
              </w:rPr>
              <w:t>Reference 2</w:t>
            </w:r>
          </w:p>
        </w:tc>
      </w:tr>
      <w:tr w:rsidR="00F645A7" w:rsidRPr="00870B3D" w14:paraId="0486BBAB" w14:textId="77777777">
        <w:trPr>
          <w:trHeight w:val="412"/>
        </w:trPr>
        <w:tc>
          <w:tcPr>
            <w:tcW w:w="2439" w:type="dxa"/>
            <w:vAlign w:val="center"/>
          </w:tcPr>
          <w:p w14:paraId="5ED02678" w14:textId="77777777" w:rsidR="00F645A7" w:rsidRPr="00870B3D" w:rsidRDefault="00F645A7">
            <w:pPr>
              <w:rPr>
                <w:rFonts w:ascii="Poppins" w:hAnsi="Poppins" w:cs="Poppins"/>
                <w:bCs/>
                <w:color w:val="161B4E"/>
              </w:rPr>
            </w:pPr>
            <w:r w:rsidRPr="00870B3D">
              <w:rPr>
                <w:rFonts w:ascii="Poppins" w:hAnsi="Poppins" w:cs="Poppins"/>
                <w:bCs/>
                <w:color w:val="161B4E"/>
              </w:rPr>
              <w:t>Name</w:t>
            </w:r>
          </w:p>
        </w:tc>
        <w:tc>
          <w:tcPr>
            <w:tcW w:w="7342" w:type="dxa"/>
            <w:gridSpan w:val="2"/>
            <w:vAlign w:val="center"/>
          </w:tcPr>
          <w:p w14:paraId="7260BEDB" w14:textId="241FB28D" w:rsidR="00F645A7" w:rsidRPr="00870B3D" w:rsidRDefault="00F645A7">
            <w:pPr>
              <w:rPr>
                <w:rFonts w:ascii="Poppins" w:hAnsi="Poppins" w:cs="Poppins"/>
                <w:bCs/>
                <w:color w:val="161B4E"/>
                <w:sz w:val="20"/>
              </w:rPr>
            </w:pPr>
          </w:p>
        </w:tc>
      </w:tr>
      <w:tr w:rsidR="00F645A7" w:rsidRPr="00870B3D" w14:paraId="6A4F4E5E" w14:textId="77777777">
        <w:trPr>
          <w:trHeight w:val="430"/>
        </w:trPr>
        <w:tc>
          <w:tcPr>
            <w:tcW w:w="2439" w:type="dxa"/>
            <w:vAlign w:val="center"/>
          </w:tcPr>
          <w:p w14:paraId="3FDA3602" w14:textId="77777777" w:rsidR="00F645A7" w:rsidRPr="00870B3D" w:rsidRDefault="00F645A7">
            <w:pPr>
              <w:rPr>
                <w:rFonts w:ascii="Poppins" w:hAnsi="Poppins" w:cs="Poppins"/>
                <w:bCs/>
                <w:color w:val="161B4E"/>
              </w:rPr>
            </w:pPr>
            <w:r w:rsidRPr="00870B3D">
              <w:rPr>
                <w:rFonts w:ascii="Poppins" w:hAnsi="Poppins" w:cs="Poppins"/>
                <w:bCs/>
                <w:color w:val="161B4E"/>
              </w:rPr>
              <w:t>Position</w:t>
            </w:r>
          </w:p>
        </w:tc>
        <w:tc>
          <w:tcPr>
            <w:tcW w:w="7342" w:type="dxa"/>
            <w:gridSpan w:val="2"/>
            <w:vAlign w:val="center"/>
          </w:tcPr>
          <w:p w14:paraId="3156CEFB" w14:textId="6F11A0F0" w:rsidR="00F645A7" w:rsidRPr="00870B3D" w:rsidRDefault="00F645A7">
            <w:pPr>
              <w:rPr>
                <w:rFonts w:ascii="Poppins" w:hAnsi="Poppins" w:cs="Poppins"/>
                <w:bCs/>
                <w:color w:val="161B4E"/>
                <w:sz w:val="20"/>
              </w:rPr>
            </w:pPr>
          </w:p>
        </w:tc>
      </w:tr>
      <w:tr w:rsidR="00F645A7" w:rsidRPr="00870B3D" w14:paraId="51F438D4" w14:textId="77777777">
        <w:trPr>
          <w:trHeight w:val="476"/>
        </w:trPr>
        <w:tc>
          <w:tcPr>
            <w:tcW w:w="2439" w:type="dxa"/>
            <w:vAlign w:val="center"/>
          </w:tcPr>
          <w:p w14:paraId="6AE1C9C3" w14:textId="77777777" w:rsidR="00F645A7" w:rsidRPr="00870B3D" w:rsidRDefault="00F645A7">
            <w:pPr>
              <w:rPr>
                <w:rFonts w:ascii="Poppins" w:hAnsi="Poppins" w:cs="Poppins"/>
                <w:bCs/>
                <w:color w:val="161B4E"/>
              </w:rPr>
            </w:pPr>
            <w:r w:rsidRPr="00870B3D">
              <w:rPr>
                <w:rFonts w:ascii="Poppins" w:hAnsi="Poppins" w:cs="Poppins"/>
                <w:bCs/>
                <w:color w:val="161B4E"/>
              </w:rPr>
              <w:t>Telephone</w:t>
            </w:r>
          </w:p>
        </w:tc>
        <w:tc>
          <w:tcPr>
            <w:tcW w:w="7342" w:type="dxa"/>
            <w:gridSpan w:val="2"/>
            <w:vAlign w:val="center"/>
          </w:tcPr>
          <w:p w14:paraId="730640E3" w14:textId="12580F9A" w:rsidR="00F645A7" w:rsidRPr="00870B3D" w:rsidRDefault="00F645A7">
            <w:pPr>
              <w:rPr>
                <w:rFonts w:ascii="Poppins" w:hAnsi="Poppins" w:cs="Poppins"/>
                <w:bCs/>
                <w:color w:val="161B4E"/>
                <w:sz w:val="20"/>
              </w:rPr>
            </w:pPr>
          </w:p>
        </w:tc>
      </w:tr>
      <w:tr w:rsidR="00F645A7" w:rsidRPr="00870B3D" w14:paraId="47B614CB" w14:textId="77777777">
        <w:trPr>
          <w:trHeight w:val="491"/>
        </w:trPr>
        <w:tc>
          <w:tcPr>
            <w:tcW w:w="2439" w:type="dxa"/>
            <w:vAlign w:val="center"/>
          </w:tcPr>
          <w:p w14:paraId="2134FA4E" w14:textId="77777777" w:rsidR="00F645A7" w:rsidRPr="00870B3D" w:rsidRDefault="00F645A7">
            <w:pPr>
              <w:rPr>
                <w:rFonts w:ascii="Poppins" w:hAnsi="Poppins" w:cs="Poppins"/>
                <w:bCs/>
                <w:color w:val="161B4E"/>
              </w:rPr>
            </w:pPr>
            <w:r w:rsidRPr="00870B3D">
              <w:rPr>
                <w:rFonts w:ascii="Poppins" w:hAnsi="Poppins" w:cs="Poppins"/>
                <w:bCs/>
                <w:color w:val="161B4E"/>
              </w:rPr>
              <w:t>Email</w:t>
            </w:r>
          </w:p>
        </w:tc>
        <w:tc>
          <w:tcPr>
            <w:tcW w:w="7342" w:type="dxa"/>
            <w:gridSpan w:val="2"/>
            <w:vAlign w:val="center"/>
          </w:tcPr>
          <w:p w14:paraId="08733B49" w14:textId="575B3686" w:rsidR="00F645A7" w:rsidRPr="00870B3D" w:rsidRDefault="00F645A7">
            <w:pPr>
              <w:rPr>
                <w:rFonts w:ascii="Poppins" w:hAnsi="Poppins" w:cs="Poppins"/>
                <w:bCs/>
                <w:color w:val="161B4E"/>
                <w:sz w:val="20"/>
              </w:rPr>
            </w:pPr>
          </w:p>
        </w:tc>
      </w:tr>
      <w:tr w:rsidR="00F645A7" w:rsidRPr="00870B3D" w14:paraId="66E75772" w14:textId="77777777">
        <w:trPr>
          <w:trHeight w:val="410"/>
        </w:trPr>
        <w:tc>
          <w:tcPr>
            <w:tcW w:w="2439" w:type="dxa"/>
            <w:vAlign w:val="center"/>
          </w:tcPr>
          <w:p w14:paraId="2F488F35" w14:textId="77777777" w:rsidR="00F645A7" w:rsidRPr="00870B3D" w:rsidRDefault="00F645A7">
            <w:pPr>
              <w:rPr>
                <w:rFonts w:ascii="Poppins" w:hAnsi="Poppins" w:cs="Poppins"/>
                <w:bCs/>
                <w:color w:val="161B4E"/>
              </w:rPr>
            </w:pPr>
            <w:r w:rsidRPr="00870B3D">
              <w:rPr>
                <w:rFonts w:ascii="Poppins" w:hAnsi="Poppins" w:cs="Poppins"/>
                <w:bCs/>
                <w:color w:val="161B4E"/>
              </w:rPr>
              <w:t>Relationship to you</w:t>
            </w:r>
          </w:p>
        </w:tc>
        <w:tc>
          <w:tcPr>
            <w:tcW w:w="7342" w:type="dxa"/>
            <w:gridSpan w:val="2"/>
            <w:vAlign w:val="center"/>
          </w:tcPr>
          <w:p w14:paraId="0DAAA778" w14:textId="614799A1" w:rsidR="00F645A7" w:rsidRPr="00870B3D" w:rsidRDefault="00F645A7">
            <w:pPr>
              <w:rPr>
                <w:rFonts w:ascii="Poppins" w:hAnsi="Poppins" w:cs="Poppins"/>
                <w:bCs/>
                <w:color w:val="161B4E"/>
                <w:sz w:val="20"/>
              </w:rPr>
            </w:pPr>
          </w:p>
        </w:tc>
      </w:tr>
      <w:tr w:rsidR="00F645A7" w:rsidRPr="00870B3D" w14:paraId="387716DB" w14:textId="77777777">
        <w:trPr>
          <w:trHeight w:val="440"/>
        </w:trPr>
        <w:tc>
          <w:tcPr>
            <w:tcW w:w="6550" w:type="dxa"/>
            <w:gridSpan w:val="2"/>
            <w:vAlign w:val="center"/>
          </w:tcPr>
          <w:p w14:paraId="54129ABD" w14:textId="2A35B1E6" w:rsidR="00F645A7" w:rsidRPr="00870B3D" w:rsidRDefault="00F645A7">
            <w:pPr>
              <w:rPr>
                <w:rFonts w:ascii="Poppins" w:hAnsi="Poppins" w:cs="Poppins"/>
                <w:bCs/>
                <w:color w:val="161B4E"/>
              </w:rPr>
            </w:pPr>
            <w:r w:rsidRPr="00870B3D">
              <w:rPr>
                <w:rFonts w:ascii="Poppins" w:hAnsi="Poppins" w:cs="Poppins"/>
                <w:bCs/>
                <w:color w:val="161B4E"/>
              </w:rPr>
              <w:t xml:space="preserve">Can references be taken up </w:t>
            </w:r>
            <w:r w:rsidR="00DF495F" w:rsidRPr="00870B3D">
              <w:rPr>
                <w:rFonts w:ascii="Poppins" w:hAnsi="Poppins" w:cs="Poppins"/>
                <w:bCs/>
                <w:color w:val="161B4E"/>
              </w:rPr>
              <w:t>before</w:t>
            </w:r>
            <w:r w:rsidRPr="00870B3D">
              <w:rPr>
                <w:rFonts w:ascii="Poppins" w:hAnsi="Poppins" w:cs="Poppins"/>
                <w:bCs/>
                <w:color w:val="161B4E"/>
              </w:rPr>
              <w:t xml:space="preserve"> </w:t>
            </w:r>
            <w:r w:rsidR="00DF495F" w:rsidRPr="00870B3D">
              <w:rPr>
                <w:rFonts w:ascii="Poppins" w:hAnsi="Poppins" w:cs="Poppins"/>
                <w:bCs/>
                <w:color w:val="161B4E"/>
              </w:rPr>
              <w:t xml:space="preserve">the </w:t>
            </w:r>
            <w:r w:rsidRPr="00870B3D">
              <w:rPr>
                <w:rFonts w:ascii="Poppins" w:hAnsi="Poppins" w:cs="Poppins"/>
                <w:bCs/>
                <w:color w:val="161B4E"/>
              </w:rPr>
              <w:t>interview?</w:t>
            </w:r>
          </w:p>
        </w:tc>
        <w:tc>
          <w:tcPr>
            <w:tcW w:w="3231" w:type="dxa"/>
            <w:vAlign w:val="center"/>
          </w:tcPr>
          <w:p w14:paraId="68C714D5" w14:textId="23FD316C" w:rsidR="00F645A7" w:rsidRPr="00870B3D" w:rsidRDefault="00F645A7">
            <w:pPr>
              <w:jc w:val="center"/>
              <w:rPr>
                <w:rFonts w:ascii="Poppins" w:hAnsi="Poppins" w:cs="Poppins"/>
                <w:bCs/>
                <w:sz w:val="20"/>
              </w:rPr>
            </w:pPr>
          </w:p>
        </w:tc>
      </w:tr>
    </w:tbl>
    <w:p w14:paraId="4659ACFF" w14:textId="45677734" w:rsidR="00AB0C8F" w:rsidRPr="00870B3D" w:rsidRDefault="00AB0C8F" w:rsidP="00721DC6">
      <w:pPr>
        <w:pStyle w:val="Heading1"/>
        <w:rPr>
          <w:rFonts w:ascii="Poppins" w:hAnsi="Poppins" w:cs="Poppins"/>
          <w:color w:val="161B4E"/>
        </w:rPr>
      </w:pPr>
      <w:r w:rsidRPr="00870B3D">
        <w:rPr>
          <w:rFonts w:ascii="Poppins" w:hAnsi="Poppins" w:cs="Poppins"/>
          <w:color w:val="161B4E"/>
        </w:rPr>
        <w:t>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7"/>
        <w:gridCol w:w="2291"/>
      </w:tblGrid>
      <w:tr w:rsidR="00AB0C8F" w:rsidRPr="00870B3D" w14:paraId="56A66806" w14:textId="77777777" w:rsidTr="0004236D">
        <w:tc>
          <w:tcPr>
            <w:tcW w:w="10054" w:type="dxa"/>
            <w:gridSpan w:val="2"/>
            <w:shd w:val="clear" w:color="auto" w:fill="161B4E"/>
            <w:vAlign w:val="center"/>
          </w:tcPr>
          <w:p w14:paraId="794E9491" w14:textId="6D581756" w:rsidR="00AB0C8F" w:rsidRPr="00870B3D" w:rsidRDefault="00AB0C8F" w:rsidP="00AB0C8F">
            <w:pPr>
              <w:spacing w:before="60" w:after="60"/>
              <w:rPr>
                <w:rFonts w:ascii="Poppins" w:hAnsi="Poppins" w:cs="Poppins"/>
                <w:bCs/>
                <w:i/>
                <w:szCs w:val="22"/>
              </w:rPr>
            </w:pPr>
            <w:r w:rsidRPr="00870B3D">
              <w:rPr>
                <w:rFonts w:ascii="Poppins" w:hAnsi="Poppins" w:cs="Poppins"/>
                <w:bCs/>
                <w:szCs w:val="22"/>
              </w:rPr>
              <w:t xml:space="preserve">Please tell us where you saw </w:t>
            </w:r>
            <w:r w:rsidR="004B48D3" w:rsidRPr="00870B3D">
              <w:rPr>
                <w:rFonts w:ascii="Poppins" w:hAnsi="Poppins" w:cs="Poppins"/>
                <w:bCs/>
                <w:szCs w:val="22"/>
              </w:rPr>
              <w:t xml:space="preserve">the </w:t>
            </w:r>
            <w:r w:rsidR="0017172B" w:rsidRPr="00870B3D">
              <w:rPr>
                <w:rFonts w:ascii="Poppins" w:hAnsi="Poppins" w:cs="Poppins"/>
                <w:bCs/>
                <w:szCs w:val="22"/>
              </w:rPr>
              <w:t>role</w:t>
            </w:r>
            <w:r w:rsidRPr="00870B3D">
              <w:rPr>
                <w:rFonts w:ascii="Poppins" w:hAnsi="Poppins" w:cs="Poppins"/>
                <w:bCs/>
                <w:szCs w:val="22"/>
              </w:rPr>
              <w:t xml:space="preserve"> advertised </w:t>
            </w:r>
          </w:p>
        </w:tc>
      </w:tr>
      <w:tr w:rsidR="00AB0C8F" w:rsidRPr="00870B3D" w14:paraId="28A1C3EF" w14:textId="77777777" w:rsidTr="000A7D91">
        <w:trPr>
          <w:trHeight w:val="454"/>
        </w:trPr>
        <w:tc>
          <w:tcPr>
            <w:tcW w:w="10054" w:type="dxa"/>
            <w:gridSpan w:val="2"/>
          </w:tcPr>
          <w:p w14:paraId="773ADF9F" w14:textId="7124B5AE" w:rsidR="00AB0C8F" w:rsidRPr="00870B3D" w:rsidRDefault="00AB0C8F" w:rsidP="00AB0C8F">
            <w:pPr>
              <w:rPr>
                <w:rFonts w:ascii="Poppins" w:hAnsi="Poppins" w:cs="Poppins"/>
                <w:szCs w:val="22"/>
              </w:rPr>
            </w:pPr>
          </w:p>
        </w:tc>
      </w:tr>
      <w:tr w:rsidR="00AB0C8F" w:rsidRPr="00870B3D" w14:paraId="04097F74" w14:textId="77777777" w:rsidTr="0004236D">
        <w:trPr>
          <w:trHeight w:val="368"/>
        </w:trPr>
        <w:tc>
          <w:tcPr>
            <w:tcW w:w="10054" w:type="dxa"/>
            <w:gridSpan w:val="2"/>
            <w:shd w:val="clear" w:color="auto" w:fill="161B4E"/>
          </w:tcPr>
          <w:p w14:paraId="60E67453" w14:textId="77777777" w:rsidR="00AB0C8F" w:rsidRPr="00870B3D" w:rsidRDefault="00AB0C8F" w:rsidP="00AB0C8F">
            <w:pPr>
              <w:spacing w:before="60" w:after="60"/>
              <w:rPr>
                <w:rFonts w:ascii="Poppins" w:hAnsi="Poppins" w:cs="Poppins"/>
                <w:bCs/>
                <w:szCs w:val="22"/>
              </w:rPr>
            </w:pPr>
            <w:r w:rsidRPr="00870B3D">
              <w:rPr>
                <w:rFonts w:ascii="Poppins" w:hAnsi="Poppins" w:cs="Poppins"/>
                <w:bCs/>
                <w:szCs w:val="22"/>
              </w:rPr>
              <w:t>UK Work Restrictions</w:t>
            </w:r>
          </w:p>
        </w:tc>
      </w:tr>
      <w:tr w:rsidR="000A7D91" w:rsidRPr="00870B3D" w14:paraId="232DA711" w14:textId="77777777" w:rsidTr="0004236D">
        <w:trPr>
          <w:trHeight w:val="460"/>
        </w:trPr>
        <w:tc>
          <w:tcPr>
            <w:tcW w:w="7650" w:type="dxa"/>
            <w:vAlign w:val="center"/>
          </w:tcPr>
          <w:p w14:paraId="634CD3EA" w14:textId="7DC8866B" w:rsidR="000A7D91" w:rsidRPr="00870B3D" w:rsidRDefault="000A7D91" w:rsidP="000A7D91">
            <w:pPr>
              <w:tabs>
                <w:tab w:val="left" w:pos="4320"/>
                <w:tab w:val="left" w:pos="6300"/>
                <w:tab w:val="left" w:pos="6663"/>
                <w:tab w:val="left" w:pos="7740"/>
              </w:tabs>
              <w:rPr>
                <w:rFonts w:ascii="Poppins" w:hAnsi="Poppins" w:cs="Poppins"/>
                <w:color w:val="161B4E"/>
                <w:szCs w:val="22"/>
              </w:rPr>
            </w:pPr>
            <w:r w:rsidRPr="00870B3D">
              <w:rPr>
                <w:rFonts w:ascii="Poppins" w:hAnsi="Poppins" w:cs="Poppins"/>
                <w:bCs/>
                <w:color w:val="161B4E"/>
                <w:szCs w:val="22"/>
              </w:rPr>
              <w:t>Are there any restrictions on you taking up employment in the UK?</w:t>
            </w:r>
            <w:r w:rsidRPr="00870B3D">
              <w:rPr>
                <w:rFonts w:ascii="Poppins" w:hAnsi="Poppins" w:cs="Poppins"/>
                <w:color w:val="161B4E"/>
                <w:szCs w:val="22"/>
              </w:rPr>
              <w:t xml:space="preserve">             </w:t>
            </w:r>
            <w:r w:rsidRPr="00870B3D">
              <w:rPr>
                <w:rFonts w:ascii="Poppins" w:hAnsi="Poppins" w:cs="Poppins"/>
                <w:b/>
                <w:i/>
                <w:color w:val="161B4E"/>
                <w:szCs w:val="22"/>
              </w:rPr>
              <w:t xml:space="preserve"> </w:t>
            </w:r>
          </w:p>
        </w:tc>
        <w:tc>
          <w:tcPr>
            <w:tcW w:w="2404" w:type="dxa"/>
            <w:vAlign w:val="center"/>
          </w:tcPr>
          <w:p w14:paraId="538EAA72" w14:textId="12DDA55C" w:rsidR="000A7D91" w:rsidRPr="00870B3D" w:rsidRDefault="000A7D91" w:rsidP="000A7D91">
            <w:pPr>
              <w:tabs>
                <w:tab w:val="left" w:pos="4320"/>
                <w:tab w:val="left" w:pos="6300"/>
                <w:tab w:val="left" w:pos="6663"/>
                <w:tab w:val="left" w:pos="7740"/>
              </w:tabs>
              <w:jc w:val="center"/>
              <w:rPr>
                <w:rFonts w:ascii="Poppins" w:hAnsi="Poppins" w:cs="Poppins"/>
                <w:szCs w:val="22"/>
              </w:rPr>
            </w:pPr>
          </w:p>
        </w:tc>
      </w:tr>
      <w:tr w:rsidR="000A7D91" w:rsidRPr="00870B3D" w14:paraId="3648F0CF" w14:textId="77777777" w:rsidTr="0004236D">
        <w:trPr>
          <w:trHeight w:val="424"/>
        </w:trPr>
        <w:tc>
          <w:tcPr>
            <w:tcW w:w="7650" w:type="dxa"/>
            <w:vAlign w:val="center"/>
          </w:tcPr>
          <w:p w14:paraId="68E07DF7" w14:textId="77777777" w:rsidR="000A7D91" w:rsidRPr="00870B3D" w:rsidRDefault="000A7D91" w:rsidP="000A7D91">
            <w:pPr>
              <w:tabs>
                <w:tab w:val="left" w:pos="4320"/>
                <w:tab w:val="left" w:pos="6300"/>
                <w:tab w:val="left" w:pos="6663"/>
                <w:tab w:val="left" w:pos="7740"/>
              </w:tabs>
              <w:rPr>
                <w:rFonts w:ascii="Poppins" w:hAnsi="Poppins" w:cs="Poppins"/>
                <w:bCs/>
                <w:color w:val="161B4E"/>
                <w:szCs w:val="22"/>
              </w:rPr>
            </w:pPr>
            <w:r w:rsidRPr="00870B3D">
              <w:rPr>
                <w:rFonts w:ascii="Poppins" w:hAnsi="Poppins" w:cs="Poppins"/>
                <w:color w:val="161B4E"/>
                <w:szCs w:val="22"/>
              </w:rPr>
              <w:t>Do you need a work permit to take up employment in the UK?</w:t>
            </w:r>
          </w:p>
        </w:tc>
        <w:tc>
          <w:tcPr>
            <w:tcW w:w="2404" w:type="dxa"/>
            <w:vAlign w:val="center"/>
          </w:tcPr>
          <w:p w14:paraId="75F44005" w14:textId="5C1D752A" w:rsidR="000A7D91" w:rsidRPr="00870B3D" w:rsidRDefault="000A7D91" w:rsidP="000A7D91">
            <w:pPr>
              <w:tabs>
                <w:tab w:val="left" w:pos="4320"/>
                <w:tab w:val="left" w:pos="6300"/>
                <w:tab w:val="left" w:pos="6663"/>
                <w:tab w:val="left" w:pos="7740"/>
              </w:tabs>
              <w:jc w:val="center"/>
              <w:rPr>
                <w:rFonts w:ascii="Poppins" w:hAnsi="Poppins" w:cs="Poppins"/>
                <w:bCs/>
                <w:color w:val="000000"/>
                <w:szCs w:val="22"/>
              </w:rPr>
            </w:pPr>
          </w:p>
        </w:tc>
      </w:tr>
    </w:tbl>
    <w:p w14:paraId="296EEDE0" w14:textId="77777777" w:rsidR="00AB0C8F" w:rsidRPr="00870B3D" w:rsidRDefault="00AB0C8F" w:rsidP="00AB0C8F">
      <w:pPr>
        <w:rPr>
          <w:rFonts w:ascii="Poppins" w:hAnsi="Poppins" w:cs="Poppins"/>
        </w:rPr>
      </w:pPr>
      <w:r w:rsidRPr="00870B3D">
        <w:rPr>
          <w:rFonts w:ascii="Poppins" w:hAnsi="Poppins" w:cs="Poppins"/>
        </w:rPr>
        <w:t xml:space="preserve"> </w:t>
      </w:r>
    </w:p>
    <w:p w14:paraId="2990FDD0" w14:textId="7B70A8F9" w:rsidR="008B174A" w:rsidRPr="00870B3D" w:rsidRDefault="00EB0988" w:rsidP="00EB0988">
      <w:pPr>
        <w:rPr>
          <w:rFonts w:ascii="Poppins" w:hAnsi="Poppins" w:cs="Poppins"/>
          <w:color w:val="161B4E"/>
          <w:szCs w:val="22"/>
        </w:rPr>
      </w:pPr>
      <w:r w:rsidRPr="00870B3D">
        <w:rPr>
          <w:rFonts w:ascii="Poppins" w:hAnsi="Poppins" w:cs="Poppins"/>
          <w:color w:val="161B4E"/>
          <w:szCs w:val="22"/>
        </w:rPr>
        <w:t>Return your application by</w:t>
      </w:r>
      <w:r w:rsidR="008B174A" w:rsidRPr="00870B3D">
        <w:rPr>
          <w:rFonts w:ascii="Poppins" w:hAnsi="Poppins" w:cs="Poppins"/>
          <w:color w:val="161B4E"/>
          <w:szCs w:val="22"/>
        </w:rPr>
        <w:t>:</w:t>
      </w:r>
      <w:r w:rsidR="00C73CDF" w:rsidRPr="00870B3D">
        <w:rPr>
          <w:rFonts w:ascii="Poppins" w:hAnsi="Poppins" w:cs="Poppins"/>
          <w:color w:val="161B4E"/>
          <w:szCs w:val="22"/>
        </w:rPr>
        <w:t xml:space="preserve"> </w:t>
      </w:r>
      <w:r w:rsidR="007C005A">
        <w:rPr>
          <w:rFonts w:ascii="Poppins" w:hAnsi="Poppins" w:cs="Poppins"/>
          <w:color w:val="161B4E"/>
          <w:szCs w:val="22"/>
        </w:rPr>
        <w:t>29</w:t>
      </w:r>
      <w:r w:rsidR="00A05B19">
        <w:rPr>
          <w:rFonts w:ascii="Poppins" w:hAnsi="Poppins" w:cs="Poppins"/>
          <w:color w:val="161B4E"/>
          <w:szCs w:val="22"/>
        </w:rPr>
        <w:t xml:space="preserve"> March 2026</w:t>
      </w:r>
    </w:p>
    <w:p w14:paraId="758D18CA" w14:textId="01680E9E" w:rsidR="00EB0988" w:rsidRPr="00870B3D" w:rsidRDefault="008B174A" w:rsidP="00EB0988">
      <w:pPr>
        <w:rPr>
          <w:rFonts w:ascii="Poppins" w:hAnsi="Poppins" w:cs="Poppins"/>
          <w:szCs w:val="22"/>
        </w:rPr>
      </w:pPr>
      <w:r w:rsidRPr="00870B3D">
        <w:rPr>
          <w:rFonts w:ascii="Poppins" w:hAnsi="Poppins" w:cs="Poppins"/>
          <w:color w:val="161B4E"/>
          <w:szCs w:val="22"/>
        </w:rPr>
        <w:t>E</w:t>
      </w:r>
      <w:r w:rsidR="00EB0988" w:rsidRPr="00870B3D">
        <w:rPr>
          <w:rFonts w:ascii="Poppins" w:hAnsi="Poppins" w:cs="Poppins"/>
          <w:color w:val="161B4E"/>
          <w:szCs w:val="22"/>
        </w:rPr>
        <w:t xml:space="preserve">mail to: </w:t>
      </w:r>
      <w:hyperlink r:id="rId16" w:history="1">
        <w:r w:rsidR="005A7C29" w:rsidRPr="00870B3D">
          <w:rPr>
            <w:rStyle w:val="Hyperlink"/>
            <w:rFonts w:ascii="Poppins" w:hAnsi="Poppins" w:cs="Poppins"/>
            <w:szCs w:val="22"/>
          </w:rPr>
          <w:t>hr@girlguiding-anglia.org.uk</w:t>
        </w:r>
      </w:hyperlink>
    </w:p>
    <w:p w14:paraId="40FCF50B" w14:textId="638AC35A" w:rsidR="00EB0988" w:rsidRPr="00870B3D" w:rsidRDefault="008B174A" w:rsidP="00EB0988">
      <w:pPr>
        <w:rPr>
          <w:rFonts w:ascii="Poppins" w:hAnsi="Poppins" w:cs="Poppins"/>
          <w:color w:val="161B4E"/>
          <w:szCs w:val="22"/>
        </w:rPr>
      </w:pPr>
      <w:r w:rsidRPr="00870B3D">
        <w:rPr>
          <w:rFonts w:ascii="Poppins" w:hAnsi="Poppins" w:cs="Poppins"/>
          <w:color w:val="161B4E"/>
          <w:szCs w:val="22"/>
          <w:u w:val="single"/>
        </w:rPr>
        <w:t>O</w:t>
      </w:r>
      <w:r w:rsidR="00EB0988" w:rsidRPr="00870B3D">
        <w:rPr>
          <w:rFonts w:ascii="Poppins" w:hAnsi="Poppins" w:cs="Poppins"/>
          <w:color w:val="161B4E"/>
          <w:szCs w:val="22"/>
          <w:u w:val="single"/>
        </w:rPr>
        <w:t>r</w:t>
      </w:r>
      <w:r w:rsidR="00EB0988" w:rsidRPr="00870B3D">
        <w:rPr>
          <w:rFonts w:ascii="Poppins" w:hAnsi="Poppins" w:cs="Poppins"/>
          <w:color w:val="161B4E"/>
          <w:szCs w:val="22"/>
        </w:rPr>
        <w:t xml:space="preserve"> by post, </w:t>
      </w:r>
      <w:r w:rsidR="00EB0988" w:rsidRPr="00870B3D">
        <w:rPr>
          <w:rFonts w:ascii="Poppins" w:hAnsi="Poppins" w:cs="Poppins"/>
          <w:color w:val="161B4E"/>
          <w:szCs w:val="22"/>
          <w:u w:val="single"/>
        </w:rPr>
        <w:t>marked private and confidential</w:t>
      </w:r>
      <w:r w:rsidR="00EB0988" w:rsidRPr="00870B3D">
        <w:rPr>
          <w:rFonts w:ascii="Poppins" w:hAnsi="Poppins" w:cs="Poppins"/>
          <w:color w:val="161B4E"/>
          <w:szCs w:val="22"/>
        </w:rPr>
        <w:t xml:space="preserve"> to: </w:t>
      </w:r>
    </w:p>
    <w:p w14:paraId="435183FB" w14:textId="77777777" w:rsidR="00EB0988" w:rsidRPr="00870B3D" w:rsidRDefault="00EB0988" w:rsidP="00EB0988">
      <w:pPr>
        <w:rPr>
          <w:rFonts w:ascii="Poppins" w:hAnsi="Poppins" w:cs="Poppins"/>
          <w:color w:val="161B4E"/>
          <w:szCs w:val="22"/>
        </w:rPr>
      </w:pPr>
      <w:r w:rsidRPr="00870B3D">
        <w:rPr>
          <w:rFonts w:ascii="Poppins" w:hAnsi="Poppins" w:cs="Poppins"/>
          <w:color w:val="161B4E"/>
          <w:szCs w:val="22"/>
        </w:rPr>
        <w:t>Vacancies at Girlguiding Anglia. 7 Great Hautbois Road, Coltishall, Norwich. NR12 7JN</w:t>
      </w:r>
    </w:p>
    <w:p w14:paraId="29411DFC" w14:textId="77777777" w:rsidR="00EB0988" w:rsidRPr="00870B3D" w:rsidRDefault="00EB0988" w:rsidP="00EB0988">
      <w:pPr>
        <w:rPr>
          <w:rFonts w:ascii="Poppins" w:hAnsi="Poppins" w:cs="Poppins"/>
          <w:color w:val="161B4E"/>
          <w:szCs w:val="22"/>
        </w:rPr>
      </w:pPr>
    </w:p>
    <w:p w14:paraId="71C49199" w14:textId="63CCCE4E" w:rsidR="00A05B19" w:rsidRDefault="00EB0988" w:rsidP="00A05B19">
      <w:pPr>
        <w:rPr>
          <w:rFonts w:ascii="Poppins" w:hAnsi="Poppins" w:cs="Poppins"/>
          <w:color w:val="161B4E" w:themeColor="text1"/>
        </w:rPr>
      </w:pPr>
      <w:r w:rsidRPr="00870B3D">
        <w:rPr>
          <w:rFonts w:ascii="Poppins" w:hAnsi="Poppins" w:cs="Poppins"/>
          <w:b/>
          <w:color w:val="161B4E"/>
          <w:szCs w:val="22"/>
        </w:rPr>
        <w:t xml:space="preserve">Closing </w:t>
      </w:r>
      <w:r w:rsidR="008B174A" w:rsidRPr="00870B3D">
        <w:rPr>
          <w:rFonts w:ascii="Poppins" w:hAnsi="Poppins" w:cs="Poppins"/>
          <w:b/>
          <w:color w:val="161B4E"/>
          <w:szCs w:val="22"/>
        </w:rPr>
        <w:t>d</w:t>
      </w:r>
      <w:r w:rsidRPr="00870B3D">
        <w:rPr>
          <w:rFonts w:ascii="Poppins" w:hAnsi="Poppins" w:cs="Poppins"/>
          <w:b/>
          <w:color w:val="161B4E"/>
          <w:szCs w:val="22"/>
        </w:rPr>
        <w:t xml:space="preserve">ate for </w:t>
      </w:r>
      <w:r w:rsidR="008B174A" w:rsidRPr="00870B3D">
        <w:rPr>
          <w:rFonts w:ascii="Poppins" w:hAnsi="Poppins" w:cs="Poppins"/>
          <w:b/>
          <w:color w:val="161B4E"/>
          <w:szCs w:val="22"/>
        </w:rPr>
        <w:t>a</w:t>
      </w:r>
      <w:r w:rsidRPr="00870B3D">
        <w:rPr>
          <w:rFonts w:ascii="Poppins" w:hAnsi="Poppins" w:cs="Poppins"/>
          <w:b/>
          <w:color w:val="161B4E"/>
          <w:szCs w:val="22"/>
        </w:rPr>
        <w:t xml:space="preserve">pplications:  </w:t>
      </w:r>
      <w:r w:rsidR="00A05B19">
        <w:rPr>
          <w:rFonts w:ascii="Poppins" w:hAnsi="Poppins" w:cs="Poppins"/>
          <w:color w:val="161B4E"/>
          <w:szCs w:val="22"/>
        </w:rPr>
        <w:t>2</w:t>
      </w:r>
      <w:r w:rsidR="007C005A">
        <w:rPr>
          <w:rFonts w:ascii="Poppins" w:hAnsi="Poppins" w:cs="Poppins"/>
          <w:color w:val="161B4E"/>
          <w:szCs w:val="22"/>
        </w:rPr>
        <w:t>9</w:t>
      </w:r>
      <w:r w:rsidR="00A05B19">
        <w:rPr>
          <w:rFonts w:ascii="Poppins" w:hAnsi="Poppins" w:cs="Poppins"/>
          <w:color w:val="161B4E"/>
          <w:szCs w:val="22"/>
        </w:rPr>
        <w:t xml:space="preserve"> March 2026: </w:t>
      </w:r>
      <w:r w:rsidR="00A05B19">
        <w:rPr>
          <w:rFonts w:ascii="Poppins" w:hAnsi="Poppins" w:cs="Poppins"/>
          <w:color w:val="161B4E" w:themeColor="text1"/>
        </w:rPr>
        <w:t>NOTE: we reserve the right to close this advert once we are in receipt of enough suitable applications</w:t>
      </w:r>
    </w:p>
    <w:p w14:paraId="0283810A" w14:textId="7F940E0F" w:rsidR="00916A5E" w:rsidRPr="00A05B19" w:rsidRDefault="00F93423" w:rsidP="00A05B19">
      <w:pPr>
        <w:rPr>
          <w:rFonts w:ascii="Poppins" w:hAnsi="Poppins" w:cs="Poppins"/>
          <w:b/>
          <w:color w:val="161B4E"/>
          <w:szCs w:val="22"/>
        </w:rPr>
      </w:pPr>
      <w:r w:rsidRPr="00870B3D">
        <w:rPr>
          <w:rFonts w:ascii="Poppins" w:hAnsi="Poppins" w:cs="Poppins"/>
          <w:b/>
          <w:bCs/>
          <w:color w:val="161B4E"/>
          <w:szCs w:val="22"/>
        </w:rPr>
        <w:t>Interviews commencing week:</w:t>
      </w:r>
      <w:r w:rsidRPr="00870B3D">
        <w:rPr>
          <w:rFonts w:ascii="Poppins" w:hAnsi="Poppins" w:cs="Poppins"/>
          <w:color w:val="161B4E"/>
          <w:szCs w:val="22"/>
        </w:rPr>
        <w:t xml:space="preserve"> </w:t>
      </w:r>
      <w:r w:rsidR="007C005A">
        <w:rPr>
          <w:rFonts w:ascii="Poppins" w:hAnsi="Poppins" w:cs="Poppins"/>
          <w:color w:val="161B4E"/>
          <w:szCs w:val="22"/>
        </w:rPr>
        <w:t>6</w:t>
      </w:r>
      <w:r w:rsidR="00A05B19">
        <w:rPr>
          <w:rFonts w:ascii="Poppins" w:hAnsi="Poppins" w:cs="Poppins"/>
          <w:color w:val="161B4E"/>
          <w:szCs w:val="22"/>
        </w:rPr>
        <w:t xml:space="preserve"> </w:t>
      </w:r>
      <w:r w:rsidR="007C005A">
        <w:rPr>
          <w:rFonts w:ascii="Poppins" w:hAnsi="Poppins" w:cs="Poppins"/>
          <w:color w:val="161B4E"/>
          <w:szCs w:val="22"/>
        </w:rPr>
        <w:t>April</w:t>
      </w:r>
      <w:r w:rsidRPr="00870B3D">
        <w:rPr>
          <w:rFonts w:ascii="Poppins" w:hAnsi="Poppins" w:cs="Poppins"/>
          <w:color w:val="161B4E"/>
          <w:szCs w:val="22"/>
        </w:rPr>
        <w:t xml:space="preserve"> 2026</w:t>
      </w:r>
    </w:p>
    <w:sectPr w:rsidR="00916A5E" w:rsidRPr="00A05B19" w:rsidSect="00CE402A">
      <w:headerReference w:type="default" r:id="rId17"/>
      <w:footerReference w:type="default" r:id="rId18"/>
      <w:headerReference w:type="first" r:id="rId19"/>
      <w:footerReference w:type="first" r:id="rId20"/>
      <w:pgSz w:w="11906" w:h="16838"/>
      <w:pgMar w:top="284" w:right="1134" w:bottom="35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E9CD54" w14:textId="77777777" w:rsidR="006C4800" w:rsidRPr="00870B3D" w:rsidRDefault="006C4800">
      <w:r w:rsidRPr="00870B3D">
        <w:separator/>
      </w:r>
    </w:p>
  </w:endnote>
  <w:endnote w:type="continuationSeparator" w:id="0">
    <w:p w14:paraId="3DD717DE" w14:textId="77777777" w:rsidR="006C4800" w:rsidRPr="00870B3D" w:rsidRDefault="006C4800">
      <w:r w:rsidRPr="00870B3D">
        <w:continuationSeparator/>
      </w:r>
    </w:p>
  </w:endnote>
  <w:endnote w:type="continuationNotice" w:id="1">
    <w:p w14:paraId="56C31B7C" w14:textId="77777777" w:rsidR="006C4800" w:rsidRPr="00870B3D" w:rsidRDefault="006C48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691EA" w14:textId="77777777" w:rsidR="00BF1197" w:rsidRPr="00870B3D" w:rsidRDefault="00BF1197" w:rsidP="00B86CA7">
    <w:pPr>
      <w:pStyle w:val="Footer"/>
      <w:jc w:val="right"/>
      <w:rPr>
        <w:i/>
        <w:sz w:val="16"/>
        <w:szCs w:val="16"/>
      </w:rPr>
    </w:pPr>
    <w:r w:rsidRPr="00870B3D">
      <w:rPr>
        <w:i/>
        <w:sz w:val="16"/>
        <w:szCs w:val="16"/>
      </w:rPr>
      <w:t xml:space="preserve">Page </w:t>
    </w:r>
    <w:r w:rsidRPr="00870B3D">
      <w:rPr>
        <w:b/>
        <w:bCs/>
        <w:i/>
        <w:sz w:val="16"/>
        <w:szCs w:val="16"/>
      </w:rPr>
      <w:fldChar w:fldCharType="begin"/>
    </w:r>
    <w:r w:rsidRPr="00870B3D">
      <w:rPr>
        <w:b/>
        <w:bCs/>
        <w:i/>
        <w:sz w:val="16"/>
        <w:szCs w:val="16"/>
      </w:rPr>
      <w:instrText xml:space="preserve"> PAGE  \* Arabic  \* MERGEFORMAT </w:instrText>
    </w:r>
    <w:r w:rsidRPr="00870B3D">
      <w:rPr>
        <w:b/>
        <w:bCs/>
        <w:i/>
        <w:sz w:val="16"/>
        <w:szCs w:val="16"/>
      </w:rPr>
      <w:fldChar w:fldCharType="separate"/>
    </w:r>
    <w:r w:rsidRPr="00870B3D">
      <w:rPr>
        <w:b/>
        <w:bCs/>
        <w:i/>
        <w:sz w:val="16"/>
        <w:szCs w:val="16"/>
      </w:rPr>
      <w:t>1</w:t>
    </w:r>
    <w:r w:rsidRPr="00870B3D">
      <w:rPr>
        <w:b/>
        <w:bCs/>
        <w:i/>
        <w:sz w:val="16"/>
        <w:szCs w:val="16"/>
      </w:rPr>
      <w:fldChar w:fldCharType="end"/>
    </w:r>
    <w:r w:rsidRPr="00870B3D">
      <w:rPr>
        <w:i/>
        <w:sz w:val="16"/>
        <w:szCs w:val="16"/>
      </w:rPr>
      <w:t xml:space="preserve"> of </w:t>
    </w:r>
    <w:r w:rsidRPr="00870B3D">
      <w:rPr>
        <w:b/>
        <w:bCs/>
        <w:i/>
        <w:sz w:val="16"/>
        <w:szCs w:val="16"/>
      </w:rPr>
      <w:fldChar w:fldCharType="begin"/>
    </w:r>
    <w:r w:rsidRPr="00870B3D">
      <w:rPr>
        <w:b/>
        <w:bCs/>
        <w:i/>
        <w:sz w:val="16"/>
        <w:szCs w:val="16"/>
      </w:rPr>
      <w:instrText xml:space="preserve"> NUMPAGES  \* Arabic  \* MERGEFORMAT </w:instrText>
    </w:r>
    <w:r w:rsidRPr="00870B3D">
      <w:rPr>
        <w:b/>
        <w:bCs/>
        <w:i/>
        <w:sz w:val="16"/>
        <w:szCs w:val="16"/>
      </w:rPr>
      <w:fldChar w:fldCharType="separate"/>
    </w:r>
    <w:r w:rsidRPr="00870B3D">
      <w:rPr>
        <w:b/>
        <w:bCs/>
        <w:i/>
        <w:sz w:val="16"/>
        <w:szCs w:val="16"/>
      </w:rPr>
      <w:t>2</w:t>
    </w:r>
    <w:r w:rsidRPr="00870B3D">
      <w:rPr>
        <w:b/>
        <w:bCs/>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BF532" w14:textId="77777777" w:rsidR="00BA55A8" w:rsidRPr="00870B3D" w:rsidRDefault="00BA55A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E66CC" w14:textId="77777777" w:rsidR="00876264" w:rsidRPr="00870B3D" w:rsidRDefault="00876264" w:rsidP="00876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7C1ED" w14:textId="77777777" w:rsidR="006C4800" w:rsidRPr="00870B3D" w:rsidRDefault="006C4800">
      <w:r w:rsidRPr="00870B3D">
        <w:separator/>
      </w:r>
    </w:p>
  </w:footnote>
  <w:footnote w:type="continuationSeparator" w:id="0">
    <w:p w14:paraId="117414DC" w14:textId="77777777" w:rsidR="006C4800" w:rsidRPr="00870B3D" w:rsidRDefault="006C4800">
      <w:r w:rsidRPr="00870B3D">
        <w:continuationSeparator/>
      </w:r>
    </w:p>
  </w:footnote>
  <w:footnote w:type="continuationNotice" w:id="1">
    <w:p w14:paraId="18CB61E3" w14:textId="77777777" w:rsidR="006C4800" w:rsidRPr="00870B3D" w:rsidRDefault="006C48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27F27" w14:textId="77777777" w:rsidR="00BA55A8" w:rsidRPr="00870B3D" w:rsidRDefault="00BA55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C24CB" w14:textId="77777777" w:rsidR="00BA55A8" w:rsidRPr="00870B3D" w:rsidRDefault="00BA55A8" w:rsidP="00AB0C8F">
    <w:pPr>
      <w:pStyle w:val="Heade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A2DD6"/>
    <w:multiLevelType w:val="hybridMultilevel"/>
    <w:tmpl w:val="28B06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5040E8"/>
    <w:multiLevelType w:val="hybridMultilevel"/>
    <w:tmpl w:val="73F2A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6E77E7"/>
    <w:multiLevelType w:val="hybridMultilevel"/>
    <w:tmpl w:val="8D0A5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D4B42BD"/>
    <w:multiLevelType w:val="hybridMultilevel"/>
    <w:tmpl w:val="127A317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73014C"/>
    <w:multiLevelType w:val="hybridMultilevel"/>
    <w:tmpl w:val="7FA8CA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CE1E94"/>
    <w:multiLevelType w:val="hybridMultilevel"/>
    <w:tmpl w:val="F050F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DA55FC"/>
    <w:multiLevelType w:val="hybridMultilevel"/>
    <w:tmpl w:val="DF1CC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9D1555"/>
    <w:multiLevelType w:val="hybridMultilevel"/>
    <w:tmpl w:val="45FC3328"/>
    <w:lvl w:ilvl="0" w:tplc="08090001">
      <w:start w:val="1"/>
      <w:numFmt w:val="bullet"/>
      <w:lvlText w:val=""/>
      <w:lvlJc w:val="left"/>
      <w:pPr>
        <w:ind w:left="739" w:hanging="360"/>
      </w:pPr>
      <w:rPr>
        <w:rFonts w:ascii="Symbol" w:hAnsi="Symbol" w:hint="default"/>
      </w:rPr>
    </w:lvl>
    <w:lvl w:ilvl="1" w:tplc="08090003" w:tentative="1">
      <w:start w:val="1"/>
      <w:numFmt w:val="bullet"/>
      <w:lvlText w:val="o"/>
      <w:lvlJc w:val="left"/>
      <w:pPr>
        <w:ind w:left="1459" w:hanging="360"/>
      </w:pPr>
      <w:rPr>
        <w:rFonts w:ascii="Courier New" w:hAnsi="Courier New" w:cs="Courier New" w:hint="default"/>
      </w:rPr>
    </w:lvl>
    <w:lvl w:ilvl="2" w:tplc="08090005" w:tentative="1">
      <w:start w:val="1"/>
      <w:numFmt w:val="bullet"/>
      <w:lvlText w:val=""/>
      <w:lvlJc w:val="left"/>
      <w:pPr>
        <w:ind w:left="2179" w:hanging="360"/>
      </w:pPr>
      <w:rPr>
        <w:rFonts w:ascii="Wingdings" w:hAnsi="Wingdings" w:hint="default"/>
      </w:rPr>
    </w:lvl>
    <w:lvl w:ilvl="3" w:tplc="08090001" w:tentative="1">
      <w:start w:val="1"/>
      <w:numFmt w:val="bullet"/>
      <w:lvlText w:val=""/>
      <w:lvlJc w:val="left"/>
      <w:pPr>
        <w:ind w:left="2899" w:hanging="360"/>
      </w:pPr>
      <w:rPr>
        <w:rFonts w:ascii="Symbol" w:hAnsi="Symbol" w:hint="default"/>
      </w:rPr>
    </w:lvl>
    <w:lvl w:ilvl="4" w:tplc="08090003" w:tentative="1">
      <w:start w:val="1"/>
      <w:numFmt w:val="bullet"/>
      <w:lvlText w:val="o"/>
      <w:lvlJc w:val="left"/>
      <w:pPr>
        <w:ind w:left="3619" w:hanging="360"/>
      </w:pPr>
      <w:rPr>
        <w:rFonts w:ascii="Courier New" w:hAnsi="Courier New" w:cs="Courier New" w:hint="default"/>
      </w:rPr>
    </w:lvl>
    <w:lvl w:ilvl="5" w:tplc="08090005" w:tentative="1">
      <w:start w:val="1"/>
      <w:numFmt w:val="bullet"/>
      <w:lvlText w:val=""/>
      <w:lvlJc w:val="left"/>
      <w:pPr>
        <w:ind w:left="4339" w:hanging="360"/>
      </w:pPr>
      <w:rPr>
        <w:rFonts w:ascii="Wingdings" w:hAnsi="Wingdings" w:hint="default"/>
      </w:rPr>
    </w:lvl>
    <w:lvl w:ilvl="6" w:tplc="08090001" w:tentative="1">
      <w:start w:val="1"/>
      <w:numFmt w:val="bullet"/>
      <w:lvlText w:val=""/>
      <w:lvlJc w:val="left"/>
      <w:pPr>
        <w:ind w:left="5059" w:hanging="360"/>
      </w:pPr>
      <w:rPr>
        <w:rFonts w:ascii="Symbol" w:hAnsi="Symbol" w:hint="default"/>
      </w:rPr>
    </w:lvl>
    <w:lvl w:ilvl="7" w:tplc="08090003" w:tentative="1">
      <w:start w:val="1"/>
      <w:numFmt w:val="bullet"/>
      <w:lvlText w:val="o"/>
      <w:lvlJc w:val="left"/>
      <w:pPr>
        <w:ind w:left="5779" w:hanging="360"/>
      </w:pPr>
      <w:rPr>
        <w:rFonts w:ascii="Courier New" w:hAnsi="Courier New" w:cs="Courier New" w:hint="default"/>
      </w:rPr>
    </w:lvl>
    <w:lvl w:ilvl="8" w:tplc="08090005" w:tentative="1">
      <w:start w:val="1"/>
      <w:numFmt w:val="bullet"/>
      <w:lvlText w:val=""/>
      <w:lvlJc w:val="left"/>
      <w:pPr>
        <w:ind w:left="6499" w:hanging="360"/>
      </w:pPr>
      <w:rPr>
        <w:rFonts w:ascii="Wingdings" w:hAnsi="Wingdings" w:hint="default"/>
      </w:rPr>
    </w:lvl>
  </w:abstractNum>
  <w:abstractNum w:abstractNumId="8" w15:restartNumberingAfterBreak="0">
    <w:nsid w:val="3EBB3EBD"/>
    <w:multiLevelType w:val="hybridMultilevel"/>
    <w:tmpl w:val="19E6F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DE73C5"/>
    <w:multiLevelType w:val="hybridMultilevel"/>
    <w:tmpl w:val="0DEC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62B84"/>
    <w:multiLevelType w:val="hybridMultilevel"/>
    <w:tmpl w:val="AF00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B9761B"/>
    <w:multiLevelType w:val="hybridMultilevel"/>
    <w:tmpl w:val="F8069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2AB027C"/>
    <w:multiLevelType w:val="hybridMultilevel"/>
    <w:tmpl w:val="211EF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4B3E65"/>
    <w:multiLevelType w:val="hybridMultilevel"/>
    <w:tmpl w:val="0AFE35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26856592">
    <w:abstractNumId w:val="1"/>
  </w:num>
  <w:num w:numId="2" w16cid:durableId="1693144080">
    <w:abstractNumId w:val="7"/>
  </w:num>
  <w:num w:numId="3" w16cid:durableId="1196045082">
    <w:abstractNumId w:val="10"/>
  </w:num>
  <w:num w:numId="4" w16cid:durableId="1089809798">
    <w:abstractNumId w:val="5"/>
  </w:num>
  <w:num w:numId="5" w16cid:durableId="330722496">
    <w:abstractNumId w:val="6"/>
  </w:num>
  <w:num w:numId="6" w16cid:durableId="1115830427">
    <w:abstractNumId w:val="4"/>
  </w:num>
  <w:num w:numId="7" w16cid:durableId="1004750097">
    <w:abstractNumId w:val="2"/>
  </w:num>
  <w:num w:numId="8" w16cid:durableId="950546891">
    <w:abstractNumId w:val="13"/>
  </w:num>
  <w:num w:numId="9" w16cid:durableId="862741896">
    <w:abstractNumId w:val="11"/>
  </w:num>
  <w:num w:numId="10" w16cid:durableId="1094204259">
    <w:abstractNumId w:val="3"/>
  </w:num>
  <w:num w:numId="11" w16cid:durableId="1042293098">
    <w:abstractNumId w:val="0"/>
  </w:num>
  <w:num w:numId="12" w16cid:durableId="502402704">
    <w:abstractNumId w:val="9"/>
  </w:num>
  <w:num w:numId="13" w16cid:durableId="1194536708">
    <w:abstractNumId w:val="12"/>
  </w:num>
  <w:num w:numId="14" w16cid:durableId="1713991989">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zMyMze1NDC3MDBV0lEKTi0uzszPAykwrwUA1uGLACwAAAA="/>
  </w:docVars>
  <w:rsids>
    <w:rsidRoot w:val="00210182"/>
    <w:rsid w:val="0000299A"/>
    <w:rsid w:val="00002F01"/>
    <w:rsid w:val="000034B1"/>
    <w:rsid w:val="00007CBC"/>
    <w:rsid w:val="00010DD6"/>
    <w:rsid w:val="000134A9"/>
    <w:rsid w:val="00013EB0"/>
    <w:rsid w:val="00014350"/>
    <w:rsid w:val="000169F7"/>
    <w:rsid w:val="00016AB5"/>
    <w:rsid w:val="000173EA"/>
    <w:rsid w:val="00017F37"/>
    <w:rsid w:val="00023687"/>
    <w:rsid w:val="00024D9A"/>
    <w:rsid w:val="00025143"/>
    <w:rsid w:val="00026164"/>
    <w:rsid w:val="000262B6"/>
    <w:rsid w:val="00026704"/>
    <w:rsid w:val="00027278"/>
    <w:rsid w:val="00027B45"/>
    <w:rsid w:val="000316DE"/>
    <w:rsid w:val="000333D9"/>
    <w:rsid w:val="00033E57"/>
    <w:rsid w:val="00034368"/>
    <w:rsid w:val="0003525F"/>
    <w:rsid w:val="00036663"/>
    <w:rsid w:val="000418DD"/>
    <w:rsid w:val="0004236D"/>
    <w:rsid w:val="00046C19"/>
    <w:rsid w:val="00050A88"/>
    <w:rsid w:val="00050F85"/>
    <w:rsid w:val="00053F30"/>
    <w:rsid w:val="00054489"/>
    <w:rsid w:val="00055817"/>
    <w:rsid w:val="000569F3"/>
    <w:rsid w:val="000603AE"/>
    <w:rsid w:val="00066914"/>
    <w:rsid w:val="000671F5"/>
    <w:rsid w:val="000676A2"/>
    <w:rsid w:val="00072147"/>
    <w:rsid w:val="00075393"/>
    <w:rsid w:val="0007698C"/>
    <w:rsid w:val="00080B3A"/>
    <w:rsid w:val="00083D08"/>
    <w:rsid w:val="0008468D"/>
    <w:rsid w:val="0009061B"/>
    <w:rsid w:val="00091E31"/>
    <w:rsid w:val="00093706"/>
    <w:rsid w:val="00094C56"/>
    <w:rsid w:val="00095837"/>
    <w:rsid w:val="000976ED"/>
    <w:rsid w:val="000A1BDB"/>
    <w:rsid w:val="000A1E5D"/>
    <w:rsid w:val="000A1FEE"/>
    <w:rsid w:val="000A2A27"/>
    <w:rsid w:val="000A5845"/>
    <w:rsid w:val="000A61E4"/>
    <w:rsid w:val="000A631F"/>
    <w:rsid w:val="000A7A3D"/>
    <w:rsid w:val="000A7D91"/>
    <w:rsid w:val="000B0504"/>
    <w:rsid w:val="000B0B99"/>
    <w:rsid w:val="000B0BBB"/>
    <w:rsid w:val="000B18EF"/>
    <w:rsid w:val="000B2683"/>
    <w:rsid w:val="000B275A"/>
    <w:rsid w:val="000B2D8F"/>
    <w:rsid w:val="000B5931"/>
    <w:rsid w:val="000C45FB"/>
    <w:rsid w:val="000C6EEC"/>
    <w:rsid w:val="000C7341"/>
    <w:rsid w:val="000D0539"/>
    <w:rsid w:val="000D29C0"/>
    <w:rsid w:val="000D2C98"/>
    <w:rsid w:val="000E082D"/>
    <w:rsid w:val="000E0A96"/>
    <w:rsid w:val="000E247E"/>
    <w:rsid w:val="000E3A7B"/>
    <w:rsid w:val="000E4115"/>
    <w:rsid w:val="000E4446"/>
    <w:rsid w:val="000E5967"/>
    <w:rsid w:val="000E680B"/>
    <w:rsid w:val="000E68D1"/>
    <w:rsid w:val="000F3273"/>
    <w:rsid w:val="000F3734"/>
    <w:rsid w:val="000F6E6E"/>
    <w:rsid w:val="001003D7"/>
    <w:rsid w:val="0010114F"/>
    <w:rsid w:val="00103898"/>
    <w:rsid w:val="00105D12"/>
    <w:rsid w:val="00106E36"/>
    <w:rsid w:val="001107C0"/>
    <w:rsid w:val="00114AF8"/>
    <w:rsid w:val="00114B55"/>
    <w:rsid w:val="00114F35"/>
    <w:rsid w:val="001213C0"/>
    <w:rsid w:val="00121CE2"/>
    <w:rsid w:val="00121E9C"/>
    <w:rsid w:val="00125894"/>
    <w:rsid w:val="0012626B"/>
    <w:rsid w:val="00127904"/>
    <w:rsid w:val="00131DAD"/>
    <w:rsid w:val="00132410"/>
    <w:rsid w:val="00134B25"/>
    <w:rsid w:val="00135186"/>
    <w:rsid w:val="001352C9"/>
    <w:rsid w:val="00135872"/>
    <w:rsid w:val="00137AD6"/>
    <w:rsid w:val="0014095E"/>
    <w:rsid w:val="00140D4A"/>
    <w:rsid w:val="0014150E"/>
    <w:rsid w:val="00141DF0"/>
    <w:rsid w:val="00142FB5"/>
    <w:rsid w:val="00143543"/>
    <w:rsid w:val="001443D7"/>
    <w:rsid w:val="00146276"/>
    <w:rsid w:val="0015039E"/>
    <w:rsid w:val="00154E55"/>
    <w:rsid w:val="00155620"/>
    <w:rsid w:val="00156951"/>
    <w:rsid w:val="00157730"/>
    <w:rsid w:val="0016001C"/>
    <w:rsid w:val="0016144E"/>
    <w:rsid w:val="001618EC"/>
    <w:rsid w:val="00163331"/>
    <w:rsid w:val="00163C8C"/>
    <w:rsid w:val="00164F49"/>
    <w:rsid w:val="001665FC"/>
    <w:rsid w:val="00166D37"/>
    <w:rsid w:val="00166E20"/>
    <w:rsid w:val="001672B7"/>
    <w:rsid w:val="0017172B"/>
    <w:rsid w:val="00171F1E"/>
    <w:rsid w:val="00175020"/>
    <w:rsid w:val="001751BF"/>
    <w:rsid w:val="001775E6"/>
    <w:rsid w:val="00177EAE"/>
    <w:rsid w:val="0018001F"/>
    <w:rsid w:val="0018009B"/>
    <w:rsid w:val="0018033C"/>
    <w:rsid w:val="00180C18"/>
    <w:rsid w:val="00180C6C"/>
    <w:rsid w:val="001830C4"/>
    <w:rsid w:val="00187994"/>
    <w:rsid w:val="00193AC5"/>
    <w:rsid w:val="00194CA9"/>
    <w:rsid w:val="0019522B"/>
    <w:rsid w:val="00195BC0"/>
    <w:rsid w:val="001A0253"/>
    <w:rsid w:val="001A168D"/>
    <w:rsid w:val="001A1AB4"/>
    <w:rsid w:val="001A24E1"/>
    <w:rsid w:val="001A453C"/>
    <w:rsid w:val="001A4EB1"/>
    <w:rsid w:val="001A5535"/>
    <w:rsid w:val="001A6096"/>
    <w:rsid w:val="001B03BE"/>
    <w:rsid w:val="001B08C5"/>
    <w:rsid w:val="001B0934"/>
    <w:rsid w:val="001B203A"/>
    <w:rsid w:val="001B2731"/>
    <w:rsid w:val="001B276E"/>
    <w:rsid w:val="001B3A30"/>
    <w:rsid w:val="001B3C06"/>
    <w:rsid w:val="001C12CF"/>
    <w:rsid w:val="001C3E55"/>
    <w:rsid w:val="001C5689"/>
    <w:rsid w:val="001C5CD1"/>
    <w:rsid w:val="001C5D1E"/>
    <w:rsid w:val="001D1E1C"/>
    <w:rsid w:val="001D28C4"/>
    <w:rsid w:val="001D3ADE"/>
    <w:rsid w:val="001D42EC"/>
    <w:rsid w:val="001D49BD"/>
    <w:rsid w:val="001D5703"/>
    <w:rsid w:val="001D741A"/>
    <w:rsid w:val="001D745C"/>
    <w:rsid w:val="001E0DD6"/>
    <w:rsid w:val="001E144C"/>
    <w:rsid w:val="001E6B1A"/>
    <w:rsid w:val="001E6F1E"/>
    <w:rsid w:val="001E7C27"/>
    <w:rsid w:val="001E7F53"/>
    <w:rsid w:val="001F1D1D"/>
    <w:rsid w:val="001F59CE"/>
    <w:rsid w:val="001F67FA"/>
    <w:rsid w:val="00201382"/>
    <w:rsid w:val="0020303A"/>
    <w:rsid w:val="0020476B"/>
    <w:rsid w:val="00206B88"/>
    <w:rsid w:val="00206B90"/>
    <w:rsid w:val="0020745B"/>
    <w:rsid w:val="0020760B"/>
    <w:rsid w:val="00210182"/>
    <w:rsid w:val="00210D94"/>
    <w:rsid w:val="002117C6"/>
    <w:rsid w:val="00213E0A"/>
    <w:rsid w:val="00215984"/>
    <w:rsid w:val="002160CA"/>
    <w:rsid w:val="00220FF6"/>
    <w:rsid w:val="00221F70"/>
    <w:rsid w:val="00223071"/>
    <w:rsid w:val="00223C00"/>
    <w:rsid w:val="00224D97"/>
    <w:rsid w:val="002423D9"/>
    <w:rsid w:val="00243074"/>
    <w:rsid w:val="002432CD"/>
    <w:rsid w:val="002449C6"/>
    <w:rsid w:val="0024514B"/>
    <w:rsid w:val="0025024C"/>
    <w:rsid w:val="0025090A"/>
    <w:rsid w:val="00252F9B"/>
    <w:rsid w:val="00255598"/>
    <w:rsid w:val="0025575D"/>
    <w:rsid w:val="002559DB"/>
    <w:rsid w:val="0026000A"/>
    <w:rsid w:val="002613BB"/>
    <w:rsid w:val="002627F8"/>
    <w:rsid w:val="00262B01"/>
    <w:rsid w:val="0026417A"/>
    <w:rsid w:val="0026460C"/>
    <w:rsid w:val="002718FC"/>
    <w:rsid w:val="0027217E"/>
    <w:rsid w:val="002731BE"/>
    <w:rsid w:val="002735F0"/>
    <w:rsid w:val="00274461"/>
    <w:rsid w:val="0027473C"/>
    <w:rsid w:val="002747D4"/>
    <w:rsid w:val="002766F1"/>
    <w:rsid w:val="002779F7"/>
    <w:rsid w:val="0028120D"/>
    <w:rsid w:val="00281CE0"/>
    <w:rsid w:val="00283E1D"/>
    <w:rsid w:val="002855BB"/>
    <w:rsid w:val="00286930"/>
    <w:rsid w:val="00286FC4"/>
    <w:rsid w:val="002876A7"/>
    <w:rsid w:val="00290BD5"/>
    <w:rsid w:val="0029325D"/>
    <w:rsid w:val="00295F41"/>
    <w:rsid w:val="00297A0D"/>
    <w:rsid w:val="002A101E"/>
    <w:rsid w:val="002A28E9"/>
    <w:rsid w:val="002A56A3"/>
    <w:rsid w:val="002A60B6"/>
    <w:rsid w:val="002A6AAA"/>
    <w:rsid w:val="002B3954"/>
    <w:rsid w:val="002B6037"/>
    <w:rsid w:val="002C2133"/>
    <w:rsid w:val="002C292B"/>
    <w:rsid w:val="002C647C"/>
    <w:rsid w:val="002C6A81"/>
    <w:rsid w:val="002D0128"/>
    <w:rsid w:val="002D0409"/>
    <w:rsid w:val="002D0ED1"/>
    <w:rsid w:val="002D3A91"/>
    <w:rsid w:val="002E0AA0"/>
    <w:rsid w:val="002E1068"/>
    <w:rsid w:val="002E10D5"/>
    <w:rsid w:val="002E6750"/>
    <w:rsid w:val="002E70E3"/>
    <w:rsid w:val="002E7CF7"/>
    <w:rsid w:val="002F2CC2"/>
    <w:rsid w:val="002F6119"/>
    <w:rsid w:val="002F64F9"/>
    <w:rsid w:val="00300D51"/>
    <w:rsid w:val="0030106C"/>
    <w:rsid w:val="003030E2"/>
    <w:rsid w:val="00303FA0"/>
    <w:rsid w:val="00304440"/>
    <w:rsid w:val="00305B49"/>
    <w:rsid w:val="003065BD"/>
    <w:rsid w:val="0030679E"/>
    <w:rsid w:val="00306F3C"/>
    <w:rsid w:val="0031107C"/>
    <w:rsid w:val="0031555C"/>
    <w:rsid w:val="00316B23"/>
    <w:rsid w:val="0031770F"/>
    <w:rsid w:val="00322076"/>
    <w:rsid w:val="003227A8"/>
    <w:rsid w:val="00322B35"/>
    <w:rsid w:val="003239C3"/>
    <w:rsid w:val="00330B95"/>
    <w:rsid w:val="00330D2C"/>
    <w:rsid w:val="0033388D"/>
    <w:rsid w:val="00334AC2"/>
    <w:rsid w:val="0033500E"/>
    <w:rsid w:val="0034171F"/>
    <w:rsid w:val="00342813"/>
    <w:rsid w:val="00345894"/>
    <w:rsid w:val="00350F74"/>
    <w:rsid w:val="0035147A"/>
    <w:rsid w:val="00352270"/>
    <w:rsid w:val="0035452F"/>
    <w:rsid w:val="00355744"/>
    <w:rsid w:val="00356396"/>
    <w:rsid w:val="003574E6"/>
    <w:rsid w:val="003578AC"/>
    <w:rsid w:val="00357E65"/>
    <w:rsid w:val="003602A1"/>
    <w:rsid w:val="0036454F"/>
    <w:rsid w:val="003653EF"/>
    <w:rsid w:val="00365C0D"/>
    <w:rsid w:val="00367626"/>
    <w:rsid w:val="003715BC"/>
    <w:rsid w:val="00372314"/>
    <w:rsid w:val="00373AB2"/>
    <w:rsid w:val="00377432"/>
    <w:rsid w:val="00377CA5"/>
    <w:rsid w:val="00380572"/>
    <w:rsid w:val="00381886"/>
    <w:rsid w:val="003819FA"/>
    <w:rsid w:val="00382888"/>
    <w:rsid w:val="00384171"/>
    <w:rsid w:val="00387ED2"/>
    <w:rsid w:val="00391F4C"/>
    <w:rsid w:val="003920BC"/>
    <w:rsid w:val="00393A18"/>
    <w:rsid w:val="003A0C08"/>
    <w:rsid w:val="003A0F2A"/>
    <w:rsid w:val="003A217F"/>
    <w:rsid w:val="003A370F"/>
    <w:rsid w:val="003A60FF"/>
    <w:rsid w:val="003A6349"/>
    <w:rsid w:val="003A7028"/>
    <w:rsid w:val="003B4D46"/>
    <w:rsid w:val="003C1254"/>
    <w:rsid w:val="003C19AC"/>
    <w:rsid w:val="003C1D6E"/>
    <w:rsid w:val="003C73B4"/>
    <w:rsid w:val="003D131C"/>
    <w:rsid w:val="003D1D1A"/>
    <w:rsid w:val="003D2FE7"/>
    <w:rsid w:val="003D3B69"/>
    <w:rsid w:val="003D3EE5"/>
    <w:rsid w:val="003D45F7"/>
    <w:rsid w:val="003D5E0C"/>
    <w:rsid w:val="003D6653"/>
    <w:rsid w:val="003D7BFA"/>
    <w:rsid w:val="003E0B30"/>
    <w:rsid w:val="003E0BB3"/>
    <w:rsid w:val="003E17FA"/>
    <w:rsid w:val="003E1E50"/>
    <w:rsid w:val="003E4259"/>
    <w:rsid w:val="003E68FE"/>
    <w:rsid w:val="003E7367"/>
    <w:rsid w:val="003F09C2"/>
    <w:rsid w:val="003F0FA5"/>
    <w:rsid w:val="003F32DB"/>
    <w:rsid w:val="003F6710"/>
    <w:rsid w:val="0040023E"/>
    <w:rsid w:val="004054CE"/>
    <w:rsid w:val="0040744E"/>
    <w:rsid w:val="00407583"/>
    <w:rsid w:val="00407870"/>
    <w:rsid w:val="004123B0"/>
    <w:rsid w:val="0041445A"/>
    <w:rsid w:val="00414A25"/>
    <w:rsid w:val="00415A29"/>
    <w:rsid w:val="00420377"/>
    <w:rsid w:val="004219DB"/>
    <w:rsid w:val="004222B0"/>
    <w:rsid w:val="00430413"/>
    <w:rsid w:val="004304D4"/>
    <w:rsid w:val="00430F6D"/>
    <w:rsid w:val="004338FD"/>
    <w:rsid w:val="00435083"/>
    <w:rsid w:val="00440DA4"/>
    <w:rsid w:val="004453B5"/>
    <w:rsid w:val="00446630"/>
    <w:rsid w:val="00446FD0"/>
    <w:rsid w:val="00447579"/>
    <w:rsid w:val="0045378A"/>
    <w:rsid w:val="0045536C"/>
    <w:rsid w:val="00456225"/>
    <w:rsid w:val="004576B2"/>
    <w:rsid w:val="00457CA4"/>
    <w:rsid w:val="004611A1"/>
    <w:rsid w:val="00461C94"/>
    <w:rsid w:val="00462603"/>
    <w:rsid w:val="00464172"/>
    <w:rsid w:val="004660F8"/>
    <w:rsid w:val="004668FA"/>
    <w:rsid w:val="0047044B"/>
    <w:rsid w:val="0047059B"/>
    <w:rsid w:val="00470C09"/>
    <w:rsid w:val="00473575"/>
    <w:rsid w:val="004744AB"/>
    <w:rsid w:val="00476E43"/>
    <w:rsid w:val="00482FDE"/>
    <w:rsid w:val="00485ED7"/>
    <w:rsid w:val="00490BB6"/>
    <w:rsid w:val="0049208B"/>
    <w:rsid w:val="004933DA"/>
    <w:rsid w:val="00493BB5"/>
    <w:rsid w:val="004965D8"/>
    <w:rsid w:val="004972F6"/>
    <w:rsid w:val="00497957"/>
    <w:rsid w:val="00497A81"/>
    <w:rsid w:val="004A17FA"/>
    <w:rsid w:val="004A243E"/>
    <w:rsid w:val="004A71D2"/>
    <w:rsid w:val="004B0641"/>
    <w:rsid w:val="004B2D2B"/>
    <w:rsid w:val="004B48D3"/>
    <w:rsid w:val="004B51D3"/>
    <w:rsid w:val="004B59EB"/>
    <w:rsid w:val="004B6A43"/>
    <w:rsid w:val="004C0DF2"/>
    <w:rsid w:val="004C444A"/>
    <w:rsid w:val="004C58A9"/>
    <w:rsid w:val="004D3FF4"/>
    <w:rsid w:val="004D411A"/>
    <w:rsid w:val="004D6C58"/>
    <w:rsid w:val="004D7588"/>
    <w:rsid w:val="004E108B"/>
    <w:rsid w:val="004E24E1"/>
    <w:rsid w:val="004E2D39"/>
    <w:rsid w:val="004E6D85"/>
    <w:rsid w:val="004E7954"/>
    <w:rsid w:val="004F0EA3"/>
    <w:rsid w:val="004F1C5E"/>
    <w:rsid w:val="004F2783"/>
    <w:rsid w:val="004F2A92"/>
    <w:rsid w:val="004F314C"/>
    <w:rsid w:val="004F3921"/>
    <w:rsid w:val="004F512A"/>
    <w:rsid w:val="004F58D2"/>
    <w:rsid w:val="004F5B93"/>
    <w:rsid w:val="004F617F"/>
    <w:rsid w:val="004F68D1"/>
    <w:rsid w:val="0050045A"/>
    <w:rsid w:val="00501D33"/>
    <w:rsid w:val="005023C3"/>
    <w:rsid w:val="00504D76"/>
    <w:rsid w:val="00504E2B"/>
    <w:rsid w:val="00505133"/>
    <w:rsid w:val="00505ACA"/>
    <w:rsid w:val="00506E93"/>
    <w:rsid w:val="00510EC6"/>
    <w:rsid w:val="00513FEA"/>
    <w:rsid w:val="005149C7"/>
    <w:rsid w:val="00516FAE"/>
    <w:rsid w:val="00517E0A"/>
    <w:rsid w:val="00520CB0"/>
    <w:rsid w:val="00522F38"/>
    <w:rsid w:val="005258F0"/>
    <w:rsid w:val="0052598B"/>
    <w:rsid w:val="0053313D"/>
    <w:rsid w:val="00536F1D"/>
    <w:rsid w:val="00537DAE"/>
    <w:rsid w:val="00545982"/>
    <w:rsid w:val="00553779"/>
    <w:rsid w:val="0055543D"/>
    <w:rsid w:val="00556FC7"/>
    <w:rsid w:val="00557121"/>
    <w:rsid w:val="00560BF7"/>
    <w:rsid w:val="00561BB9"/>
    <w:rsid w:val="005633F1"/>
    <w:rsid w:val="00565B94"/>
    <w:rsid w:val="0057020A"/>
    <w:rsid w:val="00570D0E"/>
    <w:rsid w:val="005718FE"/>
    <w:rsid w:val="005727F3"/>
    <w:rsid w:val="00575FA5"/>
    <w:rsid w:val="00576C3C"/>
    <w:rsid w:val="005772E3"/>
    <w:rsid w:val="00582131"/>
    <w:rsid w:val="00582BDE"/>
    <w:rsid w:val="005854DC"/>
    <w:rsid w:val="00585B5D"/>
    <w:rsid w:val="005868E4"/>
    <w:rsid w:val="00587584"/>
    <w:rsid w:val="0059278E"/>
    <w:rsid w:val="00595C03"/>
    <w:rsid w:val="005A117F"/>
    <w:rsid w:val="005A1B78"/>
    <w:rsid w:val="005A3910"/>
    <w:rsid w:val="005A4185"/>
    <w:rsid w:val="005A42D2"/>
    <w:rsid w:val="005A4322"/>
    <w:rsid w:val="005A7C29"/>
    <w:rsid w:val="005B0629"/>
    <w:rsid w:val="005B1496"/>
    <w:rsid w:val="005B21A8"/>
    <w:rsid w:val="005B267E"/>
    <w:rsid w:val="005B4FAC"/>
    <w:rsid w:val="005C0587"/>
    <w:rsid w:val="005C3408"/>
    <w:rsid w:val="005C5E2D"/>
    <w:rsid w:val="005C6B3C"/>
    <w:rsid w:val="005C6C26"/>
    <w:rsid w:val="005D12B0"/>
    <w:rsid w:val="005D1C7C"/>
    <w:rsid w:val="005D5E14"/>
    <w:rsid w:val="005D64CA"/>
    <w:rsid w:val="005D66A9"/>
    <w:rsid w:val="005D6C44"/>
    <w:rsid w:val="005E203B"/>
    <w:rsid w:val="005E208C"/>
    <w:rsid w:val="005E2C8C"/>
    <w:rsid w:val="005E534A"/>
    <w:rsid w:val="005F3D02"/>
    <w:rsid w:val="005F4D57"/>
    <w:rsid w:val="005F5803"/>
    <w:rsid w:val="005F67C6"/>
    <w:rsid w:val="00601216"/>
    <w:rsid w:val="00601F9E"/>
    <w:rsid w:val="00602AD7"/>
    <w:rsid w:val="006066D5"/>
    <w:rsid w:val="00611289"/>
    <w:rsid w:val="00612F63"/>
    <w:rsid w:val="00614278"/>
    <w:rsid w:val="0061445F"/>
    <w:rsid w:val="00614A4F"/>
    <w:rsid w:val="00620005"/>
    <w:rsid w:val="00620C7F"/>
    <w:rsid w:val="00620F8D"/>
    <w:rsid w:val="00622D30"/>
    <w:rsid w:val="00624F36"/>
    <w:rsid w:val="0062511F"/>
    <w:rsid w:val="00625A68"/>
    <w:rsid w:val="00626B13"/>
    <w:rsid w:val="006325DD"/>
    <w:rsid w:val="00632C46"/>
    <w:rsid w:val="00633261"/>
    <w:rsid w:val="0063360D"/>
    <w:rsid w:val="0063491D"/>
    <w:rsid w:val="00636537"/>
    <w:rsid w:val="00640FE3"/>
    <w:rsid w:val="0064286B"/>
    <w:rsid w:val="00642940"/>
    <w:rsid w:val="00642B55"/>
    <w:rsid w:val="00642BD4"/>
    <w:rsid w:val="00643E16"/>
    <w:rsid w:val="00643E5A"/>
    <w:rsid w:val="00645120"/>
    <w:rsid w:val="0065292B"/>
    <w:rsid w:val="00661A15"/>
    <w:rsid w:val="00661DBA"/>
    <w:rsid w:val="00662DF3"/>
    <w:rsid w:val="0066351D"/>
    <w:rsid w:val="00664086"/>
    <w:rsid w:val="006642B2"/>
    <w:rsid w:val="00664C4B"/>
    <w:rsid w:val="00666262"/>
    <w:rsid w:val="00666EE9"/>
    <w:rsid w:val="00670F73"/>
    <w:rsid w:val="006716B6"/>
    <w:rsid w:val="00673E75"/>
    <w:rsid w:val="00674143"/>
    <w:rsid w:val="00674AB9"/>
    <w:rsid w:val="006751E7"/>
    <w:rsid w:val="00675E10"/>
    <w:rsid w:val="0067603B"/>
    <w:rsid w:val="0068564D"/>
    <w:rsid w:val="0068658F"/>
    <w:rsid w:val="006871CC"/>
    <w:rsid w:val="00691D8F"/>
    <w:rsid w:val="006925D8"/>
    <w:rsid w:val="00692EBB"/>
    <w:rsid w:val="0069370E"/>
    <w:rsid w:val="0069387A"/>
    <w:rsid w:val="00694DDB"/>
    <w:rsid w:val="006950E5"/>
    <w:rsid w:val="006953CF"/>
    <w:rsid w:val="006957AA"/>
    <w:rsid w:val="006A378C"/>
    <w:rsid w:val="006A7AD3"/>
    <w:rsid w:val="006A7AFD"/>
    <w:rsid w:val="006B23C4"/>
    <w:rsid w:val="006B4C57"/>
    <w:rsid w:val="006B4F2A"/>
    <w:rsid w:val="006B60B7"/>
    <w:rsid w:val="006B7AAE"/>
    <w:rsid w:val="006B7F7A"/>
    <w:rsid w:val="006C01A7"/>
    <w:rsid w:val="006C4800"/>
    <w:rsid w:val="006C50C0"/>
    <w:rsid w:val="006D0C74"/>
    <w:rsid w:val="006D2E28"/>
    <w:rsid w:val="006D2EB3"/>
    <w:rsid w:val="006D4E79"/>
    <w:rsid w:val="006D4EDF"/>
    <w:rsid w:val="006D67A6"/>
    <w:rsid w:val="006D6B29"/>
    <w:rsid w:val="006D77DC"/>
    <w:rsid w:val="006D7D44"/>
    <w:rsid w:val="006E167E"/>
    <w:rsid w:val="006E2397"/>
    <w:rsid w:val="006E49A5"/>
    <w:rsid w:val="006F10E1"/>
    <w:rsid w:val="006F494E"/>
    <w:rsid w:val="006F49FE"/>
    <w:rsid w:val="006F5D75"/>
    <w:rsid w:val="006F63B6"/>
    <w:rsid w:val="006F65A1"/>
    <w:rsid w:val="006F6C53"/>
    <w:rsid w:val="00700DF1"/>
    <w:rsid w:val="00707375"/>
    <w:rsid w:val="00707E74"/>
    <w:rsid w:val="00710F7C"/>
    <w:rsid w:val="00712EAE"/>
    <w:rsid w:val="007132D6"/>
    <w:rsid w:val="0071467C"/>
    <w:rsid w:val="00714F81"/>
    <w:rsid w:val="007152D8"/>
    <w:rsid w:val="00715984"/>
    <w:rsid w:val="00716308"/>
    <w:rsid w:val="00716863"/>
    <w:rsid w:val="00717F5B"/>
    <w:rsid w:val="00720C06"/>
    <w:rsid w:val="00721DC6"/>
    <w:rsid w:val="0072258B"/>
    <w:rsid w:val="00723975"/>
    <w:rsid w:val="00727707"/>
    <w:rsid w:val="00732344"/>
    <w:rsid w:val="00732DED"/>
    <w:rsid w:val="00733573"/>
    <w:rsid w:val="00734803"/>
    <w:rsid w:val="007419D8"/>
    <w:rsid w:val="0074452E"/>
    <w:rsid w:val="00744D2C"/>
    <w:rsid w:val="007501BC"/>
    <w:rsid w:val="00750781"/>
    <w:rsid w:val="0075305A"/>
    <w:rsid w:val="0075577F"/>
    <w:rsid w:val="007558D5"/>
    <w:rsid w:val="00756901"/>
    <w:rsid w:val="00757150"/>
    <w:rsid w:val="007573F9"/>
    <w:rsid w:val="007601F3"/>
    <w:rsid w:val="00761D2A"/>
    <w:rsid w:val="00761E9D"/>
    <w:rsid w:val="007652AD"/>
    <w:rsid w:val="00766264"/>
    <w:rsid w:val="00771EA4"/>
    <w:rsid w:val="0077309B"/>
    <w:rsid w:val="00773D70"/>
    <w:rsid w:val="007743AE"/>
    <w:rsid w:val="00776B12"/>
    <w:rsid w:val="007771BB"/>
    <w:rsid w:val="00780490"/>
    <w:rsid w:val="0078140B"/>
    <w:rsid w:val="00782380"/>
    <w:rsid w:val="007828BD"/>
    <w:rsid w:val="00783600"/>
    <w:rsid w:val="0078427F"/>
    <w:rsid w:val="0078633E"/>
    <w:rsid w:val="007866FA"/>
    <w:rsid w:val="00787A9C"/>
    <w:rsid w:val="00790D87"/>
    <w:rsid w:val="0079246F"/>
    <w:rsid w:val="007929B9"/>
    <w:rsid w:val="00792C9E"/>
    <w:rsid w:val="00793160"/>
    <w:rsid w:val="00793695"/>
    <w:rsid w:val="00795CE7"/>
    <w:rsid w:val="00796D59"/>
    <w:rsid w:val="00797422"/>
    <w:rsid w:val="007A2341"/>
    <w:rsid w:val="007A2D67"/>
    <w:rsid w:val="007A38A6"/>
    <w:rsid w:val="007A4E52"/>
    <w:rsid w:val="007A7522"/>
    <w:rsid w:val="007B226F"/>
    <w:rsid w:val="007B330F"/>
    <w:rsid w:val="007B4CB0"/>
    <w:rsid w:val="007B6C5E"/>
    <w:rsid w:val="007B6CD5"/>
    <w:rsid w:val="007B7EE5"/>
    <w:rsid w:val="007C005A"/>
    <w:rsid w:val="007C0542"/>
    <w:rsid w:val="007C0CAA"/>
    <w:rsid w:val="007C1030"/>
    <w:rsid w:val="007C2056"/>
    <w:rsid w:val="007C2FB3"/>
    <w:rsid w:val="007C321B"/>
    <w:rsid w:val="007C3FDE"/>
    <w:rsid w:val="007C490B"/>
    <w:rsid w:val="007C4E5B"/>
    <w:rsid w:val="007C57D2"/>
    <w:rsid w:val="007C59B2"/>
    <w:rsid w:val="007D59B1"/>
    <w:rsid w:val="007D61E4"/>
    <w:rsid w:val="007D6E44"/>
    <w:rsid w:val="007E1124"/>
    <w:rsid w:val="007E1B7A"/>
    <w:rsid w:val="007E25B7"/>
    <w:rsid w:val="007F11F2"/>
    <w:rsid w:val="007F2989"/>
    <w:rsid w:val="007F69A9"/>
    <w:rsid w:val="007F703E"/>
    <w:rsid w:val="00802218"/>
    <w:rsid w:val="00805DDF"/>
    <w:rsid w:val="008064C0"/>
    <w:rsid w:val="00806F05"/>
    <w:rsid w:val="0081010D"/>
    <w:rsid w:val="00812F15"/>
    <w:rsid w:val="008132BA"/>
    <w:rsid w:val="00814BFA"/>
    <w:rsid w:val="00815176"/>
    <w:rsid w:val="008166EE"/>
    <w:rsid w:val="0082140F"/>
    <w:rsid w:val="0082211E"/>
    <w:rsid w:val="008232F7"/>
    <w:rsid w:val="00826B95"/>
    <w:rsid w:val="00826F1D"/>
    <w:rsid w:val="0083126A"/>
    <w:rsid w:val="0083149D"/>
    <w:rsid w:val="00834FC0"/>
    <w:rsid w:val="00835499"/>
    <w:rsid w:val="00835956"/>
    <w:rsid w:val="00835AEF"/>
    <w:rsid w:val="00836BAB"/>
    <w:rsid w:val="00837C8B"/>
    <w:rsid w:val="00840C95"/>
    <w:rsid w:val="00842BB1"/>
    <w:rsid w:val="00842C65"/>
    <w:rsid w:val="00843A8F"/>
    <w:rsid w:val="0084436D"/>
    <w:rsid w:val="00846449"/>
    <w:rsid w:val="00847E5E"/>
    <w:rsid w:val="008520F2"/>
    <w:rsid w:val="0085308E"/>
    <w:rsid w:val="00853297"/>
    <w:rsid w:val="0085349D"/>
    <w:rsid w:val="008548C9"/>
    <w:rsid w:val="008549CA"/>
    <w:rsid w:val="00855D78"/>
    <w:rsid w:val="0085646E"/>
    <w:rsid w:val="0085793B"/>
    <w:rsid w:val="00857EFB"/>
    <w:rsid w:val="00860273"/>
    <w:rsid w:val="00860DC4"/>
    <w:rsid w:val="00861AE0"/>
    <w:rsid w:val="008633C4"/>
    <w:rsid w:val="0086369F"/>
    <w:rsid w:val="0086464B"/>
    <w:rsid w:val="00864935"/>
    <w:rsid w:val="00865604"/>
    <w:rsid w:val="00870B3D"/>
    <w:rsid w:val="00871892"/>
    <w:rsid w:val="00871EDE"/>
    <w:rsid w:val="00871F0E"/>
    <w:rsid w:val="00872E77"/>
    <w:rsid w:val="008754D6"/>
    <w:rsid w:val="00876264"/>
    <w:rsid w:val="008801E7"/>
    <w:rsid w:val="008802D6"/>
    <w:rsid w:val="0088044D"/>
    <w:rsid w:val="00880F52"/>
    <w:rsid w:val="00881607"/>
    <w:rsid w:val="0089007F"/>
    <w:rsid w:val="00891111"/>
    <w:rsid w:val="008939E4"/>
    <w:rsid w:val="00895135"/>
    <w:rsid w:val="00896D35"/>
    <w:rsid w:val="008A0C84"/>
    <w:rsid w:val="008A3CB6"/>
    <w:rsid w:val="008A3E34"/>
    <w:rsid w:val="008A4831"/>
    <w:rsid w:val="008A64BA"/>
    <w:rsid w:val="008A66F6"/>
    <w:rsid w:val="008A67AA"/>
    <w:rsid w:val="008A68CA"/>
    <w:rsid w:val="008B174A"/>
    <w:rsid w:val="008B2AED"/>
    <w:rsid w:val="008B415F"/>
    <w:rsid w:val="008B440F"/>
    <w:rsid w:val="008B4943"/>
    <w:rsid w:val="008B547C"/>
    <w:rsid w:val="008B649D"/>
    <w:rsid w:val="008C1226"/>
    <w:rsid w:val="008C14B0"/>
    <w:rsid w:val="008C3109"/>
    <w:rsid w:val="008C4283"/>
    <w:rsid w:val="008C474D"/>
    <w:rsid w:val="008C4DD8"/>
    <w:rsid w:val="008C7F64"/>
    <w:rsid w:val="008D45E8"/>
    <w:rsid w:val="008D68FF"/>
    <w:rsid w:val="008D69A6"/>
    <w:rsid w:val="008D729D"/>
    <w:rsid w:val="008D733D"/>
    <w:rsid w:val="008E06BC"/>
    <w:rsid w:val="008E50AC"/>
    <w:rsid w:val="008E5433"/>
    <w:rsid w:val="008E5DBE"/>
    <w:rsid w:val="008F0101"/>
    <w:rsid w:val="008F3916"/>
    <w:rsid w:val="008F6B49"/>
    <w:rsid w:val="009006BA"/>
    <w:rsid w:val="00901E47"/>
    <w:rsid w:val="009042FF"/>
    <w:rsid w:val="00904A78"/>
    <w:rsid w:val="00906DA3"/>
    <w:rsid w:val="0090736D"/>
    <w:rsid w:val="009076ED"/>
    <w:rsid w:val="009107B8"/>
    <w:rsid w:val="00910C9B"/>
    <w:rsid w:val="00910D56"/>
    <w:rsid w:val="009126D7"/>
    <w:rsid w:val="009152E4"/>
    <w:rsid w:val="00915972"/>
    <w:rsid w:val="00916978"/>
    <w:rsid w:val="00916A5E"/>
    <w:rsid w:val="00916D3A"/>
    <w:rsid w:val="009175AA"/>
    <w:rsid w:val="00917680"/>
    <w:rsid w:val="00917F72"/>
    <w:rsid w:val="00926C9F"/>
    <w:rsid w:val="00927386"/>
    <w:rsid w:val="009301F8"/>
    <w:rsid w:val="009315CE"/>
    <w:rsid w:val="00933267"/>
    <w:rsid w:val="00933E93"/>
    <w:rsid w:val="009362A3"/>
    <w:rsid w:val="00940469"/>
    <w:rsid w:val="00947DA9"/>
    <w:rsid w:val="00951929"/>
    <w:rsid w:val="0095347D"/>
    <w:rsid w:val="00953A85"/>
    <w:rsid w:val="00955EFA"/>
    <w:rsid w:val="0096064B"/>
    <w:rsid w:val="00960F97"/>
    <w:rsid w:val="0096224B"/>
    <w:rsid w:val="00962A14"/>
    <w:rsid w:val="00965AB8"/>
    <w:rsid w:val="0096719D"/>
    <w:rsid w:val="00967762"/>
    <w:rsid w:val="00970EA1"/>
    <w:rsid w:val="00971DA1"/>
    <w:rsid w:val="00972571"/>
    <w:rsid w:val="00972650"/>
    <w:rsid w:val="009727BC"/>
    <w:rsid w:val="0097436B"/>
    <w:rsid w:val="00974E40"/>
    <w:rsid w:val="00975424"/>
    <w:rsid w:val="00977CFF"/>
    <w:rsid w:val="0098078B"/>
    <w:rsid w:val="00981CEF"/>
    <w:rsid w:val="009824D4"/>
    <w:rsid w:val="00982734"/>
    <w:rsid w:val="009970DB"/>
    <w:rsid w:val="009A0EA2"/>
    <w:rsid w:val="009A3136"/>
    <w:rsid w:val="009A4A72"/>
    <w:rsid w:val="009A51A9"/>
    <w:rsid w:val="009A51E0"/>
    <w:rsid w:val="009A6FAC"/>
    <w:rsid w:val="009A7F16"/>
    <w:rsid w:val="009B539D"/>
    <w:rsid w:val="009B6156"/>
    <w:rsid w:val="009C01F0"/>
    <w:rsid w:val="009C0367"/>
    <w:rsid w:val="009C2675"/>
    <w:rsid w:val="009C5AE4"/>
    <w:rsid w:val="009C5E39"/>
    <w:rsid w:val="009C64BB"/>
    <w:rsid w:val="009C7489"/>
    <w:rsid w:val="009C78DE"/>
    <w:rsid w:val="009D0749"/>
    <w:rsid w:val="009D4636"/>
    <w:rsid w:val="009D552B"/>
    <w:rsid w:val="009E0A18"/>
    <w:rsid w:val="009E1FA0"/>
    <w:rsid w:val="009E2276"/>
    <w:rsid w:val="009E33C7"/>
    <w:rsid w:val="009E4177"/>
    <w:rsid w:val="009E4284"/>
    <w:rsid w:val="009E4982"/>
    <w:rsid w:val="009E559B"/>
    <w:rsid w:val="009E57EE"/>
    <w:rsid w:val="009E695D"/>
    <w:rsid w:val="009E70C1"/>
    <w:rsid w:val="009F1EA0"/>
    <w:rsid w:val="009F2427"/>
    <w:rsid w:val="009F3826"/>
    <w:rsid w:val="009F53F7"/>
    <w:rsid w:val="009F5D1A"/>
    <w:rsid w:val="009F6E37"/>
    <w:rsid w:val="009F705B"/>
    <w:rsid w:val="00A01886"/>
    <w:rsid w:val="00A05B19"/>
    <w:rsid w:val="00A065B4"/>
    <w:rsid w:val="00A073A7"/>
    <w:rsid w:val="00A12761"/>
    <w:rsid w:val="00A12B66"/>
    <w:rsid w:val="00A12CD6"/>
    <w:rsid w:val="00A13691"/>
    <w:rsid w:val="00A17666"/>
    <w:rsid w:val="00A23139"/>
    <w:rsid w:val="00A233D2"/>
    <w:rsid w:val="00A25AAC"/>
    <w:rsid w:val="00A27407"/>
    <w:rsid w:val="00A27838"/>
    <w:rsid w:val="00A40361"/>
    <w:rsid w:val="00A432E9"/>
    <w:rsid w:val="00A44079"/>
    <w:rsid w:val="00A44BBD"/>
    <w:rsid w:val="00A46293"/>
    <w:rsid w:val="00A47723"/>
    <w:rsid w:val="00A51474"/>
    <w:rsid w:val="00A53F80"/>
    <w:rsid w:val="00A56200"/>
    <w:rsid w:val="00A56A2A"/>
    <w:rsid w:val="00A604BD"/>
    <w:rsid w:val="00A62C9D"/>
    <w:rsid w:val="00A65173"/>
    <w:rsid w:val="00A709A4"/>
    <w:rsid w:val="00A72391"/>
    <w:rsid w:val="00A74A3A"/>
    <w:rsid w:val="00A8171F"/>
    <w:rsid w:val="00A829B7"/>
    <w:rsid w:val="00A82F57"/>
    <w:rsid w:val="00A86023"/>
    <w:rsid w:val="00A8607E"/>
    <w:rsid w:val="00A86A07"/>
    <w:rsid w:val="00A87AA1"/>
    <w:rsid w:val="00A90482"/>
    <w:rsid w:val="00A908BE"/>
    <w:rsid w:val="00A92AFC"/>
    <w:rsid w:val="00A9367B"/>
    <w:rsid w:val="00A93EE3"/>
    <w:rsid w:val="00A945C0"/>
    <w:rsid w:val="00A97AB0"/>
    <w:rsid w:val="00A97AC6"/>
    <w:rsid w:val="00AA2092"/>
    <w:rsid w:val="00AA4117"/>
    <w:rsid w:val="00AA4407"/>
    <w:rsid w:val="00AA4948"/>
    <w:rsid w:val="00AA5C36"/>
    <w:rsid w:val="00AA5C72"/>
    <w:rsid w:val="00AA691C"/>
    <w:rsid w:val="00AA70FD"/>
    <w:rsid w:val="00AB0C8F"/>
    <w:rsid w:val="00AB12FD"/>
    <w:rsid w:val="00AB2A65"/>
    <w:rsid w:val="00AB2BD2"/>
    <w:rsid w:val="00AB5C07"/>
    <w:rsid w:val="00AB78DB"/>
    <w:rsid w:val="00AC0A76"/>
    <w:rsid w:val="00AC130F"/>
    <w:rsid w:val="00AC1B94"/>
    <w:rsid w:val="00AC2B74"/>
    <w:rsid w:val="00AC5950"/>
    <w:rsid w:val="00AC6347"/>
    <w:rsid w:val="00AD06C7"/>
    <w:rsid w:val="00AD4856"/>
    <w:rsid w:val="00AD5A4D"/>
    <w:rsid w:val="00AD6385"/>
    <w:rsid w:val="00AD787A"/>
    <w:rsid w:val="00AE0894"/>
    <w:rsid w:val="00AE15BA"/>
    <w:rsid w:val="00AE1A74"/>
    <w:rsid w:val="00AE201C"/>
    <w:rsid w:val="00AE2461"/>
    <w:rsid w:val="00AE3624"/>
    <w:rsid w:val="00AE47BF"/>
    <w:rsid w:val="00AE656B"/>
    <w:rsid w:val="00AE72A5"/>
    <w:rsid w:val="00AF2AE0"/>
    <w:rsid w:val="00AF41E6"/>
    <w:rsid w:val="00AF4368"/>
    <w:rsid w:val="00AF579D"/>
    <w:rsid w:val="00AF5BB8"/>
    <w:rsid w:val="00AF5CEB"/>
    <w:rsid w:val="00AF7667"/>
    <w:rsid w:val="00AF79B7"/>
    <w:rsid w:val="00AF7AEA"/>
    <w:rsid w:val="00B00F9D"/>
    <w:rsid w:val="00B010E5"/>
    <w:rsid w:val="00B01411"/>
    <w:rsid w:val="00B018DF"/>
    <w:rsid w:val="00B02559"/>
    <w:rsid w:val="00B039FC"/>
    <w:rsid w:val="00B0458A"/>
    <w:rsid w:val="00B046CD"/>
    <w:rsid w:val="00B07A7B"/>
    <w:rsid w:val="00B11A9B"/>
    <w:rsid w:val="00B202F6"/>
    <w:rsid w:val="00B20674"/>
    <w:rsid w:val="00B20CCB"/>
    <w:rsid w:val="00B24B19"/>
    <w:rsid w:val="00B2547D"/>
    <w:rsid w:val="00B262DA"/>
    <w:rsid w:val="00B2698A"/>
    <w:rsid w:val="00B2739F"/>
    <w:rsid w:val="00B31BDD"/>
    <w:rsid w:val="00B31F26"/>
    <w:rsid w:val="00B353C0"/>
    <w:rsid w:val="00B357EB"/>
    <w:rsid w:val="00B36E5B"/>
    <w:rsid w:val="00B46C8B"/>
    <w:rsid w:val="00B4779D"/>
    <w:rsid w:val="00B47C81"/>
    <w:rsid w:val="00B50BA8"/>
    <w:rsid w:val="00B51307"/>
    <w:rsid w:val="00B52A9C"/>
    <w:rsid w:val="00B53082"/>
    <w:rsid w:val="00B543DA"/>
    <w:rsid w:val="00B54DE1"/>
    <w:rsid w:val="00B56619"/>
    <w:rsid w:val="00B602C9"/>
    <w:rsid w:val="00B60957"/>
    <w:rsid w:val="00B62267"/>
    <w:rsid w:val="00B63ED4"/>
    <w:rsid w:val="00B65EF8"/>
    <w:rsid w:val="00B67988"/>
    <w:rsid w:val="00B67AB1"/>
    <w:rsid w:val="00B7310E"/>
    <w:rsid w:val="00B74CD1"/>
    <w:rsid w:val="00B8094B"/>
    <w:rsid w:val="00B849AD"/>
    <w:rsid w:val="00B861F4"/>
    <w:rsid w:val="00B86CA7"/>
    <w:rsid w:val="00B873BE"/>
    <w:rsid w:val="00B9060F"/>
    <w:rsid w:val="00B912DC"/>
    <w:rsid w:val="00B91F7C"/>
    <w:rsid w:val="00B93901"/>
    <w:rsid w:val="00B943FC"/>
    <w:rsid w:val="00B94B3B"/>
    <w:rsid w:val="00B94CE5"/>
    <w:rsid w:val="00B952C2"/>
    <w:rsid w:val="00B955F3"/>
    <w:rsid w:val="00B9594F"/>
    <w:rsid w:val="00B97240"/>
    <w:rsid w:val="00B97605"/>
    <w:rsid w:val="00BA297C"/>
    <w:rsid w:val="00BA3976"/>
    <w:rsid w:val="00BA55A8"/>
    <w:rsid w:val="00BB14EC"/>
    <w:rsid w:val="00BB23B9"/>
    <w:rsid w:val="00BC0698"/>
    <w:rsid w:val="00BC0D7C"/>
    <w:rsid w:val="00BC3ADE"/>
    <w:rsid w:val="00BD2999"/>
    <w:rsid w:val="00BD2B42"/>
    <w:rsid w:val="00BD48E6"/>
    <w:rsid w:val="00BD4AD6"/>
    <w:rsid w:val="00BD4DB1"/>
    <w:rsid w:val="00BD5861"/>
    <w:rsid w:val="00BD7E05"/>
    <w:rsid w:val="00BE0AB4"/>
    <w:rsid w:val="00BE2E03"/>
    <w:rsid w:val="00BE376B"/>
    <w:rsid w:val="00BE47B9"/>
    <w:rsid w:val="00BE49DC"/>
    <w:rsid w:val="00BE67F0"/>
    <w:rsid w:val="00BE6CF8"/>
    <w:rsid w:val="00BF0B39"/>
    <w:rsid w:val="00BF0BAB"/>
    <w:rsid w:val="00BF1197"/>
    <w:rsid w:val="00BF2D52"/>
    <w:rsid w:val="00BF2F0B"/>
    <w:rsid w:val="00BF37E8"/>
    <w:rsid w:val="00BF4D84"/>
    <w:rsid w:val="00BF5067"/>
    <w:rsid w:val="00BF5132"/>
    <w:rsid w:val="00BF5177"/>
    <w:rsid w:val="00BF566F"/>
    <w:rsid w:val="00BF6C2C"/>
    <w:rsid w:val="00BF7728"/>
    <w:rsid w:val="00BF7F81"/>
    <w:rsid w:val="00C0065C"/>
    <w:rsid w:val="00C0255A"/>
    <w:rsid w:val="00C02A48"/>
    <w:rsid w:val="00C0458E"/>
    <w:rsid w:val="00C05A11"/>
    <w:rsid w:val="00C107AA"/>
    <w:rsid w:val="00C108AB"/>
    <w:rsid w:val="00C11739"/>
    <w:rsid w:val="00C11F15"/>
    <w:rsid w:val="00C13384"/>
    <w:rsid w:val="00C13790"/>
    <w:rsid w:val="00C14628"/>
    <w:rsid w:val="00C14CA9"/>
    <w:rsid w:val="00C15470"/>
    <w:rsid w:val="00C156DE"/>
    <w:rsid w:val="00C17F23"/>
    <w:rsid w:val="00C22FB7"/>
    <w:rsid w:val="00C24832"/>
    <w:rsid w:val="00C2483F"/>
    <w:rsid w:val="00C256C9"/>
    <w:rsid w:val="00C3006D"/>
    <w:rsid w:val="00C332F0"/>
    <w:rsid w:val="00C33F5D"/>
    <w:rsid w:val="00C3430C"/>
    <w:rsid w:val="00C344B4"/>
    <w:rsid w:val="00C35300"/>
    <w:rsid w:val="00C353D2"/>
    <w:rsid w:val="00C3628C"/>
    <w:rsid w:val="00C36CA1"/>
    <w:rsid w:val="00C37040"/>
    <w:rsid w:val="00C3782A"/>
    <w:rsid w:val="00C41A44"/>
    <w:rsid w:val="00C43269"/>
    <w:rsid w:val="00C4364E"/>
    <w:rsid w:val="00C455C6"/>
    <w:rsid w:val="00C4603F"/>
    <w:rsid w:val="00C50B56"/>
    <w:rsid w:val="00C53295"/>
    <w:rsid w:val="00C614D8"/>
    <w:rsid w:val="00C62F3B"/>
    <w:rsid w:val="00C63314"/>
    <w:rsid w:val="00C668F6"/>
    <w:rsid w:val="00C70382"/>
    <w:rsid w:val="00C70482"/>
    <w:rsid w:val="00C70AC1"/>
    <w:rsid w:val="00C70BA1"/>
    <w:rsid w:val="00C732B6"/>
    <w:rsid w:val="00C73CDF"/>
    <w:rsid w:val="00C73D08"/>
    <w:rsid w:val="00C75FC4"/>
    <w:rsid w:val="00C762EA"/>
    <w:rsid w:val="00C76904"/>
    <w:rsid w:val="00C8211D"/>
    <w:rsid w:val="00C82762"/>
    <w:rsid w:val="00C8346C"/>
    <w:rsid w:val="00C8362A"/>
    <w:rsid w:val="00C83941"/>
    <w:rsid w:val="00C839AF"/>
    <w:rsid w:val="00C855A8"/>
    <w:rsid w:val="00C862F6"/>
    <w:rsid w:val="00C86C4C"/>
    <w:rsid w:val="00C87F23"/>
    <w:rsid w:val="00C904F8"/>
    <w:rsid w:val="00C913DE"/>
    <w:rsid w:val="00C91458"/>
    <w:rsid w:val="00C91A29"/>
    <w:rsid w:val="00C94BB5"/>
    <w:rsid w:val="00C95720"/>
    <w:rsid w:val="00C95A8C"/>
    <w:rsid w:val="00C962B2"/>
    <w:rsid w:val="00C966E4"/>
    <w:rsid w:val="00C969C9"/>
    <w:rsid w:val="00C9741D"/>
    <w:rsid w:val="00CA1A8B"/>
    <w:rsid w:val="00CA2538"/>
    <w:rsid w:val="00CA389E"/>
    <w:rsid w:val="00CA3AC8"/>
    <w:rsid w:val="00CA3D56"/>
    <w:rsid w:val="00CA3FA9"/>
    <w:rsid w:val="00CA487D"/>
    <w:rsid w:val="00CB396F"/>
    <w:rsid w:val="00CB6AB5"/>
    <w:rsid w:val="00CC0E17"/>
    <w:rsid w:val="00CC1C5C"/>
    <w:rsid w:val="00CC1CDA"/>
    <w:rsid w:val="00CC3C1B"/>
    <w:rsid w:val="00CC47D6"/>
    <w:rsid w:val="00CC5407"/>
    <w:rsid w:val="00CC6BA7"/>
    <w:rsid w:val="00CD1C29"/>
    <w:rsid w:val="00CD3395"/>
    <w:rsid w:val="00CD3890"/>
    <w:rsid w:val="00CD4C8D"/>
    <w:rsid w:val="00CD5CB0"/>
    <w:rsid w:val="00CD7B8D"/>
    <w:rsid w:val="00CE008E"/>
    <w:rsid w:val="00CE19AD"/>
    <w:rsid w:val="00CE24A8"/>
    <w:rsid w:val="00CE402A"/>
    <w:rsid w:val="00CE4BB7"/>
    <w:rsid w:val="00CE667B"/>
    <w:rsid w:val="00CE66B6"/>
    <w:rsid w:val="00CE73C1"/>
    <w:rsid w:val="00CE7A69"/>
    <w:rsid w:val="00CF2F11"/>
    <w:rsid w:val="00CF308B"/>
    <w:rsid w:val="00CF38D1"/>
    <w:rsid w:val="00CF3DF7"/>
    <w:rsid w:val="00CF4B55"/>
    <w:rsid w:val="00CF6BF2"/>
    <w:rsid w:val="00D010B6"/>
    <w:rsid w:val="00D038FC"/>
    <w:rsid w:val="00D03A29"/>
    <w:rsid w:val="00D058AA"/>
    <w:rsid w:val="00D065F6"/>
    <w:rsid w:val="00D06917"/>
    <w:rsid w:val="00D06EA4"/>
    <w:rsid w:val="00D07065"/>
    <w:rsid w:val="00D14B5C"/>
    <w:rsid w:val="00D1547F"/>
    <w:rsid w:val="00D158E8"/>
    <w:rsid w:val="00D200ED"/>
    <w:rsid w:val="00D202F3"/>
    <w:rsid w:val="00D22873"/>
    <w:rsid w:val="00D22A08"/>
    <w:rsid w:val="00D25189"/>
    <w:rsid w:val="00D278B6"/>
    <w:rsid w:val="00D30245"/>
    <w:rsid w:val="00D333D6"/>
    <w:rsid w:val="00D41E19"/>
    <w:rsid w:val="00D4324E"/>
    <w:rsid w:val="00D4382A"/>
    <w:rsid w:val="00D446AB"/>
    <w:rsid w:val="00D45D74"/>
    <w:rsid w:val="00D467FD"/>
    <w:rsid w:val="00D476B4"/>
    <w:rsid w:val="00D51A9A"/>
    <w:rsid w:val="00D534A1"/>
    <w:rsid w:val="00D543A6"/>
    <w:rsid w:val="00D54CE3"/>
    <w:rsid w:val="00D551CC"/>
    <w:rsid w:val="00D5574B"/>
    <w:rsid w:val="00D57548"/>
    <w:rsid w:val="00D61462"/>
    <w:rsid w:val="00D63C37"/>
    <w:rsid w:val="00D64E4C"/>
    <w:rsid w:val="00D6503A"/>
    <w:rsid w:val="00D66573"/>
    <w:rsid w:val="00D6752E"/>
    <w:rsid w:val="00D679F5"/>
    <w:rsid w:val="00D70A24"/>
    <w:rsid w:val="00D70F95"/>
    <w:rsid w:val="00D72A21"/>
    <w:rsid w:val="00D73BC4"/>
    <w:rsid w:val="00D73D3B"/>
    <w:rsid w:val="00D75E1C"/>
    <w:rsid w:val="00D7689A"/>
    <w:rsid w:val="00D817E3"/>
    <w:rsid w:val="00D822A9"/>
    <w:rsid w:val="00D82A55"/>
    <w:rsid w:val="00D83673"/>
    <w:rsid w:val="00D843A8"/>
    <w:rsid w:val="00D848BD"/>
    <w:rsid w:val="00D84ED8"/>
    <w:rsid w:val="00D85EB0"/>
    <w:rsid w:val="00D9006E"/>
    <w:rsid w:val="00D905C2"/>
    <w:rsid w:val="00D917F6"/>
    <w:rsid w:val="00D91FC0"/>
    <w:rsid w:val="00D93F51"/>
    <w:rsid w:val="00D940E9"/>
    <w:rsid w:val="00D97F22"/>
    <w:rsid w:val="00DA07FC"/>
    <w:rsid w:val="00DA09F1"/>
    <w:rsid w:val="00DA1647"/>
    <w:rsid w:val="00DA1D55"/>
    <w:rsid w:val="00DA3D4C"/>
    <w:rsid w:val="00DA48F0"/>
    <w:rsid w:val="00DA5569"/>
    <w:rsid w:val="00DA7E4D"/>
    <w:rsid w:val="00DB1FD4"/>
    <w:rsid w:val="00DB4B15"/>
    <w:rsid w:val="00DB5099"/>
    <w:rsid w:val="00DB6F00"/>
    <w:rsid w:val="00DC2D89"/>
    <w:rsid w:val="00DC5435"/>
    <w:rsid w:val="00DC5646"/>
    <w:rsid w:val="00DD2122"/>
    <w:rsid w:val="00DD38D5"/>
    <w:rsid w:val="00DD4C4F"/>
    <w:rsid w:val="00DD646B"/>
    <w:rsid w:val="00DD746E"/>
    <w:rsid w:val="00DE5689"/>
    <w:rsid w:val="00DE68F0"/>
    <w:rsid w:val="00DE6B51"/>
    <w:rsid w:val="00DE720C"/>
    <w:rsid w:val="00DE7268"/>
    <w:rsid w:val="00DF12EC"/>
    <w:rsid w:val="00DF1778"/>
    <w:rsid w:val="00DF1D3B"/>
    <w:rsid w:val="00DF3880"/>
    <w:rsid w:val="00DF495F"/>
    <w:rsid w:val="00E0191D"/>
    <w:rsid w:val="00E0196D"/>
    <w:rsid w:val="00E05BAB"/>
    <w:rsid w:val="00E06824"/>
    <w:rsid w:val="00E0686C"/>
    <w:rsid w:val="00E0724F"/>
    <w:rsid w:val="00E11494"/>
    <w:rsid w:val="00E11874"/>
    <w:rsid w:val="00E12CEB"/>
    <w:rsid w:val="00E1343D"/>
    <w:rsid w:val="00E14A42"/>
    <w:rsid w:val="00E16A70"/>
    <w:rsid w:val="00E17764"/>
    <w:rsid w:val="00E179CC"/>
    <w:rsid w:val="00E21649"/>
    <w:rsid w:val="00E232F6"/>
    <w:rsid w:val="00E24082"/>
    <w:rsid w:val="00E26E18"/>
    <w:rsid w:val="00E26F52"/>
    <w:rsid w:val="00E3071D"/>
    <w:rsid w:val="00E310D5"/>
    <w:rsid w:val="00E315B1"/>
    <w:rsid w:val="00E318E2"/>
    <w:rsid w:val="00E3217A"/>
    <w:rsid w:val="00E3226F"/>
    <w:rsid w:val="00E328B5"/>
    <w:rsid w:val="00E34BDD"/>
    <w:rsid w:val="00E35D0A"/>
    <w:rsid w:val="00E373DC"/>
    <w:rsid w:val="00E419CD"/>
    <w:rsid w:val="00E432EF"/>
    <w:rsid w:val="00E43C86"/>
    <w:rsid w:val="00E454D2"/>
    <w:rsid w:val="00E45D31"/>
    <w:rsid w:val="00E45EFD"/>
    <w:rsid w:val="00E46C18"/>
    <w:rsid w:val="00E50CD5"/>
    <w:rsid w:val="00E54843"/>
    <w:rsid w:val="00E54FC7"/>
    <w:rsid w:val="00E60796"/>
    <w:rsid w:val="00E64EEC"/>
    <w:rsid w:val="00E66072"/>
    <w:rsid w:val="00E72172"/>
    <w:rsid w:val="00E739D1"/>
    <w:rsid w:val="00E74622"/>
    <w:rsid w:val="00E749A9"/>
    <w:rsid w:val="00E74FDD"/>
    <w:rsid w:val="00E75E2B"/>
    <w:rsid w:val="00E7727F"/>
    <w:rsid w:val="00E80494"/>
    <w:rsid w:val="00E82DCC"/>
    <w:rsid w:val="00E8371E"/>
    <w:rsid w:val="00E84F11"/>
    <w:rsid w:val="00E860A6"/>
    <w:rsid w:val="00E87341"/>
    <w:rsid w:val="00E90F19"/>
    <w:rsid w:val="00E9669B"/>
    <w:rsid w:val="00E9716E"/>
    <w:rsid w:val="00EA0536"/>
    <w:rsid w:val="00EA0962"/>
    <w:rsid w:val="00EA1572"/>
    <w:rsid w:val="00EA2BCD"/>
    <w:rsid w:val="00EA305A"/>
    <w:rsid w:val="00EA3FC5"/>
    <w:rsid w:val="00EA526D"/>
    <w:rsid w:val="00EA6891"/>
    <w:rsid w:val="00EA68CD"/>
    <w:rsid w:val="00EA6EAE"/>
    <w:rsid w:val="00EB0988"/>
    <w:rsid w:val="00EB2F10"/>
    <w:rsid w:val="00EB67E9"/>
    <w:rsid w:val="00EB7229"/>
    <w:rsid w:val="00EC275F"/>
    <w:rsid w:val="00EC291D"/>
    <w:rsid w:val="00EC4CAA"/>
    <w:rsid w:val="00ED09B3"/>
    <w:rsid w:val="00ED599F"/>
    <w:rsid w:val="00ED6B26"/>
    <w:rsid w:val="00ED74A3"/>
    <w:rsid w:val="00ED7546"/>
    <w:rsid w:val="00ED7D06"/>
    <w:rsid w:val="00EE021B"/>
    <w:rsid w:val="00EE23DC"/>
    <w:rsid w:val="00EE25EA"/>
    <w:rsid w:val="00EE361E"/>
    <w:rsid w:val="00EE3FFC"/>
    <w:rsid w:val="00EE5599"/>
    <w:rsid w:val="00EF0B50"/>
    <w:rsid w:val="00EF2A0E"/>
    <w:rsid w:val="00EF49D8"/>
    <w:rsid w:val="00EF4A1E"/>
    <w:rsid w:val="00EF4EA6"/>
    <w:rsid w:val="00EF688E"/>
    <w:rsid w:val="00F0176D"/>
    <w:rsid w:val="00F031AD"/>
    <w:rsid w:val="00F03B43"/>
    <w:rsid w:val="00F042A9"/>
    <w:rsid w:val="00F10579"/>
    <w:rsid w:val="00F1300F"/>
    <w:rsid w:val="00F13DC4"/>
    <w:rsid w:val="00F21D6D"/>
    <w:rsid w:val="00F22236"/>
    <w:rsid w:val="00F22387"/>
    <w:rsid w:val="00F2464A"/>
    <w:rsid w:val="00F24B54"/>
    <w:rsid w:val="00F24EED"/>
    <w:rsid w:val="00F253FC"/>
    <w:rsid w:val="00F263B6"/>
    <w:rsid w:val="00F26DE2"/>
    <w:rsid w:val="00F26EBD"/>
    <w:rsid w:val="00F309BE"/>
    <w:rsid w:val="00F3279F"/>
    <w:rsid w:val="00F32BE1"/>
    <w:rsid w:val="00F32DA5"/>
    <w:rsid w:val="00F33C5D"/>
    <w:rsid w:val="00F36399"/>
    <w:rsid w:val="00F4196E"/>
    <w:rsid w:val="00F41E88"/>
    <w:rsid w:val="00F42819"/>
    <w:rsid w:val="00F429C8"/>
    <w:rsid w:val="00F42E88"/>
    <w:rsid w:val="00F43152"/>
    <w:rsid w:val="00F45164"/>
    <w:rsid w:val="00F50D38"/>
    <w:rsid w:val="00F52DD3"/>
    <w:rsid w:val="00F55C6B"/>
    <w:rsid w:val="00F57180"/>
    <w:rsid w:val="00F6032B"/>
    <w:rsid w:val="00F60F2D"/>
    <w:rsid w:val="00F61687"/>
    <w:rsid w:val="00F62EF9"/>
    <w:rsid w:val="00F645A7"/>
    <w:rsid w:val="00F64774"/>
    <w:rsid w:val="00F65129"/>
    <w:rsid w:val="00F65360"/>
    <w:rsid w:val="00F65B87"/>
    <w:rsid w:val="00F66C47"/>
    <w:rsid w:val="00F70140"/>
    <w:rsid w:val="00F73815"/>
    <w:rsid w:val="00F7583C"/>
    <w:rsid w:val="00F7683D"/>
    <w:rsid w:val="00F80E5E"/>
    <w:rsid w:val="00F81187"/>
    <w:rsid w:val="00F83E2E"/>
    <w:rsid w:val="00F847EB"/>
    <w:rsid w:val="00F8535B"/>
    <w:rsid w:val="00F858B5"/>
    <w:rsid w:val="00F85D3E"/>
    <w:rsid w:val="00F91392"/>
    <w:rsid w:val="00F91CD9"/>
    <w:rsid w:val="00F91F6A"/>
    <w:rsid w:val="00F920FB"/>
    <w:rsid w:val="00F93423"/>
    <w:rsid w:val="00F93C98"/>
    <w:rsid w:val="00F94AAB"/>
    <w:rsid w:val="00FA14CF"/>
    <w:rsid w:val="00FA1E2F"/>
    <w:rsid w:val="00FA3103"/>
    <w:rsid w:val="00FA66FD"/>
    <w:rsid w:val="00FA6E50"/>
    <w:rsid w:val="00FB1B24"/>
    <w:rsid w:val="00FB4403"/>
    <w:rsid w:val="00FC1157"/>
    <w:rsid w:val="00FC1930"/>
    <w:rsid w:val="00FC2EFB"/>
    <w:rsid w:val="00FC6B48"/>
    <w:rsid w:val="00FC7D89"/>
    <w:rsid w:val="00FD085B"/>
    <w:rsid w:val="00FD1096"/>
    <w:rsid w:val="00FD1FFA"/>
    <w:rsid w:val="00FD23D1"/>
    <w:rsid w:val="00FD4636"/>
    <w:rsid w:val="00FD6689"/>
    <w:rsid w:val="00FE396B"/>
    <w:rsid w:val="00FE4FD1"/>
    <w:rsid w:val="00FE64D2"/>
    <w:rsid w:val="00FE7F07"/>
    <w:rsid w:val="00FF02DA"/>
    <w:rsid w:val="00FF48E0"/>
    <w:rsid w:val="00FF5495"/>
    <w:rsid w:val="00FF665B"/>
    <w:rsid w:val="00FF69BE"/>
    <w:rsid w:val="00FF7CFC"/>
    <w:rsid w:val="015974C7"/>
    <w:rsid w:val="02F54528"/>
    <w:rsid w:val="067FF082"/>
    <w:rsid w:val="0E1E0624"/>
    <w:rsid w:val="0ECE0118"/>
    <w:rsid w:val="14AF26D9"/>
    <w:rsid w:val="15083260"/>
    <w:rsid w:val="15241A3F"/>
    <w:rsid w:val="198297FC"/>
    <w:rsid w:val="2173B836"/>
    <w:rsid w:val="27E2F9BA"/>
    <w:rsid w:val="3005E430"/>
    <w:rsid w:val="3182541C"/>
    <w:rsid w:val="33A3569B"/>
    <w:rsid w:val="34A85465"/>
    <w:rsid w:val="37DFF527"/>
    <w:rsid w:val="392C5636"/>
    <w:rsid w:val="3E31F25E"/>
    <w:rsid w:val="3E6677C4"/>
    <w:rsid w:val="3FF2F492"/>
    <w:rsid w:val="46490DB9"/>
    <w:rsid w:val="47B8DCB7"/>
    <w:rsid w:val="4A6C83E8"/>
    <w:rsid w:val="4B35A739"/>
    <w:rsid w:val="4F04E3E0"/>
    <w:rsid w:val="54701A18"/>
    <w:rsid w:val="569F750A"/>
    <w:rsid w:val="627C7EC0"/>
    <w:rsid w:val="6544FF8D"/>
    <w:rsid w:val="65FAE8A5"/>
    <w:rsid w:val="671FAB22"/>
    <w:rsid w:val="6A0C5563"/>
    <w:rsid w:val="6C617F09"/>
    <w:rsid w:val="6FC15C34"/>
    <w:rsid w:val="729A9010"/>
    <w:rsid w:val="740A5F0E"/>
    <w:rsid w:val="76BE063F"/>
    <w:rsid w:val="7733FE1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949E33"/>
  <w15:docId w15:val="{4734C789-00B1-47D1-BC7C-979D51330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7AA"/>
    <w:rPr>
      <w:rFonts w:ascii="Trebuchet MS" w:hAnsi="Trebuchet MS"/>
      <w:sz w:val="22"/>
      <w:szCs w:val="24"/>
    </w:rPr>
  </w:style>
  <w:style w:type="paragraph" w:styleId="Heading1">
    <w:name w:val="heading 1"/>
    <w:basedOn w:val="Normal"/>
    <w:next w:val="Normal"/>
    <w:qFormat/>
    <w:rsid w:val="008A67A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A67A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A67AA"/>
    <w:pPr>
      <w:keepNext/>
      <w:jc w:val="center"/>
      <w:outlineLvl w:val="2"/>
    </w:pPr>
    <w:rPr>
      <w:rFonts w:eastAsia="Times"/>
      <w:b/>
      <w:szCs w:val="20"/>
      <w:lang w:eastAsia="en-US"/>
    </w:rPr>
  </w:style>
  <w:style w:type="paragraph" w:styleId="Heading9">
    <w:name w:val="heading 9"/>
    <w:basedOn w:val="Normal"/>
    <w:next w:val="Normal"/>
    <w:qFormat/>
    <w:rsid w:val="008A67AA"/>
    <w:pPr>
      <w:keepNext/>
      <w:outlineLvl w:val="8"/>
    </w:pPr>
    <w:rPr>
      <w:b/>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67AA"/>
    <w:pPr>
      <w:tabs>
        <w:tab w:val="center" w:pos="4153"/>
        <w:tab w:val="right" w:pos="8306"/>
      </w:tabs>
    </w:pPr>
  </w:style>
  <w:style w:type="paragraph" w:styleId="Footer">
    <w:name w:val="footer"/>
    <w:basedOn w:val="Normal"/>
    <w:link w:val="FooterChar"/>
    <w:uiPriority w:val="99"/>
    <w:rsid w:val="008A67AA"/>
    <w:pPr>
      <w:tabs>
        <w:tab w:val="center" w:pos="4153"/>
        <w:tab w:val="right" w:pos="8306"/>
      </w:tabs>
    </w:pPr>
  </w:style>
  <w:style w:type="character" w:styleId="PageNumber">
    <w:name w:val="page number"/>
    <w:basedOn w:val="DefaultParagraphFont"/>
    <w:rsid w:val="008A67AA"/>
  </w:style>
  <w:style w:type="table" w:styleId="TableGrid">
    <w:name w:val="Table Grid"/>
    <w:basedOn w:val="TableNormal"/>
    <w:uiPriority w:val="39"/>
    <w:rsid w:val="008A6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A67AA"/>
    <w:rPr>
      <w:color w:val="0000FF"/>
      <w:u w:val="single"/>
    </w:rPr>
  </w:style>
  <w:style w:type="paragraph" w:styleId="BodyTextIndent">
    <w:name w:val="Body Text Indent"/>
    <w:basedOn w:val="Normal"/>
    <w:rsid w:val="008A67AA"/>
    <w:pPr>
      <w:tabs>
        <w:tab w:val="left" w:pos="900"/>
      </w:tabs>
      <w:ind w:left="11" w:hanging="11"/>
      <w:jc w:val="both"/>
    </w:pPr>
    <w:rPr>
      <w:rFonts w:ascii="Arial" w:hAnsi="Arial"/>
      <w:sz w:val="20"/>
      <w:szCs w:val="20"/>
      <w:lang w:eastAsia="en-US"/>
    </w:rPr>
  </w:style>
  <w:style w:type="paragraph" w:styleId="BodyTextIndent3">
    <w:name w:val="Body Text Indent 3"/>
    <w:basedOn w:val="Normal"/>
    <w:rsid w:val="008A67AA"/>
    <w:pPr>
      <w:spacing w:after="120"/>
      <w:ind w:left="283"/>
    </w:pPr>
    <w:rPr>
      <w:sz w:val="16"/>
      <w:szCs w:val="16"/>
    </w:rPr>
  </w:style>
  <w:style w:type="paragraph" w:styleId="BodyText">
    <w:name w:val="Body Text"/>
    <w:basedOn w:val="Normal"/>
    <w:link w:val="BodyTextChar"/>
    <w:rsid w:val="008A67AA"/>
    <w:pPr>
      <w:spacing w:after="120"/>
    </w:pPr>
  </w:style>
  <w:style w:type="character" w:styleId="FollowedHyperlink">
    <w:name w:val="FollowedHyperlink"/>
    <w:rsid w:val="008A67AA"/>
    <w:rPr>
      <w:color w:val="800080"/>
      <w:u w:val="single"/>
    </w:rPr>
  </w:style>
  <w:style w:type="paragraph" w:styleId="BalloonText">
    <w:name w:val="Balloon Text"/>
    <w:basedOn w:val="Normal"/>
    <w:semiHidden/>
    <w:rsid w:val="008A67AA"/>
    <w:rPr>
      <w:rFonts w:ascii="Tahoma" w:hAnsi="Tahoma" w:cs="Tahoma"/>
      <w:sz w:val="16"/>
      <w:szCs w:val="16"/>
    </w:rPr>
  </w:style>
  <w:style w:type="character" w:styleId="CommentReference">
    <w:name w:val="annotation reference"/>
    <w:uiPriority w:val="99"/>
    <w:rsid w:val="008A67AA"/>
    <w:rPr>
      <w:sz w:val="16"/>
      <w:szCs w:val="16"/>
    </w:rPr>
  </w:style>
  <w:style w:type="paragraph" w:styleId="CommentText">
    <w:name w:val="annotation text"/>
    <w:basedOn w:val="Normal"/>
    <w:link w:val="CommentTextChar"/>
    <w:uiPriority w:val="99"/>
    <w:rsid w:val="008A67AA"/>
    <w:rPr>
      <w:sz w:val="20"/>
      <w:szCs w:val="20"/>
    </w:rPr>
  </w:style>
  <w:style w:type="paragraph" w:styleId="CommentSubject">
    <w:name w:val="annotation subject"/>
    <w:basedOn w:val="CommentText"/>
    <w:next w:val="CommentText"/>
    <w:semiHidden/>
    <w:rsid w:val="008A67AA"/>
    <w:rPr>
      <w:b/>
      <w:bCs/>
    </w:rPr>
  </w:style>
  <w:style w:type="paragraph" w:styleId="Caption">
    <w:name w:val="caption"/>
    <w:basedOn w:val="Normal"/>
    <w:next w:val="Normal"/>
    <w:qFormat/>
    <w:rsid w:val="008A67AA"/>
    <w:rPr>
      <w:i/>
      <w:sz w:val="16"/>
      <w:szCs w:val="20"/>
      <w:lang w:eastAsia="en-US"/>
    </w:rPr>
  </w:style>
  <w:style w:type="paragraph" w:styleId="Title">
    <w:name w:val="Title"/>
    <w:basedOn w:val="Normal"/>
    <w:qFormat/>
    <w:rsid w:val="00B02559"/>
    <w:pPr>
      <w:jc w:val="center"/>
    </w:pPr>
    <w:rPr>
      <w:rFonts w:ascii="Tahoma" w:hAnsi="Tahoma"/>
      <w:b/>
      <w:sz w:val="20"/>
      <w:szCs w:val="20"/>
      <w:u w:val="single"/>
      <w:lang w:eastAsia="en-US"/>
    </w:rPr>
  </w:style>
  <w:style w:type="paragraph" w:styleId="ListParagraph">
    <w:name w:val="List Paragraph"/>
    <w:basedOn w:val="Normal"/>
    <w:uiPriority w:val="34"/>
    <w:qFormat/>
    <w:rsid w:val="00D82A55"/>
    <w:pPr>
      <w:ind w:left="720"/>
    </w:pPr>
  </w:style>
  <w:style w:type="paragraph" w:styleId="NormalWeb">
    <w:name w:val="Normal (Web)"/>
    <w:basedOn w:val="Normal"/>
    <w:unhideWhenUsed/>
    <w:rsid w:val="00B67988"/>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E432EF"/>
    <w:rPr>
      <w:b/>
      <w:bCs/>
    </w:rPr>
  </w:style>
  <w:style w:type="character" w:styleId="Emphasis">
    <w:name w:val="Emphasis"/>
    <w:basedOn w:val="DefaultParagraphFont"/>
    <w:uiPriority w:val="20"/>
    <w:qFormat/>
    <w:rsid w:val="00E432EF"/>
    <w:rPr>
      <w:i/>
      <w:iCs/>
    </w:rPr>
  </w:style>
  <w:style w:type="character" w:customStyle="1" w:styleId="CommentTextChar">
    <w:name w:val="Comment Text Char"/>
    <w:link w:val="CommentText"/>
    <w:uiPriority w:val="99"/>
    <w:rsid w:val="00EA526D"/>
    <w:rPr>
      <w:rFonts w:ascii="Trebuchet MS" w:hAnsi="Trebuchet MS"/>
    </w:rPr>
  </w:style>
  <w:style w:type="character" w:customStyle="1" w:styleId="BodyTextChar">
    <w:name w:val="Body Text Char"/>
    <w:link w:val="BodyText"/>
    <w:rsid w:val="001C3E55"/>
    <w:rPr>
      <w:rFonts w:ascii="Trebuchet MS" w:hAnsi="Trebuchet MS"/>
      <w:sz w:val="22"/>
      <w:szCs w:val="24"/>
    </w:rPr>
  </w:style>
  <w:style w:type="paragraph" w:customStyle="1" w:styleId="Default">
    <w:name w:val="Default"/>
    <w:rsid w:val="00C95A8C"/>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9076ED"/>
    <w:rPr>
      <w:rFonts w:ascii="Trebuchet MS" w:hAnsi="Trebuchet MS"/>
      <w:sz w:val="22"/>
      <w:szCs w:val="24"/>
    </w:rPr>
  </w:style>
  <w:style w:type="character" w:styleId="UnresolvedMention">
    <w:name w:val="Unresolved Mention"/>
    <w:basedOn w:val="DefaultParagraphFont"/>
    <w:uiPriority w:val="99"/>
    <w:semiHidden/>
    <w:unhideWhenUsed/>
    <w:rsid w:val="00860DC4"/>
    <w:rPr>
      <w:color w:val="808080"/>
      <w:shd w:val="clear" w:color="auto" w:fill="E6E6E6"/>
    </w:rPr>
  </w:style>
  <w:style w:type="character" w:customStyle="1" w:styleId="FooterChar">
    <w:name w:val="Footer Char"/>
    <w:link w:val="Footer"/>
    <w:uiPriority w:val="99"/>
    <w:locked/>
    <w:rsid w:val="00AB0C8F"/>
    <w:rPr>
      <w:rFonts w:ascii="Trebuchet MS" w:hAnsi="Trebuchet MS"/>
      <w:sz w:val="22"/>
      <w:szCs w:val="24"/>
    </w:rPr>
  </w:style>
  <w:style w:type="paragraph" w:customStyle="1" w:styleId="paragraph">
    <w:name w:val="paragraph"/>
    <w:basedOn w:val="Normal"/>
    <w:rsid w:val="00DD4C4F"/>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DD4C4F"/>
  </w:style>
  <w:style w:type="character" w:customStyle="1" w:styleId="eop">
    <w:name w:val="eop"/>
    <w:basedOn w:val="DefaultParagraphFont"/>
    <w:rsid w:val="00DD4C4F"/>
  </w:style>
  <w:style w:type="table" w:customStyle="1" w:styleId="TableGrid1">
    <w:name w:val="Table Grid1"/>
    <w:basedOn w:val="TableNormal"/>
    <w:uiPriority w:val="39"/>
    <w:rsid w:val="00A56A2A"/>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84643">
      <w:bodyDiv w:val="1"/>
      <w:marLeft w:val="0"/>
      <w:marRight w:val="0"/>
      <w:marTop w:val="0"/>
      <w:marBottom w:val="0"/>
      <w:divBdr>
        <w:top w:val="none" w:sz="0" w:space="0" w:color="auto"/>
        <w:left w:val="none" w:sz="0" w:space="0" w:color="auto"/>
        <w:bottom w:val="none" w:sz="0" w:space="0" w:color="auto"/>
        <w:right w:val="none" w:sz="0" w:space="0" w:color="auto"/>
      </w:divBdr>
    </w:div>
    <w:div w:id="845242617">
      <w:bodyDiv w:val="1"/>
      <w:marLeft w:val="0"/>
      <w:marRight w:val="0"/>
      <w:marTop w:val="0"/>
      <w:marBottom w:val="0"/>
      <w:divBdr>
        <w:top w:val="none" w:sz="0" w:space="0" w:color="auto"/>
        <w:left w:val="none" w:sz="0" w:space="0" w:color="auto"/>
        <w:bottom w:val="none" w:sz="0" w:space="0" w:color="auto"/>
        <w:right w:val="none" w:sz="0" w:space="0" w:color="auto"/>
      </w:divBdr>
    </w:div>
    <w:div w:id="1082486099">
      <w:bodyDiv w:val="1"/>
      <w:marLeft w:val="0"/>
      <w:marRight w:val="0"/>
      <w:marTop w:val="0"/>
      <w:marBottom w:val="0"/>
      <w:divBdr>
        <w:top w:val="none" w:sz="0" w:space="0" w:color="auto"/>
        <w:left w:val="none" w:sz="0" w:space="0" w:color="auto"/>
        <w:bottom w:val="none" w:sz="0" w:space="0" w:color="auto"/>
        <w:right w:val="none" w:sz="0" w:space="0" w:color="auto"/>
      </w:divBdr>
    </w:div>
    <w:div w:id="1115445850">
      <w:bodyDiv w:val="1"/>
      <w:marLeft w:val="0"/>
      <w:marRight w:val="0"/>
      <w:marTop w:val="0"/>
      <w:marBottom w:val="0"/>
      <w:divBdr>
        <w:top w:val="none" w:sz="0" w:space="0" w:color="auto"/>
        <w:left w:val="none" w:sz="0" w:space="0" w:color="auto"/>
        <w:bottom w:val="none" w:sz="0" w:space="0" w:color="auto"/>
        <w:right w:val="none" w:sz="0" w:space="0" w:color="auto"/>
      </w:divBdr>
    </w:div>
    <w:div w:id="1123843213">
      <w:bodyDiv w:val="1"/>
      <w:marLeft w:val="0"/>
      <w:marRight w:val="0"/>
      <w:marTop w:val="0"/>
      <w:marBottom w:val="0"/>
      <w:divBdr>
        <w:top w:val="none" w:sz="0" w:space="0" w:color="auto"/>
        <w:left w:val="none" w:sz="0" w:space="0" w:color="auto"/>
        <w:bottom w:val="none" w:sz="0" w:space="0" w:color="auto"/>
        <w:right w:val="none" w:sz="0" w:space="0" w:color="auto"/>
      </w:divBdr>
    </w:div>
    <w:div w:id="1273509804">
      <w:bodyDiv w:val="1"/>
      <w:marLeft w:val="0"/>
      <w:marRight w:val="0"/>
      <w:marTop w:val="0"/>
      <w:marBottom w:val="0"/>
      <w:divBdr>
        <w:top w:val="none" w:sz="0" w:space="0" w:color="auto"/>
        <w:left w:val="none" w:sz="0" w:space="0" w:color="auto"/>
        <w:bottom w:val="none" w:sz="0" w:space="0" w:color="auto"/>
        <w:right w:val="none" w:sz="0" w:space="0" w:color="auto"/>
      </w:divBdr>
    </w:div>
    <w:div w:id="1343514433">
      <w:bodyDiv w:val="1"/>
      <w:marLeft w:val="0"/>
      <w:marRight w:val="0"/>
      <w:marTop w:val="0"/>
      <w:marBottom w:val="0"/>
      <w:divBdr>
        <w:top w:val="none" w:sz="0" w:space="0" w:color="auto"/>
        <w:left w:val="none" w:sz="0" w:space="0" w:color="auto"/>
        <w:bottom w:val="none" w:sz="0" w:space="0" w:color="auto"/>
        <w:right w:val="none" w:sz="0" w:space="0" w:color="auto"/>
      </w:divBdr>
      <w:divsChild>
        <w:div w:id="510730117">
          <w:marLeft w:val="0"/>
          <w:marRight w:val="0"/>
          <w:marTop w:val="0"/>
          <w:marBottom w:val="0"/>
          <w:divBdr>
            <w:top w:val="none" w:sz="0" w:space="0" w:color="auto"/>
            <w:left w:val="none" w:sz="0" w:space="0" w:color="auto"/>
            <w:bottom w:val="none" w:sz="0" w:space="0" w:color="auto"/>
            <w:right w:val="none" w:sz="0" w:space="0" w:color="auto"/>
          </w:divBdr>
          <w:divsChild>
            <w:div w:id="751045881">
              <w:marLeft w:val="0"/>
              <w:marRight w:val="0"/>
              <w:marTop w:val="0"/>
              <w:marBottom w:val="0"/>
              <w:divBdr>
                <w:top w:val="none" w:sz="0" w:space="0" w:color="auto"/>
                <w:left w:val="none" w:sz="0" w:space="0" w:color="auto"/>
                <w:bottom w:val="none" w:sz="0" w:space="0" w:color="auto"/>
                <w:right w:val="none" w:sz="0" w:space="0" w:color="auto"/>
              </w:divBdr>
            </w:div>
            <w:div w:id="1013341965">
              <w:marLeft w:val="0"/>
              <w:marRight w:val="0"/>
              <w:marTop w:val="0"/>
              <w:marBottom w:val="0"/>
              <w:divBdr>
                <w:top w:val="none" w:sz="0" w:space="0" w:color="auto"/>
                <w:left w:val="none" w:sz="0" w:space="0" w:color="auto"/>
                <w:bottom w:val="none" w:sz="0" w:space="0" w:color="auto"/>
                <w:right w:val="none" w:sz="0" w:space="0" w:color="auto"/>
              </w:divBdr>
            </w:div>
          </w:divsChild>
        </w:div>
        <w:div w:id="802389387">
          <w:marLeft w:val="0"/>
          <w:marRight w:val="0"/>
          <w:marTop w:val="0"/>
          <w:marBottom w:val="0"/>
          <w:divBdr>
            <w:top w:val="none" w:sz="0" w:space="0" w:color="auto"/>
            <w:left w:val="none" w:sz="0" w:space="0" w:color="auto"/>
            <w:bottom w:val="none" w:sz="0" w:space="0" w:color="auto"/>
            <w:right w:val="none" w:sz="0" w:space="0" w:color="auto"/>
          </w:divBdr>
          <w:divsChild>
            <w:div w:id="210501960">
              <w:marLeft w:val="0"/>
              <w:marRight w:val="0"/>
              <w:marTop w:val="0"/>
              <w:marBottom w:val="0"/>
              <w:divBdr>
                <w:top w:val="none" w:sz="0" w:space="0" w:color="auto"/>
                <w:left w:val="none" w:sz="0" w:space="0" w:color="auto"/>
                <w:bottom w:val="none" w:sz="0" w:space="0" w:color="auto"/>
                <w:right w:val="none" w:sz="0" w:space="0" w:color="auto"/>
              </w:divBdr>
            </w:div>
          </w:divsChild>
        </w:div>
        <w:div w:id="1266813820">
          <w:marLeft w:val="0"/>
          <w:marRight w:val="0"/>
          <w:marTop w:val="0"/>
          <w:marBottom w:val="0"/>
          <w:divBdr>
            <w:top w:val="none" w:sz="0" w:space="0" w:color="auto"/>
            <w:left w:val="none" w:sz="0" w:space="0" w:color="auto"/>
            <w:bottom w:val="none" w:sz="0" w:space="0" w:color="auto"/>
            <w:right w:val="none" w:sz="0" w:space="0" w:color="auto"/>
          </w:divBdr>
          <w:divsChild>
            <w:div w:id="1550998740">
              <w:marLeft w:val="0"/>
              <w:marRight w:val="0"/>
              <w:marTop w:val="0"/>
              <w:marBottom w:val="0"/>
              <w:divBdr>
                <w:top w:val="none" w:sz="0" w:space="0" w:color="auto"/>
                <w:left w:val="none" w:sz="0" w:space="0" w:color="auto"/>
                <w:bottom w:val="none" w:sz="0" w:space="0" w:color="auto"/>
                <w:right w:val="none" w:sz="0" w:space="0" w:color="auto"/>
              </w:divBdr>
            </w:div>
          </w:divsChild>
        </w:div>
        <w:div w:id="1890533890">
          <w:marLeft w:val="0"/>
          <w:marRight w:val="0"/>
          <w:marTop w:val="0"/>
          <w:marBottom w:val="0"/>
          <w:divBdr>
            <w:top w:val="none" w:sz="0" w:space="0" w:color="auto"/>
            <w:left w:val="none" w:sz="0" w:space="0" w:color="auto"/>
            <w:bottom w:val="none" w:sz="0" w:space="0" w:color="auto"/>
            <w:right w:val="none" w:sz="0" w:space="0" w:color="auto"/>
          </w:divBdr>
          <w:divsChild>
            <w:div w:id="1079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6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acancies@girlguiding-anglia.org.uk"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louise.copley@girlguiding-anglia.org.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hr@girlguiding-anglia.org.uk"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irlguiding-anglia.org.uk/privacy-policy"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irlguiding">
      <a:dk1>
        <a:srgbClr val="161B4E"/>
      </a:dk1>
      <a:lt1>
        <a:sysClr val="window" lastClr="FFFFFF"/>
      </a:lt1>
      <a:dk2>
        <a:srgbClr val="007BC4"/>
      </a:dk2>
      <a:lt2>
        <a:srgbClr val="00A7E5"/>
      </a:lt2>
      <a:accent1>
        <a:srgbClr val="96D3F5"/>
      </a:accent1>
      <a:accent2>
        <a:srgbClr val="603D33"/>
      </a:accent2>
      <a:accent3>
        <a:srgbClr val="E1120E"/>
      </a:accent3>
      <a:accent4>
        <a:srgbClr val="FFC80A"/>
      </a:accent4>
      <a:accent5>
        <a:srgbClr val="8CB5E2"/>
      </a:accent5>
      <a:accent6>
        <a:srgbClr val="54184A"/>
      </a:accent6>
      <a:hlink>
        <a:srgbClr val="00A469"/>
      </a:hlink>
      <a:folHlink>
        <a:srgbClr val="8FD7B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c65352c-c687-4a3f-8d30-8bd3d897201b" xsi:nil="true"/>
    <lcf76f155ced4ddcb4097134ff3c332f xmlns="3dddf1d7-5e5e-4f5d-a84e-82bbfb5c75f8">
      <Terms xmlns="http://schemas.microsoft.com/office/infopath/2007/PartnerControls"/>
    </lcf76f155ced4ddcb4097134ff3c332f>
    <SharedWithUsers xmlns="d1cf35f0-5c2a-4323-ae00-dbab1a795326">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A30DE2216AF848A7468A45AB424F52" ma:contentTypeVersion="17" ma:contentTypeDescription="Create a new document." ma:contentTypeScope="" ma:versionID="36e116dd091d63ddfb427a200c4aa372">
  <xsd:schema xmlns:xsd="http://www.w3.org/2001/XMLSchema" xmlns:xs="http://www.w3.org/2001/XMLSchema" xmlns:p="http://schemas.microsoft.com/office/2006/metadata/properties" xmlns:ns2="3dddf1d7-5e5e-4f5d-a84e-82bbfb5c75f8" xmlns:ns3="d1cf35f0-5c2a-4323-ae00-dbab1a795326" xmlns:ns4="bc65352c-c687-4a3f-8d30-8bd3d897201b" targetNamespace="http://schemas.microsoft.com/office/2006/metadata/properties" ma:root="true" ma:fieldsID="3fa7764bb5bef8acd34f25e957588991" ns2:_="" ns3:_="" ns4:_="">
    <xsd:import namespace="3dddf1d7-5e5e-4f5d-a84e-82bbfb5c75f8"/>
    <xsd:import namespace="d1cf35f0-5c2a-4323-ae00-dbab1a795326"/>
    <xsd:import namespace="bc65352c-c687-4a3f-8d30-8bd3d89720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ddf1d7-5e5e-4f5d-a84e-82bbfb5c7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c6a190c-80c7-4df5-8a4a-eec5d0fbc7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cf35f0-5c2a-4323-ae00-dbab1a79532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65352c-c687-4a3f-8d30-8bd3d897201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759d87d-3d58-43a9-b248-df9084046da6}" ma:internalName="TaxCatchAll" ma:showField="CatchAllData" ma:web="bc65352c-c687-4a3f-8d30-8bd3d89720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A58BCB-8EB7-43B0-83D8-8C242DEB7858}">
  <ds:schemaRefs>
    <ds:schemaRef ds:uri="http://schemas.microsoft.com/office/2006/metadata/properties"/>
    <ds:schemaRef ds:uri="http://schemas.microsoft.com/office/infopath/2007/PartnerControls"/>
    <ds:schemaRef ds:uri="bc65352c-c687-4a3f-8d30-8bd3d897201b"/>
    <ds:schemaRef ds:uri="3dddf1d7-5e5e-4f5d-a84e-82bbfb5c75f8"/>
    <ds:schemaRef ds:uri="d1cf35f0-5c2a-4323-ae00-dbab1a795326"/>
  </ds:schemaRefs>
</ds:datastoreItem>
</file>

<file path=customXml/itemProps2.xml><?xml version="1.0" encoding="utf-8"?>
<ds:datastoreItem xmlns:ds="http://schemas.openxmlformats.org/officeDocument/2006/customXml" ds:itemID="{7B90FCFC-D2D0-49AD-8D5A-F3205DFA322A}">
  <ds:schemaRefs>
    <ds:schemaRef ds:uri="http://schemas.openxmlformats.org/officeDocument/2006/bibliography"/>
  </ds:schemaRefs>
</ds:datastoreItem>
</file>

<file path=customXml/itemProps3.xml><?xml version="1.0" encoding="utf-8"?>
<ds:datastoreItem xmlns:ds="http://schemas.openxmlformats.org/officeDocument/2006/customXml" ds:itemID="{83144746-E05D-4954-9550-B6DBE6CB7A7B}">
  <ds:schemaRefs>
    <ds:schemaRef ds:uri="http://schemas.microsoft.com/sharepoint/v3/contenttype/forms"/>
  </ds:schemaRefs>
</ds:datastoreItem>
</file>

<file path=customXml/itemProps4.xml><?xml version="1.0" encoding="utf-8"?>
<ds:datastoreItem xmlns:ds="http://schemas.openxmlformats.org/officeDocument/2006/customXml" ds:itemID="{A2D449C7-5530-4A21-B981-B052D0AA0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ddf1d7-5e5e-4f5d-a84e-82bbfb5c75f8"/>
    <ds:schemaRef ds:uri="d1cf35f0-5c2a-4323-ae00-dbab1a795326"/>
    <ds:schemaRef ds:uri="bc65352c-c687-4a3f-8d30-8bd3d8972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849</Words>
  <Characters>11027</Characters>
  <Application>Microsoft Office Word</Application>
  <DocSecurity>0</DocSecurity>
  <Lines>262</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6</CharactersWithSpaces>
  <SharedDoc>false</SharedDoc>
  <HLinks>
    <vt:vector size="30" baseType="variant">
      <vt:variant>
        <vt:i4>6291525</vt:i4>
      </vt:variant>
      <vt:variant>
        <vt:i4>9</vt:i4>
      </vt:variant>
      <vt:variant>
        <vt:i4>0</vt:i4>
      </vt:variant>
      <vt:variant>
        <vt:i4>5</vt:i4>
      </vt:variant>
      <vt:variant>
        <vt:lpwstr>mailto:vacancies@girlguiding-anglia.org.uk</vt:lpwstr>
      </vt:variant>
      <vt:variant>
        <vt:lpwstr/>
      </vt:variant>
      <vt:variant>
        <vt:i4>1769565</vt:i4>
      </vt:variant>
      <vt:variant>
        <vt:i4>6</vt:i4>
      </vt:variant>
      <vt:variant>
        <vt:i4>0</vt:i4>
      </vt:variant>
      <vt:variant>
        <vt:i4>5</vt:i4>
      </vt:variant>
      <vt:variant>
        <vt:lpwstr>https://www.girlguiding-anglia.org.uk/privacy-policy</vt:lpwstr>
      </vt:variant>
      <vt:variant>
        <vt:lpwstr/>
      </vt:variant>
      <vt:variant>
        <vt:i4>6291525</vt:i4>
      </vt:variant>
      <vt:variant>
        <vt:i4>3</vt:i4>
      </vt:variant>
      <vt:variant>
        <vt:i4>0</vt:i4>
      </vt:variant>
      <vt:variant>
        <vt:i4>5</vt:i4>
      </vt:variant>
      <vt:variant>
        <vt:lpwstr>mailto:vacancies@girlguiding-anglia.org.uk</vt:lpwstr>
      </vt:variant>
      <vt:variant>
        <vt:lpwstr/>
      </vt:variant>
      <vt:variant>
        <vt:i4>5701699</vt:i4>
      </vt:variant>
      <vt:variant>
        <vt:i4>0</vt:i4>
      </vt:variant>
      <vt:variant>
        <vt:i4>0</vt:i4>
      </vt:variant>
      <vt:variant>
        <vt:i4>5</vt:i4>
      </vt:variant>
      <vt:variant>
        <vt:lpwstr>https://www.girlguiding-anglia.org.uk/counties-and-locations</vt:lpwstr>
      </vt:variant>
      <vt:variant>
        <vt:lpwstr/>
      </vt:variant>
      <vt:variant>
        <vt:i4>7077968</vt:i4>
      </vt:variant>
      <vt:variant>
        <vt:i4>0</vt:i4>
      </vt:variant>
      <vt:variant>
        <vt:i4>0</vt:i4>
      </vt:variant>
      <vt:variant>
        <vt:i4>5</vt:i4>
      </vt:variant>
      <vt:variant>
        <vt:lpwstr>mailto:angliahq@girlguiding-anglia.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Venczel</dc:creator>
  <cp:keywords/>
  <cp:lastModifiedBy>Henry Hunter Swann</cp:lastModifiedBy>
  <cp:revision>5</cp:revision>
  <dcterms:created xsi:type="dcterms:W3CDTF">2026-03-05T10:11:00Z</dcterms:created>
  <dcterms:modified xsi:type="dcterms:W3CDTF">2026-03-1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3A30DE2216AF848A7468A45AB424F52</vt:lpwstr>
  </property>
  <property fmtid="{D5CDD505-2E9C-101B-9397-08002B2CF9AE}" pid="4" name="Order">
    <vt:r8>706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